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6FBCA" w14:textId="77777777" w:rsidR="00817DEB" w:rsidRDefault="00817DEB" w:rsidP="00817DEB">
      <w:pPr>
        <w:pStyle w:val="Papertitle"/>
        <w:rPr>
          <w:rFonts w:eastAsia="新細明體"/>
        </w:rPr>
      </w:pPr>
      <w:r>
        <w:rPr>
          <w:rFonts w:hint="eastAsia"/>
        </w:rPr>
        <w:t>Innovati</w:t>
      </w:r>
      <w:r w:rsidR="0051333D">
        <w:rPr>
          <w:rFonts w:eastAsia="新細明體" w:hint="eastAsia"/>
        </w:rPr>
        <w:t>ve</w:t>
      </w:r>
      <w:r w:rsidRPr="008A7767">
        <w:rPr>
          <w:rFonts w:hint="eastAsia"/>
        </w:rPr>
        <w:t xml:space="preserve"> Design</w:t>
      </w:r>
      <w:r w:rsidRPr="008A7767">
        <w:t xml:space="preserve"> of Cam-Controlled Planetary Gear Trains</w:t>
      </w:r>
    </w:p>
    <w:p w14:paraId="6BC66440" w14:textId="77777777" w:rsidR="00817DEB" w:rsidRPr="00817DEB" w:rsidRDefault="00817DEB" w:rsidP="00817DEB">
      <w:pPr>
        <w:pStyle w:val="Authors"/>
        <w:framePr w:w="0" w:hSpace="0" w:vSpace="0" w:wrap="auto" w:vAnchor="margin" w:hAnchor="text" w:xAlign="left" w:yAlign="inline"/>
        <w:spacing w:beforeLines="100" w:before="240" w:afterLines="50" w:after="120" w:line="360" w:lineRule="auto"/>
        <w:rPr>
          <w:rStyle w:val="Authors120"/>
        </w:rPr>
      </w:pPr>
      <w:r w:rsidRPr="00817DEB">
        <w:rPr>
          <w:rStyle w:val="Authors120"/>
          <w:rFonts w:hint="eastAsia"/>
        </w:rPr>
        <w:t>Wen-Hsiang Hsieh</w:t>
      </w:r>
      <w:r w:rsidRPr="00817DEB">
        <w:rPr>
          <w:rStyle w:val="Authors120"/>
          <w:rFonts w:hint="eastAsia"/>
          <w:vertAlign w:val="superscript"/>
        </w:rPr>
        <w:t>1</w:t>
      </w:r>
      <w:r>
        <w:rPr>
          <w:rFonts w:eastAsia="新細明體" w:hint="eastAsia"/>
          <w:sz w:val="24"/>
          <w:szCs w:val="24"/>
          <w:vertAlign w:val="superscript"/>
          <w:lang w:eastAsia="zh-TW"/>
        </w:rPr>
        <w:t>,</w:t>
      </w:r>
      <w:r>
        <w:rPr>
          <w:rStyle w:val="a5"/>
          <w:sz w:val="24"/>
          <w:szCs w:val="24"/>
          <w:lang w:eastAsia="zh-TW"/>
        </w:rPr>
        <w:footnoteReference w:id="2"/>
      </w:r>
      <w:r w:rsidRPr="00817DEB">
        <w:rPr>
          <w:rStyle w:val="Authors120"/>
          <w:rFonts w:hint="eastAsia"/>
        </w:rPr>
        <w:t xml:space="preserve">, </w:t>
      </w:r>
      <w:r w:rsidRPr="00817DEB">
        <w:rPr>
          <w:rStyle w:val="Authors120"/>
        </w:rPr>
        <w:t>Shou-</w:t>
      </w:r>
      <w:proofErr w:type="spellStart"/>
      <w:r w:rsidRPr="00817DEB">
        <w:rPr>
          <w:rStyle w:val="Authors120"/>
        </w:rPr>
        <w:t>Jui</w:t>
      </w:r>
      <w:proofErr w:type="spellEnd"/>
      <w:r w:rsidRPr="00817DEB">
        <w:rPr>
          <w:rStyle w:val="Authors120"/>
        </w:rPr>
        <w:t xml:space="preserve"> Chen</w:t>
      </w:r>
      <w:r w:rsidRPr="00817DEB">
        <w:rPr>
          <w:rStyle w:val="Authors120"/>
          <w:rFonts w:hint="eastAsia"/>
          <w:vertAlign w:val="superscript"/>
        </w:rPr>
        <w:t>2</w:t>
      </w:r>
    </w:p>
    <w:p w14:paraId="3500CC6F" w14:textId="77777777" w:rsidR="0076433C" w:rsidRDefault="0076433C" w:rsidP="00D87746">
      <w:pPr>
        <w:spacing w:beforeLines="50" w:before="120"/>
        <w:jc w:val="center"/>
        <w:rPr>
          <w:lang w:eastAsia="zh-TW"/>
        </w:rPr>
      </w:pPr>
      <w:r w:rsidRPr="0076433C">
        <w:rPr>
          <w:rFonts w:hint="eastAsia"/>
          <w:vertAlign w:val="superscript"/>
          <w:lang w:eastAsia="zh-TW"/>
        </w:rPr>
        <w:t>1</w:t>
      </w:r>
      <w:r w:rsidRPr="0076433C">
        <w:rPr>
          <w:rFonts w:hint="eastAsia"/>
          <w:lang w:eastAsia="zh-TW"/>
        </w:rPr>
        <w:t xml:space="preserve">Department of Automation Engineering, </w:t>
      </w:r>
      <w:r w:rsidRPr="0076433C">
        <w:t xml:space="preserve">National </w:t>
      </w:r>
      <w:r w:rsidRPr="0076433C">
        <w:rPr>
          <w:rFonts w:hint="eastAsia"/>
          <w:lang w:eastAsia="zh-TW"/>
        </w:rPr>
        <w:t>Formosa University,</w:t>
      </w:r>
      <w:r w:rsidRPr="0076433C">
        <w:t xml:space="preserve"> </w:t>
      </w:r>
      <w:r w:rsidRPr="0076433C">
        <w:rPr>
          <w:rFonts w:hint="eastAsia"/>
          <w:lang w:eastAsia="zh-TW"/>
        </w:rPr>
        <w:t>Yunlin, Taiwan</w:t>
      </w:r>
    </w:p>
    <w:p w14:paraId="7AAF886D" w14:textId="77777777" w:rsidR="0076433C" w:rsidRDefault="0076433C" w:rsidP="00D87746">
      <w:pPr>
        <w:spacing w:beforeLines="50" w:before="120"/>
        <w:jc w:val="center"/>
        <w:rPr>
          <w:lang w:eastAsia="zh-TW"/>
        </w:rPr>
      </w:pPr>
      <w:r w:rsidRPr="0076433C">
        <w:rPr>
          <w:rFonts w:hint="eastAsia"/>
          <w:vertAlign w:val="superscript"/>
          <w:lang w:eastAsia="zh-TW"/>
        </w:rPr>
        <w:t>2</w:t>
      </w:r>
      <w:r w:rsidRPr="00277311">
        <w:rPr>
          <w:rFonts w:hint="eastAsia"/>
          <w:spacing w:val="-6"/>
          <w:lang w:eastAsia="zh-TW"/>
        </w:rPr>
        <w:t>Institute of Mechanical and Electro-Mechanical Engineering</w:t>
      </w:r>
      <w:r w:rsidR="00D32C06" w:rsidRPr="00277311">
        <w:rPr>
          <w:rFonts w:hint="eastAsia"/>
          <w:spacing w:val="-6"/>
          <w:lang w:eastAsia="zh-TW"/>
        </w:rPr>
        <w:t xml:space="preserve">, </w:t>
      </w:r>
      <w:r w:rsidR="00D32C06" w:rsidRPr="00277311">
        <w:rPr>
          <w:spacing w:val="-6"/>
        </w:rPr>
        <w:t xml:space="preserve">National </w:t>
      </w:r>
      <w:r w:rsidR="00D32C06" w:rsidRPr="00277311">
        <w:rPr>
          <w:rFonts w:hint="eastAsia"/>
          <w:spacing w:val="-6"/>
          <w:lang w:eastAsia="zh-TW"/>
        </w:rPr>
        <w:t>Formosa University,</w:t>
      </w:r>
      <w:r w:rsidR="00D32C06" w:rsidRPr="00277311">
        <w:rPr>
          <w:spacing w:val="-6"/>
        </w:rPr>
        <w:t xml:space="preserve"> </w:t>
      </w:r>
      <w:r w:rsidR="00D32C06" w:rsidRPr="00277311">
        <w:rPr>
          <w:rFonts w:hint="eastAsia"/>
          <w:spacing w:val="-6"/>
          <w:lang w:eastAsia="zh-TW"/>
        </w:rPr>
        <w:t>Yunlin, Taiwan</w:t>
      </w:r>
    </w:p>
    <w:p w14:paraId="3B11B017" w14:textId="77777777" w:rsidR="0076433C" w:rsidRPr="00B65486" w:rsidRDefault="0076433C" w:rsidP="00D87746">
      <w:pPr>
        <w:spacing w:beforeLines="50" w:before="120"/>
        <w:jc w:val="center"/>
        <w:rPr>
          <w:rFonts w:eastAsia="新細明體"/>
          <w:color w:val="000000"/>
          <w:lang w:eastAsia="zh-TW"/>
        </w:rPr>
      </w:pPr>
      <w:r w:rsidRPr="005F418C">
        <w:rPr>
          <w:rStyle w:val="A50"/>
          <w:color w:val="000000"/>
          <w:sz w:val="16"/>
          <w:szCs w:val="16"/>
        </w:rPr>
        <w:t xml:space="preserve">Received 15 </w:t>
      </w:r>
      <w:r w:rsidRPr="005F418C">
        <w:rPr>
          <w:rStyle w:val="A50"/>
          <w:color w:val="000000"/>
          <w:sz w:val="16"/>
          <w:szCs w:val="16"/>
          <w:lang w:eastAsia="zh-TW"/>
        </w:rPr>
        <w:t>June</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received in revised form </w:t>
      </w:r>
      <w:r w:rsidR="004401CD">
        <w:rPr>
          <w:rStyle w:val="A50"/>
          <w:rFonts w:eastAsia="新細明體" w:hint="eastAsia"/>
          <w:color w:val="000000"/>
          <w:sz w:val="16"/>
          <w:szCs w:val="16"/>
          <w:lang w:eastAsia="zh-TW"/>
        </w:rPr>
        <w:t>05</w:t>
      </w:r>
      <w:r w:rsidRPr="005F418C">
        <w:rPr>
          <w:rStyle w:val="A50"/>
          <w:color w:val="000000"/>
          <w:sz w:val="16"/>
          <w:szCs w:val="16"/>
        </w:rPr>
        <w:t xml:space="preserve"> </w:t>
      </w:r>
      <w:r w:rsidRPr="005F418C">
        <w:rPr>
          <w:rStyle w:val="A50"/>
          <w:color w:val="000000"/>
          <w:sz w:val="16"/>
          <w:szCs w:val="16"/>
          <w:lang w:eastAsia="zh-TW"/>
        </w:rPr>
        <w:t>August</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accepted 10 </w:t>
      </w:r>
      <w:r w:rsidRPr="005F418C">
        <w:rPr>
          <w:rStyle w:val="A50"/>
          <w:color w:val="000000"/>
          <w:sz w:val="16"/>
          <w:szCs w:val="16"/>
          <w:lang w:eastAsia="zh-TW"/>
        </w:rPr>
        <w:t>September</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p>
    <w:p w14:paraId="309D2AD0" w14:textId="77777777" w:rsidR="0076433C" w:rsidRPr="00F16597" w:rsidRDefault="0076433C" w:rsidP="0076433C">
      <w:pPr>
        <w:rPr>
          <w:lang w:eastAsia="zh-TW"/>
        </w:rPr>
      </w:pPr>
    </w:p>
    <w:p w14:paraId="188039D8" w14:textId="77777777" w:rsidR="003355D3" w:rsidRPr="003355D3" w:rsidRDefault="003355D3" w:rsidP="003355D3">
      <w:pPr>
        <w:spacing w:beforeLines="100" w:before="240"/>
        <w:jc w:val="center"/>
        <w:rPr>
          <w:rFonts w:eastAsia="新細明體"/>
          <w:b/>
          <w:lang w:eastAsia="zh-TW"/>
        </w:rPr>
      </w:pPr>
      <w:r w:rsidRPr="003355D3">
        <w:rPr>
          <w:b/>
          <w:iCs/>
          <w:sz w:val="24"/>
          <w:szCs w:val="24"/>
        </w:rPr>
        <w:t>Abstrac</w:t>
      </w:r>
      <w:r w:rsidRPr="003355D3">
        <w:rPr>
          <w:b/>
          <w:iCs/>
          <w:sz w:val="24"/>
          <w:szCs w:val="24"/>
          <w:lang w:eastAsia="zh-TW"/>
        </w:rPr>
        <w:t>t</w:t>
      </w:r>
    </w:p>
    <w:p w14:paraId="0A37C380" w14:textId="77777777" w:rsidR="00E97402" w:rsidRPr="0076433C" w:rsidRDefault="0093011A" w:rsidP="00465B9E">
      <w:pPr>
        <w:pStyle w:val="Abstract"/>
        <w:spacing w:beforeLines="50" w:before="120" w:afterLines="50" w:after="120" w:line="360" w:lineRule="auto"/>
        <w:ind w:leftChars="200" w:left="400" w:rightChars="200" w:right="400" w:firstLineChars="250" w:firstLine="500"/>
        <w:rPr>
          <w:b w:val="0"/>
          <w:sz w:val="20"/>
          <w:szCs w:val="20"/>
        </w:rPr>
      </w:pPr>
      <w:r>
        <w:rPr>
          <w:rFonts w:eastAsia="新細明體" w:hint="eastAsia"/>
          <w:b w:val="0"/>
          <w:sz w:val="20"/>
          <w:szCs w:val="20"/>
          <w:lang w:val="en-GB" w:eastAsia="zh-TW"/>
        </w:rPr>
        <w:t>The objective of t</w:t>
      </w:r>
      <w:r w:rsidR="0004488C" w:rsidRPr="0076433C">
        <w:rPr>
          <w:b w:val="0"/>
          <w:sz w:val="20"/>
          <w:szCs w:val="20"/>
          <w:lang w:val="en-GB"/>
        </w:rPr>
        <w:t>h</w:t>
      </w:r>
      <w:r w:rsidR="0004488C" w:rsidRPr="0076433C">
        <w:rPr>
          <w:rFonts w:hint="eastAsia"/>
          <w:b w:val="0"/>
          <w:sz w:val="20"/>
          <w:szCs w:val="20"/>
          <w:lang w:val="en-GB"/>
        </w:rPr>
        <w:t xml:space="preserve">is </w:t>
      </w:r>
      <w:r w:rsidR="0004488C" w:rsidRPr="0076433C">
        <w:rPr>
          <w:b w:val="0"/>
          <w:sz w:val="20"/>
          <w:szCs w:val="20"/>
          <w:lang w:val="en-GB"/>
        </w:rPr>
        <w:t xml:space="preserve">paper </w:t>
      </w:r>
      <w:r>
        <w:rPr>
          <w:rFonts w:eastAsia="新細明體" w:hint="eastAsia"/>
          <w:b w:val="0"/>
          <w:sz w:val="20"/>
          <w:szCs w:val="20"/>
          <w:lang w:val="en-GB" w:eastAsia="zh-TW"/>
        </w:rPr>
        <w:t>i</w:t>
      </w:r>
      <w:r w:rsidR="0004488C" w:rsidRPr="0076433C">
        <w:rPr>
          <w:b w:val="0"/>
          <w:sz w:val="20"/>
          <w:szCs w:val="20"/>
          <w:lang w:val="en-GB"/>
        </w:rPr>
        <w:t xml:space="preserve">s to perform the </w:t>
      </w:r>
      <w:r>
        <w:rPr>
          <w:rFonts w:eastAsia="新細明體" w:hint="eastAsia"/>
          <w:b w:val="0"/>
          <w:sz w:val="20"/>
          <w:szCs w:val="20"/>
          <w:lang w:val="en-GB" w:eastAsia="zh-TW"/>
        </w:rPr>
        <w:t>i</w:t>
      </w:r>
      <w:r w:rsidR="00B40ECB" w:rsidRPr="0076433C">
        <w:rPr>
          <w:b w:val="0"/>
          <w:sz w:val="20"/>
          <w:szCs w:val="20"/>
          <w:lang w:val="en-GB"/>
        </w:rPr>
        <w:t>nnovati</w:t>
      </w:r>
      <w:r w:rsidR="00CF5465">
        <w:rPr>
          <w:b w:val="0"/>
          <w:sz w:val="20"/>
          <w:szCs w:val="20"/>
          <w:lang w:val="en-GB"/>
        </w:rPr>
        <w:t>ve</w:t>
      </w:r>
      <w:r w:rsidR="00B40ECB" w:rsidRPr="0076433C">
        <w:rPr>
          <w:b w:val="0"/>
          <w:sz w:val="20"/>
          <w:szCs w:val="20"/>
          <w:lang w:val="en-GB"/>
        </w:rPr>
        <w:t xml:space="preserve"> </w:t>
      </w:r>
      <w:r>
        <w:rPr>
          <w:rFonts w:eastAsia="新細明體" w:hint="eastAsia"/>
          <w:b w:val="0"/>
          <w:sz w:val="20"/>
          <w:szCs w:val="20"/>
          <w:lang w:val="en-GB" w:eastAsia="zh-TW"/>
        </w:rPr>
        <w:t>d</w:t>
      </w:r>
      <w:r w:rsidR="00B40ECB" w:rsidRPr="0076433C">
        <w:rPr>
          <w:b w:val="0"/>
          <w:sz w:val="20"/>
          <w:szCs w:val="20"/>
          <w:lang w:val="en-GB"/>
        </w:rPr>
        <w:t>esign</w:t>
      </w:r>
      <w:r w:rsidR="0004488C" w:rsidRPr="0076433C">
        <w:rPr>
          <w:b w:val="0"/>
          <w:sz w:val="20"/>
          <w:szCs w:val="20"/>
          <w:lang w:val="en-GB"/>
        </w:rPr>
        <w:t xml:space="preserve"> </w:t>
      </w:r>
      <w:r>
        <w:rPr>
          <w:rFonts w:eastAsia="新細明體" w:hint="eastAsia"/>
          <w:b w:val="0"/>
          <w:sz w:val="20"/>
          <w:szCs w:val="20"/>
          <w:lang w:val="en-GB" w:eastAsia="zh-TW"/>
        </w:rPr>
        <w:t xml:space="preserve">for the new structures </w:t>
      </w:r>
      <w:r w:rsidR="0004488C" w:rsidRPr="0076433C">
        <w:rPr>
          <w:b w:val="0"/>
          <w:sz w:val="20"/>
          <w:szCs w:val="20"/>
          <w:lang w:val="en-GB"/>
        </w:rPr>
        <w:t>of cam-controlled planetary gear trains</w:t>
      </w:r>
      <w:r w:rsidR="00F93CE0">
        <w:rPr>
          <w:rFonts w:eastAsia="新細明體" w:hint="eastAsia"/>
          <w:b w:val="0"/>
          <w:sz w:val="20"/>
          <w:szCs w:val="20"/>
          <w:lang w:val="en-GB" w:eastAsia="zh-TW"/>
        </w:rPr>
        <w:t xml:space="preserve"> (CCPGTs)</w:t>
      </w:r>
      <w:r w:rsidR="0004488C" w:rsidRPr="0076433C">
        <w:rPr>
          <w:b w:val="0"/>
          <w:sz w:val="20"/>
          <w:szCs w:val="20"/>
          <w:lang w:val="en-GB"/>
        </w:rPr>
        <w:t xml:space="preserve">, based on the creative mechanism design methodology. Firstly, the design requirements and design constraints </w:t>
      </w:r>
      <w:r w:rsidR="0004488C" w:rsidRPr="0076433C">
        <w:rPr>
          <w:rFonts w:hint="eastAsia"/>
          <w:b w:val="0"/>
          <w:sz w:val="20"/>
          <w:szCs w:val="20"/>
          <w:lang w:val="en-GB"/>
        </w:rPr>
        <w:t>are</w:t>
      </w:r>
      <w:r w:rsidR="0004488C" w:rsidRPr="0076433C">
        <w:rPr>
          <w:b w:val="0"/>
          <w:sz w:val="20"/>
          <w:szCs w:val="20"/>
          <w:lang w:val="en-GB"/>
        </w:rPr>
        <w:t xml:space="preserve"> </w:t>
      </w:r>
      <w:r w:rsidR="0004488C" w:rsidRPr="0076433C">
        <w:rPr>
          <w:rFonts w:hint="eastAsia"/>
          <w:b w:val="0"/>
          <w:sz w:val="20"/>
          <w:szCs w:val="20"/>
          <w:lang w:val="en-GB"/>
        </w:rPr>
        <w:t>summariz</w:t>
      </w:r>
      <w:r w:rsidR="0004488C" w:rsidRPr="0076433C">
        <w:rPr>
          <w:b w:val="0"/>
          <w:sz w:val="20"/>
          <w:szCs w:val="20"/>
          <w:lang w:val="en-GB"/>
        </w:rPr>
        <w:t>ed according to the kinematics characteristic</w:t>
      </w:r>
      <w:r w:rsidR="0004488C" w:rsidRPr="0076433C">
        <w:rPr>
          <w:rFonts w:hint="eastAsia"/>
          <w:b w:val="0"/>
          <w:sz w:val="20"/>
          <w:szCs w:val="20"/>
          <w:lang w:val="en-GB"/>
        </w:rPr>
        <w:t>s</w:t>
      </w:r>
      <w:r w:rsidR="0004488C" w:rsidRPr="0076433C">
        <w:rPr>
          <w:b w:val="0"/>
          <w:sz w:val="20"/>
          <w:szCs w:val="20"/>
          <w:lang w:val="en-GB"/>
        </w:rPr>
        <w:t xml:space="preserve"> of </w:t>
      </w:r>
      <w:r w:rsidR="00F93CE0">
        <w:rPr>
          <w:rFonts w:eastAsia="新細明體" w:hint="eastAsia"/>
          <w:b w:val="0"/>
          <w:sz w:val="20"/>
          <w:szCs w:val="20"/>
          <w:lang w:val="en-GB" w:eastAsia="zh-TW"/>
        </w:rPr>
        <w:t>existing CCPGTs</w:t>
      </w:r>
      <w:r w:rsidR="0004488C" w:rsidRPr="0076433C">
        <w:rPr>
          <w:b w:val="0"/>
          <w:sz w:val="20"/>
          <w:szCs w:val="20"/>
          <w:lang w:val="en-GB"/>
        </w:rPr>
        <w:t>. Then, the (4, 5) and (5, 7)</w:t>
      </w:r>
      <w:r w:rsidR="0004488C" w:rsidRPr="0076433C">
        <w:rPr>
          <w:rFonts w:hint="eastAsia"/>
          <w:b w:val="0"/>
          <w:sz w:val="20"/>
          <w:szCs w:val="20"/>
          <w:lang w:val="en-GB"/>
        </w:rPr>
        <w:t xml:space="preserve"> graphs</w:t>
      </w:r>
      <w:r w:rsidR="0004488C" w:rsidRPr="0076433C">
        <w:rPr>
          <w:b w:val="0"/>
          <w:sz w:val="20"/>
          <w:szCs w:val="20"/>
          <w:lang w:val="en-GB"/>
        </w:rPr>
        <w:t xml:space="preserve"> </w:t>
      </w:r>
      <w:r w:rsidR="0004488C" w:rsidRPr="0076433C">
        <w:rPr>
          <w:rFonts w:hint="eastAsia"/>
          <w:b w:val="0"/>
          <w:sz w:val="20"/>
          <w:szCs w:val="20"/>
          <w:lang w:val="en-GB"/>
        </w:rPr>
        <w:t>are</w:t>
      </w:r>
      <w:r w:rsidR="00F93CE0">
        <w:rPr>
          <w:rFonts w:eastAsia="新細明體" w:hint="eastAsia"/>
          <w:b w:val="0"/>
          <w:sz w:val="20"/>
          <w:szCs w:val="20"/>
          <w:lang w:val="en-GB" w:eastAsia="zh-TW"/>
        </w:rPr>
        <w:t xml:space="preserve"> generat</w:t>
      </w:r>
      <w:r w:rsidR="0004488C" w:rsidRPr="0076433C">
        <w:rPr>
          <w:rFonts w:hint="eastAsia"/>
          <w:b w:val="0"/>
          <w:sz w:val="20"/>
          <w:szCs w:val="20"/>
          <w:lang w:val="en-GB"/>
        </w:rPr>
        <w:t>ed</w:t>
      </w:r>
      <w:r w:rsidR="00F93CE0">
        <w:rPr>
          <w:rFonts w:eastAsia="新細明體" w:hint="eastAsia"/>
          <w:b w:val="0"/>
          <w:sz w:val="20"/>
          <w:szCs w:val="20"/>
          <w:lang w:val="en-GB" w:eastAsia="zh-TW"/>
        </w:rPr>
        <w:t xml:space="preserve"> by the theory of number </w:t>
      </w:r>
      <w:r w:rsidR="00F93CE0">
        <w:rPr>
          <w:rFonts w:eastAsia="新細明體"/>
          <w:b w:val="0"/>
          <w:sz w:val="20"/>
          <w:szCs w:val="20"/>
          <w:lang w:val="en-GB" w:eastAsia="zh-TW"/>
        </w:rPr>
        <w:t>synthesis</w:t>
      </w:r>
      <w:r w:rsidR="0004488C" w:rsidRPr="0076433C">
        <w:rPr>
          <w:b w:val="0"/>
          <w:sz w:val="20"/>
          <w:szCs w:val="20"/>
          <w:lang w:val="en-GB"/>
        </w:rPr>
        <w:t>. After that, the atlas of feasible specialized graph</w:t>
      </w:r>
      <w:r w:rsidR="0004488C" w:rsidRPr="0076433C">
        <w:rPr>
          <w:rFonts w:hint="eastAsia"/>
          <w:b w:val="0"/>
          <w:sz w:val="20"/>
          <w:szCs w:val="20"/>
          <w:lang w:val="en-GB"/>
        </w:rPr>
        <w:t>s is</w:t>
      </w:r>
      <w:r w:rsidR="0004488C" w:rsidRPr="0076433C">
        <w:rPr>
          <w:b w:val="0"/>
          <w:sz w:val="20"/>
          <w:szCs w:val="20"/>
          <w:lang w:val="en-GB"/>
        </w:rPr>
        <w:t xml:space="preserve"> obtained. Finally, the atlas of new design</w:t>
      </w:r>
      <w:r w:rsidR="0004488C" w:rsidRPr="0076433C">
        <w:rPr>
          <w:rFonts w:hint="eastAsia"/>
          <w:b w:val="0"/>
          <w:sz w:val="20"/>
          <w:szCs w:val="20"/>
          <w:lang w:val="en-GB"/>
        </w:rPr>
        <w:t>s</w:t>
      </w:r>
      <w:r w:rsidR="0004488C" w:rsidRPr="0076433C">
        <w:rPr>
          <w:b w:val="0"/>
          <w:sz w:val="20"/>
          <w:szCs w:val="20"/>
          <w:lang w:val="en-GB"/>
        </w:rPr>
        <w:t xml:space="preserve"> </w:t>
      </w:r>
      <w:r w:rsidR="0004488C" w:rsidRPr="0076433C">
        <w:rPr>
          <w:rFonts w:hint="eastAsia"/>
          <w:b w:val="0"/>
          <w:sz w:val="20"/>
          <w:szCs w:val="20"/>
          <w:lang w:val="en-GB"/>
        </w:rPr>
        <w:t>is</w:t>
      </w:r>
      <w:r w:rsidR="0004488C" w:rsidRPr="0076433C">
        <w:rPr>
          <w:b w:val="0"/>
          <w:sz w:val="20"/>
          <w:szCs w:val="20"/>
          <w:lang w:val="en-GB"/>
        </w:rPr>
        <w:t xml:space="preserve"> obtained through the particularization process. In addition, </w:t>
      </w:r>
      <w:r w:rsidR="00627FC6">
        <w:rPr>
          <w:rFonts w:eastAsia="新細明體" w:hint="eastAsia"/>
          <w:b w:val="0"/>
          <w:sz w:val="20"/>
          <w:szCs w:val="20"/>
          <w:lang w:val="en-GB" w:eastAsia="zh-TW"/>
        </w:rPr>
        <w:t xml:space="preserve">an </w:t>
      </w:r>
      <w:r w:rsidR="0004488C" w:rsidRPr="0076433C">
        <w:rPr>
          <w:b w:val="0"/>
          <w:sz w:val="20"/>
          <w:szCs w:val="20"/>
          <w:lang w:val="en-GB"/>
        </w:rPr>
        <w:t xml:space="preserve">illustrated </w:t>
      </w:r>
      <w:r w:rsidR="00627FC6" w:rsidRPr="0076433C">
        <w:rPr>
          <w:b w:val="0"/>
          <w:sz w:val="20"/>
          <w:szCs w:val="20"/>
          <w:lang w:val="en-GB"/>
        </w:rPr>
        <w:t xml:space="preserve">example </w:t>
      </w:r>
      <w:r w:rsidR="00627FC6">
        <w:rPr>
          <w:rFonts w:eastAsia="新細明體" w:hint="eastAsia"/>
          <w:b w:val="0"/>
          <w:sz w:val="20"/>
          <w:szCs w:val="20"/>
          <w:lang w:val="en-GB" w:eastAsia="zh-TW"/>
        </w:rPr>
        <w:t>is given</w:t>
      </w:r>
      <w:r w:rsidR="0004488C" w:rsidRPr="0076433C">
        <w:rPr>
          <w:b w:val="0"/>
          <w:sz w:val="20"/>
          <w:szCs w:val="20"/>
          <w:lang w:val="en-GB"/>
        </w:rPr>
        <w:t xml:space="preserve">, and </w:t>
      </w:r>
      <w:r w:rsidR="00F93CE0" w:rsidRPr="0076433C">
        <w:rPr>
          <w:b w:val="0"/>
          <w:sz w:val="20"/>
          <w:szCs w:val="20"/>
          <w:lang w:val="en-GB"/>
        </w:rPr>
        <w:t xml:space="preserve">the feasibility of </w:t>
      </w:r>
      <w:r w:rsidR="00627FC6">
        <w:rPr>
          <w:rFonts w:eastAsia="新細明體" w:hint="eastAsia"/>
          <w:b w:val="0"/>
          <w:sz w:val="20"/>
          <w:szCs w:val="20"/>
          <w:lang w:val="en-GB" w:eastAsia="zh-TW"/>
        </w:rPr>
        <w:t>the</w:t>
      </w:r>
      <w:r w:rsidR="00F93CE0" w:rsidRPr="0076433C">
        <w:rPr>
          <w:b w:val="0"/>
          <w:sz w:val="20"/>
          <w:szCs w:val="20"/>
          <w:lang w:val="en-GB"/>
        </w:rPr>
        <w:t xml:space="preserve"> design </w:t>
      </w:r>
      <w:r w:rsidR="00F93CE0" w:rsidRPr="0076433C">
        <w:rPr>
          <w:rFonts w:hint="eastAsia"/>
          <w:b w:val="0"/>
          <w:sz w:val="20"/>
          <w:szCs w:val="20"/>
          <w:lang w:val="en-GB"/>
        </w:rPr>
        <w:t>is</w:t>
      </w:r>
      <w:r w:rsidR="00F93CE0" w:rsidRPr="0076433C">
        <w:rPr>
          <w:b w:val="0"/>
          <w:sz w:val="20"/>
          <w:szCs w:val="20"/>
          <w:lang w:val="en-GB"/>
        </w:rPr>
        <w:t xml:space="preserve"> </w:t>
      </w:r>
      <w:r w:rsidR="0004488C" w:rsidRPr="0076433C">
        <w:rPr>
          <w:b w:val="0"/>
          <w:sz w:val="20"/>
          <w:szCs w:val="20"/>
          <w:lang w:val="en-GB"/>
        </w:rPr>
        <w:t xml:space="preserve">verified by computer simulation using ADAMS software. The result </w:t>
      </w:r>
      <w:r w:rsidR="00627FC6">
        <w:rPr>
          <w:rFonts w:eastAsia="新細明體" w:hint="eastAsia"/>
          <w:b w:val="0"/>
          <w:sz w:val="20"/>
          <w:szCs w:val="20"/>
          <w:lang w:val="en-GB" w:eastAsia="zh-TW"/>
        </w:rPr>
        <w:t>indicate</w:t>
      </w:r>
      <w:r w:rsidR="0004488C" w:rsidRPr="0076433C">
        <w:rPr>
          <w:rFonts w:hint="eastAsia"/>
          <w:b w:val="0"/>
          <w:sz w:val="20"/>
          <w:szCs w:val="20"/>
          <w:lang w:val="en-GB"/>
        </w:rPr>
        <w:t>s</w:t>
      </w:r>
      <w:r w:rsidR="0004488C" w:rsidRPr="0076433C">
        <w:rPr>
          <w:b w:val="0"/>
          <w:sz w:val="20"/>
          <w:szCs w:val="20"/>
          <w:lang w:val="en-GB"/>
        </w:rPr>
        <w:t xml:space="preserve"> that</w:t>
      </w:r>
      <w:r w:rsidR="0004488C" w:rsidRPr="0076433C">
        <w:rPr>
          <w:rFonts w:hint="eastAsia"/>
          <w:b w:val="0"/>
          <w:sz w:val="20"/>
          <w:szCs w:val="20"/>
          <w:lang w:val="en-GB"/>
        </w:rPr>
        <w:t xml:space="preserve"> new</w:t>
      </w:r>
      <w:r w:rsidR="00627FC6">
        <w:rPr>
          <w:rFonts w:eastAsia="新細明體" w:hint="eastAsia"/>
          <w:b w:val="0"/>
          <w:sz w:val="20"/>
          <w:szCs w:val="20"/>
          <w:lang w:val="en-GB" w:eastAsia="zh-TW"/>
        </w:rPr>
        <w:t>s</w:t>
      </w:r>
      <w:r w:rsidR="0004488C" w:rsidRPr="0076433C">
        <w:rPr>
          <w:b w:val="0"/>
          <w:sz w:val="20"/>
          <w:szCs w:val="20"/>
          <w:lang w:val="en-GB"/>
        </w:rPr>
        <w:t xml:space="preserve"> design can produce a </w:t>
      </w:r>
      <w:proofErr w:type="gramStart"/>
      <w:r w:rsidR="0004488C" w:rsidRPr="0076433C">
        <w:rPr>
          <w:b w:val="0"/>
          <w:sz w:val="20"/>
          <w:szCs w:val="20"/>
          <w:lang w:val="en-GB"/>
        </w:rPr>
        <w:t xml:space="preserve">more </w:t>
      </w:r>
      <w:r w:rsidR="0004488C" w:rsidRPr="0076433C">
        <w:rPr>
          <w:rFonts w:hint="eastAsia"/>
          <w:b w:val="0"/>
          <w:sz w:val="20"/>
          <w:szCs w:val="20"/>
          <w:lang w:val="en-GB"/>
        </w:rPr>
        <w:t>wide</w:t>
      </w:r>
      <w:proofErr w:type="gramEnd"/>
      <w:r w:rsidR="0004488C" w:rsidRPr="0076433C">
        <w:rPr>
          <w:rFonts w:hint="eastAsia"/>
          <w:b w:val="0"/>
          <w:sz w:val="20"/>
          <w:szCs w:val="20"/>
          <w:lang w:val="en-GB"/>
        </w:rPr>
        <w:t xml:space="preserve"> range of non-uniform motion than the existing design, therefore they are</w:t>
      </w:r>
      <w:r w:rsidR="0004488C" w:rsidRPr="0076433C">
        <w:rPr>
          <w:b w:val="0"/>
          <w:sz w:val="20"/>
          <w:szCs w:val="20"/>
          <w:lang w:val="en-GB"/>
        </w:rPr>
        <w:t xml:space="preserve"> </w:t>
      </w:r>
      <w:r w:rsidR="0004488C" w:rsidRPr="0076433C">
        <w:rPr>
          <w:rFonts w:hint="eastAsia"/>
          <w:b w:val="0"/>
          <w:sz w:val="20"/>
          <w:szCs w:val="20"/>
          <w:lang w:val="en-GB"/>
        </w:rPr>
        <w:t>better</w:t>
      </w:r>
      <w:r w:rsidR="0004488C" w:rsidRPr="0076433C">
        <w:rPr>
          <w:b w:val="0"/>
          <w:sz w:val="20"/>
          <w:szCs w:val="20"/>
          <w:lang w:val="en-GB"/>
        </w:rPr>
        <w:t xml:space="preserve"> alternative</w:t>
      </w:r>
      <w:r w:rsidR="0004488C" w:rsidRPr="0076433C">
        <w:rPr>
          <w:rFonts w:hint="eastAsia"/>
          <w:b w:val="0"/>
          <w:sz w:val="20"/>
          <w:szCs w:val="20"/>
          <w:lang w:val="en-GB"/>
        </w:rPr>
        <w:t>s</w:t>
      </w:r>
      <w:r w:rsidR="0004488C" w:rsidRPr="0076433C">
        <w:rPr>
          <w:b w:val="0"/>
          <w:sz w:val="20"/>
          <w:szCs w:val="20"/>
          <w:lang w:val="en-GB"/>
        </w:rPr>
        <w:t xml:space="preserve"> for driving </w:t>
      </w:r>
      <w:r w:rsidR="0004488C" w:rsidRPr="0076433C">
        <w:rPr>
          <w:rFonts w:hint="eastAsia"/>
          <w:b w:val="0"/>
          <w:sz w:val="20"/>
          <w:szCs w:val="20"/>
          <w:lang w:val="en-GB"/>
        </w:rPr>
        <w:t xml:space="preserve">a </w:t>
      </w:r>
      <w:r w:rsidR="0004488C" w:rsidRPr="0076433C">
        <w:rPr>
          <w:b w:val="0"/>
          <w:sz w:val="20"/>
          <w:szCs w:val="20"/>
          <w:lang w:val="en-GB"/>
        </w:rPr>
        <w:t>variable speed input mechanism</w:t>
      </w:r>
      <w:r w:rsidR="0004488C" w:rsidRPr="0076433C">
        <w:rPr>
          <w:rFonts w:hint="eastAsia"/>
          <w:b w:val="0"/>
          <w:sz w:val="20"/>
          <w:szCs w:val="20"/>
          <w:lang w:val="en-GB"/>
        </w:rPr>
        <w:t>.</w:t>
      </w:r>
    </w:p>
    <w:p w14:paraId="1853C98A" w14:textId="77777777" w:rsidR="00E97402" w:rsidRDefault="00E97402"/>
    <w:p w14:paraId="616763E9" w14:textId="77777777" w:rsidR="00E97402" w:rsidRPr="0076433C" w:rsidRDefault="0004488C" w:rsidP="00465B9E">
      <w:pPr>
        <w:pStyle w:val="IndexTerms"/>
        <w:ind w:leftChars="200" w:left="400" w:rightChars="200" w:right="400" w:firstLine="0"/>
        <w:rPr>
          <w:sz w:val="20"/>
          <w:szCs w:val="20"/>
        </w:rPr>
      </w:pPr>
      <w:bookmarkStart w:id="0" w:name="PointTmp"/>
      <w:r w:rsidRPr="0076433C">
        <w:rPr>
          <w:iCs/>
          <w:sz w:val="20"/>
          <w:szCs w:val="20"/>
        </w:rPr>
        <w:t>Keywords:</w:t>
      </w:r>
      <w:r w:rsidR="0076433C">
        <w:rPr>
          <w:rFonts w:hint="eastAsia"/>
          <w:sz w:val="20"/>
          <w:szCs w:val="20"/>
          <w:lang w:eastAsia="zh-TW"/>
        </w:rPr>
        <w:t xml:space="preserve"> </w:t>
      </w:r>
      <w:r w:rsidRPr="0076433C">
        <w:rPr>
          <w:b w:val="0"/>
          <w:sz w:val="20"/>
          <w:szCs w:val="20"/>
          <w:lang w:val="en-GB"/>
        </w:rPr>
        <w:t xml:space="preserve">planetary gear train, cam, </w:t>
      </w:r>
      <w:r w:rsidR="00B40ECB" w:rsidRPr="0076433C">
        <w:rPr>
          <w:rFonts w:hint="eastAsia"/>
          <w:b w:val="0"/>
          <w:sz w:val="20"/>
          <w:szCs w:val="20"/>
          <w:lang w:val="en-GB" w:eastAsia="zh-TW"/>
        </w:rPr>
        <w:t>innovation</w:t>
      </w:r>
      <w:r w:rsidRPr="0076433C">
        <w:rPr>
          <w:rFonts w:hint="eastAsia"/>
          <w:b w:val="0"/>
          <w:sz w:val="20"/>
          <w:szCs w:val="20"/>
          <w:lang w:val="en-GB"/>
        </w:rPr>
        <w:t xml:space="preserve"> design</w:t>
      </w:r>
      <w:r w:rsidRPr="0076433C">
        <w:rPr>
          <w:b w:val="0"/>
          <w:sz w:val="20"/>
          <w:szCs w:val="20"/>
          <w:lang w:val="en-GB"/>
        </w:rPr>
        <w:t>, variable speed mechanism</w:t>
      </w:r>
    </w:p>
    <w:p w14:paraId="5670C500" w14:textId="77777777" w:rsidR="00E97402" w:rsidRDefault="00E97402"/>
    <w:bookmarkEnd w:id="0"/>
    <w:p w14:paraId="3F42654B" w14:textId="77777777" w:rsidR="00E97402" w:rsidRPr="00113B0D" w:rsidRDefault="0076433C" w:rsidP="00230559">
      <w:pPr>
        <w:pStyle w:val="Title1"/>
        <w:ind w:left="284" w:hanging="284"/>
      </w:pPr>
      <w:r w:rsidRPr="00113B0D">
        <w:t>Introduction</w:t>
      </w:r>
    </w:p>
    <w:p w14:paraId="7134D558" w14:textId="77777777" w:rsidR="009429DB" w:rsidRPr="006F1B43" w:rsidRDefault="003A08CA" w:rsidP="006F1B43">
      <w:pPr>
        <w:pStyle w:val="Text"/>
        <w:rPr>
          <w:rFonts w:eastAsia="新細明體"/>
        </w:rPr>
      </w:pPr>
      <w:r w:rsidRPr="006F1B43">
        <w:rPr>
          <w:rFonts w:hint="eastAsia"/>
        </w:rPr>
        <w:t>C</w:t>
      </w:r>
      <w:r w:rsidR="0004488C" w:rsidRPr="006F1B43">
        <w:t xml:space="preserve">am-controlled planetary gear trains (CCPGT) are planetary gear trains with cam pairs. </w:t>
      </w:r>
      <w:proofErr w:type="spellStart"/>
      <w:r w:rsidR="0004488C" w:rsidRPr="006F1B43">
        <w:t>Chironis</w:t>
      </w:r>
      <w:proofErr w:type="spellEnd"/>
      <w:r w:rsidR="0004488C" w:rsidRPr="006F1B43">
        <w:t xml:space="preserve"> [1] illustrated a CCPGT in his book, as shown in Fig. 1</w:t>
      </w:r>
      <w:r w:rsidR="0004488C" w:rsidRPr="006F1B43">
        <w:rPr>
          <w:rFonts w:hint="eastAsia"/>
        </w:rPr>
        <w:t>.</w:t>
      </w:r>
      <w:r w:rsidR="0004488C" w:rsidRPr="006F1B43">
        <w:t xml:space="preserve"> </w:t>
      </w:r>
      <w:r w:rsidR="0004488C" w:rsidRPr="006F1B43">
        <w:rPr>
          <w:rFonts w:hint="eastAsia"/>
        </w:rPr>
        <w:t>I</w:t>
      </w:r>
      <w:r w:rsidR="0004488C" w:rsidRPr="006F1B43">
        <w:t>t is composed of a cam groove (the frame), a sun gear (the output), a planetary gear, and an arm (the input)</w:t>
      </w:r>
      <w:r w:rsidR="0004488C" w:rsidRPr="006F1B43">
        <w:rPr>
          <w:rFonts w:hint="eastAsia"/>
        </w:rPr>
        <w:t>, and</w:t>
      </w:r>
      <w:r w:rsidR="0004488C" w:rsidRPr="006F1B43">
        <w:t xml:space="preserve"> </w:t>
      </w:r>
      <w:r w:rsidR="0004488C" w:rsidRPr="006F1B43">
        <w:rPr>
          <w:rFonts w:hint="eastAsia"/>
        </w:rPr>
        <w:t>its</w:t>
      </w:r>
      <w:r w:rsidR="0004488C" w:rsidRPr="006F1B43">
        <w:t xml:space="preserve"> exploded view </w:t>
      </w:r>
      <w:r w:rsidR="0004488C" w:rsidRPr="006F1B43">
        <w:rPr>
          <w:rFonts w:hint="eastAsia"/>
        </w:rPr>
        <w:t xml:space="preserve">is </w:t>
      </w:r>
      <w:r w:rsidR="0004488C" w:rsidRPr="006F1B43">
        <w:t>shown in Fig. 2</w:t>
      </w:r>
      <w:r w:rsidR="0004488C" w:rsidRPr="006F1B43">
        <w:rPr>
          <w:rFonts w:hint="eastAsia"/>
        </w:rPr>
        <w:t>.</w:t>
      </w:r>
      <w:r w:rsidR="0004488C" w:rsidRPr="006F1B43">
        <w:t xml:space="preserve"> In general, the arm rotates at constant speed, and drives the planetary gear to revolve around the sun gear and to spin around itself simultaneously. At the same time, the planetary gear produces an oscillatory motion through the contact of the attached roller and the cam groove. Therefore, the sun gear can produce a non-uniform motion by engaging with the planetary gear. The main advantage is that it can produce a wide range of non-uniform output motion. In addition, it has the advantages of higher reliability, lower cost, faster response, and higher power transmission due to its mechanical nature. It is now at work in film drives. However, the design and analysis of the CCPGT </w:t>
      </w:r>
      <w:r w:rsidR="00CF5465">
        <w:t>are</w:t>
      </w:r>
      <w:r w:rsidR="0004488C" w:rsidRPr="006F1B43">
        <w:t xml:space="preserve"> not easy due to its complex structure. In addition, </w:t>
      </w:r>
      <w:r w:rsidR="0004488C" w:rsidRPr="006F1B43">
        <w:rPr>
          <w:rFonts w:hint="eastAsia"/>
        </w:rPr>
        <w:t>few</w:t>
      </w:r>
      <w:r w:rsidR="0004488C" w:rsidRPr="006F1B43">
        <w:t xml:space="preserve"> stud</w:t>
      </w:r>
      <w:r w:rsidR="0004488C" w:rsidRPr="006F1B43">
        <w:rPr>
          <w:rFonts w:hint="eastAsia"/>
        </w:rPr>
        <w:t>ies</w:t>
      </w:r>
      <w:r w:rsidR="0004488C" w:rsidRPr="006F1B43">
        <w:t xml:space="preserve"> on the CCPGT can be found in literature or references.</w:t>
      </w:r>
      <w:r w:rsidR="009429DB" w:rsidRPr="006F1B43">
        <w:t xml:space="preserve"> </w:t>
      </w:r>
    </w:p>
    <w:p w14:paraId="12E98EC7" w14:textId="77777777" w:rsidR="009429DB" w:rsidRDefault="009429DB" w:rsidP="006F1B43">
      <w:pPr>
        <w:pStyle w:val="Text"/>
      </w:pPr>
      <w:r w:rsidRPr="00A510D8">
        <w:rPr>
          <w:lang w:val="en-GB"/>
        </w:rPr>
        <w:t>Hsieh [2</w:t>
      </w:r>
      <w:r>
        <w:rPr>
          <w:rFonts w:hint="eastAsia"/>
          <w:lang w:val="en-GB"/>
        </w:rPr>
        <w:t>-3</w:t>
      </w:r>
      <w:r w:rsidRPr="00A510D8">
        <w:rPr>
          <w:lang w:val="en-GB"/>
        </w:rPr>
        <w:t xml:space="preserve">] proposed the method of </w:t>
      </w:r>
      <w:r>
        <w:rPr>
          <w:rFonts w:hint="eastAsia"/>
          <w:lang w:val="en-GB"/>
        </w:rPr>
        <w:t xml:space="preserve">kinematic </w:t>
      </w:r>
      <w:r w:rsidRPr="00A510D8">
        <w:rPr>
          <w:lang w:val="en-GB"/>
        </w:rPr>
        <w:t xml:space="preserve">design </w:t>
      </w:r>
      <w:r>
        <w:rPr>
          <w:rFonts w:hint="eastAsia"/>
          <w:lang w:val="en-GB"/>
        </w:rPr>
        <w:t xml:space="preserve">and control </w:t>
      </w:r>
      <w:r w:rsidRPr="00A510D8">
        <w:rPr>
          <w:lang w:val="en-GB"/>
        </w:rPr>
        <w:t>for the CCPGT.</w:t>
      </w:r>
      <w:r>
        <w:rPr>
          <w:rFonts w:hint="eastAsia"/>
          <w:lang w:val="en-GB"/>
        </w:rPr>
        <w:t xml:space="preserve"> A CCPGT can be applied to drive </w:t>
      </w:r>
      <w:r w:rsidRPr="004E618D">
        <w:rPr>
          <w:lang w:val="en-GB"/>
        </w:rPr>
        <w:t xml:space="preserve">a mechanism at a </w:t>
      </w:r>
      <w:r>
        <w:rPr>
          <w:rFonts w:hint="eastAsia"/>
          <w:lang w:val="en-GB"/>
        </w:rPr>
        <w:t>non-</w:t>
      </w:r>
      <w:r w:rsidRPr="004E618D">
        <w:rPr>
          <w:lang w:val="en-GB"/>
        </w:rPr>
        <w:t xml:space="preserve">uniform speed. </w:t>
      </w:r>
      <w:r>
        <w:rPr>
          <w:lang w:val="en-GB"/>
        </w:rPr>
        <w:t>T</w:t>
      </w:r>
      <w:r>
        <w:rPr>
          <w:rFonts w:hint="eastAsia"/>
          <w:lang w:val="en-GB"/>
        </w:rPr>
        <w:t>his kind of mechanism</w:t>
      </w:r>
      <w:r w:rsidRPr="004E618D">
        <w:rPr>
          <w:lang w:val="en-GB"/>
        </w:rPr>
        <w:t xml:space="preserve"> is called a variable speed </w:t>
      </w:r>
      <w:r>
        <w:rPr>
          <w:rFonts w:hint="eastAsia"/>
          <w:lang w:val="en-GB"/>
        </w:rPr>
        <w:t xml:space="preserve">input </w:t>
      </w:r>
      <w:r w:rsidRPr="004E618D">
        <w:rPr>
          <w:lang w:val="en-GB"/>
        </w:rPr>
        <w:t xml:space="preserve">mechanism. </w:t>
      </w:r>
      <w:r>
        <w:rPr>
          <w:rFonts w:hint="eastAsia"/>
          <w:lang w:val="en-GB"/>
        </w:rPr>
        <w:t xml:space="preserve">And it </w:t>
      </w:r>
      <w:r w:rsidRPr="004E618D">
        <w:rPr>
          <w:lang w:val="en-GB"/>
        </w:rPr>
        <w:t>w</w:t>
      </w:r>
      <w:r>
        <w:rPr>
          <w:rFonts w:hint="eastAsia"/>
          <w:lang w:val="en-GB"/>
        </w:rPr>
        <w:t>as</w:t>
      </w:r>
      <w:r w:rsidRPr="004E618D">
        <w:rPr>
          <w:lang w:val="en-GB"/>
        </w:rPr>
        <w:t xml:space="preserve"> seldom investigated before 1990. Hsieh [</w:t>
      </w:r>
      <w:r>
        <w:rPr>
          <w:rFonts w:hint="eastAsia"/>
          <w:lang w:val="en-GB"/>
        </w:rPr>
        <w:t>4</w:t>
      </w:r>
      <w:r w:rsidRPr="004E618D">
        <w:rPr>
          <w:lang w:val="en-GB"/>
        </w:rPr>
        <w:t>] firstly presented a novel approach to improve the state of the motion of the follower by varying the input speed using a servomotor. After that, Yan et al. [</w:t>
      </w:r>
      <w:r>
        <w:rPr>
          <w:rFonts w:hint="eastAsia"/>
          <w:lang w:val="en-GB"/>
        </w:rPr>
        <w:t>5</w:t>
      </w:r>
      <w:r w:rsidRPr="004E618D">
        <w:rPr>
          <w:lang w:val="en-GB"/>
        </w:rPr>
        <w:t>-</w:t>
      </w:r>
      <w:r>
        <w:rPr>
          <w:rFonts w:hint="eastAsia"/>
          <w:lang w:val="en-GB"/>
        </w:rPr>
        <w:t>6</w:t>
      </w:r>
      <w:r w:rsidRPr="004E618D">
        <w:rPr>
          <w:lang w:val="en-GB"/>
        </w:rPr>
        <w:t>] contributed to improve the output motion characteristics of a mechanism by a servomotor solution. Although the method is effective, there ar</w:t>
      </w:r>
      <w:r w:rsidR="00CF5465">
        <w:rPr>
          <w:lang w:val="en-GB"/>
        </w:rPr>
        <w:t>e still some disadvantages exist</w:t>
      </w:r>
      <w:r w:rsidRPr="004E618D">
        <w:rPr>
          <w:lang w:val="en-GB"/>
        </w:rPr>
        <w:t xml:space="preserve"> due to the utilization of a servo motor, for instance, higher cost, a specially designed servomotor required, slow response, and limited output power.</w:t>
      </w:r>
      <w:r>
        <w:rPr>
          <w:rFonts w:hint="eastAsia"/>
          <w:lang w:val="en-GB"/>
        </w:rPr>
        <w:t xml:space="preserve"> A new way to drive the variable speed input mechanism is an open topic to be investigated</w:t>
      </w:r>
      <w:r>
        <w:rPr>
          <w:rFonts w:hint="eastAsia"/>
        </w:rPr>
        <w:t>.</w:t>
      </w:r>
    </w:p>
    <w:p w14:paraId="25171ADF" w14:textId="77777777" w:rsidR="00CF3023" w:rsidRPr="00CF3023" w:rsidRDefault="00D1496C" w:rsidP="00DB07AE">
      <w:pPr>
        <w:widowControl w:val="0"/>
        <w:tabs>
          <w:tab w:val="left" w:pos="142"/>
        </w:tabs>
        <w:adjustRightInd w:val="0"/>
        <w:spacing w:beforeLines="100" w:before="240"/>
        <w:jc w:val="center"/>
        <w:rPr>
          <w:lang w:val="en-GB"/>
        </w:rPr>
      </w:pPr>
      <w:r>
        <w:rPr>
          <w:rFonts w:eastAsia="新細明體"/>
          <w:noProof/>
          <w:lang w:eastAsia="zh-TW"/>
        </w:rPr>
        <w:lastRenderedPageBreak/>
        <w:drawing>
          <wp:inline distT="0" distB="0" distL="0" distR="0" wp14:anchorId="20962B16" wp14:editId="3BFFAAE8">
            <wp:extent cx="1803400" cy="1778000"/>
            <wp:effectExtent l="0" t="0" r="635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contrast="-18000"/>
                      <a:grayscl/>
                      <a:extLst>
                        <a:ext uri="{28A0092B-C50C-407E-A947-70E740481C1C}">
                          <a14:useLocalDpi xmlns:a14="http://schemas.microsoft.com/office/drawing/2010/main" val="0"/>
                        </a:ext>
                      </a:extLst>
                    </a:blip>
                    <a:srcRect/>
                    <a:stretch>
                      <a:fillRect/>
                    </a:stretch>
                  </pic:blipFill>
                  <pic:spPr bwMode="auto">
                    <a:xfrm>
                      <a:off x="0" y="0"/>
                      <a:ext cx="1803400" cy="1778000"/>
                    </a:xfrm>
                    <a:prstGeom prst="rect">
                      <a:avLst/>
                    </a:prstGeom>
                    <a:noFill/>
                    <a:ln>
                      <a:noFill/>
                    </a:ln>
                  </pic:spPr>
                </pic:pic>
              </a:graphicData>
            </a:graphic>
          </wp:inline>
        </w:drawing>
      </w:r>
    </w:p>
    <w:p w14:paraId="026EA7CB" w14:textId="77777777" w:rsidR="00CF3023" w:rsidRPr="00CF3023" w:rsidRDefault="00CF3023" w:rsidP="0076433C">
      <w:pPr>
        <w:pStyle w:val="Figure"/>
        <w:spacing w:before="240"/>
        <w:rPr>
          <w:rFonts w:eastAsia="新細明體"/>
          <w:lang w:val="en-GB" w:eastAsia="zh-TW"/>
        </w:rPr>
      </w:pPr>
      <w:r w:rsidRPr="00CF3023">
        <w:rPr>
          <w:lang w:val="en-GB"/>
        </w:rPr>
        <w:t xml:space="preserve">Fig. 1 </w:t>
      </w:r>
      <w:r w:rsidR="007F193B" w:rsidRPr="00CF3023">
        <w:rPr>
          <w:rFonts w:eastAsia="新細明體"/>
          <w:lang w:val="en-GB" w:eastAsia="zh-TW"/>
        </w:rPr>
        <w:t>CCPGT</w:t>
      </w:r>
      <w:r w:rsidR="007F193B">
        <w:rPr>
          <w:rFonts w:eastAsia="新細明體"/>
          <w:lang w:val="en-GB" w:eastAsia="zh-TW"/>
        </w:rPr>
        <w:t xml:space="preserve"> [</w:t>
      </w:r>
      <w:r w:rsidR="00B00660">
        <w:rPr>
          <w:rFonts w:eastAsia="新細明體" w:hint="eastAsia"/>
          <w:lang w:val="en-GB" w:eastAsia="zh-TW"/>
        </w:rPr>
        <w:t>1]</w:t>
      </w:r>
    </w:p>
    <w:p w14:paraId="6A27D4DC" w14:textId="77777777" w:rsidR="00CF3023" w:rsidRPr="00CF3023" w:rsidRDefault="0076433C" w:rsidP="0076433C">
      <w:pPr>
        <w:pStyle w:val="Figure"/>
        <w:spacing w:before="240"/>
        <w:rPr>
          <w:lang w:val="en-GB"/>
        </w:rPr>
      </w:pPr>
      <w:r w:rsidRPr="00CF3023">
        <w:object w:dxaOrig="16635" w:dyaOrig="9000" w14:anchorId="5A4C5D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35pt;height:158.95pt" o:ole="">
            <v:imagedata r:id="rId9" o:title="" croptop="4852f" cropbottom="1939f" cropleft="11647f" cropright="18360f"/>
          </v:shape>
          <o:OLEObject Type="Embed" ProgID="AutoCAD.Drawing.16" ShapeID="_x0000_i1025" DrawAspect="Content" ObjectID="_1728408332" r:id="rId10"/>
        </w:object>
      </w:r>
    </w:p>
    <w:p w14:paraId="151DEC05" w14:textId="77777777" w:rsidR="00CF3023" w:rsidRPr="00CF3023" w:rsidRDefault="00CF3023" w:rsidP="0076433C">
      <w:pPr>
        <w:widowControl w:val="0"/>
        <w:tabs>
          <w:tab w:val="left" w:pos="142"/>
        </w:tabs>
        <w:adjustRightInd w:val="0"/>
        <w:spacing w:beforeLines="50" w:before="120" w:afterLines="100" w:after="240"/>
        <w:jc w:val="center"/>
        <w:rPr>
          <w:rFonts w:eastAsia="新細明體"/>
          <w:lang w:val="en-GB" w:eastAsia="zh-TW"/>
        </w:rPr>
      </w:pPr>
      <w:r w:rsidRPr="00CF3023">
        <w:rPr>
          <w:lang w:val="en-GB"/>
        </w:rPr>
        <w:t xml:space="preserve">Fig. </w:t>
      </w:r>
      <w:r w:rsidRPr="00CF3023">
        <w:rPr>
          <w:rFonts w:eastAsia="新細明體" w:hint="eastAsia"/>
          <w:lang w:val="en-GB" w:eastAsia="zh-TW"/>
        </w:rPr>
        <w:t>2</w:t>
      </w:r>
      <w:r w:rsidRPr="00CF3023">
        <w:rPr>
          <w:lang w:val="en-GB"/>
        </w:rPr>
        <w:t xml:space="preserve"> </w:t>
      </w:r>
      <w:r w:rsidRPr="00CF3023">
        <w:rPr>
          <w:rFonts w:eastAsia="新細明體"/>
          <w:lang w:val="en-GB" w:eastAsia="zh-TW"/>
        </w:rPr>
        <w:t>Exploded view of a CCPGT</w:t>
      </w:r>
    </w:p>
    <w:p w14:paraId="37F43C1B" w14:textId="77777777" w:rsidR="00E97402" w:rsidRDefault="0004488C" w:rsidP="006F1B43">
      <w:pPr>
        <w:pStyle w:val="Text"/>
      </w:pPr>
      <w:r w:rsidRPr="004E618D">
        <w:rPr>
          <w:lang w:val="en-GB"/>
        </w:rPr>
        <w:t xml:space="preserve">The purpose of this paper is to </w:t>
      </w:r>
      <w:r w:rsidR="00B40ECB">
        <w:rPr>
          <w:rFonts w:hint="eastAsia"/>
          <w:lang w:val="en-GB"/>
        </w:rPr>
        <w:t>perform the innovation design</w:t>
      </w:r>
      <w:r>
        <w:rPr>
          <w:lang w:val="en-GB"/>
        </w:rPr>
        <w:t xml:space="preserve"> of </w:t>
      </w:r>
      <w:r>
        <w:rPr>
          <w:rFonts w:hint="eastAsia"/>
          <w:lang w:val="en-GB"/>
        </w:rPr>
        <w:t>c</w:t>
      </w:r>
      <w:r w:rsidRPr="004E618D">
        <w:rPr>
          <w:lang w:val="en-GB"/>
        </w:rPr>
        <w:t>am-controlled planetary gear train</w:t>
      </w:r>
      <w:r>
        <w:rPr>
          <w:rFonts w:hint="eastAsia"/>
          <w:lang w:val="en-GB"/>
        </w:rPr>
        <w:t>s with one degree of freedom. The atlas of new designs with 4 and 5 links will be generated. The feasibility of new designs will be illustrated with an example, and verified by kinematic simulation.</w:t>
      </w:r>
    </w:p>
    <w:p w14:paraId="2FB2ABCE" w14:textId="77777777" w:rsidR="005D7852" w:rsidRDefault="005D7852" w:rsidP="00230559">
      <w:pPr>
        <w:pStyle w:val="Title1"/>
        <w:ind w:left="284" w:hanging="284"/>
        <w:rPr>
          <w:lang w:eastAsia="zh-TW"/>
        </w:rPr>
      </w:pPr>
      <w:r w:rsidRPr="002363EE">
        <w:t>Creative Mechanism Design Methodology</w:t>
      </w:r>
    </w:p>
    <w:p w14:paraId="7475C910" w14:textId="77777777" w:rsidR="005D7852" w:rsidRDefault="005D7852" w:rsidP="006F1B43">
      <w:pPr>
        <w:pStyle w:val="Text"/>
        <w:rPr>
          <w:rFonts w:eastAsia="新細明體"/>
          <w:lang w:val="en-GB"/>
        </w:rPr>
      </w:pPr>
      <w:r w:rsidRPr="002363EE">
        <w:rPr>
          <w:lang w:val="en-GB"/>
        </w:rPr>
        <w:t>The structural synthesis of CCPGTs will be performed based on the creative design methodology process [</w:t>
      </w:r>
      <w:r w:rsidR="0092193A">
        <w:rPr>
          <w:rFonts w:hint="eastAsia"/>
          <w:lang w:val="en-GB"/>
        </w:rPr>
        <w:t>7</w:t>
      </w:r>
      <w:r w:rsidRPr="002363EE">
        <w:rPr>
          <w:lang w:val="en-GB"/>
        </w:rPr>
        <w:t>-</w:t>
      </w:r>
      <w:r w:rsidR="0092193A">
        <w:rPr>
          <w:rFonts w:hint="eastAsia"/>
          <w:lang w:val="en-GB"/>
        </w:rPr>
        <w:t>8</w:t>
      </w:r>
      <w:r w:rsidRPr="002363EE">
        <w:rPr>
          <w:lang w:val="en-GB"/>
        </w:rPr>
        <w:t>]. Fig</w:t>
      </w:r>
      <w:r w:rsidR="0076433C">
        <w:rPr>
          <w:rFonts w:eastAsia="新細明體" w:hint="eastAsia"/>
          <w:lang w:val="en-GB"/>
        </w:rPr>
        <w:t>. 3</w:t>
      </w:r>
      <w:r w:rsidRPr="002363EE">
        <w:rPr>
          <w:lang w:val="en-GB"/>
        </w:rPr>
        <w:t xml:space="preserve"> shows the flow chart for the approach. The process consists of six steps:</w:t>
      </w:r>
    </w:p>
    <w:p w14:paraId="65AF52BC" w14:textId="77777777" w:rsidR="0076433C" w:rsidRPr="00CF3023" w:rsidRDefault="00D1496C" w:rsidP="0076433C">
      <w:pPr>
        <w:pStyle w:val="Figure"/>
        <w:spacing w:before="240"/>
        <w:rPr>
          <w:lang w:val="en-GB"/>
        </w:rPr>
      </w:pPr>
      <w:r>
        <w:rPr>
          <w:rFonts w:hint="eastAsia"/>
          <w:noProof/>
          <w:lang w:eastAsia="zh-TW"/>
        </w:rPr>
        <w:drawing>
          <wp:inline distT="0" distB="0" distL="0" distR="0" wp14:anchorId="3EB73AF1" wp14:editId="165D159B">
            <wp:extent cx="2635885" cy="2268220"/>
            <wp:effectExtent l="0" t="0" r="0" b="0"/>
            <wp:docPr id="3" name="圖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885" cy="2268220"/>
                    </a:xfrm>
                    <a:prstGeom prst="rect">
                      <a:avLst/>
                    </a:prstGeom>
                    <a:noFill/>
                    <a:ln>
                      <a:noFill/>
                    </a:ln>
                  </pic:spPr>
                </pic:pic>
              </a:graphicData>
            </a:graphic>
          </wp:inline>
        </w:drawing>
      </w:r>
    </w:p>
    <w:p w14:paraId="1205F41B" w14:textId="77777777" w:rsidR="0076433C" w:rsidRPr="0076433C" w:rsidRDefault="0076433C" w:rsidP="0076433C">
      <w:pPr>
        <w:pStyle w:val="FigureCaption"/>
      </w:pPr>
      <w:r w:rsidRPr="00CF3023">
        <w:rPr>
          <w:szCs w:val="20"/>
        </w:rPr>
        <w:t xml:space="preserve">Fig. </w:t>
      </w:r>
      <w:r>
        <w:rPr>
          <w:rFonts w:hint="eastAsia"/>
        </w:rPr>
        <w:t>3</w:t>
      </w:r>
      <w:r w:rsidRPr="00CF3023">
        <w:rPr>
          <w:szCs w:val="20"/>
        </w:rPr>
        <w:t xml:space="preserve"> </w:t>
      </w:r>
      <w:r w:rsidRPr="00311260">
        <w:t>Creative design methodology</w:t>
      </w:r>
    </w:p>
    <w:p w14:paraId="09726250" w14:textId="77777777" w:rsidR="005D7852" w:rsidRDefault="00230559" w:rsidP="00230559">
      <w:pPr>
        <w:pStyle w:val="Title2"/>
      </w:pPr>
      <w:r>
        <w:rPr>
          <w:rFonts w:eastAsiaTheme="minorEastAsia" w:hint="eastAsia"/>
        </w:rPr>
        <w:t xml:space="preserve">2.1.   </w:t>
      </w:r>
      <w:r w:rsidR="005D7852" w:rsidRPr="002363EE">
        <w:t xml:space="preserve">Existing designs </w:t>
      </w:r>
      <w:r w:rsidR="005D7852" w:rsidRPr="005D7852">
        <w:t>(</w:t>
      </w:r>
      <w:r w:rsidR="005D7852" w:rsidRPr="002363EE">
        <w:t>or original designs</w:t>
      </w:r>
      <w:r w:rsidR="005D7852" w:rsidRPr="005D7852">
        <w:t>)</w:t>
      </w:r>
    </w:p>
    <w:p w14:paraId="04325AE0" w14:textId="77777777" w:rsidR="005D7852" w:rsidRPr="002363EE" w:rsidRDefault="005D7852" w:rsidP="006F1B43">
      <w:pPr>
        <w:pStyle w:val="Text"/>
      </w:pPr>
      <w:r w:rsidRPr="002363EE">
        <w:t xml:space="preserve">To search existing design models or study an available new design model with required specifications and to establish the </w:t>
      </w:r>
      <w:r w:rsidRPr="002363EE">
        <w:lastRenderedPageBreak/>
        <w:t>topological structure of these models are the first step of the methodology.  The goal of this step is to select some of these models for researching their equivalent mechanism skeleton and kinematic chain for developing the new designs.</w:t>
      </w:r>
    </w:p>
    <w:p w14:paraId="1AD5059D" w14:textId="77777777" w:rsidR="00E97402" w:rsidRPr="0076433C" w:rsidRDefault="00230559" w:rsidP="00230559">
      <w:pPr>
        <w:pStyle w:val="Title2"/>
      </w:pPr>
      <w:r>
        <w:rPr>
          <w:rFonts w:eastAsiaTheme="minorEastAsia" w:hint="eastAsia"/>
        </w:rPr>
        <w:t xml:space="preserve">2.2.   </w:t>
      </w:r>
      <w:r w:rsidR="005D7852" w:rsidRPr="0076433C">
        <w:t>Generalization</w:t>
      </w:r>
    </w:p>
    <w:p w14:paraId="79452163" w14:textId="77777777" w:rsidR="00E97402" w:rsidRPr="005D7852" w:rsidRDefault="005D7852" w:rsidP="006F1B43">
      <w:pPr>
        <w:pStyle w:val="Text"/>
      </w:pPr>
      <w:r w:rsidRPr="005D7852">
        <w:t>The above original designs are transformed individually into their corresponding generalized chains (kinematic chains).  The generalized chain will be involved in various types of members (edges) and joints (vertices, or said kinematic pairs) for all possible assembly in the following steps.</w:t>
      </w:r>
    </w:p>
    <w:p w14:paraId="6C1ECC7F" w14:textId="77777777" w:rsidR="00E97402" w:rsidRDefault="00230559" w:rsidP="00230559">
      <w:pPr>
        <w:pStyle w:val="Title2"/>
      </w:pPr>
      <w:r>
        <w:rPr>
          <w:rFonts w:eastAsiaTheme="minorEastAsia" w:hint="eastAsia"/>
        </w:rPr>
        <w:t xml:space="preserve">2.3.   </w:t>
      </w:r>
      <w:r w:rsidR="005D7852" w:rsidRPr="005D7852">
        <w:t>Number synthesis</w:t>
      </w:r>
    </w:p>
    <w:p w14:paraId="749815F3" w14:textId="77777777" w:rsidR="00E97402" w:rsidRDefault="00B51E12" w:rsidP="006F1B43">
      <w:pPr>
        <w:pStyle w:val="Text"/>
        <w:rPr>
          <w:rFonts w:eastAsia="新細明體"/>
        </w:rPr>
      </w:pPr>
      <w:r w:rsidRPr="00B51E12">
        <w:t>The atlas of generalized chains and kinematic chains, respectively, with the required numbers of links and joints, are synthesized for obtaining all possible generalized chains that have the same number of links (N) and joints (J) as the original generalized chain.</w:t>
      </w:r>
    </w:p>
    <w:p w14:paraId="098F0830" w14:textId="77777777" w:rsidR="00E97402" w:rsidRDefault="00230559" w:rsidP="00230559">
      <w:pPr>
        <w:pStyle w:val="Title2"/>
      </w:pPr>
      <w:r>
        <w:rPr>
          <w:rFonts w:eastAsiaTheme="minorEastAsia" w:hint="eastAsia"/>
        </w:rPr>
        <w:t xml:space="preserve">2.4.   </w:t>
      </w:r>
      <w:r w:rsidR="00B51E12" w:rsidRPr="00B51E12">
        <w:t>Specialization</w:t>
      </w:r>
    </w:p>
    <w:p w14:paraId="4F39C51F" w14:textId="77777777" w:rsidR="00B51E12" w:rsidRDefault="00B51E12" w:rsidP="006F1B43">
      <w:pPr>
        <w:pStyle w:val="Text"/>
      </w:pPr>
      <w:r w:rsidRPr="00B51E12">
        <w:t>Specialization is to assign specific types of members and joints to every available generalized chain subject to certain design requirements to obtain the specialized chains.  Among, design requirements are determined based on the concluded topological structure of the original designs.</w:t>
      </w:r>
    </w:p>
    <w:p w14:paraId="764C0C20" w14:textId="77777777" w:rsidR="00B51E12" w:rsidRDefault="00230559" w:rsidP="00230559">
      <w:pPr>
        <w:pStyle w:val="Title2"/>
      </w:pPr>
      <w:r>
        <w:rPr>
          <w:rFonts w:eastAsiaTheme="minorEastAsia" w:hint="eastAsia"/>
        </w:rPr>
        <w:t xml:space="preserve">2.5.   </w:t>
      </w:r>
      <w:r w:rsidR="00B51E12" w:rsidRPr="00B51E12">
        <w:t>Particularization</w:t>
      </w:r>
    </w:p>
    <w:p w14:paraId="5E7A2DF8" w14:textId="77777777" w:rsidR="00E97402" w:rsidRPr="00B51E12" w:rsidRDefault="00B51E12" w:rsidP="006F1B43">
      <w:pPr>
        <w:pStyle w:val="Text"/>
      </w:pPr>
      <w:r w:rsidRPr="00B51E12">
        <w:t>Particularization is the reverse process of generalization. Once a feasible specialized chain is obtained, it is particularized into its corresponding mechanical device in a skeleton drawing.</w:t>
      </w:r>
    </w:p>
    <w:p w14:paraId="10427729" w14:textId="77777777" w:rsidR="00B51E12" w:rsidRDefault="00230559" w:rsidP="00230559">
      <w:pPr>
        <w:pStyle w:val="Title2"/>
      </w:pPr>
      <w:r>
        <w:rPr>
          <w:rFonts w:eastAsiaTheme="minorEastAsia" w:hint="eastAsia"/>
        </w:rPr>
        <w:t xml:space="preserve">2.6.   </w:t>
      </w:r>
      <w:r w:rsidR="00B51E12" w:rsidRPr="00B51E12">
        <w:t xml:space="preserve">Atlas of </w:t>
      </w:r>
      <w:r>
        <w:t>n</w:t>
      </w:r>
      <w:r w:rsidRPr="00B51E12">
        <w:t xml:space="preserve">ew </w:t>
      </w:r>
      <w:r>
        <w:t>d</w:t>
      </w:r>
      <w:r w:rsidRPr="00B51E12">
        <w:t>esign</w:t>
      </w:r>
      <w:r w:rsidR="00B51E12" w:rsidRPr="00B51E12">
        <w:t>s</w:t>
      </w:r>
    </w:p>
    <w:p w14:paraId="60E2213B" w14:textId="77777777" w:rsidR="00E97402" w:rsidRDefault="00B51E12" w:rsidP="006F1B43">
      <w:pPr>
        <w:pStyle w:val="Text"/>
      </w:pPr>
      <w:r w:rsidRPr="00B51E12">
        <w:t>Every feasible specialized chain is particularized into its corresponding mechanical device in a skeleton drawing.  Therefore, the last step is to identify all non-existing designs from the atlas of designs as the new designs.</w:t>
      </w:r>
    </w:p>
    <w:p w14:paraId="5E21BD42" w14:textId="77777777" w:rsidR="00B51E12" w:rsidRPr="0076433C" w:rsidRDefault="00B51E12" w:rsidP="00230559">
      <w:pPr>
        <w:pStyle w:val="Title1"/>
        <w:ind w:left="284" w:hanging="284"/>
      </w:pPr>
      <w:r w:rsidRPr="0076433C">
        <w:t xml:space="preserve">Existing </w:t>
      </w:r>
      <w:r w:rsidRPr="0076433C">
        <w:rPr>
          <w:rFonts w:hint="eastAsia"/>
          <w:lang w:eastAsia="zh-TW"/>
        </w:rPr>
        <w:t>M</w:t>
      </w:r>
      <w:r w:rsidRPr="0076433C">
        <w:t>echanism</w:t>
      </w:r>
    </w:p>
    <w:p w14:paraId="4F666B3C" w14:textId="77777777" w:rsidR="00130262" w:rsidRDefault="00D1496C" w:rsidP="00130262">
      <w:pPr>
        <w:pStyle w:val="Figure"/>
        <w:spacing w:before="240"/>
        <w:rPr>
          <w:rFonts w:eastAsia="新細明體"/>
          <w:lang w:eastAsia="zh-TW"/>
        </w:rPr>
      </w:pPr>
      <w:r>
        <w:rPr>
          <w:noProof/>
          <w:lang w:eastAsia="zh-TW"/>
        </w:rPr>
        <w:drawing>
          <wp:inline distT="0" distB="0" distL="0" distR="0" wp14:anchorId="0C129DEC" wp14:editId="41412C91">
            <wp:extent cx="2186305" cy="1920875"/>
            <wp:effectExtent l="0" t="0" r="4445"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l="19386" t="12288" r="17894" b="3065"/>
                    <a:stretch>
                      <a:fillRect/>
                    </a:stretch>
                  </pic:blipFill>
                  <pic:spPr bwMode="auto">
                    <a:xfrm>
                      <a:off x="0" y="0"/>
                      <a:ext cx="2186305" cy="1920875"/>
                    </a:xfrm>
                    <a:prstGeom prst="rect">
                      <a:avLst/>
                    </a:prstGeom>
                    <a:noFill/>
                    <a:ln>
                      <a:noFill/>
                    </a:ln>
                  </pic:spPr>
                </pic:pic>
              </a:graphicData>
            </a:graphic>
          </wp:inline>
        </w:drawing>
      </w:r>
    </w:p>
    <w:p w14:paraId="272CC9F8" w14:textId="77777777" w:rsidR="00130262" w:rsidRDefault="00130262" w:rsidP="00130262">
      <w:pPr>
        <w:pStyle w:val="FigureCaption"/>
        <w:numPr>
          <w:ilvl w:val="0"/>
          <w:numId w:val="45"/>
        </w:numPr>
      </w:pPr>
      <w:r w:rsidRPr="0076433C">
        <w:t>Structure sketch</w:t>
      </w:r>
    </w:p>
    <w:p w14:paraId="7C4CFB84" w14:textId="77777777" w:rsidR="00130262" w:rsidRDefault="00130262" w:rsidP="00130262">
      <w:pPr>
        <w:pStyle w:val="FigureCaption"/>
      </w:pPr>
      <w:r>
        <w:t>Fig. 4</w:t>
      </w:r>
      <w:r w:rsidRPr="00CF3023">
        <w:t xml:space="preserve"> </w:t>
      </w:r>
      <w:r w:rsidRPr="0076433C">
        <w:rPr>
          <w:rStyle w:val="FigureCaption0"/>
        </w:rPr>
        <w:t>The existing design</w:t>
      </w:r>
      <w:r>
        <w:t xml:space="preserve"> </w:t>
      </w:r>
    </w:p>
    <w:p w14:paraId="305A01A6" w14:textId="77777777" w:rsidR="00130262" w:rsidRDefault="00130262" w:rsidP="00130262">
      <w:pPr>
        <w:pStyle w:val="FigureCaption"/>
      </w:pPr>
      <w:r>
        <w:object w:dxaOrig="17925" w:dyaOrig="11685" w14:anchorId="7C579B9A">
          <v:shape id="_x0000_i1026" type="#_x0000_t75" style="width:137.95pt;height:150.75pt" o:ole="">
            <v:imagedata r:id="rId13" o:title="" croptop="15763f" cropbottom="16107f" cropleft="23758f" cropright="21487f"/>
          </v:shape>
          <o:OLEObject Type="Embed" ProgID="AutoCAD.Drawing.16" ShapeID="_x0000_i1026" DrawAspect="Content" ObjectID="_1728408333" r:id="rId14"/>
        </w:object>
      </w:r>
      <w:r>
        <w:rPr>
          <w:rFonts w:hint="eastAsia"/>
        </w:rPr>
        <w:t xml:space="preserve"> </w:t>
      </w:r>
    </w:p>
    <w:p w14:paraId="07FDF92D" w14:textId="77777777" w:rsidR="00130262" w:rsidRPr="0076433C" w:rsidRDefault="00130262" w:rsidP="00130262">
      <w:pPr>
        <w:pStyle w:val="FigureCaption"/>
      </w:pPr>
      <w:r>
        <w:rPr>
          <w:rFonts w:hint="eastAsia"/>
        </w:rPr>
        <w:t xml:space="preserve">(b) </w:t>
      </w:r>
      <w:r w:rsidRPr="0076433C">
        <w:t>Generalization chain</w:t>
      </w:r>
    </w:p>
    <w:p w14:paraId="354CEBD8" w14:textId="77777777" w:rsidR="00130262" w:rsidRPr="005A257F" w:rsidRDefault="00130262" w:rsidP="005A257F">
      <w:pPr>
        <w:pStyle w:val="FigureCaption"/>
      </w:pPr>
      <w:bookmarkStart w:id="1" w:name="OLE_LINK1"/>
      <w:bookmarkStart w:id="2" w:name="OLE_LINK3"/>
      <w:r>
        <w:t>Fig. 4</w:t>
      </w:r>
      <w:r w:rsidRPr="00CF3023">
        <w:t xml:space="preserve"> </w:t>
      </w:r>
      <w:r w:rsidRPr="005A257F">
        <w:t>The existing design</w:t>
      </w:r>
      <w:bookmarkEnd w:id="1"/>
      <w:bookmarkEnd w:id="2"/>
      <w:r w:rsidRPr="005A257F">
        <w:rPr>
          <w:rFonts w:hint="eastAsia"/>
        </w:rPr>
        <w:t xml:space="preserve"> (continued)</w:t>
      </w:r>
    </w:p>
    <w:p w14:paraId="630095A8" w14:textId="77777777" w:rsidR="00B51E12" w:rsidRDefault="00B51E12" w:rsidP="006F1B43">
      <w:pPr>
        <w:pStyle w:val="Text"/>
        <w:rPr>
          <w:rFonts w:eastAsia="新細明體"/>
        </w:rPr>
      </w:pPr>
      <w:r w:rsidRPr="00B51E12">
        <w:t xml:space="preserve">The </w:t>
      </w:r>
      <w:proofErr w:type="spellStart"/>
      <w:r w:rsidRPr="00B51E12">
        <w:t>CCPGT</w:t>
      </w:r>
      <w:proofErr w:type="spellEnd"/>
      <w:r w:rsidRPr="00B51E12">
        <w:t xml:space="preserve"> in </w:t>
      </w:r>
      <w:proofErr w:type="spellStart"/>
      <w:r w:rsidRPr="00B51E12">
        <w:t>Chironis’s</w:t>
      </w:r>
      <w:proofErr w:type="spellEnd"/>
      <w:r w:rsidRPr="00B51E12">
        <w:t xml:space="preserve"> book [1]</w:t>
      </w:r>
      <w:r w:rsidR="0076433C">
        <w:rPr>
          <w:rFonts w:eastAsia="新細明體" w:hint="eastAsia"/>
        </w:rPr>
        <w:t xml:space="preserve">, shown in </w:t>
      </w:r>
      <w:r w:rsidR="009429DB">
        <w:rPr>
          <w:rFonts w:eastAsia="新細明體" w:hint="eastAsia"/>
        </w:rPr>
        <w:t>F</w:t>
      </w:r>
      <w:r w:rsidR="0076433C">
        <w:rPr>
          <w:rFonts w:eastAsia="新細明體" w:hint="eastAsia"/>
        </w:rPr>
        <w:t xml:space="preserve">ig. </w:t>
      </w:r>
      <w:r w:rsidR="009429DB">
        <w:rPr>
          <w:rFonts w:eastAsia="新細明體" w:hint="eastAsia"/>
        </w:rPr>
        <w:t>1</w:t>
      </w:r>
      <w:r w:rsidR="0076433C">
        <w:rPr>
          <w:rFonts w:eastAsia="新細明體" w:hint="eastAsia"/>
        </w:rPr>
        <w:t>,</w:t>
      </w:r>
      <w:r w:rsidRPr="00B51E12">
        <w:t xml:space="preserve"> is selected as the existing Mechanism for structural synthesis. Fig. </w:t>
      </w:r>
      <w:r w:rsidR="009429DB">
        <w:rPr>
          <w:rFonts w:eastAsia="新細明體" w:hint="eastAsia"/>
        </w:rPr>
        <w:t>4</w:t>
      </w:r>
      <w:r w:rsidRPr="00B51E12">
        <w:t xml:space="preserve">(a) shows its structural sketch. Fig. </w:t>
      </w:r>
      <w:r w:rsidR="009429DB">
        <w:rPr>
          <w:rFonts w:eastAsia="新細明體" w:hint="eastAsia"/>
        </w:rPr>
        <w:t>4</w:t>
      </w:r>
      <w:r w:rsidRPr="00B51E12">
        <w:t>(b) is the corresponding kinematic chain. It consists of 4 links and 5 joints, denoted as (4, 5) chain, including 3 revolute pairs, 1 cam pair, and 1 gear pair. The design requirements and design constraints are summarized based on the characteristics of the mechanism.</w:t>
      </w:r>
    </w:p>
    <w:p w14:paraId="287A4638" w14:textId="77777777" w:rsidR="00E97402" w:rsidRPr="00B51E12" w:rsidRDefault="0076433C" w:rsidP="00230559">
      <w:pPr>
        <w:pStyle w:val="Title2"/>
      </w:pPr>
      <w:r>
        <w:rPr>
          <w:rFonts w:hint="eastAsia"/>
        </w:rPr>
        <w:t>3.1.</w:t>
      </w:r>
      <w:r w:rsidR="00230559">
        <w:rPr>
          <w:rFonts w:eastAsiaTheme="minorEastAsia" w:hint="eastAsia"/>
        </w:rPr>
        <w:t xml:space="preserve">   </w:t>
      </w:r>
      <w:r w:rsidR="00B51E12" w:rsidRPr="00B51E12">
        <w:t xml:space="preserve">Design </w:t>
      </w:r>
      <w:r w:rsidR="00230559">
        <w:t>r</w:t>
      </w:r>
      <w:r w:rsidR="00B51E12" w:rsidRPr="00B51E12">
        <w:t>equirements</w:t>
      </w:r>
    </w:p>
    <w:p w14:paraId="75E4934E" w14:textId="77777777" w:rsidR="00B51E12" w:rsidRDefault="00B51E12" w:rsidP="00817DEB">
      <w:pPr>
        <w:spacing w:before="120" w:after="120"/>
      </w:pPr>
      <w:r>
        <w:t>(1)</w:t>
      </w:r>
      <w:r>
        <w:tab/>
        <w:t>It has one degree of freedom, therefore one input.</w:t>
      </w:r>
    </w:p>
    <w:p w14:paraId="5CF403AE" w14:textId="77777777" w:rsidR="00B51E12" w:rsidRDefault="00B51E12" w:rsidP="00817DEB">
      <w:pPr>
        <w:spacing w:before="120" w:after="120"/>
      </w:pPr>
      <w:r>
        <w:t>(2)</w:t>
      </w:r>
      <w:r>
        <w:tab/>
        <w:t>It is a planar mechanism with four links or more.</w:t>
      </w:r>
    </w:p>
    <w:p w14:paraId="183E1D3B" w14:textId="77777777" w:rsidR="00B51E12" w:rsidRDefault="00B51E12" w:rsidP="00817DEB">
      <w:pPr>
        <w:spacing w:before="120" w:after="120"/>
      </w:pPr>
      <w:r>
        <w:t>(3)</w:t>
      </w:r>
      <w:r>
        <w:tab/>
        <w:t>It has at least one cam pair to generate a non-uniform output speed.</w:t>
      </w:r>
    </w:p>
    <w:p w14:paraId="21F40CF1" w14:textId="77777777" w:rsidR="00B51E12" w:rsidRDefault="00B51E12" w:rsidP="00817DEB">
      <w:pPr>
        <w:spacing w:before="120" w:after="120"/>
      </w:pPr>
      <w:r>
        <w:t>(4)</w:t>
      </w:r>
      <w:r>
        <w:tab/>
        <w:t>It has at least one gear pair to change the uniform output speed.</w:t>
      </w:r>
    </w:p>
    <w:p w14:paraId="2AA14F58" w14:textId="77777777" w:rsidR="00B51E12" w:rsidRDefault="00B51E12" w:rsidP="00817DEB">
      <w:pPr>
        <w:spacing w:before="120" w:after="120"/>
      </w:pPr>
      <w:r>
        <w:t>(5)</w:t>
      </w:r>
      <w:r>
        <w:tab/>
        <w:t>It has a ground link to support or constrain other links.</w:t>
      </w:r>
    </w:p>
    <w:p w14:paraId="096DBBFD" w14:textId="77777777" w:rsidR="00E97402" w:rsidRDefault="00B51E12" w:rsidP="00817DEB">
      <w:pPr>
        <w:spacing w:before="120" w:after="120"/>
      </w:pPr>
      <w:r>
        <w:t>(6)</w:t>
      </w:r>
      <w:r>
        <w:tab/>
        <w:t>It has one output link.</w:t>
      </w:r>
    </w:p>
    <w:p w14:paraId="51D1844B" w14:textId="77777777" w:rsidR="0076433C" w:rsidRPr="00B51E12" w:rsidRDefault="0076433C" w:rsidP="00230559">
      <w:pPr>
        <w:pStyle w:val="Title2"/>
      </w:pPr>
      <w:r>
        <w:rPr>
          <w:rFonts w:hint="eastAsia"/>
        </w:rPr>
        <w:t>3.2.</w:t>
      </w:r>
      <w:r w:rsidR="00230559">
        <w:rPr>
          <w:rFonts w:eastAsiaTheme="minorEastAsia" w:hint="eastAsia"/>
        </w:rPr>
        <w:t xml:space="preserve">   </w:t>
      </w:r>
      <w:r w:rsidRPr="00B51E12">
        <w:t>Design</w:t>
      </w:r>
      <w:r w:rsidRPr="0076433C">
        <w:t xml:space="preserve"> </w:t>
      </w:r>
      <w:r w:rsidRPr="00B51E12">
        <w:t>constraints</w:t>
      </w:r>
    </w:p>
    <w:p w14:paraId="6DCD119A" w14:textId="77777777" w:rsidR="00B51E12" w:rsidRDefault="00B51E12" w:rsidP="00817DEB">
      <w:pPr>
        <w:spacing w:before="120" w:after="120"/>
      </w:pPr>
      <w:r>
        <w:t>(1)</w:t>
      </w:r>
      <w:r>
        <w:tab/>
        <w:t>The number of links must be 4 or 5 links.</w:t>
      </w:r>
    </w:p>
    <w:p w14:paraId="6F293169" w14:textId="77777777" w:rsidR="00B51E12" w:rsidRDefault="00B51E12" w:rsidP="00817DEB">
      <w:pPr>
        <w:spacing w:before="120" w:after="120"/>
      </w:pPr>
      <w:r>
        <w:t>(2)</w:t>
      </w:r>
      <w:r>
        <w:tab/>
        <w:t>The frame must be a link with three joints or more in order to have a firm support.</w:t>
      </w:r>
    </w:p>
    <w:p w14:paraId="1A597BB6" w14:textId="77777777" w:rsidR="00B51E12" w:rsidRDefault="00B51E12" w:rsidP="00817DEB">
      <w:pPr>
        <w:spacing w:before="120" w:after="120"/>
      </w:pPr>
      <w:r>
        <w:t>(3)</w:t>
      </w:r>
      <w:r>
        <w:tab/>
        <w:t>At least one cam pair must be incident to the frame.</w:t>
      </w:r>
    </w:p>
    <w:p w14:paraId="75EBC49D" w14:textId="77777777" w:rsidR="00B51E12" w:rsidRDefault="00B51E12" w:rsidP="00817DEB">
      <w:pPr>
        <w:spacing w:before="120" w:after="120"/>
      </w:pPr>
      <w:r>
        <w:t>(4)</w:t>
      </w:r>
      <w:r>
        <w:tab/>
        <w:t>The input link must be adjacent to the frame with a revolute joint.</w:t>
      </w:r>
    </w:p>
    <w:p w14:paraId="70E2B085" w14:textId="77777777" w:rsidR="00B51E12" w:rsidRDefault="00B51E12" w:rsidP="00817DEB">
      <w:pPr>
        <w:spacing w:before="120" w:after="120"/>
      </w:pPr>
      <w:r>
        <w:t>(5)</w:t>
      </w:r>
      <w:r>
        <w:tab/>
        <w:t>The input link, the output link, and the frame, must be assigned on different links.</w:t>
      </w:r>
    </w:p>
    <w:p w14:paraId="439AD753" w14:textId="77777777" w:rsidR="00B51E12" w:rsidRDefault="00B51E12" w:rsidP="00817DEB">
      <w:pPr>
        <w:spacing w:before="120" w:after="120"/>
      </w:pPr>
      <w:r>
        <w:t>(6)</w:t>
      </w:r>
      <w:r>
        <w:tab/>
        <w:t>The input link must be assigned to the arm in order to drive the planetary gear to move around the sun gear.</w:t>
      </w:r>
    </w:p>
    <w:p w14:paraId="2643727B" w14:textId="77777777" w:rsidR="00B51E12" w:rsidRDefault="00B51E12" w:rsidP="00817DEB">
      <w:pPr>
        <w:spacing w:before="120" w:after="120"/>
      </w:pPr>
      <w:r>
        <w:t>(7)</w:t>
      </w:r>
      <w:r>
        <w:tab/>
        <w:t>The arm must be adjacent to a planetary gear with a revolute joint to produce a uniform output rotation.</w:t>
      </w:r>
    </w:p>
    <w:p w14:paraId="048B9EAC" w14:textId="77777777" w:rsidR="00B51E12" w:rsidRDefault="00B51E12" w:rsidP="00817DEB">
      <w:pPr>
        <w:spacing w:before="120" w:after="120"/>
      </w:pPr>
      <w:r>
        <w:t>(8)</w:t>
      </w:r>
      <w:r>
        <w:tab/>
        <w:t>The output link must be adjacent to the frame with a revolute joint to produce a rotational output motion.</w:t>
      </w:r>
    </w:p>
    <w:p w14:paraId="7B52D29F" w14:textId="77777777" w:rsidR="00B51E12" w:rsidRDefault="00B51E12" w:rsidP="00817DEB">
      <w:pPr>
        <w:spacing w:before="120" w:after="120"/>
      </w:pPr>
      <w:r>
        <w:t>(9)</w:t>
      </w:r>
      <w:r>
        <w:tab/>
        <w:t>The input link and the output link must be in different loops.</w:t>
      </w:r>
    </w:p>
    <w:p w14:paraId="3367090F" w14:textId="77777777" w:rsidR="00B51E12" w:rsidRDefault="00B51E12" w:rsidP="00817DEB">
      <w:pPr>
        <w:spacing w:before="120" w:after="120"/>
      </w:pPr>
      <w:r>
        <w:t>(10)</w:t>
      </w:r>
      <w:r>
        <w:tab/>
        <w:t xml:space="preserve"> Apart from the input and the output link, all the other links must be a link with 3 or more joints.</w:t>
      </w:r>
    </w:p>
    <w:p w14:paraId="12D3627D" w14:textId="77777777" w:rsidR="00633D8D" w:rsidRDefault="00633D8D" w:rsidP="00230559">
      <w:pPr>
        <w:pStyle w:val="Title1"/>
        <w:ind w:left="284" w:hanging="284"/>
      </w:pPr>
      <w:r w:rsidRPr="00633D8D">
        <w:t>Generalization and Number Synthesis</w:t>
      </w:r>
    </w:p>
    <w:p w14:paraId="52760750" w14:textId="77777777" w:rsidR="00B95B85" w:rsidRPr="00AA40B7" w:rsidRDefault="00633D8D" w:rsidP="006F1B43">
      <w:pPr>
        <w:pStyle w:val="Text"/>
        <w:rPr>
          <w:rFonts w:eastAsia="新細明體"/>
        </w:rPr>
      </w:pPr>
      <w:r w:rsidRPr="00AA40B7">
        <w:t>Based on the th</w:t>
      </w:r>
      <w:r w:rsidR="0092193A" w:rsidRPr="00AA40B7">
        <w:t>eory of generalization theory [7</w:t>
      </w:r>
      <w:r w:rsidRPr="00AA40B7">
        <w:t>-</w:t>
      </w:r>
      <w:r w:rsidR="0092193A" w:rsidRPr="00AA40B7">
        <w:t>8</w:t>
      </w:r>
      <w:r w:rsidRPr="00AA40B7">
        <w:t xml:space="preserve">], the generalized kinematic chain of the existing design, shown in </w:t>
      </w:r>
      <w:r w:rsidR="009429DB">
        <w:t>Fig. 4</w:t>
      </w:r>
      <w:r w:rsidRPr="00AA40B7">
        <w:t xml:space="preserve">(b), is transformed from </w:t>
      </w:r>
      <w:r w:rsidR="009429DB">
        <w:t>Fig. 4</w:t>
      </w:r>
      <w:r w:rsidRPr="00AA40B7">
        <w:t xml:space="preserve">(a). According to design requirements (1)-(2) and constraint (1), </w:t>
      </w:r>
      <w:r w:rsidR="00B95B85" w:rsidRPr="00AA40B7">
        <w:rPr>
          <w:rFonts w:eastAsia="新細明體"/>
        </w:rPr>
        <w:t>hence</w:t>
      </w:r>
      <w:r w:rsidRPr="00AA40B7">
        <w:t xml:space="preserve"> the new designs are </w:t>
      </w:r>
      <w:r w:rsidR="00B95B85" w:rsidRPr="00AA40B7">
        <w:rPr>
          <w:rFonts w:eastAsia="新細明體"/>
        </w:rPr>
        <w:t xml:space="preserve">planar </w:t>
      </w:r>
      <w:r w:rsidRPr="00AA40B7">
        <w:t xml:space="preserve">mechanisms </w:t>
      </w:r>
      <w:r w:rsidR="00B95B85" w:rsidRPr="00AA40B7">
        <w:rPr>
          <w:rFonts w:eastAsia="新細明體"/>
        </w:rPr>
        <w:t xml:space="preserve">of </w:t>
      </w:r>
      <w:r w:rsidRPr="00AA40B7">
        <w:t xml:space="preserve">one degree of freedom and with 4 or 5 links. </w:t>
      </w:r>
      <w:r w:rsidR="00B95B85" w:rsidRPr="00AA40B7">
        <w:rPr>
          <w:rFonts w:eastAsia="新細明體"/>
        </w:rPr>
        <w:t>The equation of the degree of freedoms can be obtained by</w:t>
      </w:r>
    </w:p>
    <w:tbl>
      <w:tblPr>
        <w:tblW w:w="0" w:type="auto"/>
        <w:tblLook w:val="01E0" w:firstRow="1" w:lastRow="1" w:firstColumn="1" w:lastColumn="1" w:noHBand="0" w:noVBand="0"/>
      </w:tblPr>
      <w:tblGrid>
        <w:gridCol w:w="9579"/>
        <w:gridCol w:w="672"/>
      </w:tblGrid>
      <w:tr w:rsidR="00B95B85" w:rsidRPr="00AA40B7" w14:paraId="5B432BC6" w14:textId="77777777" w:rsidTr="00610E0F">
        <w:tc>
          <w:tcPr>
            <w:tcW w:w="9747" w:type="dxa"/>
          </w:tcPr>
          <w:p w14:paraId="150360DB" w14:textId="77777777" w:rsidR="00B95B85" w:rsidRPr="00AA40B7" w:rsidRDefault="00B95B85" w:rsidP="00465B9E">
            <w:pPr>
              <w:pStyle w:val="Equation13"/>
            </w:pPr>
            <w:r w:rsidRPr="00AA40B7">
              <w:t>F=3(N-1)-2J</w:t>
            </w:r>
            <w:r w:rsidRPr="00610E0F">
              <w:rPr>
                <w:vertAlign w:val="subscript"/>
              </w:rPr>
              <w:t>1</w:t>
            </w:r>
            <w:r w:rsidRPr="00AA40B7">
              <w:t>-J</w:t>
            </w:r>
            <w:r w:rsidRPr="00610E0F">
              <w:rPr>
                <w:vertAlign w:val="subscript"/>
              </w:rPr>
              <w:t>2</w:t>
            </w:r>
          </w:p>
        </w:tc>
        <w:tc>
          <w:tcPr>
            <w:tcW w:w="677" w:type="dxa"/>
            <w:vAlign w:val="center"/>
          </w:tcPr>
          <w:p w14:paraId="3DA76E67"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1</w:t>
            </w:r>
            <w:r w:rsidRPr="00AA40B7">
              <w:rPr>
                <w:lang w:eastAsia="zh-TW"/>
              </w:rPr>
              <w:t>)</w:t>
            </w:r>
          </w:p>
        </w:tc>
      </w:tr>
    </w:tbl>
    <w:p w14:paraId="3AF33A46" w14:textId="77777777" w:rsidR="00B95B85" w:rsidRPr="00AA40B7" w:rsidRDefault="00B95B85" w:rsidP="006F1B43">
      <w:pPr>
        <w:pStyle w:val="Text-non-ident"/>
        <w:spacing w:before="120" w:after="120"/>
        <w:rPr>
          <w:rFonts w:eastAsia="新細明體"/>
        </w:rPr>
      </w:pPr>
      <w:r w:rsidRPr="00AA40B7">
        <w:rPr>
          <w:rFonts w:eastAsia="新細明體"/>
        </w:rPr>
        <w:lastRenderedPageBreak/>
        <w:t xml:space="preserve">where </w:t>
      </w:r>
      <w:r w:rsidRPr="00AA40B7">
        <w:rPr>
          <w:rFonts w:eastAsia="新細明體"/>
          <w:i/>
        </w:rPr>
        <w:t>F</w:t>
      </w:r>
      <w:r w:rsidRPr="00AA40B7">
        <w:rPr>
          <w:rFonts w:eastAsia="新細明體"/>
        </w:rPr>
        <w:t xml:space="preserve"> is </w:t>
      </w:r>
      <w:r w:rsidR="007F193B">
        <w:rPr>
          <w:rFonts w:eastAsia="新細明體"/>
        </w:rPr>
        <w:t>the</w:t>
      </w:r>
      <w:r w:rsidRPr="00AA40B7">
        <w:rPr>
          <w:rFonts w:eastAsia="新細明體"/>
        </w:rPr>
        <w:t xml:space="preserve"> degree of freedoms, </w:t>
      </w:r>
      <w:r w:rsidRPr="00AA40B7">
        <w:rPr>
          <w:rFonts w:eastAsia="新細明體"/>
          <w:i/>
        </w:rPr>
        <w:t>J</w:t>
      </w:r>
      <w:r w:rsidRPr="00AA40B7">
        <w:rPr>
          <w:rFonts w:eastAsia="新細明體"/>
          <w:vertAlign w:val="subscript"/>
        </w:rPr>
        <w:t>1</w:t>
      </w:r>
      <w:r w:rsidRPr="00AA40B7">
        <w:rPr>
          <w:rFonts w:eastAsia="新細明體"/>
        </w:rPr>
        <w:t xml:space="preserve"> is the number of joints with </w:t>
      </w:r>
      <w:proofErr w:type="spellStart"/>
      <w:r w:rsidRPr="00AA40B7">
        <w:rPr>
          <w:rFonts w:eastAsia="新細明體"/>
          <w:i/>
        </w:rPr>
        <w:t>i</w:t>
      </w:r>
      <w:proofErr w:type="spellEnd"/>
      <w:r w:rsidR="007F193B">
        <w:rPr>
          <w:rFonts w:eastAsia="新細明體"/>
        </w:rPr>
        <w:t xml:space="preserve"> degree of freedom. The </w:t>
      </w:r>
      <w:r w:rsidR="007F193B">
        <w:rPr>
          <w:rFonts w:eastAsia="新細明體" w:hint="eastAsia"/>
        </w:rPr>
        <w:t>l</w:t>
      </w:r>
      <w:r w:rsidRPr="00AA40B7">
        <w:rPr>
          <w:rFonts w:eastAsia="新細明體"/>
        </w:rPr>
        <w:t>ink assortments can be found by</w:t>
      </w:r>
    </w:p>
    <w:tbl>
      <w:tblPr>
        <w:tblW w:w="0" w:type="auto"/>
        <w:tblLook w:val="01E0" w:firstRow="1" w:lastRow="1" w:firstColumn="1" w:lastColumn="1" w:noHBand="0" w:noVBand="0"/>
      </w:tblPr>
      <w:tblGrid>
        <w:gridCol w:w="9579"/>
        <w:gridCol w:w="672"/>
      </w:tblGrid>
      <w:tr w:rsidR="00B95B85" w:rsidRPr="00AA40B7" w14:paraId="2E93C5A5" w14:textId="77777777" w:rsidTr="00610E0F">
        <w:tc>
          <w:tcPr>
            <w:tcW w:w="9747" w:type="dxa"/>
          </w:tcPr>
          <w:p w14:paraId="200F6620" w14:textId="77777777" w:rsidR="00B95B85" w:rsidRPr="00AA40B7" w:rsidRDefault="00B95B85" w:rsidP="00465B9E">
            <w:pPr>
              <w:pStyle w:val="Equation13"/>
              <w:rPr>
                <w:lang w:eastAsia="zh-TW"/>
              </w:rPr>
            </w:pPr>
            <w:r w:rsidRPr="00AA40B7">
              <w:rPr>
                <w:lang w:eastAsia="zh-TW"/>
              </w:rPr>
              <w:t>J</w:t>
            </w:r>
            <w:r w:rsidRPr="00AA40B7">
              <w:t>=J</w:t>
            </w:r>
            <w:r w:rsidRPr="00610E0F">
              <w:rPr>
                <w:vertAlign w:val="subscript"/>
              </w:rPr>
              <w:t>1</w:t>
            </w:r>
            <w:r w:rsidRPr="00AA40B7">
              <w:t>-2J</w:t>
            </w:r>
            <w:r w:rsidRPr="00610E0F">
              <w:rPr>
                <w:vertAlign w:val="subscript"/>
                <w:lang w:eastAsia="zh-TW"/>
              </w:rPr>
              <w:t>2</w:t>
            </w:r>
          </w:p>
        </w:tc>
        <w:tc>
          <w:tcPr>
            <w:tcW w:w="677" w:type="dxa"/>
            <w:vAlign w:val="center"/>
          </w:tcPr>
          <w:p w14:paraId="09CD932C"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2</w:t>
            </w:r>
            <w:r w:rsidRPr="00AA40B7">
              <w:rPr>
                <w:lang w:eastAsia="zh-TW"/>
              </w:rPr>
              <w:t>)</w:t>
            </w:r>
          </w:p>
        </w:tc>
      </w:tr>
    </w:tbl>
    <w:p w14:paraId="7612096E" w14:textId="77777777" w:rsidR="00633D8D" w:rsidRPr="00AA40B7" w:rsidRDefault="00B95B85" w:rsidP="006F1B43">
      <w:pPr>
        <w:pStyle w:val="Text-non-ident"/>
        <w:spacing w:before="120" w:after="120"/>
        <w:rPr>
          <w:rFonts w:eastAsia="新細明體"/>
        </w:rPr>
      </w:pPr>
      <w:r w:rsidRPr="00AA40B7">
        <w:rPr>
          <w:rFonts w:eastAsia="新細明體"/>
        </w:rPr>
        <w:t xml:space="preserve"> When </w:t>
      </w:r>
      <w:r w:rsidRPr="00AA40B7">
        <w:rPr>
          <w:rFonts w:eastAsia="新細明體"/>
          <w:i/>
        </w:rPr>
        <w:t>F</w:t>
      </w:r>
      <w:r w:rsidRPr="00AA40B7">
        <w:rPr>
          <w:rFonts w:eastAsia="新細明體"/>
        </w:rPr>
        <w:t xml:space="preserve"> and </w:t>
      </w:r>
      <w:r w:rsidRPr="00AA40B7">
        <w:rPr>
          <w:rFonts w:eastAsia="新細明體"/>
          <w:i/>
        </w:rPr>
        <w:t>N</w:t>
      </w:r>
      <w:r w:rsidRPr="00AA40B7">
        <w:rPr>
          <w:rFonts w:eastAsia="新細明體"/>
        </w:rPr>
        <w:t xml:space="preserve"> are specified, then</w:t>
      </w:r>
      <w:r w:rsidR="00633D8D" w:rsidRPr="00AA40B7">
        <w:t xml:space="preserve"> their corresponding kinematic chains are found and denoted as (4, 5) and (5, 7) chains, respectively, based on the theory of number synthesis. Since a graph is more concise to represent the topology structure and easier to distinguish isomorphs than a kinematic chain, it is adopted here for synthesis. Furthermore, </w:t>
      </w:r>
      <w:r w:rsidR="009429DB">
        <w:t>Fig. 5</w:t>
      </w:r>
      <w:r w:rsidR="00633D8D" w:rsidRPr="00AA40B7">
        <w:t xml:space="preserve"> shows the corresponding graphs of (4, 5) and (5, 7) chains generated by Hsu [</w:t>
      </w:r>
      <w:r w:rsidR="0092193A" w:rsidRPr="00AA40B7">
        <w:t>9</w:t>
      </w:r>
      <w:r w:rsidR="00633D8D" w:rsidRPr="00AA40B7">
        <w:t>], therefore it is not necessary to generate their atlas of generalized graphs by number synthesis. In addit</w:t>
      </w:r>
      <w:r w:rsidR="0092193A" w:rsidRPr="00AA40B7">
        <w:t>i</w:t>
      </w:r>
      <w:r w:rsidR="00633D8D" w:rsidRPr="00AA40B7">
        <w:t xml:space="preserve">on, the number of graphs for the atlases of (4, 5) and (5, 7) generalized graphs are 3 and 13, as shown in </w:t>
      </w:r>
      <w:r w:rsidR="009429DB">
        <w:t>Fig. 5</w:t>
      </w:r>
      <w:r w:rsidR="00633D8D" w:rsidRPr="00AA40B7">
        <w:t>(a) and (b), respectively.</w:t>
      </w: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51D39FC9" w14:textId="77777777" w:rsidTr="00AA40B7">
        <w:trPr>
          <w:trHeight w:val="720"/>
          <w:jc w:val="center"/>
        </w:trPr>
        <w:tc>
          <w:tcPr>
            <w:tcW w:w="720" w:type="dxa"/>
            <w:vAlign w:val="center"/>
          </w:tcPr>
          <w:p w14:paraId="2D00AD89" w14:textId="77777777" w:rsidR="0076433C" w:rsidRPr="00AA40B7" w:rsidRDefault="0076433C" w:rsidP="00AA40B7">
            <w:pPr>
              <w:spacing w:line="0" w:lineRule="atLeast"/>
              <w:jc w:val="center"/>
              <w:rPr>
                <w:rFonts w:eastAsia="新細明體"/>
                <w:sz w:val="18"/>
                <w:szCs w:val="18"/>
                <w:lang w:eastAsia="zh-TW"/>
              </w:rPr>
            </w:pPr>
            <w:r w:rsidRPr="00AA40B7">
              <w:rPr>
                <w:sz w:val="18"/>
                <w:szCs w:val="18"/>
              </w:rPr>
              <w:object w:dxaOrig="18105" w:dyaOrig="11835" w14:anchorId="47F9567C">
                <v:shape id="_x0000_i1027" type="#_x0000_t75" style="width:26.4pt;height:27.8pt" o:ole="">
                  <v:imagedata r:id="rId15" o:title="" croptop="6650f" cropbottom="47133f" cropleft="6720f" cropright="51622f"/>
                </v:shape>
                <o:OLEObject Type="Embed" ProgID="AutoCAD.Drawing.16" ShapeID="_x0000_i1027" DrawAspect="Content" ObjectID="_1728408334" r:id="rId16"/>
              </w:object>
            </w:r>
          </w:p>
          <w:p w14:paraId="0E0E1BE4" w14:textId="77777777" w:rsidR="0076433C" w:rsidRPr="00AA40B7" w:rsidRDefault="0076433C" w:rsidP="00AA40B7">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w:t>
            </w:r>
          </w:p>
        </w:tc>
        <w:tc>
          <w:tcPr>
            <w:tcW w:w="720" w:type="dxa"/>
          </w:tcPr>
          <w:p w14:paraId="4E50B95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77B07C">
                <v:shape id="_x0000_i1028" type="#_x0000_t75" style="width:26.4pt;height:28.5pt" o:ole="">
                  <v:imagedata r:id="rId17" o:title="" croptop="6288f" cropbottom="47277f" cropleft="22749f" cropright="35574f"/>
                </v:shape>
                <o:OLEObject Type="Embed" ProgID="AutoCAD.Drawing.16" ShapeID="_x0000_i1028" DrawAspect="Content" ObjectID="_1728408335" r:id="rId18"/>
              </w:object>
            </w:r>
          </w:p>
          <w:p w14:paraId="09E4263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w:t>
            </w:r>
          </w:p>
        </w:tc>
        <w:tc>
          <w:tcPr>
            <w:tcW w:w="720" w:type="dxa"/>
          </w:tcPr>
          <w:p w14:paraId="1099CD8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BA4BED">
                <v:shape id="_x0000_i1029" type="#_x0000_t75" style="width:29.95pt;height:27.8pt" o:ole="">
                  <v:imagedata r:id="rId19" o:title="" croptop="4353f" cropbottom="49236f" cropleft="35115f" cropright="22214f"/>
                </v:shape>
                <o:OLEObject Type="Embed" ProgID="AutoCAD.Drawing.16" ShapeID="_x0000_i1029" DrawAspect="Content" ObjectID="_1728408336" r:id="rId20"/>
              </w:object>
            </w:r>
          </w:p>
          <w:p w14:paraId="776DFEC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w:t>
            </w:r>
          </w:p>
        </w:tc>
      </w:tr>
    </w:tbl>
    <w:p w14:paraId="3EA5C227"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CellMar>
          <w:left w:w="28" w:type="dxa"/>
          <w:right w:w="28" w:type="dxa"/>
        </w:tblCellMar>
        <w:tblLook w:val="0000" w:firstRow="0" w:lastRow="0" w:firstColumn="0" w:lastColumn="0" w:noHBand="0" w:noVBand="0"/>
      </w:tblPr>
      <w:tblGrid>
        <w:gridCol w:w="720"/>
        <w:gridCol w:w="720"/>
        <w:gridCol w:w="720"/>
        <w:gridCol w:w="720"/>
        <w:gridCol w:w="720"/>
      </w:tblGrid>
      <w:tr w:rsidR="0076433C" w:rsidRPr="00AA40B7" w14:paraId="56AB2298" w14:textId="77777777" w:rsidTr="00F66680">
        <w:trPr>
          <w:trHeight w:val="720"/>
          <w:jc w:val="center"/>
        </w:trPr>
        <w:tc>
          <w:tcPr>
            <w:tcW w:w="720" w:type="dxa"/>
          </w:tcPr>
          <w:p w14:paraId="78162D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FFBCDB">
                <v:shape id="_x0000_i1030" type="#_x0000_t75" style="width:27.1pt;height:26pt" o:ole="">
                  <v:imagedata r:id="rId21" o:title="" cropleft="14283f" cropright="5881f"/>
                </v:shape>
                <o:OLEObject Type="Embed" ProgID="AutoCAD.Drawing.16" ShapeID="_x0000_i1030" DrawAspect="Content" ObjectID="_1728408337" r:id="rId22"/>
              </w:object>
            </w:r>
          </w:p>
          <w:p w14:paraId="05E5376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w:t>
            </w:r>
          </w:p>
        </w:tc>
        <w:tc>
          <w:tcPr>
            <w:tcW w:w="720" w:type="dxa"/>
          </w:tcPr>
          <w:p w14:paraId="458C18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FCFDC4">
                <v:shape id="_x0000_i1031" type="#_x0000_t75" style="width:27.1pt;height:27.1pt" o:ole="">
                  <v:imagedata r:id="rId23" o:title="" croptop="10529f" cropbottom="12708f" cropleft="24058f" cropright="12799f"/>
                </v:shape>
                <o:OLEObject Type="Embed" ProgID="AutoCAD.Drawing.16" ShapeID="_x0000_i1031" DrawAspect="Content" ObjectID="_1728408338" r:id="rId24"/>
              </w:object>
            </w:r>
          </w:p>
          <w:p w14:paraId="2A81BC2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2)</w:t>
            </w:r>
          </w:p>
        </w:tc>
        <w:tc>
          <w:tcPr>
            <w:tcW w:w="720" w:type="dxa"/>
          </w:tcPr>
          <w:p w14:paraId="4E1CCDB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A02ABB">
                <v:shape id="_x0000_i1032" type="#_x0000_t75" style="width:28.85pt;height:27.1pt" o:ole="">
                  <v:imagedata r:id="rId25" o:title="" croptop="11619f" cropbottom="5991f" cropleft="19673f" cropright="13273f"/>
                </v:shape>
                <o:OLEObject Type="Embed" ProgID="AutoCAD.Drawing.16" ShapeID="_x0000_i1032" DrawAspect="Content" ObjectID="_1728408339" r:id="rId26"/>
              </w:object>
            </w:r>
          </w:p>
          <w:p w14:paraId="420C7DE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3)</w:t>
            </w:r>
          </w:p>
        </w:tc>
        <w:tc>
          <w:tcPr>
            <w:tcW w:w="720" w:type="dxa"/>
          </w:tcPr>
          <w:p w14:paraId="74470F5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9442AA">
                <v:shape id="_x0000_i1033" type="#_x0000_t75" style="width:27.1pt;height:27.1pt" o:ole="">
                  <v:imagedata r:id="rId27" o:title="" croptop="3812f" cropbottom="8169f" cropleft="17065f" cropright="13155f"/>
                </v:shape>
                <o:OLEObject Type="Embed" ProgID="AutoCAD.Drawing.16" ShapeID="_x0000_i1033" DrawAspect="Content" ObjectID="_1728408340" r:id="rId28"/>
              </w:object>
            </w:r>
          </w:p>
          <w:p w14:paraId="652533B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4)</w:t>
            </w:r>
          </w:p>
        </w:tc>
        <w:tc>
          <w:tcPr>
            <w:tcW w:w="720" w:type="dxa"/>
          </w:tcPr>
          <w:p w14:paraId="5F3D87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CE61FA">
                <v:shape id="_x0000_i1034" type="#_x0000_t75" style="width:28.15pt;height:27.1pt" o:ole="">
                  <v:imagedata r:id="rId29" o:title="" croptop="6354f" cropbottom="10529f" cropleft="22685f" cropright="11258f"/>
                </v:shape>
                <o:OLEObject Type="Embed" ProgID="AutoCAD.Drawing.16" ShapeID="_x0000_i1034" DrawAspect="Content" ObjectID="_1728408341" r:id="rId30"/>
              </w:object>
            </w:r>
          </w:p>
          <w:p w14:paraId="56780D8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5)</w:t>
            </w:r>
          </w:p>
        </w:tc>
      </w:tr>
      <w:tr w:rsidR="0076433C" w:rsidRPr="00AA40B7" w14:paraId="12B27D8A" w14:textId="77777777" w:rsidTr="00F66680">
        <w:trPr>
          <w:trHeight w:val="720"/>
          <w:jc w:val="center"/>
        </w:trPr>
        <w:tc>
          <w:tcPr>
            <w:tcW w:w="720" w:type="dxa"/>
          </w:tcPr>
          <w:p w14:paraId="7E5B10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919527">
                <v:shape id="_x0000_i1035" type="#_x0000_t75" style="width:27.1pt;height:27.8pt" o:ole="">
                  <v:imagedata r:id="rId31" o:title="" croptop="3449f" cropbottom="6535f" cropleft="21569f" cropright="7703f"/>
                </v:shape>
                <o:OLEObject Type="Embed" ProgID="AutoCAD.Drawing.16" ShapeID="_x0000_i1035" DrawAspect="Content" ObjectID="_1728408342" r:id="rId32"/>
              </w:object>
            </w:r>
          </w:p>
          <w:p w14:paraId="06917B4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6)</w:t>
            </w:r>
          </w:p>
        </w:tc>
        <w:tc>
          <w:tcPr>
            <w:tcW w:w="720" w:type="dxa"/>
          </w:tcPr>
          <w:p w14:paraId="1632A1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13D122">
                <v:shape id="_x0000_i1036" type="#_x0000_t75" style="width:31.7pt;height:27.1pt" o:ole="">
                  <v:imagedata r:id="rId33" o:title="" croptop="11982f" cropbottom="9440f" cropleft="20739f" cropright="12325f"/>
                </v:shape>
                <o:OLEObject Type="Embed" ProgID="AutoCAD.Drawing.16" ShapeID="_x0000_i1036" DrawAspect="Content" ObjectID="_1728408343" r:id="rId34"/>
              </w:object>
            </w:r>
          </w:p>
          <w:p w14:paraId="2F6D048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7)</w:t>
            </w:r>
          </w:p>
        </w:tc>
        <w:tc>
          <w:tcPr>
            <w:tcW w:w="720" w:type="dxa"/>
          </w:tcPr>
          <w:p w14:paraId="04547D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4AE8A1">
                <v:shape id="_x0000_i1037" type="#_x0000_t75" style="width:31.7pt;height:27.1pt" o:ole="">
                  <v:imagedata r:id="rId35" o:title="" croptop="6535f" cropbottom="9077f" cropleft="18606f" cropright="9836f"/>
                </v:shape>
                <o:OLEObject Type="Embed" ProgID="AutoCAD.Drawing.16" ShapeID="_x0000_i1037" DrawAspect="Content" ObjectID="_1728408344" r:id="rId36"/>
              </w:object>
            </w:r>
          </w:p>
          <w:p w14:paraId="384C326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8)</w:t>
            </w:r>
          </w:p>
        </w:tc>
        <w:tc>
          <w:tcPr>
            <w:tcW w:w="720" w:type="dxa"/>
          </w:tcPr>
          <w:p w14:paraId="5E37801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CB5C2D">
                <v:shape id="_x0000_i1038" type="#_x0000_t75" style="width:29.95pt;height:27.1pt" o:ole="">
                  <v:imagedata r:id="rId37" o:title="" croptop="5991f" cropbottom="14342f" cropleft="21095f" cropright="11021f"/>
                </v:shape>
                <o:OLEObject Type="Embed" ProgID="AutoCAD.Drawing.16" ShapeID="_x0000_i1038" DrawAspect="Content" ObjectID="_1728408345" r:id="rId38"/>
              </w:object>
            </w:r>
          </w:p>
          <w:p w14:paraId="123A2CA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9)</w:t>
            </w:r>
          </w:p>
        </w:tc>
        <w:tc>
          <w:tcPr>
            <w:tcW w:w="720" w:type="dxa"/>
          </w:tcPr>
          <w:p w14:paraId="5CCEE56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9C1592">
                <v:shape id="_x0000_i1039" type="#_x0000_t75" style="width:28.85pt;height:27.1pt" o:ole="">
                  <v:imagedata r:id="rId39" o:title="" croptop="3994f" cropbottom="10529f" cropleft="17895f" cropright="12088f"/>
                </v:shape>
                <o:OLEObject Type="Embed" ProgID="AutoCAD.Drawing.16" ShapeID="_x0000_i1039" DrawAspect="Content" ObjectID="_1728408346" r:id="rId40"/>
              </w:object>
            </w:r>
          </w:p>
          <w:p w14:paraId="0843236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0)</w:t>
            </w:r>
          </w:p>
        </w:tc>
      </w:tr>
      <w:tr w:rsidR="0076433C" w:rsidRPr="00AA40B7" w14:paraId="41FFF840" w14:textId="77777777" w:rsidTr="00F66680">
        <w:trPr>
          <w:gridAfter w:val="2"/>
          <w:wAfter w:w="1440" w:type="dxa"/>
          <w:trHeight w:val="720"/>
          <w:jc w:val="center"/>
        </w:trPr>
        <w:tc>
          <w:tcPr>
            <w:tcW w:w="720" w:type="dxa"/>
          </w:tcPr>
          <w:p w14:paraId="6486DD6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F4592F">
                <v:shape id="_x0000_i1040" type="#_x0000_t75" style="width:28.85pt;height:27.1pt" o:ole="">
                  <v:imagedata r:id="rId41" o:title="" croptop="3631f" cropbottom="4357f" cropleft="14458f" cropright="10903f"/>
                </v:shape>
                <o:OLEObject Type="Embed" ProgID="AutoCAD.Drawing.16" ShapeID="_x0000_i1040" DrawAspect="Content" ObjectID="_1728408347" r:id="rId42"/>
              </w:object>
            </w:r>
          </w:p>
          <w:p w14:paraId="24E913E3"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1)</w:t>
            </w:r>
          </w:p>
        </w:tc>
        <w:tc>
          <w:tcPr>
            <w:tcW w:w="720" w:type="dxa"/>
          </w:tcPr>
          <w:p w14:paraId="1CAC9FE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0E1D12">
                <v:shape id="_x0000_i1041" type="#_x0000_t75" style="width:32.45pt;height:27.1pt" o:ole="">
                  <v:imagedata r:id="rId43" o:title="" croptop="6354f" cropbottom="7080f" cropleft="18606f" cropright="8414f"/>
                </v:shape>
                <o:OLEObject Type="Embed" ProgID="AutoCAD.Drawing.16" ShapeID="_x0000_i1041" DrawAspect="Content" ObjectID="_1728408348" r:id="rId44"/>
              </w:object>
            </w:r>
          </w:p>
          <w:p w14:paraId="257FB38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Pr>
          <w:p w14:paraId="2F17A5A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7DE978">
                <v:shape id="_x0000_i1042" type="#_x0000_t75" style="width:29.95pt;height:27.1pt" o:ole="">
                  <v:imagedata r:id="rId45" o:title="" croptop="5446f" cropbottom="7806f" cropleft="17065f" cropright="9481f"/>
                </v:shape>
                <o:OLEObject Type="Embed" ProgID="AutoCAD.Drawing.16" ShapeID="_x0000_i1042" DrawAspect="Content" ObjectID="_1728408349" r:id="rId46"/>
              </w:object>
            </w:r>
          </w:p>
          <w:p w14:paraId="393BB0F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r>
    </w:tbl>
    <w:p w14:paraId="13E37BE8"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19151FCB" w14:textId="77777777" w:rsidR="0076433C" w:rsidRPr="005A257F" w:rsidRDefault="009429DB" w:rsidP="005A257F">
      <w:pPr>
        <w:pStyle w:val="FigureCaption"/>
      </w:pPr>
      <w:r>
        <w:t>Fig. 5</w:t>
      </w:r>
      <w:r w:rsidR="0076433C" w:rsidRPr="00CF3023">
        <w:t xml:space="preserve"> </w:t>
      </w:r>
      <w:r w:rsidR="0076433C" w:rsidRPr="005A257F">
        <w:t>Atlas of graphs of geared kinematic chains</w:t>
      </w:r>
    </w:p>
    <w:p w14:paraId="5A715E2D" w14:textId="77777777" w:rsidR="00633D8D" w:rsidRDefault="00633D8D" w:rsidP="00230559">
      <w:pPr>
        <w:pStyle w:val="Title1"/>
        <w:ind w:left="284" w:hanging="284"/>
      </w:pPr>
      <w:r w:rsidRPr="00633D8D">
        <w:t>Specialization</w:t>
      </w:r>
    </w:p>
    <w:p w14:paraId="4A36BD5D" w14:textId="77777777" w:rsidR="00633D8D" w:rsidRDefault="00633D8D" w:rsidP="006F1B43">
      <w:pPr>
        <w:pStyle w:val="Text"/>
      </w:pPr>
      <w:r w:rsidRPr="00633D8D">
        <w:t>The objective of specialization is to obtain the whole atlas of specialization chains (graphs) by assigning various types of members and joints to each available generalized chain (graphs) subject to the design requirements and design constraints specified above.</w:t>
      </w:r>
    </w:p>
    <w:p w14:paraId="310B6A88" w14:textId="77777777" w:rsidR="00633D8D" w:rsidRDefault="00633D8D" w:rsidP="006F1B43">
      <w:pPr>
        <w:pStyle w:val="Text"/>
        <w:rPr>
          <w:rFonts w:eastAsia="新細明體"/>
          <w:lang w:val="en-GB"/>
        </w:rPr>
      </w:pPr>
      <w:r w:rsidRPr="00364589">
        <w:rPr>
          <w:lang w:val="en-GB"/>
        </w:rPr>
        <w:t xml:space="preserve">According to these design requirements, the specialized </w:t>
      </w:r>
      <w:r w:rsidRPr="00364589">
        <w:rPr>
          <w:rFonts w:hint="eastAsia"/>
          <w:lang w:val="en-GB"/>
        </w:rPr>
        <w:t xml:space="preserve">joints and </w:t>
      </w:r>
      <w:r w:rsidRPr="00364589">
        <w:rPr>
          <w:lang w:val="en-GB"/>
        </w:rPr>
        <w:t>members include</w:t>
      </w:r>
      <w:r w:rsidRPr="00364589">
        <w:rPr>
          <w:rFonts w:hint="eastAsia"/>
          <w:lang w:val="en-GB"/>
        </w:rPr>
        <w:t xml:space="preserve"> cam pairs, gear pairs, the frame, the input, and the output. Their symbols and representations are listed in Table 1. </w:t>
      </w:r>
      <w:r w:rsidRPr="00364589">
        <w:rPr>
          <w:lang w:val="en-GB"/>
        </w:rPr>
        <w:t>The</w:t>
      </w:r>
      <w:r w:rsidRPr="00364589">
        <w:rPr>
          <w:rFonts w:hint="eastAsia"/>
          <w:lang w:val="en-GB"/>
        </w:rPr>
        <w:t xml:space="preserve"> whole </w:t>
      </w:r>
      <w:r w:rsidRPr="00364589">
        <w:rPr>
          <w:lang w:val="en-GB"/>
        </w:rPr>
        <w:t>process</w:t>
      </w:r>
      <w:r w:rsidRPr="00364589">
        <w:rPr>
          <w:rFonts w:hint="eastAsia"/>
          <w:lang w:val="en-GB"/>
        </w:rPr>
        <w:t xml:space="preserve"> </w:t>
      </w:r>
      <w:r w:rsidRPr="00364589">
        <w:rPr>
          <w:lang w:val="en-GB"/>
        </w:rPr>
        <w:t>pr</w:t>
      </w:r>
      <w:r w:rsidRPr="00364589">
        <w:rPr>
          <w:rFonts w:hint="eastAsia"/>
          <w:lang w:val="en-GB"/>
        </w:rPr>
        <w:t>o</w:t>
      </w:r>
      <w:r w:rsidRPr="00364589">
        <w:rPr>
          <w:lang w:val="en-GB"/>
        </w:rPr>
        <w:t>c</w:t>
      </w:r>
      <w:r w:rsidRPr="00364589">
        <w:rPr>
          <w:rFonts w:hint="eastAsia"/>
          <w:lang w:val="en-GB"/>
        </w:rPr>
        <w:t>e</w:t>
      </w:r>
      <w:r w:rsidRPr="00364589">
        <w:rPr>
          <w:lang w:val="en-GB"/>
        </w:rPr>
        <w:t>ed</w:t>
      </w:r>
      <w:r w:rsidRPr="00364589">
        <w:rPr>
          <w:rFonts w:hint="eastAsia"/>
          <w:lang w:val="en-GB"/>
        </w:rPr>
        <w:t>s according to the follows</w:t>
      </w:r>
      <w:r w:rsidRPr="00364589">
        <w:rPr>
          <w:lang w:val="en-GB"/>
        </w:rPr>
        <w:t>:</w:t>
      </w:r>
    </w:p>
    <w:p w14:paraId="1E02C3C4" w14:textId="77777777" w:rsidR="0076433C" w:rsidRPr="0076433C" w:rsidRDefault="0076433C" w:rsidP="00130262">
      <w:pPr>
        <w:pStyle w:val="TableCaption"/>
        <w:rPr>
          <w:rFonts w:eastAsia="新細明體"/>
        </w:rPr>
      </w:pPr>
      <w:r w:rsidRPr="0076433C">
        <w:rPr>
          <w:rFonts w:hint="eastAsia"/>
        </w:rPr>
        <w:t>Table 1</w:t>
      </w:r>
      <w:r w:rsidRPr="0076433C">
        <w:t xml:space="preserve"> </w:t>
      </w:r>
      <w:r w:rsidRPr="0076433C">
        <w:rPr>
          <w:rFonts w:eastAsia="新細明體" w:hint="eastAsia"/>
        </w:rPr>
        <w:t xml:space="preserve">Graph </w:t>
      </w:r>
      <w:r w:rsidRPr="0076433C">
        <w:rPr>
          <w:rFonts w:eastAsia="新細明體"/>
        </w:rPr>
        <w:t>representation</w:t>
      </w:r>
      <w:r w:rsidRPr="0076433C">
        <w:rPr>
          <w:rFonts w:eastAsia="新細明體" w:hint="eastAsia"/>
        </w:rPr>
        <w:t>s</w:t>
      </w:r>
    </w:p>
    <w:p w14:paraId="6B1D004E" w14:textId="77777777" w:rsidR="0076433C" w:rsidRPr="003342FC" w:rsidRDefault="0076433C" w:rsidP="0076433C">
      <w:pPr>
        <w:pStyle w:val="Table"/>
        <w:spacing w:after="240"/>
        <w:rPr>
          <w:rFonts w:eastAsia="新細明體"/>
          <w:sz w:val="16"/>
          <w:lang w:val="en-GB" w:eastAsia="zh-TW"/>
        </w:rPr>
      </w:pPr>
      <w:r>
        <w:object w:dxaOrig="17925" w:dyaOrig="11685" w14:anchorId="077287B3">
          <v:shape id="_x0000_i1043" type="#_x0000_t75" style="width:153.25pt;height:108pt" o:ole="">
            <v:imagedata r:id="rId47" o:title="" croptop="30112f" cropbottom="14170f" cropleft="10718f" cropright="35292f"/>
          </v:shape>
          <o:OLEObject Type="Embed" ProgID="AutoCAD.Drawing.16" ShapeID="_x0000_i1043" DrawAspect="Content" ObjectID="_1728408350" r:id="rId48"/>
        </w:object>
      </w:r>
    </w:p>
    <w:p w14:paraId="52A1A2D3" w14:textId="77777777" w:rsidR="00E97402" w:rsidRPr="0076433C" w:rsidRDefault="0076433C" w:rsidP="00230559">
      <w:pPr>
        <w:pStyle w:val="Title2"/>
      </w:pPr>
      <w:r w:rsidRPr="00230559">
        <w:rPr>
          <w:rFonts w:hint="eastAsia"/>
        </w:rPr>
        <w:t>5.1</w:t>
      </w:r>
      <w:r w:rsidR="00633D8D" w:rsidRPr="0076433C">
        <w:t>.</w:t>
      </w:r>
      <w:r w:rsidR="00230559" w:rsidRPr="00230559">
        <w:rPr>
          <w:rFonts w:hint="eastAsia"/>
        </w:rPr>
        <w:t xml:space="preserve">   </w:t>
      </w:r>
      <w:r w:rsidR="00633D8D" w:rsidRPr="0076433C">
        <w:t>Assigning cam pairs and gear pairs</w:t>
      </w:r>
    </w:p>
    <w:p w14:paraId="1DF06779" w14:textId="77777777" w:rsidR="00E97402" w:rsidRDefault="00633D8D" w:rsidP="006F1B43">
      <w:pPr>
        <w:pStyle w:val="Text"/>
        <w:rPr>
          <w:rFonts w:eastAsia="新細明體"/>
        </w:rPr>
      </w:pPr>
      <w:r w:rsidRPr="00633D8D">
        <w:t xml:space="preserve">As indicated in design requirements (3) and (4), there must be one or more cam pairs, and the same for gear pairs. By assigning them to </w:t>
      </w:r>
      <w:r w:rsidR="009429DB">
        <w:t>Fig. 5</w:t>
      </w:r>
      <w:r w:rsidRPr="00633D8D">
        <w:t xml:space="preserve">, </w:t>
      </w:r>
      <w:r w:rsidR="0076433C">
        <w:rPr>
          <w:rFonts w:eastAsia="新細明體" w:hint="eastAsia"/>
        </w:rPr>
        <w:t>3</w:t>
      </w:r>
      <w:r w:rsidRPr="00633D8D">
        <w:t xml:space="preserve"> and 58 specialized graphs for (4, 5) and (5, 7) graphs are obtained, respectively, shown in </w:t>
      </w:r>
      <w:r w:rsidR="009429DB">
        <w:t>Fig. 6</w:t>
      </w:r>
      <w:r w:rsidRPr="00633D8D">
        <w:t>(a) and 7(b).</w:t>
      </w:r>
    </w:p>
    <w:p w14:paraId="2ABE593C" w14:textId="77777777" w:rsidR="00577719" w:rsidRPr="00577719" w:rsidRDefault="00577719" w:rsidP="006F1B43">
      <w:pPr>
        <w:pStyle w:val="Text"/>
        <w:rPr>
          <w:rFonts w:eastAsia="新細明體"/>
        </w:rPr>
      </w:pP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1D324D10" w14:textId="77777777" w:rsidTr="00F66680">
        <w:trPr>
          <w:trHeight w:val="720"/>
          <w:jc w:val="center"/>
        </w:trPr>
        <w:tc>
          <w:tcPr>
            <w:tcW w:w="720" w:type="dxa"/>
          </w:tcPr>
          <w:p w14:paraId="637229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CC8F1B">
                <v:shape id="_x0000_i1044" type="#_x0000_t75" style="width:26.4pt;height:28.5pt" o:ole="">
                  <v:imagedata r:id="rId49" o:title="" croptop="13663f" cropbottom="36966f" cropleft="5643f" cropright="50753f"/>
                </v:shape>
                <o:OLEObject Type="Embed" ProgID="AutoCAD.Drawing.16" ShapeID="_x0000_i1044" DrawAspect="Content" ObjectID="_1728408351" r:id="rId50"/>
              </w:object>
            </w:r>
          </w:p>
          <w:p w14:paraId="2DA300D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1)</w:t>
            </w:r>
          </w:p>
        </w:tc>
        <w:tc>
          <w:tcPr>
            <w:tcW w:w="720" w:type="dxa"/>
          </w:tcPr>
          <w:p w14:paraId="6163E8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9AD7AC">
                <v:shape id="_x0000_i1045" type="#_x0000_t75" style="width:27.1pt;height:28.5pt" o:ole="">
                  <v:imagedata r:id="rId51" o:title="" croptop="24183f" cropbottom="28052f" cropleft="27352f" cropright="30041f"/>
                </v:shape>
                <o:OLEObject Type="Embed" ProgID="AutoCAD.Drawing.16" ShapeID="_x0000_i1045" DrawAspect="Content" ObjectID="_1728408352" r:id="rId52"/>
              </w:object>
            </w:r>
          </w:p>
          <w:p w14:paraId="50EA097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1)</w:t>
            </w:r>
          </w:p>
        </w:tc>
        <w:tc>
          <w:tcPr>
            <w:tcW w:w="720" w:type="dxa"/>
          </w:tcPr>
          <w:p w14:paraId="3D79A1C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50CBA8">
                <v:shape id="_x0000_i1046" type="#_x0000_t75" style="width:30.65pt;height:28.5pt" o:ole="">
                  <v:imagedata r:id="rId53" o:title="" croptop="21402f" cropbottom="30712f" cropleft="43638f" cropright="12491f"/>
                </v:shape>
                <o:OLEObject Type="Embed" ProgID="AutoCAD.Drawing.16" ShapeID="_x0000_i1046" DrawAspect="Content" ObjectID="_1728408353" r:id="rId54"/>
              </w:object>
            </w:r>
          </w:p>
          <w:p w14:paraId="7E40F63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1)</w:t>
            </w:r>
          </w:p>
        </w:tc>
      </w:tr>
    </w:tbl>
    <w:p w14:paraId="2DC31164"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gridCol w:w="720"/>
        <w:gridCol w:w="720"/>
        <w:gridCol w:w="720"/>
        <w:gridCol w:w="720"/>
        <w:gridCol w:w="720"/>
      </w:tblGrid>
      <w:tr w:rsidR="0076433C" w:rsidRPr="00AA40B7" w14:paraId="2BF9E5CD" w14:textId="77777777" w:rsidTr="00F66680">
        <w:trPr>
          <w:trHeight w:val="720"/>
          <w:jc w:val="center"/>
        </w:trPr>
        <w:tc>
          <w:tcPr>
            <w:tcW w:w="720" w:type="dxa"/>
            <w:tcBorders>
              <w:top w:val="nil"/>
              <w:left w:val="nil"/>
              <w:bottom w:val="nil"/>
              <w:right w:val="nil"/>
            </w:tcBorders>
          </w:tcPr>
          <w:p w14:paraId="2F7EF4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A1D4B5">
                <v:shape id="_x0000_i1047" type="#_x0000_t75" style="width:29.95pt;height:28.85pt" o:ole="">
                  <v:imagedata r:id="rId55" o:title="" croptop="3268f" cropbottom="3268f" cropleft="16202f" cropright="9244f"/>
                </v:shape>
                <o:OLEObject Type="Embed" ProgID="AutoCAD.Drawing.16" ShapeID="_x0000_i1047" DrawAspect="Content" ObjectID="_1728408354" r:id="rId56"/>
              </w:object>
            </w:r>
          </w:p>
          <w:p w14:paraId="3467944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1)</w:t>
            </w:r>
          </w:p>
        </w:tc>
        <w:tc>
          <w:tcPr>
            <w:tcW w:w="720" w:type="dxa"/>
            <w:tcBorders>
              <w:top w:val="nil"/>
              <w:left w:val="nil"/>
              <w:bottom w:val="nil"/>
              <w:right w:val="nil"/>
            </w:tcBorders>
          </w:tcPr>
          <w:p w14:paraId="04B0A4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69F414">
                <v:shape id="_x0000_i1048" type="#_x0000_t75" style="width:29.95pt;height:28.85pt" o:ole="">
                  <v:imagedata r:id="rId57" o:title="" croptop="8169f" cropbottom="15068f" cropleft="18323f" cropright="18251f"/>
                </v:shape>
                <o:OLEObject Type="Embed" ProgID="AutoCAD.Drawing.16" ShapeID="_x0000_i1048" DrawAspect="Content" ObjectID="_1728408355" r:id="rId58"/>
              </w:object>
            </w:r>
          </w:p>
          <w:p w14:paraId="07A7EAB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Borders>
              <w:top w:val="nil"/>
              <w:left w:val="nil"/>
              <w:bottom w:val="nil"/>
              <w:right w:val="nil"/>
            </w:tcBorders>
          </w:tcPr>
          <w:p w14:paraId="4FE318A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C57252">
                <v:shape id="_x0000_i1049" type="#_x0000_t75" style="width:29.95pt;height:28.85pt" o:ole="">
                  <v:imagedata r:id="rId59" o:title="" croptop="2360f" cropbottom="3268f" cropleft="13036f" cropright="11495f"/>
                </v:shape>
                <o:OLEObject Type="Embed" ProgID="AutoCAD.Drawing.16" ShapeID="_x0000_i1049" DrawAspect="Content" ObjectID="_1728408356" r:id="rId60"/>
              </w:object>
            </w:r>
          </w:p>
          <w:p w14:paraId="5634EF9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c>
          <w:tcPr>
            <w:tcW w:w="720" w:type="dxa"/>
            <w:tcBorders>
              <w:top w:val="nil"/>
              <w:left w:val="nil"/>
              <w:bottom w:val="nil"/>
              <w:right w:val="nil"/>
            </w:tcBorders>
          </w:tcPr>
          <w:p w14:paraId="47D968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BF591B">
                <v:shape id="_x0000_i1050" type="#_x0000_t75" style="width:30.65pt;height:28.85pt" o:ole="">
                  <v:imagedata r:id="rId61" o:title="" croptop="1634f" cropbottom="3086f" cropleft="17100f" cropright="7111f"/>
                </v:shape>
                <o:OLEObject Type="Embed" ProgID="AutoCAD.Drawing.16" ShapeID="_x0000_i1050" DrawAspect="Content" ObjectID="_1728408357" r:id="rId62"/>
              </w:object>
            </w:r>
          </w:p>
          <w:p w14:paraId="7A86EF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val="en-GB" w:eastAsia="zh-TW"/>
              </w:rPr>
              <w:t>(5-1-4)</w:t>
            </w:r>
          </w:p>
        </w:tc>
        <w:tc>
          <w:tcPr>
            <w:tcW w:w="720" w:type="dxa"/>
            <w:tcBorders>
              <w:top w:val="nil"/>
              <w:left w:val="nil"/>
              <w:bottom w:val="nil"/>
              <w:right w:val="nil"/>
            </w:tcBorders>
          </w:tcPr>
          <w:p w14:paraId="259A9D1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CA25D2">
                <v:shape id="_x0000_i1051" type="#_x0000_t75" style="width:29.95pt;height:28.85pt" o:ole="">
                  <v:imagedata r:id="rId63" o:title="" croptop="4357f" cropbottom="1089f" cropleft="16354f" cropright="7940f"/>
                </v:shape>
                <o:OLEObject Type="Embed" ProgID="AutoCAD.Drawing.16" ShapeID="_x0000_i1051" DrawAspect="Content" ObjectID="_1728408358" r:id="rId64"/>
              </w:object>
            </w:r>
          </w:p>
          <w:p w14:paraId="3789DD4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1)</w:t>
            </w:r>
          </w:p>
        </w:tc>
        <w:tc>
          <w:tcPr>
            <w:tcW w:w="720" w:type="dxa"/>
            <w:tcBorders>
              <w:top w:val="nil"/>
              <w:left w:val="nil"/>
              <w:bottom w:val="nil"/>
              <w:right w:val="nil"/>
            </w:tcBorders>
          </w:tcPr>
          <w:p w14:paraId="3EFA45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A19B36F">
                <v:shape id="_x0000_i1052" type="#_x0000_t75" style="width:31.7pt;height:28.85pt" o:ole="">
                  <v:imagedata r:id="rId65" o:title="" croptop="2723f" cropbottom="1815f" cropleft="13866f" cropright="10073f"/>
                </v:shape>
                <o:OLEObject Type="Embed" ProgID="AutoCAD.Drawing.16" ShapeID="_x0000_i1052" DrawAspect="Content" ObjectID="_1728408359" r:id="rId66"/>
              </w:object>
            </w:r>
          </w:p>
          <w:p w14:paraId="225B849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2)</w:t>
            </w:r>
          </w:p>
        </w:tc>
      </w:tr>
      <w:tr w:rsidR="0076433C" w:rsidRPr="00AA40B7" w14:paraId="58C04B05" w14:textId="77777777" w:rsidTr="00F66680">
        <w:trPr>
          <w:trHeight w:val="720"/>
          <w:jc w:val="center"/>
        </w:trPr>
        <w:tc>
          <w:tcPr>
            <w:tcW w:w="720" w:type="dxa"/>
            <w:tcBorders>
              <w:top w:val="nil"/>
              <w:left w:val="nil"/>
              <w:bottom w:val="nil"/>
              <w:right w:val="nil"/>
            </w:tcBorders>
          </w:tcPr>
          <w:p w14:paraId="2CF1C0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70565C1">
                <v:shape id="_x0000_i1053" type="#_x0000_t75" style="width:30.65pt;height:27.8pt" o:ole="">
                  <v:imagedata r:id="rId67" o:title="" croptop="1634f" cropbottom="1634f" cropleft="16591f" cropright="6518f"/>
                </v:shape>
                <o:OLEObject Type="Embed" ProgID="AutoCAD.Drawing.16" ShapeID="_x0000_i1053" DrawAspect="Content" ObjectID="_1728408360" r:id="rId68"/>
              </w:object>
            </w:r>
          </w:p>
          <w:p w14:paraId="51772A6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3)</w:t>
            </w:r>
          </w:p>
        </w:tc>
        <w:tc>
          <w:tcPr>
            <w:tcW w:w="720" w:type="dxa"/>
            <w:tcBorders>
              <w:top w:val="nil"/>
              <w:left w:val="nil"/>
              <w:bottom w:val="nil"/>
              <w:right w:val="nil"/>
            </w:tcBorders>
          </w:tcPr>
          <w:p w14:paraId="63A212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1D76B0">
                <v:shape id="_x0000_i1054" type="#_x0000_t75" style="width:28.15pt;height:27.8pt" o:ole="">
                  <v:imagedata r:id="rId69" o:title="" croptop="6899f" cropbottom="8714f" cropleft="17065f" cropright="14221f"/>
                </v:shape>
                <o:OLEObject Type="Embed" ProgID="AutoCAD.Drawing.16" ShapeID="_x0000_i1054" DrawAspect="Content" ObjectID="_1728408361" r:id="rId70"/>
              </w:object>
            </w:r>
          </w:p>
          <w:p w14:paraId="5BB144D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w:t>
            </w:r>
          </w:p>
        </w:tc>
        <w:tc>
          <w:tcPr>
            <w:tcW w:w="720" w:type="dxa"/>
            <w:tcBorders>
              <w:top w:val="nil"/>
              <w:left w:val="nil"/>
              <w:bottom w:val="nil"/>
              <w:right w:val="nil"/>
            </w:tcBorders>
          </w:tcPr>
          <w:p w14:paraId="3AABA9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5F30BB">
                <v:shape id="_x0000_i1055" type="#_x0000_t75" style="width:27.1pt;height:27.8pt" o:ole="">
                  <v:imagedata r:id="rId71" o:title="" croptop="8351f" cropbottom="12163f" cropleft="20573f" cropright="14103f"/>
                </v:shape>
                <o:OLEObject Type="Embed" ProgID="AutoCAD.Drawing.16" ShapeID="_x0000_i1055" DrawAspect="Content" ObjectID="_1728408362" r:id="rId72"/>
              </w:object>
            </w:r>
          </w:p>
          <w:p w14:paraId="669B1D6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w:t>
            </w:r>
          </w:p>
        </w:tc>
        <w:tc>
          <w:tcPr>
            <w:tcW w:w="720" w:type="dxa"/>
            <w:tcBorders>
              <w:top w:val="nil"/>
              <w:left w:val="nil"/>
              <w:bottom w:val="nil"/>
              <w:right w:val="nil"/>
            </w:tcBorders>
          </w:tcPr>
          <w:p w14:paraId="67C5157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DD33E5">
                <v:shape id="_x0000_i1056" type="#_x0000_t75" style="width:29.95pt;height:27.8pt" o:ole="">
                  <v:imagedata r:id="rId73" o:title="" croptop="3268f" cropbottom="5265f" cropleft="14340f" cropright="12207f"/>
                </v:shape>
                <o:OLEObject Type="Embed" ProgID="AutoCAD.Drawing.16" ShapeID="_x0000_i1056" DrawAspect="Content" ObjectID="_1728408363" r:id="rId74"/>
              </w:object>
            </w:r>
          </w:p>
          <w:p w14:paraId="0ED691B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w:t>
            </w:r>
          </w:p>
        </w:tc>
        <w:tc>
          <w:tcPr>
            <w:tcW w:w="720" w:type="dxa"/>
            <w:tcBorders>
              <w:top w:val="nil"/>
              <w:left w:val="nil"/>
              <w:bottom w:val="nil"/>
              <w:right w:val="nil"/>
            </w:tcBorders>
          </w:tcPr>
          <w:p w14:paraId="58A1C90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1CE0B6">
                <v:shape id="_x0000_i1057" type="#_x0000_t75" style="width:28.85pt;height:27.1pt" o:ole="">
                  <v:imagedata r:id="rId75" o:title="" croptop="9440f" cropbottom="11619f" cropleft="19719f" cropright="15406f"/>
                </v:shape>
                <o:OLEObject Type="Embed" ProgID="AutoCAD.Drawing.16" ShapeID="_x0000_i1057" DrawAspect="Content" ObjectID="_1728408364" r:id="rId76"/>
              </w:object>
            </w:r>
          </w:p>
          <w:p w14:paraId="51A9719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w:t>
            </w:r>
          </w:p>
        </w:tc>
        <w:tc>
          <w:tcPr>
            <w:tcW w:w="720" w:type="dxa"/>
            <w:tcBorders>
              <w:top w:val="nil"/>
              <w:left w:val="nil"/>
              <w:bottom w:val="nil"/>
              <w:right w:val="nil"/>
            </w:tcBorders>
          </w:tcPr>
          <w:p w14:paraId="6C78D2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E57E28">
                <v:shape id="_x0000_i1058" type="#_x0000_t75" style="width:28.15pt;height:28.5pt" o:ole="">
                  <v:imagedata r:id="rId77" o:title="" cropleft="16473f" cropright="5451f"/>
                </v:shape>
                <o:OLEObject Type="Embed" ProgID="AutoCAD.Drawing.16" ShapeID="_x0000_i1058" DrawAspect="Content" ObjectID="_1728408365" r:id="rId78"/>
              </w:object>
            </w:r>
          </w:p>
          <w:p w14:paraId="722D8E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w:t>
            </w:r>
          </w:p>
        </w:tc>
      </w:tr>
      <w:tr w:rsidR="0076433C" w:rsidRPr="00AA40B7" w14:paraId="6F1DDAA7" w14:textId="77777777" w:rsidTr="00F66680">
        <w:trPr>
          <w:trHeight w:val="720"/>
          <w:jc w:val="center"/>
        </w:trPr>
        <w:tc>
          <w:tcPr>
            <w:tcW w:w="720" w:type="dxa"/>
            <w:tcBorders>
              <w:top w:val="nil"/>
              <w:left w:val="nil"/>
              <w:bottom w:val="nil"/>
              <w:right w:val="nil"/>
            </w:tcBorders>
          </w:tcPr>
          <w:p w14:paraId="640AD12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25AEC7">
                <v:shape id="_x0000_i1059" type="#_x0000_t75" style="width:29.95pt;height:28.5pt" o:ole="">
                  <v:imagedata r:id="rId79" o:title="" croptop="1452f" cropbottom="6172f" cropleft="16083f" cropright="9955f"/>
                </v:shape>
                <o:OLEObject Type="Embed" ProgID="AutoCAD.Drawing.16" ShapeID="_x0000_i1059" DrawAspect="Content" ObjectID="_1728408366" r:id="rId80"/>
              </w:object>
            </w:r>
          </w:p>
          <w:p w14:paraId="0E0703A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w:t>
            </w:r>
          </w:p>
        </w:tc>
        <w:tc>
          <w:tcPr>
            <w:tcW w:w="720" w:type="dxa"/>
            <w:tcBorders>
              <w:top w:val="nil"/>
              <w:left w:val="nil"/>
              <w:bottom w:val="nil"/>
              <w:right w:val="nil"/>
            </w:tcBorders>
          </w:tcPr>
          <w:p w14:paraId="3E2353B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AEF7DD">
                <v:shape id="_x0000_i1060" type="#_x0000_t75" style="width:30.65pt;height:28.5pt" o:ole="">
                  <v:imagedata r:id="rId81" o:title="" croptop="2360f" cropbottom="4720f" cropleft="16710f" cropright="8889f"/>
                </v:shape>
                <o:OLEObject Type="Embed" ProgID="AutoCAD.Drawing.16" ShapeID="_x0000_i1060" DrawAspect="Content" ObjectID="_1728408367" r:id="rId82"/>
              </w:object>
            </w:r>
          </w:p>
          <w:p w14:paraId="6C4F629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w:t>
            </w:r>
          </w:p>
        </w:tc>
        <w:tc>
          <w:tcPr>
            <w:tcW w:w="720" w:type="dxa"/>
            <w:tcBorders>
              <w:top w:val="nil"/>
              <w:left w:val="nil"/>
              <w:bottom w:val="nil"/>
              <w:right w:val="nil"/>
            </w:tcBorders>
          </w:tcPr>
          <w:p w14:paraId="3C86A6F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679E85">
                <v:shape id="_x0000_i1061" type="#_x0000_t75" style="width:28.85pt;height:28.5pt" o:ole="">
                  <v:imagedata r:id="rId83" o:title="" croptop="2178f" cropbottom="5083f" cropleft="18961f" cropright="8296f"/>
                </v:shape>
                <o:OLEObject Type="Embed" ProgID="AutoCAD.Drawing.16" ShapeID="_x0000_i1061" DrawAspect="Content" ObjectID="_1728408368" r:id="rId84"/>
              </w:object>
            </w:r>
          </w:p>
          <w:p w14:paraId="14BFC5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1)</w:t>
            </w:r>
          </w:p>
        </w:tc>
        <w:tc>
          <w:tcPr>
            <w:tcW w:w="720" w:type="dxa"/>
            <w:tcBorders>
              <w:top w:val="nil"/>
              <w:left w:val="nil"/>
              <w:bottom w:val="nil"/>
              <w:right w:val="nil"/>
            </w:tcBorders>
          </w:tcPr>
          <w:p w14:paraId="1C1A81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3927DD">
                <v:shape id="_x0000_i1062" type="#_x0000_t75" style="width:31.7pt;height:28.5pt" o:ole="">
                  <v:imagedata r:id="rId85" o:title="" croptop="1452f" cropbottom="3449f" cropleft="14932f" cropright="10903f"/>
                </v:shape>
                <o:OLEObject Type="Embed" ProgID="AutoCAD.Drawing.16" ShapeID="_x0000_i1062" DrawAspect="Content" ObjectID="_1728408369" r:id="rId86"/>
              </w:object>
            </w:r>
          </w:p>
          <w:p w14:paraId="3FD6A8C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2)</w:t>
            </w:r>
          </w:p>
        </w:tc>
        <w:tc>
          <w:tcPr>
            <w:tcW w:w="720" w:type="dxa"/>
            <w:tcBorders>
              <w:top w:val="nil"/>
              <w:left w:val="nil"/>
              <w:bottom w:val="nil"/>
              <w:right w:val="nil"/>
            </w:tcBorders>
          </w:tcPr>
          <w:p w14:paraId="2915528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BB1110">
                <v:shape id="_x0000_i1063" type="#_x0000_t75" style="width:27.1pt;height:28.5pt" o:ole="">
                  <v:imagedata r:id="rId87" o:title="" croptop="3086f" cropbottom="5628f" cropleft="17065f" cropright="10903f"/>
                </v:shape>
                <o:OLEObject Type="Embed" ProgID="AutoCAD.Drawing.16" ShapeID="_x0000_i1063" DrawAspect="Content" ObjectID="_1728408370" r:id="rId88"/>
              </w:object>
            </w:r>
          </w:p>
          <w:p w14:paraId="320AD68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w:t>
            </w:r>
          </w:p>
        </w:tc>
        <w:tc>
          <w:tcPr>
            <w:tcW w:w="720" w:type="dxa"/>
            <w:tcBorders>
              <w:top w:val="nil"/>
              <w:left w:val="nil"/>
              <w:bottom w:val="nil"/>
              <w:right w:val="nil"/>
            </w:tcBorders>
          </w:tcPr>
          <w:p w14:paraId="64D51E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8A9376">
                <v:shape id="_x0000_i1064" type="#_x0000_t75" style="width:28.15pt;height:28.5pt" o:ole="">
                  <v:imagedata r:id="rId89" o:title="" croptop="4539f" cropbottom="4357f" cropleft="20502f" cropright="7940f"/>
                </v:shape>
                <o:OLEObject Type="Embed" ProgID="AutoCAD.Drawing.16" ShapeID="_x0000_i1064" DrawAspect="Content" ObjectID="_1728408371" r:id="rId90"/>
              </w:object>
            </w:r>
          </w:p>
          <w:p w14:paraId="5EEE180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2)</w:t>
            </w:r>
          </w:p>
        </w:tc>
      </w:tr>
      <w:tr w:rsidR="0076433C" w:rsidRPr="00AA40B7" w14:paraId="1C3E7680" w14:textId="77777777" w:rsidTr="00F66680">
        <w:trPr>
          <w:trHeight w:val="720"/>
          <w:jc w:val="center"/>
        </w:trPr>
        <w:tc>
          <w:tcPr>
            <w:tcW w:w="720" w:type="dxa"/>
            <w:tcBorders>
              <w:top w:val="nil"/>
              <w:left w:val="nil"/>
              <w:bottom w:val="nil"/>
              <w:right w:val="nil"/>
            </w:tcBorders>
          </w:tcPr>
          <w:p w14:paraId="675A256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48116C">
                <v:shape id="_x0000_i1065" type="#_x0000_t75" style="width:30.65pt;height:27.8pt" o:ole="">
                  <v:imagedata r:id="rId91" o:title="" croptop="5083f" cropbottom="9440f" cropleft="18250f" cropright="13866f"/>
                </v:shape>
                <o:OLEObject Type="Embed" ProgID="AutoCAD.Drawing.16" ShapeID="_x0000_i1065" DrawAspect="Content" ObjectID="_1728408372" r:id="rId92"/>
              </w:object>
            </w:r>
          </w:p>
          <w:p w14:paraId="085936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w:t>
            </w:r>
          </w:p>
        </w:tc>
        <w:tc>
          <w:tcPr>
            <w:tcW w:w="720" w:type="dxa"/>
            <w:tcBorders>
              <w:top w:val="nil"/>
              <w:left w:val="nil"/>
              <w:bottom w:val="nil"/>
              <w:right w:val="nil"/>
            </w:tcBorders>
          </w:tcPr>
          <w:p w14:paraId="61882B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D14A4E">
                <v:shape id="_x0000_i1066" type="#_x0000_t75" style="width:25.3pt;height:27.1pt" o:ole="">
                  <v:imagedata r:id="rId93" o:title="" croptop="3449f" cropbottom="3994f" cropleft="20425f" cropright="7111f"/>
                </v:shape>
                <o:OLEObject Type="Embed" ProgID="AutoCAD.Drawing.16" ShapeID="_x0000_i1066" DrawAspect="Content" ObjectID="_1728408373" r:id="rId94"/>
              </w:object>
            </w:r>
          </w:p>
          <w:p w14:paraId="3FF0852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w:t>
            </w:r>
          </w:p>
        </w:tc>
        <w:tc>
          <w:tcPr>
            <w:tcW w:w="720" w:type="dxa"/>
            <w:tcBorders>
              <w:top w:val="nil"/>
              <w:left w:val="nil"/>
              <w:bottom w:val="nil"/>
              <w:right w:val="nil"/>
            </w:tcBorders>
          </w:tcPr>
          <w:p w14:paraId="09300A0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1C65A8">
                <v:shape id="_x0000_i1067" type="#_x0000_t75" style="width:28.15pt;height:28.5pt" o:ole="">
                  <v:imagedata r:id="rId95" o:title="" croptop="2178f" cropbottom="3086f" cropleft="14253f" cropright="11969f"/>
                </v:shape>
                <o:OLEObject Type="Embed" ProgID="AutoCAD.Drawing.16" ShapeID="_x0000_i1067" DrawAspect="Content" ObjectID="_1728408374" r:id="rId96"/>
              </w:object>
            </w:r>
          </w:p>
          <w:p w14:paraId="12FD432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1)</w:t>
            </w:r>
          </w:p>
        </w:tc>
        <w:tc>
          <w:tcPr>
            <w:tcW w:w="720" w:type="dxa"/>
            <w:tcBorders>
              <w:top w:val="nil"/>
              <w:left w:val="nil"/>
              <w:bottom w:val="nil"/>
              <w:right w:val="nil"/>
            </w:tcBorders>
          </w:tcPr>
          <w:p w14:paraId="1905E0C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74B746">
                <v:shape id="_x0000_i1068" type="#_x0000_t75" style="width:28.85pt;height:28.5pt" o:ole="">
                  <v:imagedata r:id="rId97" o:title="" croptop="4175f" cropbottom="7262f" cropleft="19554f" cropright="10784f"/>
                </v:shape>
                <o:OLEObject Type="Embed" ProgID="AutoCAD.Drawing.16" ShapeID="_x0000_i1068" DrawAspect="Content" ObjectID="_1728408375" r:id="rId98"/>
              </w:object>
            </w:r>
          </w:p>
          <w:p w14:paraId="118CC8D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w:t>
            </w:r>
          </w:p>
        </w:tc>
        <w:tc>
          <w:tcPr>
            <w:tcW w:w="720" w:type="dxa"/>
            <w:tcBorders>
              <w:top w:val="nil"/>
              <w:left w:val="nil"/>
              <w:bottom w:val="nil"/>
              <w:right w:val="nil"/>
            </w:tcBorders>
          </w:tcPr>
          <w:p w14:paraId="6101FA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A7B8B8">
                <v:shape id="_x0000_i1069" type="#_x0000_t75" style="width:28.85pt;height:28.5pt" o:ole="">
                  <v:imagedata r:id="rId99" o:title="" croptop="2723f" cropbottom="7625f" cropleft="19910f" cropright="9481f"/>
                </v:shape>
                <o:OLEObject Type="Embed" ProgID="AutoCAD.Drawing.16" ShapeID="_x0000_i1069" DrawAspect="Content" ObjectID="_1728408376" r:id="rId100"/>
              </w:object>
            </w:r>
          </w:p>
          <w:p w14:paraId="23E6BBC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w:t>
            </w:r>
          </w:p>
        </w:tc>
        <w:tc>
          <w:tcPr>
            <w:tcW w:w="720" w:type="dxa"/>
            <w:tcBorders>
              <w:top w:val="nil"/>
              <w:left w:val="nil"/>
              <w:bottom w:val="nil"/>
              <w:right w:val="nil"/>
            </w:tcBorders>
          </w:tcPr>
          <w:p w14:paraId="65BDB22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663ED8">
                <v:shape id="_x0000_i1070" type="#_x0000_t75" style="width:28.85pt;height:28.5pt" o:ole="">
                  <v:imagedata r:id="rId101" o:title="" croptop="4539f" cropbottom="4538f" cropleft="16591f" cropright="12207f"/>
                </v:shape>
                <o:OLEObject Type="Embed" ProgID="AutoCAD.Drawing.16" ShapeID="_x0000_i1070" DrawAspect="Content" ObjectID="_1728408377" r:id="rId102"/>
              </w:object>
            </w:r>
          </w:p>
          <w:p w14:paraId="39696B1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w:t>
            </w:r>
          </w:p>
        </w:tc>
      </w:tr>
      <w:tr w:rsidR="0076433C" w:rsidRPr="00AA40B7" w14:paraId="7DF3200A" w14:textId="77777777" w:rsidTr="00F66680">
        <w:trPr>
          <w:trHeight w:val="720"/>
          <w:jc w:val="center"/>
        </w:trPr>
        <w:tc>
          <w:tcPr>
            <w:tcW w:w="720" w:type="dxa"/>
            <w:tcBorders>
              <w:top w:val="nil"/>
              <w:left w:val="nil"/>
              <w:bottom w:val="nil"/>
              <w:right w:val="nil"/>
            </w:tcBorders>
          </w:tcPr>
          <w:p w14:paraId="2354CCD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858955">
                <v:shape id="_x0000_i1071" type="#_x0000_t75" style="width:28.85pt;height:27.1pt" o:ole="">
                  <v:imagedata r:id="rId103" o:title="" croptop="1634f" cropleft="12681f" cropright="5925f"/>
                </v:shape>
                <o:OLEObject Type="Embed" ProgID="AutoCAD.Drawing.16" ShapeID="_x0000_i1071" DrawAspect="Content" ObjectID="_1728408378" r:id="rId104"/>
              </w:object>
            </w:r>
          </w:p>
          <w:p w14:paraId="074415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w:t>
            </w:r>
          </w:p>
        </w:tc>
        <w:tc>
          <w:tcPr>
            <w:tcW w:w="720" w:type="dxa"/>
            <w:tcBorders>
              <w:top w:val="nil"/>
              <w:left w:val="nil"/>
              <w:bottom w:val="nil"/>
              <w:right w:val="nil"/>
            </w:tcBorders>
          </w:tcPr>
          <w:p w14:paraId="59EFFF5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F269CF">
                <v:shape id="_x0000_i1072" type="#_x0000_t75" style="width:28.85pt;height:26pt" o:ole="">
                  <v:imagedata r:id="rId105" o:title="" croptop="726f" cropleft="13510f" cropright="4622f"/>
                </v:shape>
                <o:OLEObject Type="Embed" ProgID="AutoCAD.Drawing.16" ShapeID="_x0000_i1072" DrawAspect="Content" ObjectID="_1728408379" r:id="rId106"/>
              </w:object>
            </w:r>
          </w:p>
          <w:p w14:paraId="67242E5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w:t>
            </w:r>
          </w:p>
        </w:tc>
        <w:tc>
          <w:tcPr>
            <w:tcW w:w="720" w:type="dxa"/>
            <w:tcBorders>
              <w:top w:val="nil"/>
              <w:left w:val="nil"/>
              <w:bottom w:val="nil"/>
              <w:right w:val="nil"/>
            </w:tcBorders>
          </w:tcPr>
          <w:p w14:paraId="721353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D1E9AB">
                <v:shape id="_x0000_i1073" type="#_x0000_t75" style="width:28.85pt;height:26pt" o:ole="">
                  <v:imagedata r:id="rId107" o:title="" croptop="5809f" cropbottom="8532f" cropleft="18132f" cropright="9362f"/>
                </v:shape>
                <o:OLEObject Type="Embed" ProgID="AutoCAD.Drawing.16" ShapeID="_x0000_i1073" DrawAspect="Content" ObjectID="_1728408380" r:id="rId108"/>
              </w:object>
            </w:r>
          </w:p>
          <w:p w14:paraId="6A6E3B5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w:t>
            </w:r>
          </w:p>
        </w:tc>
        <w:tc>
          <w:tcPr>
            <w:tcW w:w="720" w:type="dxa"/>
            <w:tcBorders>
              <w:top w:val="nil"/>
              <w:left w:val="nil"/>
              <w:bottom w:val="nil"/>
              <w:right w:val="nil"/>
            </w:tcBorders>
          </w:tcPr>
          <w:p w14:paraId="21E8026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FDF2D3">
                <v:shape id="_x0000_i1074" type="#_x0000_t75" style="width:29.95pt;height:26pt" o:ole="">
                  <v:imagedata r:id="rId109" o:title="" croptop="3086f" cropbottom="10711f" cropleft="15643f" cropright="11732f"/>
                </v:shape>
                <o:OLEObject Type="Embed" ProgID="AutoCAD.Drawing.16" ShapeID="_x0000_i1074" DrawAspect="Content" ObjectID="_1728408381" r:id="rId110"/>
              </w:object>
            </w:r>
          </w:p>
          <w:p w14:paraId="5CB0016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w:t>
            </w:r>
          </w:p>
        </w:tc>
        <w:tc>
          <w:tcPr>
            <w:tcW w:w="720" w:type="dxa"/>
            <w:tcBorders>
              <w:top w:val="nil"/>
              <w:left w:val="nil"/>
              <w:bottom w:val="nil"/>
              <w:right w:val="nil"/>
            </w:tcBorders>
          </w:tcPr>
          <w:p w14:paraId="6733A9A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8598137">
                <v:shape id="_x0000_i1075" type="#_x0000_t75" style="width:28.85pt;height:25.3pt" o:ole="">
                  <v:imagedata r:id="rId111" o:title="" croptop="5446f" cropbottom="7988f" cropleft="12918f" cropright="13984f"/>
                </v:shape>
                <o:OLEObject Type="Embed" ProgID="AutoCAD.Drawing.16" ShapeID="_x0000_i1075" DrawAspect="Content" ObjectID="_1728408382" r:id="rId112"/>
              </w:object>
            </w:r>
          </w:p>
          <w:p w14:paraId="440083E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w:t>
            </w:r>
          </w:p>
        </w:tc>
        <w:tc>
          <w:tcPr>
            <w:tcW w:w="720" w:type="dxa"/>
            <w:tcBorders>
              <w:top w:val="nil"/>
              <w:left w:val="nil"/>
              <w:bottom w:val="nil"/>
              <w:right w:val="nil"/>
            </w:tcBorders>
          </w:tcPr>
          <w:p w14:paraId="62D1D2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BED87F">
                <v:shape id="_x0000_i1076" type="#_x0000_t75" style="width:29.95pt;height:25.3pt" o:ole="">
                  <v:imagedata r:id="rId113" o:title="" croptop="12526f" cropbottom="10348f" cropleft="12325f" cropright="21806f"/>
                </v:shape>
                <o:OLEObject Type="Embed" ProgID="AutoCAD.Drawing.16" ShapeID="_x0000_i1076" DrawAspect="Content" ObjectID="_1728408383" r:id="rId114"/>
              </w:object>
            </w:r>
          </w:p>
          <w:p w14:paraId="2678A8D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w:t>
            </w:r>
          </w:p>
        </w:tc>
      </w:tr>
      <w:tr w:rsidR="0076433C" w:rsidRPr="00AA40B7" w14:paraId="46B1CB30" w14:textId="77777777" w:rsidTr="00F66680">
        <w:trPr>
          <w:trHeight w:val="720"/>
          <w:jc w:val="center"/>
        </w:trPr>
        <w:tc>
          <w:tcPr>
            <w:tcW w:w="720" w:type="dxa"/>
            <w:tcBorders>
              <w:top w:val="nil"/>
              <w:left w:val="nil"/>
              <w:bottom w:val="nil"/>
              <w:right w:val="nil"/>
            </w:tcBorders>
          </w:tcPr>
          <w:p w14:paraId="7321263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845ED8">
                <v:shape id="_x0000_i1077" type="#_x0000_t75" style="width:29.95pt;height:27.1pt" o:ole="">
                  <v:imagedata r:id="rId115" o:title="" croptop="2723f" cropbottom="8714f" cropleft="11377f" cropright="13984f"/>
                </v:shape>
                <o:OLEObject Type="Embed" ProgID="AutoCAD.Drawing.16" ShapeID="_x0000_i1077" DrawAspect="Content" ObjectID="_1728408384" r:id="rId116"/>
              </w:object>
            </w:r>
          </w:p>
          <w:p w14:paraId="59C37B6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w:t>
            </w:r>
          </w:p>
        </w:tc>
        <w:tc>
          <w:tcPr>
            <w:tcW w:w="720" w:type="dxa"/>
            <w:tcBorders>
              <w:top w:val="nil"/>
              <w:left w:val="nil"/>
              <w:bottom w:val="nil"/>
              <w:right w:val="nil"/>
            </w:tcBorders>
          </w:tcPr>
          <w:p w14:paraId="3B62B2A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1377517">
                <v:shape id="_x0000_i1078" type="#_x0000_t75" style="width:30.65pt;height:27.1pt" o:ole="">
                  <v:imagedata r:id="rId117" o:title="" croptop="4720f" cropbottom="6172f" cropleft="14814f" cropright="10310f"/>
                </v:shape>
                <o:OLEObject Type="Embed" ProgID="AutoCAD.Drawing.16" ShapeID="_x0000_i1078" DrawAspect="Content" ObjectID="_1728408385" r:id="rId118"/>
              </w:object>
            </w:r>
          </w:p>
          <w:p w14:paraId="546D8B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2)</w:t>
            </w:r>
          </w:p>
        </w:tc>
        <w:tc>
          <w:tcPr>
            <w:tcW w:w="720" w:type="dxa"/>
            <w:tcBorders>
              <w:top w:val="nil"/>
              <w:left w:val="nil"/>
              <w:bottom w:val="nil"/>
              <w:right w:val="nil"/>
            </w:tcBorders>
          </w:tcPr>
          <w:p w14:paraId="099C52A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93A721">
                <v:shape id="_x0000_i1079" type="#_x0000_t75" style="width:32.45pt;height:27.1pt" o:ole="">
                  <v:imagedata r:id="rId119" o:title="" croptop="3449f" cropbottom="6354f" cropleft="13510f" cropright="10666f"/>
                </v:shape>
                <o:OLEObject Type="Embed" ProgID="AutoCAD.Drawing.16" ShapeID="_x0000_i1079" DrawAspect="Content" ObjectID="_1728408386" r:id="rId120"/>
              </w:object>
            </w:r>
          </w:p>
          <w:p w14:paraId="4D1C1D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w:t>
            </w:r>
          </w:p>
        </w:tc>
        <w:tc>
          <w:tcPr>
            <w:tcW w:w="720" w:type="dxa"/>
            <w:tcBorders>
              <w:top w:val="nil"/>
              <w:left w:val="nil"/>
              <w:bottom w:val="nil"/>
              <w:right w:val="nil"/>
            </w:tcBorders>
          </w:tcPr>
          <w:p w14:paraId="4A9FA8A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7F8A89">
                <v:shape id="_x0000_i1080" type="#_x0000_t75" style="width:30.65pt;height:27.1pt" o:ole="">
                  <v:imagedata r:id="rId121" o:title="" croptop="6354f" cropbottom="9077f" cropleft="15288f" cropright="13036f"/>
                </v:shape>
                <o:OLEObject Type="Embed" ProgID="AutoCAD.Drawing.16" ShapeID="_x0000_i1080" DrawAspect="Content" ObjectID="_1728408387" r:id="rId122"/>
              </w:object>
            </w:r>
          </w:p>
          <w:p w14:paraId="6A15815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w:t>
            </w:r>
          </w:p>
        </w:tc>
        <w:tc>
          <w:tcPr>
            <w:tcW w:w="720" w:type="dxa"/>
            <w:tcBorders>
              <w:top w:val="nil"/>
              <w:left w:val="nil"/>
              <w:bottom w:val="nil"/>
              <w:right w:val="nil"/>
            </w:tcBorders>
          </w:tcPr>
          <w:p w14:paraId="560F66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F272AE">
                <v:shape id="_x0000_i1081" type="#_x0000_t75" style="width:30.65pt;height:27.1pt" o:ole="">
                  <v:imagedata r:id="rId123" o:title="" croptop="3994f" cropbottom="3812f" cropleft="16236f" cropright="6518f"/>
                </v:shape>
                <o:OLEObject Type="Embed" ProgID="AutoCAD.Drawing.16" ShapeID="_x0000_i1081" DrawAspect="Content" ObjectID="_1728408388" r:id="rId124"/>
              </w:object>
            </w:r>
          </w:p>
          <w:p w14:paraId="27EE818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w:t>
            </w:r>
          </w:p>
        </w:tc>
        <w:tc>
          <w:tcPr>
            <w:tcW w:w="720" w:type="dxa"/>
            <w:tcBorders>
              <w:top w:val="nil"/>
              <w:left w:val="nil"/>
              <w:bottom w:val="nil"/>
              <w:right w:val="nil"/>
            </w:tcBorders>
          </w:tcPr>
          <w:p w14:paraId="03EAEEE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262692">
                <v:shape id="_x0000_i1082" type="#_x0000_t75" style="width:30.65pt;height:27.1pt" o:ole="">
                  <v:imagedata r:id="rId125" o:title="" croptop="2905f" cropbottom="3449f" cropleft="13246f" cropright="8533f"/>
                </v:shape>
                <o:OLEObject Type="Embed" ProgID="AutoCAD.Drawing.16" ShapeID="_x0000_i1082" DrawAspect="Content" ObjectID="_1728408389" r:id="rId126"/>
              </w:object>
            </w:r>
          </w:p>
          <w:p w14:paraId="66DCFBB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w:t>
            </w:r>
          </w:p>
        </w:tc>
      </w:tr>
      <w:tr w:rsidR="0076433C" w:rsidRPr="00AA40B7" w14:paraId="4E334C14" w14:textId="77777777" w:rsidTr="00F66680">
        <w:trPr>
          <w:trHeight w:val="720"/>
          <w:jc w:val="center"/>
        </w:trPr>
        <w:tc>
          <w:tcPr>
            <w:tcW w:w="720" w:type="dxa"/>
            <w:tcBorders>
              <w:top w:val="nil"/>
              <w:left w:val="nil"/>
              <w:bottom w:val="nil"/>
              <w:right w:val="nil"/>
            </w:tcBorders>
          </w:tcPr>
          <w:p w14:paraId="2DCCC84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A29311">
                <v:shape id="_x0000_i1083" type="#_x0000_t75" style="width:30.65pt;height:27.1pt" o:ole="">
                  <v:imagedata r:id="rId127" o:title="" croptop="2723f" cropbottom="3086f" cropleft="12088f" cropright="9362f"/>
                </v:shape>
                <o:OLEObject Type="Embed" ProgID="AutoCAD.Drawing.16" ShapeID="_x0000_i1083" DrawAspect="Content" ObjectID="_1728408390" r:id="rId128"/>
              </w:object>
            </w:r>
          </w:p>
          <w:p w14:paraId="242B3AF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w:t>
            </w:r>
          </w:p>
        </w:tc>
        <w:tc>
          <w:tcPr>
            <w:tcW w:w="720" w:type="dxa"/>
            <w:tcBorders>
              <w:top w:val="nil"/>
              <w:left w:val="nil"/>
              <w:bottom w:val="nil"/>
              <w:right w:val="nil"/>
            </w:tcBorders>
          </w:tcPr>
          <w:p w14:paraId="29819E9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AF0DFD2">
                <v:shape id="_x0000_i1084" type="#_x0000_t75" style="width:32.45pt;height:27.1pt" o:ole="">
                  <v:imagedata r:id="rId129" o:title="" croptop="2542f" cropbottom="2542f" cropleft="13629f" cropright="6992f"/>
                </v:shape>
                <o:OLEObject Type="Embed" ProgID="AutoCAD.Drawing.16" ShapeID="_x0000_i1084" DrawAspect="Content" ObjectID="_1728408391" r:id="rId130"/>
              </w:object>
            </w:r>
          </w:p>
          <w:p w14:paraId="6CAD318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w:t>
            </w:r>
          </w:p>
        </w:tc>
        <w:tc>
          <w:tcPr>
            <w:tcW w:w="720" w:type="dxa"/>
            <w:tcBorders>
              <w:top w:val="nil"/>
              <w:left w:val="nil"/>
              <w:bottom w:val="nil"/>
              <w:right w:val="nil"/>
            </w:tcBorders>
          </w:tcPr>
          <w:p w14:paraId="4B514CB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C763D1">
                <v:shape id="_x0000_i1085" type="#_x0000_t75" style="width:28.15pt;height:27.1pt" o:ole="">
                  <v:imagedata r:id="rId131" o:title="" croptop="908f" cropbottom="2542f" cropleft="13392f" cropright="9007f"/>
                </v:shape>
                <o:OLEObject Type="Embed" ProgID="AutoCAD.Drawing.16" ShapeID="_x0000_i1085" DrawAspect="Content" ObjectID="_1728408392" r:id="rId132"/>
              </w:object>
            </w:r>
          </w:p>
          <w:p w14:paraId="08F84E4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w:t>
            </w:r>
          </w:p>
        </w:tc>
        <w:tc>
          <w:tcPr>
            <w:tcW w:w="720" w:type="dxa"/>
            <w:tcBorders>
              <w:top w:val="nil"/>
              <w:left w:val="nil"/>
              <w:bottom w:val="nil"/>
              <w:right w:val="nil"/>
            </w:tcBorders>
          </w:tcPr>
          <w:p w14:paraId="38DF350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4D0B51">
                <v:shape id="_x0000_i1086" type="#_x0000_t75" style="width:28.85pt;height:26pt" o:ole="">
                  <v:imagedata r:id="rId133" o:title="" croptop="6354f" cropbottom="9440f" cropleft="15643f" cropright="15288f"/>
                </v:shape>
                <o:OLEObject Type="Embed" ProgID="AutoCAD.Drawing.16" ShapeID="_x0000_i1086" DrawAspect="Content" ObjectID="_1728408393" r:id="rId134"/>
              </w:object>
            </w:r>
          </w:p>
          <w:p w14:paraId="660171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w:t>
            </w:r>
          </w:p>
        </w:tc>
        <w:tc>
          <w:tcPr>
            <w:tcW w:w="720" w:type="dxa"/>
            <w:tcBorders>
              <w:top w:val="nil"/>
              <w:left w:val="nil"/>
              <w:bottom w:val="nil"/>
              <w:right w:val="nil"/>
            </w:tcBorders>
          </w:tcPr>
          <w:p w14:paraId="6064A68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B7D35B">
                <v:shape id="_x0000_i1087" type="#_x0000_t75" style="width:28.15pt;height:26pt" o:ole="">
                  <v:imagedata r:id="rId135" o:title="" croptop="5809f" cropbottom="9622f" cropleft="19673f" cropright="10784f"/>
                </v:shape>
                <o:OLEObject Type="Embed" ProgID="AutoCAD.Drawing.16" ShapeID="_x0000_i1087" DrawAspect="Content" ObjectID="_1728408394" r:id="rId136"/>
              </w:object>
            </w:r>
          </w:p>
          <w:p w14:paraId="1055B0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w:t>
            </w:r>
          </w:p>
        </w:tc>
        <w:tc>
          <w:tcPr>
            <w:tcW w:w="720" w:type="dxa"/>
            <w:tcBorders>
              <w:top w:val="nil"/>
              <w:left w:val="nil"/>
              <w:bottom w:val="nil"/>
              <w:right w:val="nil"/>
            </w:tcBorders>
          </w:tcPr>
          <w:p w14:paraId="426143C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A3414FD">
                <v:shape id="_x0000_i1088" type="#_x0000_t75" style="width:28.15pt;height:27.1pt" o:ole="">
                  <v:imagedata r:id="rId137" o:title="" croptop="908f" cropleft="12444f" cropright="8177f"/>
                </v:shape>
                <o:OLEObject Type="Embed" ProgID="AutoCAD.Drawing.16" ShapeID="_x0000_i1088" DrawAspect="Content" ObjectID="_1728408395" r:id="rId138"/>
              </w:object>
            </w:r>
          </w:p>
          <w:p w14:paraId="287291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w:t>
            </w:r>
          </w:p>
        </w:tc>
      </w:tr>
      <w:tr w:rsidR="0076433C" w:rsidRPr="00AA40B7" w14:paraId="55359B3B" w14:textId="77777777" w:rsidTr="00F66680">
        <w:trPr>
          <w:trHeight w:val="720"/>
          <w:jc w:val="center"/>
        </w:trPr>
        <w:tc>
          <w:tcPr>
            <w:tcW w:w="720" w:type="dxa"/>
            <w:tcBorders>
              <w:top w:val="nil"/>
              <w:left w:val="nil"/>
              <w:bottom w:val="nil"/>
              <w:right w:val="nil"/>
            </w:tcBorders>
          </w:tcPr>
          <w:p w14:paraId="20FA897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15F9F6">
                <v:shape id="_x0000_i1089" type="#_x0000_t75" style="width:30.65pt;height:28.85pt" o:ole="">
                  <v:imagedata r:id="rId139" o:title="" cropbottom="182f" cropleft="14193f" cropright="5807f"/>
                </v:shape>
                <o:OLEObject Type="Embed" ProgID="AutoCAD.Drawing.16" ShapeID="_x0000_i1089" DrawAspect="Content" ObjectID="_1728408396" r:id="rId140"/>
              </w:object>
            </w:r>
          </w:p>
          <w:p w14:paraId="46793B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w:t>
            </w:r>
          </w:p>
        </w:tc>
        <w:tc>
          <w:tcPr>
            <w:tcW w:w="720" w:type="dxa"/>
            <w:tcBorders>
              <w:top w:val="nil"/>
              <w:left w:val="nil"/>
              <w:bottom w:val="nil"/>
              <w:right w:val="nil"/>
            </w:tcBorders>
          </w:tcPr>
          <w:p w14:paraId="33E4F05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233A39">
                <v:shape id="_x0000_i1090" type="#_x0000_t75" style="width:31.7pt;height:28.85pt" o:ole="">
                  <v:imagedata r:id="rId141" o:title="" croptop="4175f" cropbottom="3086f" cropleft="17540f" cropright="7229f"/>
                </v:shape>
                <o:OLEObject Type="Embed" ProgID="AutoCAD.Drawing.16" ShapeID="_x0000_i1090" DrawAspect="Content" ObjectID="_1728408397" r:id="rId142"/>
              </w:object>
            </w:r>
          </w:p>
          <w:p w14:paraId="70E4D44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w:t>
            </w:r>
          </w:p>
        </w:tc>
        <w:tc>
          <w:tcPr>
            <w:tcW w:w="720" w:type="dxa"/>
            <w:tcBorders>
              <w:top w:val="nil"/>
              <w:left w:val="nil"/>
              <w:bottom w:val="nil"/>
              <w:right w:val="nil"/>
            </w:tcBorders>
          </w:tcPr>
          <w:p w14:paraId="15B09B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7D46E5">
                <v:shape id="_x0000_i1091" type="#_x0000_t75" style="width:31.7pt;height:28.85pt" o:ole="">
                  <v:imagedata r:id="rId143" o:title="" croptop="4175f" cropbottom="8169f" cropleft="15643f" cropright="12918f"/>
                </v:shape>
                <o:OLEObject Type="Embed" ProgID="AutoCAD.Drawing.16" ShapeID="_x0000_i1091" DrawAspect="Content" ObjectID="_1728408398" r:id="rId144"/>
              </w:object>
            </w:r>
          </w:p>
          <w:p w14:paraId="333B49A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w:t>
            </w:r>
          </w:p>
        </w:tc>
        <w:tc>
          <w:tcPr>
            <w:tcW w:w="720" w:type="dxa"/>
            <w:tcBorders>
              <w:top w:val="nil"/>
              <w:left w:val="nil"/>
              <w:bottom w:val="nil"/>
              <w:right w:val="nil"/>
            </w:tcBorders>
          </w:tcPr>
          <w:p w14:paraId="048471C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157CC8">
                <v:shape id="_x0000_i1092" type="#_x0000_t75" style="width:31.7pt;height:28.85pt" o:ole="">
                  <v:imagedata r:id="rId145" o:title="" croptop="2905f" cropbottom="9077f" cropleft="18922f" cropright="9244f"/>
                </v:shape>
                <o:OLEObject Type="Embed" ProgID="AutoCAD.Drawing.16" ShapeID="_x0000_i1092" DrawAspect="Content" ObjectID="_1728408399" r:id="rId146"/>
              </w:object>
            </w:r>
          </w:p>
          <w:p w14:paraId="680D429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w:t>
            </w:r>
          </w:p>
        </w:tc>
        <w:tc>
          <w:tcPr>
            <w:tcW w:w="720" w:type="dxa"/>
            <w:tcBorders>
              <w:top w:val="nil"/>
              <w:left w:val="nil"/>
              <w:bottom w:val="nil"/>
              <w:right w:val="nil"/>
            </w:tcBorders>
          </w:tcPr>
          <w:p w14:paraId="5FC0AB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60EA55">
                <v:shape id="_x0000_i1093" type="#_x0000_t75" style="width:31.7pt;height:28.85pt" o:ole="">
                  <v:imagedata r:id="rId147" o:title="" croptop="7625f" cropbottom="9258f" cropleft="18369f" cropright="13155f"/>
                </v:shape>
                <o:OLEObject Type="Embed" ProgID="AutoCAD.Drawing.16" ShapeID="_x0000_i1093" DrawAspect="Content" ObjectID="_1728408400" r:id="rId148"/>
              </w:object>
            </w:r>
          </w:p>
          <w:p w14:paraId="7D84A38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w:t>
            </w:r>
          </w:p>
        </w:tc>
        <w:tc>
          <w:tcPr>
            <w:tcW w:w="720" w:type="dxa"/>
            <w:tcBorders>
              <w:top w:val="nil"/>
              <w:left w:val="nil"/>
              <w:bottom w:val="nil"/>
              <w:right w:val="nil"/>
            </w:tcBorders>
          </w:tcPr>
          <w:p w14:paraId="6482C8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0AAB74">
                <v:shape id="_x0000_i1094" type="#_x0000_t75" style="width:29.95pt;height:28.85pt" o:ole="">
                  <v:imagedata r:id="rId149" o:title="" croptop="4720f" cropbottom="5265f" cropleft="17540f" cropright="9599f"/>
                </v:shape>
                <o:OLEObject Type="Embed" ProgID="AutoCAD.Drawing.16" ShapeID="_x0000_i1094" DrawAspect="Content" ObjectID="_1728408401" r:id="rId150"/>
              </w:object>
            </w:r>
          </w:p>
          <w:p w14:paraId="085237D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w:t>
            </w:r>
          </w:p>
        </w:tc>
      </w:tr>
      <w:tr w:rsidR="0076433C" w:rsidRPr="00AA40B7" w14:paraId="404A0733" w14:textId="77777777" w:rsidTr="00F66680">
        <w:trPr>
          <w:trHeight w:val="720"/>
          <w:jc w:val="center"/>
        </w:trPr>
        <w:tc>
          <w:tcPr>
            <w:tcW w:w="720" w:type="dxa"/>
            <w:tcBorders>
              <w:top w:val="nil"/>
              <w:left w:val="nil"/>
              <w:bottom w:val="nil"/>
              <w:right w:val="nil"/>
            </w:tcBorders>
          </w:tcPr>
          <w:p w14:paraId="04911C0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603C43">
                <v:shape id="_x0000_i1095" type="#_x0000_t75" style="width:29.95pt;height:28.5pt" o:ole="">
                  <v:imagedata r:id="rId151" o:title="" croptop="1634f" cropbottom="1089f" cropleft="15525f" cropright="6518f"/>
                </v:shape>
                <o:OLEObject Type="Embed" ProgID="AutoCAD.Drawing.16" ShapeID="_x0000_i1095" DrawAspect="Content" ObjectID="_1728408402" r:id="rId152"/>
              </w:object>
            </w:r>
          </w:p>
          <w:p w14:paraId="4DEBDF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w:t>
            </w:r>
          </w:p>
        </w:tc>
        <w:tc>
          <w:tcPr>
            <w:tcW w:w="720" w:type="dxa"/>
            <w:tcBorders>
              <w:top w:val="nil"/>
              <w:left w:val="nil"/>
              <w:bottom w:val="nil"/>
              <w:right w:val="nil"/>
            </w:tcBorders>
          </w:tcPr>
          <w:p w14:paraId="6CE07D6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F495E1">
                <v:shape id="_x0000_i1096" type="#_x0000_t75" style="width:29.95pt;height:28.5pt" o:ole="">
                  <v:imagedata r:id="rId153" o:title="" croptop="726f" cropbottom="1452f" cropleft="14103f" cropright="7094f"/>
                </v:shape>
                <o:OLEObject Type="Embed" ProgID="AutoCAD.Drawing.16" ShapeID="_x0000_i1096" DrawAspect="Content" ObjectID="_1728408403" r:id="rId154"/>
              </w:object>
            </w:r>
          </w:p>
          <w:p w14:paraId="7B36D7F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w:t>
            </w:r>
          </w:p>
        </w:tc>
        <w:tc>
          <w:tcPr>
            <w:tcW w:w="720" w:type="dxa"/>
            <w:tcBorders>
              <w:top w:val="nil"/>
              <w:left w:val="nil"/>
              <w:bottom w:val="nil"/>
              <w:right w:val="nil"/>
            </w:tcBorders>
          </w:tcPr>
          <w:p w14:paraId="0208F88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26C16A">
                <v:shape id="_x0000_i1097" type="#_x0000_t75" style="width:31.7pt;height:27.8pt" o:ole="">
                  <v:imagedata r:id="rId155" o:title="" croptop="4357f" cropbottom="6717f" cropleft="15525f" cropright="9599f"/>
                </v:shape>
                <o:OLEObject Type="Embed" ProgID="AutoCAD.Drawing.16" ShapeID="_x0000_i1097" DrawAspect="Content" ObjectID="_1728408404" r:id="rId156"/>
              </w:object>
            </w:r>
          </w:p>
          <w:p w14:paraId="2D33110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w:t>
            </w:r>
          </w:p>
        </w:tc>
        <w:tc>
          <w:tcPr>
            <w:tcW w:w="720" w:type="dxa"/>
            <w:tcBorders>
              <w:top w:val="nil"/>
              <w:left w:val="nil"/>
              <w:bottom w:val="nil"/>
              <w:right w:val="nil"/>
            </w:tcBorders>
          </w:tcPr>
          <w:p w14:paraId="1B205B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D6CFE9">
                <v:shape id="_x0000_i1098" type="#_x0000_t75" style="width:31.7pt;height:27.8pt" o:ole="">
                  <v:imagedata r:id="rId157" o:title="" croptop="1634f" cropbottom="1997f" cropleft="14932f" cropright="4977f"/>
                </v:shape>
                <o:OLEObject Type="Embed" ProgID="AutoCAD.Drawing.16" ShapeID="_x0000_i1098" DrawAspect="Content" ObjectID="_1728408405" r:id="rId158"/>
              </w:object>
            </w:r>
          </w:p>
          <w:p w14:paraId="4371DBF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w:t>
            </w:r>
          </w:p>
        </w:tc>
        <w:tc>
          <w:tcPr>
            <w:tcW w:w="720" w:type="dxa"/>
            <w:tcBorders>
              <w:top w:val="nil"/>
              <w:left w:val="nil"/>
              <w:bottom w:val="nil"/>
              <w:right w:val="nil"/>
            </w:tcBorders>
          </w:tcPr>
          <w:p w14:paraId="021198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F2CD4C">
                <v:shape id="_x0000_i1099" type="#_x0000_t75" style="width:32.45pt;height:27.8pt" o:ole="">
                  <v:imagedata r:id="rId159" o:title="" croptop="1089f" cropbottom="2360f" cropleft="11021f" cropright="8414f"/>
                </v:shape>
                <o:OLEObject Type="Embed" ProgID="AutoCAD.Drawing.16" ShapeID="_x0000_i1099" DrawAspect="Content" ObjectID="_1728408406" r:id="rId160"/>
              </w:object>
            </w:r>
          </w:p>
          <w:p w14:paraId="7822E8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w:t>
            </w:r>
          </w:p>
        </w:tc>
        <w:tc>
          <w:tcPr>
            <w:tcW w:w="720" w:type="dxa"/>
            <w:tcBorders>
              <w:top w:val="nil"/>
              <w:left w:val="nil"/>
              <w:bottom w:val="nil"/>
              <w:right w:val="nil"/>
            </w:tcBorders>
          </w:tcPr>
          <w:p w14:paraId="6E396F4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BACA89">
                <v:shape id="_x0000_i1100" type="#_x0000_t75" style="width:31.7pt;height:27.8pt" o:ole="">
                  <v:imagedata r:id="rId161" o:title="" croptop="3812f" cropbottom="5265f" cropleft="19791f" cropright="4029f"/>
                </v:shape>
                <o:OLEObject Type="Embed" ProgID="AutoCAD.Drawing.16" ShapeID="_x0000_i1100" DrawAspect="Content" ObjectID="_1728408407" r:id="rId162"/>
              </w:object>
            </w:r>
          </w:p>
          <w:p w14:paraId="2C6F2E2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w:t>
            </w:r>
          </w:p>
        </w:tc>
      </w:tr>
      <w:tr w:rsidR="0076433C" w:rsidRPr="00AA40B7" w14:paraId="2D931794" w14:textId="77777777" w:rsidTr="00F66680">
        <w:trPr>
          <w:gridAfter w:val="2"/>
          <w:wAfter w:w="1440" w:type="dxa"/>
          <w:trHeight w:val="720"/>
          <w:jc w:val="center"/>
        </w:trPr>
        <w:tc>
          <w:tcPr>
            <w:tcW w:w="720" w:type="dxa"/>
            <w:tcBorders>
              <w:top w:val="nil"/>
              <w:left w:val="nil"/>
              <w:bottom w:val="nil"/>
              <w:right w:val="nil"/>
            </w:tcBorders>
          </w:tcPr>
          <w:p w14:paraId="73030D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F888C9">
                <v:shape id="_x0000_i1101" type="#_x0000_t75" style="width:32.45pt;height:28.85pt" o:ole="">
                  <v:imagedata r:id="rId163" o:title="" cropbottom="1815f" cropleft="9718f" cropright="8414f"/>
                </v:shape>
                <o:OLEObject Type="Embed" ProgID="AutoCAD.Drawing.16" ShapeID="_x0000_i1101" DrawAspect="Content" ObjectID="_1728408408" r:id="rId164"/>
              </w:object>
            </w:r>
          </w:p>
          <w:p w14:paraId="572945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w:t>
            </w:r>
          </w:p>
        </w:tc>
        <w:tc>
          <w:tcPr>
            <w:tcW w:w="720" w:type="dxa"/>
            <w:tcBorders>
              <w:top w:val="nil"/>
              <w:left w:val="nil"/>
              <w:bottom w:val="nil"/>
              <w:right w:val="nil"/>
            </w:tcBorders>
          </w:tcPr>
          <w:p w14:paraId="65640D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A48EDE">
                <v:shape id="_x0000_i1102" type="#_x0000_t75" style="width:32.45pt;height:28.85pt" o:ole="">
                  <v:imagedata r:id="rId165" o:title="" croptop="545f" cropleft="15406f" cropright="2370f"/>
                </v:shape>
                <o:OLEObject Type="Embed" ProgID="AutoCAD.Drawing.16" ShapeID="_x0000_i1102" DrawAspect="Content" ObjectID="_1728408409" r:id="rId166"/>
              </w:object>
            </w:r>
          </w:p>
          <w:p w14:paraId="4A6FF57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w:t>
            </w:r>
          </w:p>
        </w:tc>
        <w:tc>
          <w:tcPr>
            <w:tcW w:w="720" w:type="dxa"/>
            <w:tcBorders>
              <w:top w:val="nil"/>
              <w:left w:val="nil"/>
              <w:bottom w:val="nil"/>
              <w:right w:val="nil"/>
            </w:tcBorders>
          </w:tcPr>
          <w:p w14:paraId="442875A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09B130">
                <v:shape id="_x0000_i1103" type="#_x0000_t75" style="width:32.45pt;height:27.8pt" o:ole="">
                  <v:imagedata r:id="rId167" o:title="" croptop="7443f" cropbottom="12708f" cropleft="21806f" cropright="10073f"/>
                </v:shape>
                <o:OLEObject Type="Embed" ProgID="AutoCAD.Drawing.16" ShapeID="_x0000_i1103" DrawAspect="Content" ObjectID="_1728408410" r:id="rId168"/>
              </w:object>
            </w:r>
          </w:p>
          <w:p w14:paraId="5F35591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w:t>
            </w:r>
          </w:p>
        </w:tc>
        <w:tc>
          <w:tcPr>
            <w:tcW w:w="720" w:type="dxa"/>
            <w:tcBorders>
              <w:top w:val="nil"/>
              <w:left w:val="nil"/>
              <w:bottom w:val="nil"/>
              <w:right w:val="nil"/>
            </w:tcBorders>
          </w:tcPr>
          <w:p w14:paraId="1CA7724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DF76C5">
                <v:shape id="_x0000_i1104" type="#_x0000_t75" style="width:32.45pt;height:27.8pt" o:ole="">
                  <v:imagedata r:id="rId169" o:title="" croptop="1271f" cropbottom="5265f" cropleft="14221f" cropright="7703f"/>
                </v:shape>
                <o:OLEObject Type="Embed" ProgID="AutoCAD.Drawing.16" ShapeID="_x0000_i1104" DrawAspect="Content" ObjectID="_1728408411" r:id="rId170"/>
              </w:object>
            </w:r>
          </w:p>
          <w:p w14:paraId="5ED85D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w:t>
            </w:r>
          </w:p>
        </w:tc>
      </w:tr>
    </w:tbl>
    <w:p w14:paraId="7EFC52A4" w14:textId="77777777" w:rsidR="0076433C" w:rsidRPr="0076433C" w:rsidRDefault="0076433C" w:rsidP="0076433C">
      <w:pPr>
        <w:pStyle w:val="FigureCaption"/>
      </w:pPr>
      <w:r>
        <w:rPr>
          <w:rFonts w:hint="eastAsia"/>
        </w:rPr>
        <w:t xml:space="preserve"> (b)</w:t>
      </w:r>
      <w:r w:rsidRPr="0076433C">
        <w:t xml:space="preserve"> (5, 7) graph</w:t>
      </w:r>
    </w:p>
    <w:p w14:paraId="30FB6187" w14:textId="77777777" w:rsidR="0076433C" w:rsidRDefault="009429DB" w:rsidP="005A257F">
      <w:pPr>
        <w:pStyle w:val="FigureCaption"/>
      </w:pPr>
      <w:r>
        <w:t>Fig. 6</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cam pairs &amp; gear pairs</w:t>
      </w:r>
    </w:p>
    <w:p w14:paraId="36D94CF0" w14:textId="77777777" w:rsidR="00633D8D" w:rsidRPr="0076433C" w:rsidRDefault="0076433C" w:rsidP="00230559">
      <w:pPr>
        <w:pStyle w:val="Title2"/>
      </w:pPr>
      <w:r w:rsidRPr="00230559">
        <w:rPr>
          <w:rFonts w:hint="eastAsia"/>
        </w:rPr>
        <w:t>5.2</w:t>
      </w:r>
      <w:r w:rsidR="00633D8D" w:rsidRPr="0076433C">
        <w:t>.</w:t>
      </w:r>
      <w:r w:rsidR="00230559" w:rsidRPr="00230559">
        <w:rPr>
          <w:rFonts w:hint="eastAsia"/>
        </w:rPr>
        <w:t xml:space="preserve">   </w:t>
      </w:r>
      <w:r w:rsidR="00633D8D" w:rsidRPr="00230559">
        <w:rPr>
          <w:rFonts w:hint="eastAsia"/>
        </w:rPr>
        <w:t>Assigning the frame</w:t>
      </w:r>
      <w:r w:rsidR="00633D8D" w:rsidRPr="00230559">
        <w:t xml:space="preserve"> </w:t>
      </w:r>
      <w:r w:rsidR="00633D8D" w:rsidRPr="00230559">
        <w:rPr>
          <w:i w:val="0"/>
        </w:rPr>
        <w:t>(</w:t>
      </w:r>
      <w:r w:rsidR="00633D8D" w:rsidRPr="00230559">
        <w:t xml:space="preserve">member </w:t>
      </w:r>
      <w:r w:rsidR="00633D8D" w:rsidRPr="00230559">
        <w:rPr>
          <w:rFonts w:hint="eastAsia"/>
        </w:rPr>
        <w:t>f</w:t>
      </w:r>
      <w:r w:rsidR="00633D8D" w:rsidRPr="00230559">
        <w:rPr>
          <w:i w:val="0"/>
        </w:rPr>
        <w:t>)</w:t>
      </w:r>
    </w:p>
    <w:p w14:paraId="4969654F" w14:textId="77777777" w:rsidR="00633D8D" w:rsidRDefault="00633D8D" w:rsidP="006F1B43">
      <w:pPr>
        <w:pStyle w:val="Text"/>
        <w:rPr>
          <w:rFonts w:eastAsia="新細明體"/>
        </w:rPr>
      </w:pPr>
      <w:r w:rsidRPr="00633D8D">
        <w:t xml:space="preserve">Since there must be a frame as indicated in design requirement (5), and the frame must be a link with three joints or more, and incident to a cam pair, as stated in design constrains (2) and (3), respectively. By specifying the frame to Figs. 7(a) and 7(b), 1 and 75 specialized graphs for (4, 5) and (5, 7) graphs that meet the above requirement and constraints, are obtained and shown in Fig. 8(a) and </w:t>
      </w:r>
      <w:r w:rsidR="007F193B" w:rsidRPr="00633D8D">
        <w:t>Fig.</w:t>
      </w:r>
      <w:r w:rsidR="007F193B">
        <w:rPr>
          <w:rFonts w:eastAsia="新細明體" w:hint="eastAsia"/>
        </w:rPr>
        <w:t xml:space="preserve"> </w:t>
      </w:r>
      <w:r w:rsidRPr="00633D8D">
        <w:t>8(b), respectively.</w:t>
      </w:r>
    </w:p>
    <w:p w14:paraId="6B606488"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tblGrid>
      <w:tr w:rsidR="0076433C" w:rsidRPr="00AA40B7" w14:paraId="1BF33B3A" w14:textId="77777777" w:rsidTr="00F66680">
        <w:trPr>
          <w:trHeight w:val="720"/>
          <w:jc w:val="center"/>
        </w:trPr>
        <w:tc>
          <w:tcPr>
            <w:tcW w:w="720" w:type="dxa"/>
            <w:tcBorders>
              <w:top w:val="nil"/>
              <w:left w:val="nil"/>
              <w:bottom w:val="nil"/>
              <w:right w:val="nil"/>
            </w:tcBorders>
          </w:tcPr>
          <w:p w14:paraId="6BFDB7A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DC58FA">
                <v:shape id="_x0000_i1105" type="#_x0000_t75" style="width:32.45pt;height:30.3pt" o:ole="">
                  <v:imagedata r:id="rId171" o:title="" croptop="17533f" cropbottom="34790f" cropleft="14704f" cropright="41662f"/>
                </v:shape>
                <o:OLEObject Type="Embed" ProgID="AutoCAD.Drawing.16" ShapeID="_x0000_i1105" DrawAspect="Content" ObjectID="_1728408412" r:id="rId172"/>
              </w:object>
            </w:r>
          </w:p>
          <w:p w14:paraId="7F7A900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w:t>
            </w:r>
          </w:p>
        </w:tc>
      </w:tr>
    </w:tbl>
    <w:p w14:paraId="5D33D0D9"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41"/>
        <w:gridCol w:w="842"/>
        <w:gridCol w:w="842"/>
        <w:gridCol w:w="841"/>
        <w:gridCol w:w="842"/>
        <w:gridCol w:w="842"/>
      </w:tblGrid>
      <w:tr w:rsidR="0076433C" w:rsidRPr="00AA40B7" w14:paraId="49C030FC" w14:textId="77777777" w:rsidTr="00AA40B7">
        <w:trPr>
          <w:trHeight w:val="720"/>
          <w:jc w:val="center"/>
        </w:trPr>
        <w:tc>
          <w:tcPr>
            <w:tcW w:w="841" w:type="dxa"/>
            <w:tcBorders>
              <w:top w:val="nil"/>
              <w:left w:val="nil"/>
              <w:bottom w:val="nil"/>
              <w:right w:val="nil"/>
            </w:tcBorders>
          </w:tcPr>
          <w:p w14:paraId="27DFF8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4E60F0">
                <v:shape id="_x0000_i1106" type="#_x0000_t75" style="width:29.95pt;height:31.35pt" o:ole="">
                  <v:imagedata r:id="rId173" o:title="" croptop="242f" cropbottom="11245f" cropleft="14128f" cropright="17076f"/>
                </v:shape>
                <o:OLEObject Type="Embed" ProgID="AutoCAD.Drawing.16" ShapeID="_x0000_i1106" DrawAspect="Content" ObjectID="_1728408413" r:id="rId174"/>
              </w:object>
            </w:r>
          </w:p>
          <w:p w14:paraId="56411DB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1-1)</w:t>
            </w:r>
          </w:p>
        </w:tc>
        <w:tc>
          <w:tcPr>
            <w:tcW w:w="842" w:type="dxa"/>
            <w:tcBorders>
              <w:top w:val="nil"/>
              <w:left w:val="nil"/>
              <w:bottom w:val="nil"/>
              <w:right w:val="nil"/>
            </w:tcBorders>
          </w:tcPr>
          <w:p w14:paraId="1B1E760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4E9A32B">
                <v:shape id="_x0000_i1107" type="#_x0000_t75" style="width:31.7pt;height:32.1pt" o:ole="">
                  <v:imagedata r:id="rId175" o:title="" croptop="6409f" cropbottom="19951f" cropleft="21898f" cropright="18341f"/>
                </v:shape>
                <o:OLEObject Type="Embed" ProgID="AutoCAD.Drawing.16" ShapeID="_x0000_i1107" DrawAspect="Content" ObjectID="_1728408414" r:id="rId176"/>
              </w:object>
            </w:r>
          </w:p>
          <w:p w14:paraId="7AA30E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2-1)</w:t>
            </w:r>
          </w:p>
        </w:tc>
        <w:tc>
          <w:tcPr>
            <w:tcW w:w="842" w:type="dxa"/>
            <w:tcBorders>
              <w:top w:val="nil"/>
              <w:left w:val="nil"/>
              <w:bottom w:val="nil"/>
              <w:right w:val="nil"/>
            </w:tcBorders>
          </w:tcPr>
          <w:p w14:paraId="5C7834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2256324">
                <v:shape id="_x0000_i1108" type="#_x0000_t75" style="width:29.95pt;height:31.35pt" o:ole="">
                  <v:imagedata r:id="rId177" o:title="" croptop="9915f" cropbottom="33856f" cropleft="19368f" cropright="31938f"/>
                </v:shape>
                <o:OLEObject Type="Embed" ProgID="AutoCAD.Drawing.16" ShapeID="_x0000_i1108" DrawAspect="Content" ObjectID="_1728408415" r:id="rId178"/>
              </w:object>
            </w:r>
          </w:p>
          <w:p w14:paraId="0A956B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1)</w:t>
            </w:r>
          </w:p>
        </w:tc>
        <w:tc>
          <w:tcPr>
            <w:tcW w:w="841" w:type="dxa"/>
            <w:tcBorders>
              <w:top w:val="nil"/>
              <w:left w:val="nil"/>
              <w:bottom w:val="nil"/>
              <w:right w:val="nil"/>
            </w:tcBorders>
          </w:tcPr>
          <w:p w14:paraId="214A2A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F593098">
                <v:shape id="_x0000_i1109" type="#_x0000_t75" style="width:31.7pt;height:31.35pt" o:ole="">
                  <v:imagedata r:id="rId179" o:title="" croptop="21281f" cropbottom="26601f" cropleft="27194f" cropright="27037f"/>
                </v:shape>
                <o:OLEObject Type="Embed" ProgID="AutoCAD.Drawing.16" ShapeID="_x0000_i1109" DrawAspect="Content" ObjectID="_1728408416" r:id="rId180"/>
              </w:object>
            </w:r>
          </w:p>
          <w:p w14:paraId="354972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1)</w:t>
            </w:r>
          </w:p>
        </w:tc>
        <w:tc>
          <w:tcPr>
            <w:tcW w:w="842" w:type="dxa"/>
            <w:tcBorders>
              <w:top w:val="nil"/>
              <w:left w:val="nil"/>
              <w:bottom w:val="nil"/>
              <w:right w:val="nil"/>
            </w:tcBorders>
          </w:tcPr>
          <w:p w14:paraId="5DBB9F5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AA3339">
                <v:shape id="_x0000_i1110" type="#_x0000_t75" style="width:35.3pt;height:32.1pt" o:ole="">
                  <v:imagedata r:id="rId181" o:title="" croptop="21765f" cropbottom="15719f" cropleft="22969f" cropright="23558f"/>
                </v:shape>
                <o:OLEObject Type="Embed" ProgID="AutoCAD.Drawing.16" ShapeID="_x0000_i1110" DrawAspect="Content" ObjectID="_1728408417" r:id="rId182"/>
              </w:object>
            </w:r>
          </w:p>
          <w:p w14:paraId="01DC1DC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1)</w:t>
            </w:r>
          </w:p>
        </w:tc>
        <w:tc>
          <w:tcPr>
            <w:tcW w:w="842" w:type="dxa"/>
            <w:tcBorders>
              <w:top w:val="nil"/>
              <w:left w:val="nil"/>
              <w:bottom w:val="nil"/>
              <w:right w:val="nil"/>
            </w:tcBorders>
          </w:tcPr>
          <w:p w14:paraId="746F20F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7C0326">
                <v:shape id="_x0000_i1111" type="#_x0000_t75" style="width:28.85pt;height:31.35pt" o:ole="">
                  <v:imagedata r:id="rId183" o:title="" croptop="24788f" cropbottom="22127f" cropleft="26617f" cropright="27116f"/>
                </v:shape>
                <o:OLEObject Type="Embed" ProgID="AutoCAD.Drawing.16" ShapeID="_x0000_i1111" DrawAspect="Content" ObjectID="_1728408418" r:id="rId184"/>
              </w:object>
            </w:r>
          </w:p>
          <w:p w14:paraId="6650EDD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1)</w:t>
            </w:r>
          </w:p>
        </w:tc>
      </w:tr>
      <w:tr w:rsidR="0076433C" w:rsidRPr="00AA40B7" w14:paraId="3D86B88B" w14:textId="77777777" w:rsidTr="00AA40B7">
        <w:trPr>
          <w:trHeight w:val="720"/>
          <w:jc w:val="center"/>
        </w:trPr>
        <w:tc>
          <w:tcPr>
            <w:tcW w:w="841" w:type="dxa"/>
            <w:tcBorders>
              <w:top w:val="nil"/>
              <w:left w:val="nil"/>
              <w:bottom w:val="nil"/>
              <w:right w:val="nil"/>
            </w:tcBorders>
          </w:tcPr>
          <w:p w14:paraId="6D24070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91A2F1">
                <v:shape id="_x0000_i1112" type="#_x0000_t75" style="width:32.45pt;height:30.3pt" o:ole="">
                  <v:imagedata r:id="rId185" o:title="" croptop="24183f" cropbottom="27085f" cropleft="34230f" cropright="21345f"/>
                </v:shape>
                <o:OLEObject Type="Embed" ProgID="AutoCAD.Drawing.16" ShapeID="_x0000_i1112" DrawAspect="Content" ObjectID="_1728408419" r:id="rId186"/>
              </w:object>
            </w:r>
          </w:p>
          <w:p w14:paraId="1A2E0BA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1)</w:t>
            </w:r>
          </w:p>
        </w:tc>
        <w:tc>
          <w:tcPr>
            <w:tcW w:w="842" w:type="dxa"/>
            <w:tcBorders>
              <w:top w:val="nil"/>
              <w:left w:val="nil"/>
              <w:bottom w:val="nil"/>
              <w:right w:val="nil"/>
            </w:tcBorders>
          </w:tcPr>
          <w:p w14:paraId="7380FDF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24E519">
                <v:shape id="_x0000_i1113" type="#_x0000_t75" style="width:32.45pt;height:28.85pt" o:ole="">
                  <v:imagedata r:id="rId187" o:title="" croptop="20435f" cropbottom="15840f" cropleft="28064f" cropright="17550f"/>
                </v:shape>
                <o:OLEObject Type="Embed" ProgID="AutoCAD.Drawing.16" ShapeID="_x0000_i1113" DrawAspect="Content" ObjectID="_1728408420" r:id="rId188"/>
              </w:object>
            </w:r>
          </w:p>
          <w:p w14:paraId="369C152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2)</w:t>
            </w:r>
          </w:p>
        </w:tc>
        <w:tc>
          <w:tcPr>
            <w:tcW w:w="842" w:type="dxa"/>
            <w:tcBorders>
              <w:top w:val="nil"/>
              <w:left w:val="nil"/>
              <w:bottom w:val="nil"/>
              <w:right w:val="nil"/>
            </w:tcBorders>
          </w:tcPr>
          <w:p w14:paraId="1CE4F90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75B923">
                <v:shape id="_x0000_i1114" type="#_x0000_t75" style="width:28.85pt;height:28.85pt" o:ole="">
                  <v:imagedata r:id="rId189" o:title="" croptop="14752f" cropbottom="26601f" cropleft="24190f" cropright="25851f"/>
                </v:shape>
                <o:OLEObject Type="Embed" ProgID="AutoCAD.Drawing.16" ShapeID="_x0000_i1114" DrawAspect="Content" ObjectID="_1728408421" r:id="rId190"/>
              </w:object>
            </w:r>
          </w:p>
          <w:p w14:paraId="173326D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1)</w:t>
            </w:r>
          </w:p>
        </w:tc>
        <w:tc>
          <w:tcPr>
            <w:tcW w:w="841" w:type="dxa"/>
            <w:tcBorders>
              <w:top w:val="nil"/>
              <w:left w:val="nil"/>
              <w:bottom w:val="nil"/>
              <w:right w:val="nil"/>
            </w:tcBorders>
          </w:tcPr>
          <w:p w14:paraId="2064D1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4C5161">
                <v:shape id="_x0000_i1115" type="#_x0000_t75" style="width:29.95pt;height:30.65pt" o:ole="">
                  <v:imagedata r:id="rId191" o:title="" croptop="20797f" cropbottom="23458f" cropleft="20238f" cropright="31780f"/>
                </v:shape>
                <o:OLEObject Type="Embed" ProgID="AutoCAD.Drawing.16" ShapeID="_x0000_i1115" DrawAspect="Content" ObjectID="_1728408422" r:id="rId192"/>
              </w:object>
            </w:r>
          </w:p>
          <w:p w14:paraId="56B8AB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1)</w:t>
            </w:r>
          </w:p>
        </w:tc>
        <w:tc>
          <w:tcPr>
            <w:tcW w:w="842" w:type="dxa"/>
            <w:tcBorders>
              <w:top w:val="nil"/>
              <w:left w:val="nil"/>
              <w:bottom w:val="nil"/>
              <w:right w:val="nil"/>
            </w:tcBorders>
          </w:tcPr>
          <w:p w14:paraId="05AA2B0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DAABA9">
                <v:shape id="_x0000_i1116" type="#_x0000_t75" style="width:31.7pt;height:30.65pt" o:ole="">
                  <v:imagedata r:id="rId193" o:title="" croptop="20556f" cropbottom="19709f" cropleft="27116f" cropright="21028f"/>
                </v:shape>
                <o:OLEObject Type="Embed" ProgID="AutoCAD.Drawing.16" ShapeID="_x0000_i1116" DrawAspect="Content" ObjectID="_1728408423" r:id="rId194"/>
              </w:object>
            </w:r>
          </w:p>
          <w:p w14:paraId="6C416E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2)</w:t>
            </w:r>
          </w:p>
        </w:tc>
        <w:tc>
          <w:tcPr>
            <w:tcW w:w="842" w:type="dxa"/>
            <w:tcBorders>
              <w:top w:val="nil"/>
              <w:left w:val="nil"/>
              <w:bottom w:val="nil"/>
              <w:right w:val="nil"/>
            </w:tcBorders>
          </w:tcPr>
          <w:p w14:paraId="253A19B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F85FCA">
                <v:shape id="_x0000_i1117" type="#_x0000_t75" style="width:32.45pt;height:30.65pt" o:ole="">
                  <v:imagedata r:id="rId195" o:title="" croptop="18137f" cropbottom="14026f" cropleft="21977f" cropright="20633f"/>
                </v:shape>
                <o:OLEObject Type="Embed" ProgID="AutoCAD.Drawing.16" ShapeID="_x0000_i1117" DrawAspect="Content" ObjectID="_1728408424" r:id="rId196"/>
              </w:object>
            </w:r>
          </w:p>
          <w:p w14:paraId="40F9783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3)</w:t>
            </w:r>
          </w:p>
        </w:tc>
      </w:tr>
      <w:tr w:rsidR="0076433C" w:rsidRPr="00AA40B7" w14:paraId="194E0436" w14:textId="77777777" w:rsidTr="00AA40B7">
        <w:trPr>
          <w:trHeight w:val="720"/>
          <w:jc w:val="center"/>
        </w:trPr>
        <w:tc>
          <w:tcPr>
            <w:tcW w:w="841" w:type="dxa"/>
            <w:tcBorders>
              <w:top w:val="nil"/>
              <w:left w:val="nil"/>
              <w:bottom w:val="nil"/>
              <w:right w:val="nil"/>
            </w:tcBorders>
          </w:tcPr>
          <w:p w14:paraId="7462740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7FA9B7">
                <v:shape id="_x0000_i1118" type="#_x0000_t75" style="width:29.95pt;height:28.85pt" o:ole="">
                  <v:imagedata r:id="rId197" o:title="" croptop="484f" cropbottom="43650f" cropleft="14426f" cropright="35416f"/>
                </v:shape>
                <o:OLEObject Type="Embed" ProgID="AutoCAD.Drawing.16" ShapeID="_x0000_i1118" DrawAspect="Content" ObjectID="_1728408425" r:id="rId198"/>
              </w:object>
            </w:r>
          </w:p>
          <w:p w14:paraId="000B027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1)</w:t>
            </w:r>
          </w:p>
        </w:tc>
        <w:tc>
          <w:tcPr>
            <w:tcW w:w="842" w:type="dxa"/>
            <w:tcBorders>
              <w:top w:val="nil"/>
              <w:left w:val="nil"/>
              <w:bottom w:val="nil"/>
              <w:right w:val="nil"/>
            </w:tcBorders>
          </w:tcPr>
          <w:p w14:paraId="416A973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9EA972">
                <v:shape id="_x0000_i1119" type="#_x0000_t75" style="width:32.45pt;height:27.1pt" o:ole="">
                  <v:imagedata r:id="rId199" o:title="" croptop=".5" cropbottom="19588f" cropleft="34784f" cropright="20633f"/>
                </v:shape>
                <o:OLEObject Type="Embed" ProgID="AutoCAD.Drawing.16" ShapeID="_x0000_i1119" DrawAspect="Content" ObjectID="_1728408426" r:id="rId200"/>
              </w:object>
            </w:r>
          </w:p>
          <w:p w14:paraId="3138598C" w14:textId="77777777" w:rsidR="0076433C" w:rsidRPr="00AA40B7" w:rsidRDefault="0076433C" w:rsidP="00F66680">
            <w:pPr>
              <w:spacing w:line="0" w:lineRule="atLeast"/>
              <w:jc w:val="center"/>
              <w:rPr>
                <w:sz w:val="18"/>
                <w:szCs w:val="18"/>
              </w:rPr>
            </w:pPr>
            <w:r w:rsidRPr="00AA40B7">
              <w:rPr>
                <w:rFonts w:eastAsia="新細明體" w:hint="eastAsia"/>
                <w:sz w:val="18"/>
                <w:szCs w:val="18"/>
                <w:lang w:eastAsia="zh-TW"/>
              </w:rPr>
              <w:t>(5-5-2-1)</w:t>
            </w:r>
          </w:p>
        </w:tc>
        <w:tc>
          <w:tcPr>
            <w:tcW w:w="842" w:type="dxa"/>
            <w:tcBorders>
              <w:top w:val="nil"/>
              <w:left w:val="nil"/>
              <w:bottom w:val="nil"/>
              <w:right w:val="nil"/>
            </w:tcBorders>
          </w:tcPr>
          <w:p w14:paraId="59D030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D75DB1">
                <v:shape id="_x0000_i1120" type="#_x0000_t75" style="width:33.5pt;height:27.1pt" o:ole="">
                  <v:imagedata r:id="rId201" o:title="" croptop="13180f" cropbottom="31317f" cropleft="13641f" cropright="35100f"/>
                </v:shape>
                <o:OLEObject Type="Embed" ProgID="AutoCAD.Drawing.16" ShapeID="_x0000_i1120" DrawAspect="Content" ObjectID="_1728408427" r:id="rId202"/>
              </w:object>
            </w:r>
          </w:p>
          <w:p w14:paraId="22D97E5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1)</w:t>
            </w:r>
          </w:p>
        </w:tc>
        <w:tc>
          <w:tcPr>
            <w:tcW w:w="841" w:type="dxa"/>
            <w:tcBorders>
              <w:top w:val="nil"/>
              <w:left w:val="nil"/>
              <w:bottom w:val="nil"/>
              <w:right w:val="nil"/>
            </w:tcBorders>
          </w:tcPr>
          <w:p w14:paraId="0CCFD7C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324310">
                <v:shape id="_x0000_i1121" type="#_x0000_t75" style="width:33.5pt;height:30.3pt" o:ole="">
                  <v:imagedata r:id="rId203" o:title="" croptop="11971f" cropbottom="39781f" cropleft="38279f" cropright="16918f"/>
                </v:shape>
                <o:OLEObject Type="Embed" ProgID="AutoCAD.Drawing.16" ShapeID="_x0000_i1121" DrawAspect="Content" ObjectID="_1728408428" r:id="rId204"/>
              </w:object>
            </w:r>
          </w:p>
          <w:p w14:paraId="1C9675F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1)</w:t>
            </w:r>
          </w:p>
        </w:tc>
        <w:tc>
          <w:tcPr>
            <w:tcW w:w="842" w:type="dxa"/>
            <w:tcBorders>
              <w:top w:val="nil"/>
              <w:left w:val="nil"/>
              <w:bottom w:val="nil"/>
              <w:right w:val="nil"/>
            </w:tcBorders>
          </w:tcPr>
          <w:p w14:paraId="5337674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43AF01">
                <v:shape id="_x0000_i1122" type="#_x0000_t75" style="width:35.3pt;height:27.8pt" o:ole="">
                  <v:imagedata r:id="rId205" o:title="" croptop="32889f" cropbottom="18621f" cropleft="39844f" cropright="15020f"/>
                </v:shape>
                <o:OLEObject Type="Embed" ProgID="AutoCAD.Drawing.16" ShapeID="_x0000_i1122" DrawAspect="Content" ObjectID="_1728408429" r:id="rId206"/>
              </w:object>
            </w:r>
          </w:p>
          <w:p w14:paraId="0F8303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2)</w:t>
            </w:r>
          </w:p>
        </w:tc>
        <w:tc>
          <w:tcPr>
            <w:tcW w:w="842" w:type="dxa"/>
            <w:tcBorders>
              <w:top w:val="nil"/>
              <w:left w:val="nil"/>
              <w:bottom w:val="nil"/>
              <w:right w:val="nil"/>
            </w:tcBorders>
          </w:tcPr>
          <w:p w14:paraId="302998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9D8C4F">
                <v:shape id="_x0000_i1123" type="#_x0000_t75" style="width:29.95pt;height:28.85pt" o:ole="">
                  <v:imagedata r:id="rId207" o:title="" croptop="11366f" cropbottom="34263f" cropleft="30594f" cropright="21424f"/>
                </v:shape>
                <o:OLEObject Type="Embed" ProgID="AutoCAD.Drawing.16" ShapeID="_x0000_i1123" DrawAspect="Content" ObjectID="_1728408430" r:id="rId208"/>
              </w:object>
            </w:r>
          </w:p>
          <w:p w14:paraId="46C5475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w:t>
            </w:r>
          </w:p>
        </w:tc>
      </w:tr>
      <w:tr w:rsidR="0076433C" w:rsidRPr="00AA40B7" w14:paraId="7BC8D45D" w14:textId="77777777" w:rsidTr="00AA40B7">
        <w:trPr>
          <w:trHeight w:val="720"/>
          <w:jc w:val="center"/>
        </w:trPr>
        <w:tc>
          <w:tcPr>
            <w:tcW w:w="841" w:type="dxa"/>
            <w:tcBorders>
              <w:top w:val="nil"/>
              <w:left w:val="nil"/>
              <w:bottom w:val="nil"/>
              <w:right w:val="nil"/>
            </w:tcBorders>
          </w:tcPr>
          <w:p w14:paraId="610442E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1C8F77">
                <v:shape id="_x0000_i1124" type="#_x0000_t75" style="width:30.65pt;height:30.65pt" o:ole="">
                  <v:imagedata r:id="rId209" o:title="" croptop="34551f" cropbottom="2109f" cropleft="19319f" cropright="27340f"/>
                </v:shape>
                <o:OLEObject Type="Embed" ProgID="AutoCAD.Drawing.16" ShapeID="_x0000_i1124" DrawAspect="Content" ObjectID="_1728408431" r:id="rId210"/>
              </w:object>
            </w:r>
          </w:p>
          <w:p w14:paraId="7B87E6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1)</w:t>
            </w:r>
          </w:p>
        </w:tc>
        <w:tc>
          <w:tcPr>
            <w:tcW w:w="842" w:type="dxa"/>
            <w:tcBorders>
              <w:top w:val="nil"/>
              <w:left w:val="nil"/>
              <w:bottom w:val="nil"/>
              <w:right w:val="nil"/>
            </w:tcBorders>
          </w:tcPr>
          <w:p w14:paraId="27ADE7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B876C3">
                <v:shape id="_x0000_i1125" type="#_x0000_t75" style="width:32.45pt;height:30.3pt" o:ole="">
                  <v:imagedata r:id="rId211" o:title="" croptop="33765f" cropbottom="21676f" cropleft="29243f" cropright="28959f"/>
                </v:shape>
                <o:OLEObject Type="Embed" ProgID="AutoCAD.Drawing.16" ShapeID="_x0000_i1125" DrawAspect="Content" ObjectID="_1728408432" r:id="rId212"/>
              </w:object>
            </w:r>
          </w:p>
          <w:p w14:paraId="5589316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w:t>
            </w:r>
          </w:p>
        </w:tc>
        <w:tc>
          <w:tcPr>
            <w:tcW w:w="842" w:type="dxa"/>
            <w:tcBorders>
              <w:top w:val="nil"/>
              <w:left w:val="nil"/>
              <w:bottom w:val="nil"/>
              <w:right w:val="nil"/>
            </w:tcBorders>
          </w:tcPr>
          <w:p w14:paraId="0B39611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B0E8F7">
                <v:shape id="_x0000_i1126" type="#_x0000_t75" style="width:31.7pt;height:27.1pt" o:ole="">
                  <v:imagedata r:id="rId213" o:title="" croptop="12520f" cropbottom="36683f" cropleft="22984f" cropright="29852f"/>
                </v:shape>
                <o:OLEObject Type="Embed" ProgID="AutoCAD.Drawing.16" ShapeID="_x0000_i1126" DrawAspect="Content" ObjectID="_1728408433" r:id="rId214"/>
              </w:object>
            </w:r>
          </w:p>
          <w:p w14:paraId="334F527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w:t>
            </w:r>
          </w:p>
        </w:tc>
        <w:tc>
          <w:tcPr>
            <w:tcW w:w="841" w:type="dxa"/>
            <w:tcBorders>
              <w:top w:val="nil"/>
              <w:left w:val="nil"/>
              <w:bottom w:val="nil"/>
              <w:right w:val="nil"/>
            </w:tcBorders>
          </w:tcPr>
          <w:p w14:paraId="051AF97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E60DAA">
                <v:shape id="_x0000_i1127" type="#_x0000_t75" style="width:33.5pt;height:26pt" o:ole="">
                  <v:imagedata r:id="rId215" o:title="" croptop="4604f" cropbottom="46835f" cropleft="27300f" cropright="26225f"/>
                </v:shape>
                <o:OLEObject Type="Embed" ProgID="AutoCAD.Drawing.16" ShapeID="_x0000_i1127" DrawAspect="Content" ObjectID="_1728408434" r:id="rId216"/>
              </w:object>
            </w:r>
          </w:p>
          <w:p w14:paraId="76E1357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w:t>
            </w:r>
          </w:p>
        </w:tc>
        <w:tc>
          <w:tcPr>
            <w:tcW w:w="842" w:type="dxa"/>
            <w:tcBorders>
              <w:top w:val="nil"/>
              <w:left w:val="nil"/>
              <w:bottom w:val="nil"/>
              <w:right w:val="nil"/>
            </w:tcBorders>
          </w:tcPr>
          <w:p w14:paraId="38CC7A3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A72CF7">
                <v:shape id="_x0000_i1128" type="#_x0000_t75" style="width:35.3pt;height:24.95pt" o:ole="">
                  <v:imagedata r:id="rId217" o:title="" croptop="4713f" cropbottom="47258f" cropleft="42613f" cropright="10636f"/>
                </v:shape>
                <o:OLEObject Type="Embed" ProgID="AutoCAD.Drawing.16" ShapeID="_x0000_i1128" DrawAspect="Content" ObjectID="_1728408435" r:id="rId218"/>
              </w:object>
            </w:r>
          </w:p>
          <w:p w14:paraId="17791F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1)</w:t>
            </w:r>
          </w:p>
        </w:tc>
        <w:tc>
          <w:tcPr>
            <w:tcW w:w="842" w:type="dxa"/>
            <w:tcBorders>
              <w:top w:val="nil"/>
              <w:left w:val="nil"/>
              <w:bottom w:val="nil"/>
              <w:right w:val="nil"/>
            </w:tcBorders>
          </w:tcPr>
          <w:p w14:paraId="1CC56E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74E375">
                <v:shape id="_x0000_i1129" type="#_x0000_t75" style="width:31.7pt;height:24.25pt" o:ole="">
                  <v:imagedata r:id="rId219" o:title="" croptop="30937f" cropbottom="25674f" cropleft="11154f" cropright="46991f"/>
                </v:shape>
                <o:OLEObject Type="Embed" ProgID="AutoCAD.Drawing.16" ShapeID="_x0000_i1129" DrawAspect="Content" ObjectID="_1728408436" r:id="rId220"/>
              </w:object>
            </w:r>
          </w:p>
          <w:p w14:paraId="5D3600C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1)</w:t>
            </w:r>
          </w:p>
        </w:tc>
      </w:tr>
      <w:tr w:rsidR="0076433C" w:rsidRPr="00AA40B7" w14:paraId="4A57688C" w14:textId="77777777" w:rsidTr="00AA40B7">
        <w:trPr>
          <w:trHeight w:val="720"/>
          <w:jc w:val="center"/>
        </w:trPr>
        <w:tc>
          <w:tcPr>
            <w:tcW w:w="841" w:type="dxa"/>
            <w:tcBorders>
              <w:top w:val="nil"/>
              <w:left w:val="nil"/>
              <w:bottom w:val="nil"/>
              <w:right w:val="nil"/>
            </w:tcBorders>
          </w:tcPr>
          <w:p w14:paraId="6288009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46F6A4">
                <v:shape id="_x0000_i1130" type="#_x0000_t75" style="width:33.5pt;height:24.95pt" o:ole="">
                  <v:imagedata r:id="rId221" o:title="" croptop="43252f" cropbottom="13549f" cropleft="12130f" cropright="45584f"/>
                </v:shape>
                <o:OLEObject Type="Embed" ProgID="AutoCAD.Drawing.16" ShapeID="_x0000_i1130" DrawAspect="Content" ObjectID="_1728408437" r:id="rId222"/>
              </w:object>
            </w:r>
          </w:p>
          <w:p w14:paraId="168AECE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2)</w:t>
            </w:r>
          </w:p>
        </w:tc>
        <w:tc>
          <w:tcPr>
            <w:tcW w:w="842" w:type="dxa"/>
            <w:tcBorders>
              <w:top w:val="nil"/>
              <w:left w:val="nil"/>
              <w:bottom w:val="nil"/>
              <w:right w:val="nil"/>
            </w:tcBorders>
          </w:tcPr>
          <w:p w14:paraId="6AB045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370C412">
                <v:shape id="_x0000_i1131" type="#_x0000_t75" style="width:33.5pt;height:25.3pt" o:ole="">
                  <v:imagedata r:id="rId223" o:title="" croptop="30937f" cropbottom="25674f" cropleft="21442f" cropright="36577f"/>
                </v:shape>
                <o:OLEObject Type="Embed" ProgID="AutoCAD.Drawing.16" ShapeID="_x0000_i1131" DrawAspect="Content" ObjectID="_1728408438" r:id="rId224"/>
              </w:object>
            </w:r>
          </w:p>
          <w:p w14:paraId="0754B3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w:t>
            </w:r>
          </w:p>
        </w:tc>
        <w:tc>
          <w:tcPr>
            <w:tcW w:w="842" w:type="dxa"/>
            <w:tcBorders>
              <w:top w:val="nil"/>
              <w:left w:val="nil"/>
              <w:bottom w:val="nil"/>
              <w:right w:val="nil"/>
            </w:tcBorders>
          </w:tcPr>
          <w:p w14:paraId="5776F17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1EE637">
                <v:shape id="_x0000_i1132" type="#_x0000_t75" style="width:33.5pt;height:24.95pt" o:ole="">
                  <v:imagedata r:id="rId225" o:title="" croptop="42236f" cropbottom="14844f" cropleft="21982f" cropright="36055f"/>
                </v:shape>
                <o:OLEObject Type="Embed" ProgID="AutoCAD.Drawing.16" ShapeID="_x0000_i1132" DrawAspect="Content" ObjectID="_1728408439" r:id="rId226"/>
              </w:object>
            </w:r>
          </w:p>
          <w:p w14:paraId="091961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2)</w:t>
            </w:r>
          </w:p>
        </w:tc>
        <w:tc>
          <w:tcPr>
            <w:tcW w:w="841" w:type="dxa"/>
            <w:tcBorders>
              <w:top w:val="nil"/>
              <w:left w:val="nil"/>
              <w:bottom w:val="nil"/>
              <w:right w:val="nil"/>
            </w:tcBorders>
          </w:tcPr>
          <w:p w14:paraId="2DCCC8C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72B999">
                <v:shape id="_x0000_i1133" type="#_x0000_t75" style="width:33.5pt;height:25.3pt" o:ole="">
                  <v:imagedata r:id="rId227" o:title="" croptop="31276f" cropbottom="25246f" cropleft="32676f" cropright="25269f"/>
                </v:shape>
                <o:OLEObject Type="Embed" ProgID="AutoCAD.Drawing.16" ShapeID="_x0000_i1133" DrawAspect="Content" ObjectID="_1728408440" r:id="rId228"/>
              </w:object>
            </w:r>
          </w:p>
          <w:p w14:paraId="24407F6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w:t>
            </w:r>
          </w:p>
        </w:tc>
        <w:tc>
          <w:tcPr>
            <w:tcW w:w="842" w:type="dxa"/>
            <w:tcBorders>
              <w:top w:val="nil"/>
              <w:left w:val="nil"/>
              <w:bottom w:val="nil"/>
              <w:right w:val="nil"/>
            </w:tcBorders>
          </w:tcPr>
          <w:p w14:paraId="5964297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4718D2">
                <v:shape id="_x0000_i1134" type="#_x0000_t75" style="width:32.45pt;height:26pt" o:ole="">
                  <v:imagedata r:id="rId229" o:title="" croptop="9692f" cropbottom="47091f" cropleft="20947f" cropright="37604f"/>
                </v:shape>
                <o:OLEObject Type="Embed" ProgID="AutoCAD.Drawing.16" ShapeID="_x0000_i1134" DrawAspect="Content" ObjectID="_1728408441" r:id="rId230"/>
              </w:object>
            </w:r>
          </w:p>
          <w:p w14:paraId="7298C4E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w:t>
            </w:r>
          </w:p>
        </w:tc>
        <w:tc>
          <w:tcPr>
            <w:tcW w:w="842" w:type="dxa"/>
            <w:tcBorders>
              <w:top w:val="nil"/>
              <w:left w:val="nil"/>
              <w:bottom w:val="nil"/>
              <w:right w:val="nil"/>
            </w:tcBorders>
          </w:tcPr>
          <w:p w14:paraId="69C5BA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8FFBE4">
                <v:shape id="_x0000_i1135" type="#_x0000_t75" style="width:32.45pt;height:24.95pt" o:ole="">
                  <v:imagedata r:id="rId231" o:title="" croptop="29692f" cropbottom="26515f" cropleft="15701f" cropright="41815f"/>
                </v:shape>
                <o:OLEObject Type="Embed" ProgID="AutoCAD.Drawing.16" ShapeID="_x0000_i1135" DrawAspect="Content" ObjectID="_1728408442" r:id="rId232"/>
              </w:object>
            </w:r>
          </w:p>
          <w:p w14:paraId="6181C4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w:t>
            </w:r>
          </w:p>
        </w:tc>
      </w:tr>
      <w:tr w:rsidR="0076433C" w:rsidRPr="00AA40B7" w14:paraId="4286BD61" w14:textId="77777777" w:rsidTr="00AA40B7">
        <w:trPr>
          <w:trHeight w:val="720"/>
          <w:jc w:val="center"/>
        </w:trPr>
        <w:tc>
          <w:tcPr>
            <w:tcW w:w="841" w:type="dxa"/>
            <w:tcBorders>
              <w:top w:val="nil"/>
              <w:left w:val="nil"/>
              <w:bottom w:val="nil"/>
              <w:right w:val="nil"/>
            </w:tcBorders>
          </w:tcPr>
          <w:p w14:paraId="16529C4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BF3E3B">
                <v:shape id="_x0000_i1136" type="#_x0000_t75" style="width:33.5pt;height:26pt" o:ole="">
                  <v:imagedata r:id="rId233" o:title="" croptop="29463f" cropbottom="26653f" cropleft="25822f" cropright="31915f"/>
                </v:shape>
                <o:OLEObject Type="Embed" ProgID="AutoCAD.Drawing.16" ShapeID="_x0000_i1136" DrawAspect="Content" ObjectID="_1728408443" r:id="rId234"/>
              </w:object>
            </w:r>
          </w:p>
          <w:p w14:paraId="7A41117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w:t>
            </w:r>
          </w:p>
        </w:tc>
        <w:tc>
          <w:tcPr>
            <w:tcW w:w="842" w:type="dxa"/>
            <w:tcBorders>
              <w:top w:val="nil"/>
              <w:left w:val="nil"/>
              <w:bottom w:val="nil"/>
              <w:right w:val="nil"/>
            </w:tcBorders>
          </w:tcPr>
          <w:p w14:paraId="2D48411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C3468E">
                <v:shape id="_x0000_i1137" type="#_x0000_t75" style="width:34.55pt;height:24.95pt" o:ole="">
                  <v:imagedata r:id="rId235" o:title="" croptop="43022f" cropbottom="13259f" cropleft="26923f" cropright="30666f"/>
                </v:shape>
                <o:OLEObject Type="Embed" ProgID="AutoCAD.Drawing.16" ShapeID="_x0000_i1137" DrawAspect="Content" ObjectID="_1728408444" r:id="rId236"/>
              </w:object>
            </w:r>
          </w:p>
          <w:p w14:paraId="47F541F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2)</w:t>
            </w:r>
          </w:p>
        </w:tc>
        <w:tc>
          <w:tcPr>
            <w:tcW w:w="842" w:type="dxa"/>
            <w:tcBorders>
              <w:top w:val="nil"/>
              <w:left w:val="nil"/>
              <w:bottom w:val="nil"/>
              <w:right w:val="nil"/>
            </w:tcBorders>
          </w:tcPr>
          <w:p w14:paraId="26F015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D76AFB8">
                <v:shape id="_x0000_i1138" type="#_x0000_t75" style="width:30.65pt;height:28.85pt" o:ole="">
                  <v:imagedata r:id="rId237" o:title="" croptop="11275f" cropbottom="44226f" cropleft="16314f" cropright="42408f"/>
                </v:shape>
                <o:OLEObject Type="Embed" ProgID="AutoCAD.Drawing.16" ShapeID="_x0000_i1138" DrawAspect="Content" ObjectID="_1728408445" r:id="rId238"/>
              </w:object>
            </w:r>
          </w:p>
          <w:p w14:paraId="6375532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1)</w:t>
            </w:r>
          </w:p>
        </w:tc>
        <w:tc>
          <w:tcPr>
            <w:tcW w:w="841" w:type="dxa"/>
            <w:tcBorders>
              <w:top w:val="nil"/>
              <w:left w:val="nil"/>
              <w:bottom w:val="nil"/>
              <w:right w:val="nil"/>
            </w:tcBorders>
          </w:tcPr>
          <w:p w14:paraId="270495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4002AF">
                <v:shape id="_x0000_i1139" type="#_x0000_t75" style="width:32.45pt;height:28.5pt" o:ole="">
                  <v:imagedata r:id="rId239" o:title="" croptop="29124f" cropbottom="26525f" cropleft="14966f" cropright="42779f"/>
                </v:shape>
                <o:OLEObject Type="Embed" ProgID="AutoCAD.Drawing.16" ShapeID="_x0000_i1139" DrawAspect="Content" ObjectID="_1728408446" r:id="rId240"/>
              </w:object>
            </w:r>
          </w:p>
          <w:p w14:paraId="75D50EE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w:t>
            </w:r>
          </w:p>
        </w:tc>
        <w:tc>
          <w:tcPr>
            <w:tcW w:w="842" w:type="dxa"/>
            <w:tcBorders>
              <w:top w:val="nil"/>
              <w:left w:val="nil"/>
              <w:bottom w:val="nil"/>
              <w:right w:val="nil"/>
            </w:tcBorders>
          </w:tcPr>
          <w:p w14:paraId="09AA391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B3A912">
                <v:shape id="_x0000_i1140" type="#_x0000_t75" style="width:29.95pt;height:27.8pt" o:ole="">
                  <v:imagedata r:id="rId241" o:title="" croptop="23928f" cropbottom="33216f" cropleft="28648f" cropright="30808f"/>
                </v:shape>
                <o:OLEObject Type="Embed" ProgID="AutoCAD.Drawing.16" ShapeID="_x0000_i1140" DrawAspect="Content" ObjectID="_1728408447" r:id="rId242"/>
              </w:object>
            </w:r>
          </w:p>
          <w:p w14:paraId="625E15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1)</w:t>
            </w:r>
          </w:p>
        </w:tc>
        <w:tc>
          <w:tcPr>
            <w:tcW w:w="842" w:type="dxa"/>
            <w:tcBorders>
              <w:top w:val="nil"/>
              <w:left w:val="nil"/>
              <w:bottom w:val="nil"/>
              <w:right w:val="nil"/>
            </w:tcBorders>
          </w:tcPr>
          <w:p w14:paraId="4E6CCF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6A0BE7">
                <v:shape id="_x0000_i1141" type="#_x0000_t75" style="width:34.55pt;height:27.1pt" o:ole="">
                  <v:imagedata r:id="rId243" o:title="" croptop="18840f" cropbottom="35222f" cropleft="18371f" cropright="38125f"/>
                </v:shape>
                <o:OLEObject Type="Embed" ProgID="AutoCAD.Drawing.16" ShapeID="_x0000_i1141" DrawAspect="Content" ObjectID="_1728408448" r:id="rId244"/>
              </w:object>
            </w:r>
          </w:p>
          <w:p w14:paraId="3F6FE3E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1)</w:t>
            </w:r>
          </w:p>
        </w:tc>
      </w:tr>
      <w:tr w:rsidR="0076433C" w:rsidRPr="00AA40B7" w14:paraId="6DFF0CE1" w14:textId="77777777" w:rsidTr="00AA40B7">
        <w:trPr>
          <w:trHeight w:val="720"/>
          <w:jc w:val="center"/>
        </w:trPr>
        <w:tc>
          <w:tcPr>
            <w:tcW w:w="841" w:type="dxa"/>
            <w:tcBorders>
              <w:top w:val="nil"/>
              <w:left w:val="nil"/>
              <w:bottom w:val="nil"/>
              <w:right w:val="nil"/>
            </w:tcBorders>
          </w:tcPr>
          <w:p w14:paraId="461C0F6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577A35">
                <v:shape id="_x0000_i1142" type="#_x0000_t75" style="width:32.45pt;height:27.8pt" o:ole="">
                  <v:imagedata r:id="rId245" o:title="" croptop="34659f" cropbottom="20161f" cropleft="20358f" cropright="37533f"/>
                </v:shape>
                <o:OLEObject Type="Embed" ProgID="AutoCAD.Drawing.16" ShapeID="_x0000_i1142" DrawAspect="Content" ObjectID="_1728408449" r:id="rId246"/>
              </w:object>
            </w:r>
          </w:p>
          <w:p w14:paraId="3D86A73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2)</w:t>
            </w:r>
          </w:p>
        </w:tc>
        <w:tc>
          <w:tcPr>
            <w:tcW w:w="842" w:type="dxa"/>
            <w:tcBorders>
              <w:top w:val="nil"/>
              <w:left w:val="nil"/>
              <w:bottom w:val="nil"/>
              <w:right w:val="nil"/>
            </w:tcBorders>
          </w:tcPr>
          <w:p w14:paraId="71CAFFC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F7FC32">
                <v:shape id="_x0000_i1143" type="#_x0000_t75" style="width:33.5pt;height:27.8pt" o:ole="">
                  <v:imagedata r:id="rId247" o:title="" croptop="18163f" cropbottom="36467f" cropleft="31030f" cropright="25862f"/>
                </v:shape>
                <o:OLEObject Type="Embed" ProgID="AutoCAD.Drawing.16" ShapeID="_x0000_i1143" DrawAspect="Content" ObjectID="_1728408450" r:id="rId248"/>
              </w:object>
            </w:r>
          </w:p>
          <w:p w14:paraId="13C2E0E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w:t>
            </w:r>
          </w:p>
        </w:tc>
        <w:tc>
          <w:tcPr>
            <w:tcW w:w="842" w:type="dxa"/>
            <w:tcBorders>
              <w:top w:val="nil"/>
              <w:left w:val="nil"/>
              <w:bottom w:val="nil"/>
              <w:right w:val="nil"/>
            </w:tcBorders>
          </w:tcPr>
          <w:p w14:paraId="363B3B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7930C2B">
                <v:shape id="_x0000_i1144" type="#_x0000_t75" style="width:28.85pt;height:27.8pt" o:ole="">
                  <v:imagedata r:id="rId249" o:title="" croptop="33415f" cropbottom="21044f" cropleft="32660f" cropright="25419f"/>
                </v:shape>
                <o:OLEObject Type="Embed" ProgID="AutoCAD.Drawing.16" ShapeID="_x0000_i1144" DrawAspect="Content" ObjectID="_1728408451" r:id="rId250"/>
              </w:object>
            </w:r>
          </w:p>
          <w:p w14:paraId="195D536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2)</w:t>
            </w:r>
          </w:p>
        </w:tc>
        <w:tc>
          <w:tcPr>
            <w:tcW w:w="841" w:type="dxa"/>
            <w:tcBorders>
              <w:top w:val="nil"/>
              <w:left w:val="nil"/>
              <w:bottom w:val="nil"/>
              <w:right w:val="nil"/>
            </w:tcBorders>
          </w:tcPr>
          <w:p w14:paraId="2C557CF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4686CA">
                <v:shape id="_x0000_i1145" type="#_x0000_t75" style="width:31.7pt;height:27.1pt" o:ole="">
                  <v:imagedata r:id="rId251" o:title="" croptop="49584f" cropbottom="5838f" cropleft="32824f" cropright="25198f"/>
                </v:shape>
                <o:OLEObject Type="Embed" ProgID="AutoCAD.Drawing.16" ShapeID="_x0000_i1145" DrawAspect="Content" ObjectID="_1728408452" r:id="rId252"/>
              </w:object>
            </w:r>
          </w:p>
          <w:p w14:paraId="66A90F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3)</w:t>
            </w:r>
          </w:p>
        </w:tc>
        <w:tc>
          <w:tcPr>
            <w:tcW w:w="842" w:type="dxa"/>
            <w:tcBorders>
              <w:top w:val="nil"/>
              <w:left w:val="nil"/>
              <w:bottom w:val="nil"/>
              <w:right w:val="nil"/>
            </w:tcBorders>
          </w:tcPr>
          <w:p w14:paraId="7ECABC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ADE3ED">
                <v:shape id="_x0000_i1146" type="#_x0000_t75" style="width:31.7pt;height:27.8pt" o:ole="">
                  <v:imagedata r:id="rId253" o:title="" croptop="12290f" cropbottom="42655f" cropleft="20339f" cropright="37090f"/>
                </v:shape>
                <o:OLEObject Type="Embed" ProgID="AutoCAD.Drawing.16" ShapeID="_x0000_i1146" DrawAspect="Content" ObjectID="_1728408453" r:id="rId254"/>
              </w:object>
            </w:r>
          </w:p>
          <w:p w14:paraId="429F3F5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w:t>
            </w:r>
          </w:p>
        </w:tc>
        <w:tc>
          <w:tcPr>
            <w:tcW w:w="842" w:type="dxa"/>
            <w:tcBorders>
              <w:top w:val="nil"/>
              <w:left w:val="nil"/>
              <w:bottom w:val="nil"/>
              <w:right w:val="nil"/>
            </w:tcBorders>
          </w:tcPr>
          <w:p w14:paraId="724E877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0DCE57">
                <v:shape id="_x0000_i1147" type="#_x0000_t75" style="width:30.65pt;height:27.1pt" o:ole="">
                  <v:imagedata r:id="rId255" o:title="" croptop="11952f" cropbottom="43113f" cropleft="31474f" cropright="26154f"/>
                </v:shape>
                <o:OLEObject Type="Embed" ProgID="AutoCAD.Drawing.16" ShapeID="_x0000_i1147" DrawAspect="Content" ObjectID="_1728408454" r:id="rId256"/>
              </w:object>
            </w:r>
          </w:p>
          <w:p w14:paraId="49AF87F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w:t>
            </w:r>
          </w:p>
        </w:tc>
      </w:tr>
      <w:tr w:rsidR="0076433C" w:rsidRPr="00AA40B7" w14:paraId="41C21BA5" w14:textId="77777777" w:rsidTr="00AA40B7">
        <w:trPr>
          <w:trHeight w:val="720"/>
          <w:jc w:val="center"/>
        </w:trPr>
        <w:tc>
          <w:tcPr>
            <w:tcW w:w="841" w:type="dxa"/>
            <w:tcBorders>
              <w:top w:val="nil"/>
              <w:left w:val="nil"/>
              <w:bottom w:val="nil"/>
              <w:right w:val="nil"/>
            </w:tcBorders>
          </w:tcPr>
          <w:p w14:paraId="6C9DF5E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B1D83D">
                <v:shape id="_x0000_i1148" type="#_x0000_t75" style="width:31.7pt;height:27.1pt" o:ole="">
                  <v:imagedata r:id="rId257" o:title="" croptop="12061f" cropbottom="42993f" cropleft="42475f" cropright="14997f"/>
                </v:shape>
                <o:OLEObject Type="Embed" ProgID="AutoCAD.Drawing.16" ShapeID="_x0000_i1148" DrawAspect="Content" ObjectID="_1728408455" r:id="rId258"/>
              </w:object>
            </w:r>
          </w:p>
          <w:p w14:paraId="02EF2A3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1)</w:t>
            </w:r>
          </w:p>
        </w:tc>
        <w:tc>
          <w:tcPr>
            <w:tcW w:w="842" w:type="dxa"/>
            <w:tcBorders>
              <w:top w:val="nil"/>
              <w:left w:val="nil"/>
              <w:bottom w:val="nil"/>
              <w:right w:val="nil"/>
            </w:tcBorders>
          </w:tcPr>
          <w:p w14:paraId="2C3403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C186EF">
                <v:shape id="_x0000_i1149" type="#_x0000_t75" style="width:28.85pt;height:27.1pt" o:ole="">
                  <v:imagedata r:id="rId259" o:title="" croptop="27880f" cropbottom="27051f" cropleft="19524f" cropright="38275f"/>
                </v:shape>
                <o:OLEObject Type="Embed" ProgID="AutoCAD.Drawing.16" ShapeID="_x0000_i1149" DrawAspect="Content" ObjectID="_1728408456" r:id="rId260"/>
              </w:object>
            </w:r>
          </w:p>
          <w:p w14:paraId="6280F9A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1)</w:t>
            </w:r>
          </w:p>
        </w:tc>
        <w:tc>
          <w:tcPr>
            <w:tcW w:w="842" w:type="dxa"/>
            <w:tcBorders>
              <w:top w:val="nil"/>
              <w:left w:val="nil"/>
              <w:bottom w:val="nil"/>
              <w:right w:val="nil"/>
            </w:tcBorders>
          </w:tcPr>
          <w:p w14:paraId="08F653C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625286">
                <v:shape id="_x0000_i1150" type="#_x0000_t75" style="width:31.7pt;height:27.8pt" o:ole="">
                  <v:imagedata r:id="rId261" o:title="" croptop="41221f" cropbottom="13887f" cropleft="20852f" cropright="36648f"/>
                </v:shape>
                <o:OLEObject Type="Embed" ProgID="AutoCAD.Drawing.16" ShapeID="_x0000_i1150" DrawAspect="Content" ObjectID="_1728408457" r:id="rId262"/>
              </w:object>
            </w:r>
          </w:p>
          <w:p w14:paraId="6CF910D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2)</w:t>
            </w:r>
          </w:p>
        </w:tc>
        <w:tc>
          <w:tcPr>
            <w:tcW w:w="841" w:type="dxa"/>
            <w:tcBorders>
              <w:top w:val="nil"/>
              <w:left w:val="nil"/>
              <w:bottom w:val="nil"/>
              <w:right w:val="nil"/>
            </w:tcBorders>
          </w:tcPr>
          <w:p w14:paraId="2A09267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048E08">
                <v:shape id="_x0000_i1151" type="#_x0000_t75" style="width:30.65pt;height:27.1pt" o:ole="">
                  <v:imagedata r:id="rId263" o:title="" croptop="27880f" cropbottom="27196f" cropleft="29915f" cropright="27853f"/>
                </v:shape>
                <o:OLEObject Type="Embed" ProgID="AutoCAD.Drawing.16" ShapeID="_x0000_i1151" DrawAspect="Content" ObjectID="_1728408458" r:id="rId264"/>
              </w:object>
            </w:r>
          </w:p>
          <w:p w14:paraId="3C1542A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w:t>
            </w:r>
          </w:p>
        </w:tc>
        <w:tc>
          <w:tcPr>
            <w:tcW w:w="842" w:type="dxa"/>
            <w:tcBorders>
              <w:top w:val="nil"/>
              <w:left w:val="nil"/>
              <w:bottom w:val="nil"/>
              <w:right w:val="nil"/>
            </w:tcBorders>
          </w:tcPr>
          <w:p w14:paraId="16A9D21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C9C150">
                <v:shape id="_x0000_i1152" type="#_x0000_t75" style="width:33.5pt;height:27.1pt" o:ole="">
                  <v:imagedata r:id="rId265" o:title="" croptop="41221f" cropbottom="13887f" cropleft="31417f" cropright="26083f"/>
                </v:shape>
                <o:OLEObject Type="Embed" ProgID="AutoCAD.Drawing.16" ShapeID="_x0000_i1152" DrawAspect="Content" ObjectID="_1728408459" r:id="rId266"/>
              </w:object>
            </w:r>
          </w:p>
          <w:p w14:paraId="0BED674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2)</w:t>
            </w:r>
          </w:p>
        </w:tc>
        <w:tc>
          <w:tcPr>
            <w:tcW w:w="842" w:type="dxa"/>
            <w:tcBorders>
              <w:top w:val="nil"/>
              <w:left w:val="nil"/>
              <w:bottom w:val="nil"/>
              <w:right w:val="nil"/>
            </w:tcBorders>
          </w:tcPr>
          <w:p w14:paraId="2DA05EC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0A165F">
                <v:shape id="_x0000_i1153" type="#_x0000_t75" style="width:32.45pt;height:27.1pt" o:ole="">
                  <v:imagedata r:id="rId267" o:title="" croptop="28109f" cropbottom="27202f" cropleft="40989f" cropright="16404f"/>
                </v:shape>
                <o:OLEObject Type="Embed" ProgID="AutoCAD.Drawing.16" ShapeID="_x0000_i1153" DrawAspect="Content" ObjectID="_1728408460" r:id="rId268"/>
              </w:object>
            </w:r>
          </w:p>
          <w:p w14:paraId="7C61749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w:t>
            </w:r>
          </w:p>
        </w:tc>
      </w:tr>
      <w:tr w:rsidR="0076433C" w:rsidRPr="00AA40B7" w14:paraId="0DFF0D6B" w14:textId="77777777" w:rsidTr="00AA40B7">
        <w:trPr>
          <w:trHeight w:val="720"/>
          <w:jc w:val="center"/>
        </w:trPr>
        <w:tc>
          <w:tcPr>
            <w:tcW w:w="841" w:type="dxa"/>
            <w:tcBorders>
              <w:top w:val="nil"/>
              <w:left w:val="nil"/>
              <w:bottom w:val="nil"/>
              <w:right w:val="nil"/>
            </w:tcBorders>
          </w:tcPr>
          <w:p w14:paraId="4EAB66A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08FB19">
                <v:shape id="_x0000_i1154" type="#_x0000_t75" style="width:32.45pt;height:27.8pt" o:ole="">
                  <v:imagedata r:id="rId269" o:title="" croptop="17596f" cropbottom="39537f" cropleft="22535f" cropright="36426f"/>
                </v:shape>
                <o:OLEObject Type="Embed" ProgID="AutoCAD.Drawing.16" ShapeID="_x0000_i1154" DrawAspect="Content" ObjectID="_1728408461" r:id="rId270"/>
              </w:object>
            </w:r>
          </w:p>
          <w:p w14:paraId="208EDD9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w:t>
            </w:r>
          </w:p>
        </w:tc>
        <w:tc>
          <w:tcPr>
            <w:tcW w:w="842" w:type="dxa"/>
            <w:tcBorders>
              <w:top w:val="nil"/>
              <w:left w:val="nil"/>
              <w:bottom w:val="nil"/>
              <w:right w:val="nil"/>
            </w:tcBorders>
          </w:tcPr>
          <w:p w14:paraId="23D8463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95DDF4">
                <v:shape id="_x0000_i1155" type="#_x0000_t75" style="width:28.85pt;height:28.5pt" o:ole="">
                  <v:imagedata r:id="rId271" o:title="" croptop="17596f" cropbottom="39537f" cropleft="31844f" cropright="27932f"/>
                </v:shape>
                <o:OLEObject Type="Embed" ProgID="AutoCAD.Drawing.16" ShapeID="_x0000_i1155" DrawAspect="Content" ObjectID="_1728408462" r:id="rId272"/>
              </w:object>
            </w:r>
          </w:p>
          <w:p w14:paraId="3B0AB4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1)</w:t>
            </w:r>
          </w:p>
        </w:tc>
        <w:tc>
          <w:tcPr>
            <w:tcW w:w="842" w:type="dxa"/>
            <w:tcBorders>
              <w:top w:val="nil"/>
              <w:left w:val="nil"/>
              <w:bottom w:val="nil"/>
              <w:right w:val="nil"/>
            </w:tcBorders>
          </w:tcPr>
          <w:p w14:paraId="24AA2B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709462">
                <v:shape id="_x0000_i1156" type="#_x0000_t75" style="width:32.45pt;height:27.8pt" o:ole="">
                  <v:imagedata r:id="rId273" o:title="" croptop="17378f" cropbottom="39559f" cropleft="39940f" cropright="19138f"/>
                </v:shape>
                <o:OLEObject Type="Embed" ProgID="AutoCAD.Drawing.16" ShapeID="_x0000_i1156" DrawAspect="Content" ObjectID="_1728408463" r:id="rId274"/>
              </w:object>
            </w:r>
          </w:p>
          <w:p w14:paraId="2F46DF4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1)</w:t>
            </w:r>
          </w:p>
        </w:tc>
        <w:tc>
          <w:tcPr>
            <w:tcW w:w="841" w:type="dxa"/>
            <w:tcBorders>
              <w:top w:val="nil"/>
              <w:left w:val="nil"/>
              <w:bottom w:val="nil"/>
              <w:right w:val="nil"/>
            </w:tcBorders>
          </w:tcPr>
          <w:p w14:paraId="4CF135C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F95D06">
                <v:shape id="_x0000_i1157" type="#_x0000_t75" style="width:33.5pt;height:28.85pt" o:ole="">
                  <v:imagedata r:id="rId275" o:title="" croptop="19976f" cropbottom="34080f" cropleft="19651f" cropright="37161f"/>
                </v:shape>
                <o:OLEObject Type="Embed" ProgID="AutoCAD.Drawing.16" ShapeID="_x0000_i1157" DrawAspect="Content" ObjectID="_1728408464" r:id="rId276"/>
              </w:object>
            </w:r>
          </w:p>
          <w:p w14:paraId="5CAA1FD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1)</w:t>
            </w:r>
          </w:p>
        </w:tc>
        <w:tc>
          <w:tcPr>
            <w:tcW w:w="842" w:type="dxa"/>
            <w:tcBorders>
              <w:top w:val="nil"/>
              <w:left w:val="nil"/>
              <w:bottom w:val="nil"/>
              <w:right w:val="nil"/>
            </w:tcBorders>
          </w:tcPr>
          <w:p w14:paraId="059351B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729ED3">
                <v:shape id="_x0000_i1158" type="#_x0000_t75" style="width:31.7pt;height:28.85pt" o:ole="">
                  <v:imagedata r:id="rId277" o:title="" croptop="38164f" cropbottom="15857f" cropleft="20532f" cropright="37019f"/>
                </v:shape>
                <o:OLEObject Type="Embed" ProgID="AutoCAD.Drawing.16" ShapeID="_x0000_i1158" DrawAspect="Content" ObjectID="_1728408465" r:id="rId278"/>
              </w:object>
            </w:r>
          </w:p>
          <w:p w14:paraId="7FB1D9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2)</w:t>
            </w:r>
          </w:p>
        </w:tc>
        <w:tc>
          <w:tcPr>
            <w:tcW w:w="842" w:type="dxa"/>
            <w:tcBorders>
              <w:top w:val="nil"/>
              <w:left w:val="nil"/>
              <w:bottom w:val="nil"/>
              <w:right w:val="nil"/>
            </w:tcBorders>
          </w:tcPr>
          <w:p w14:paraId="64E0BB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B43D102">
                <v:shape id="_x0000_i1159" type="#_x0000_t75" style="width:31.7pt;height:27.8pt" o:ole="">
                  <v:imagedata r:id="rId279" o:title="" croptop="17934f" cropbottom="36007f" cropleft="31947f" cropright="24827f"/>
                </v:shape>
                <o:OLEObject Type="Embed" ProgID="AutoCAD.Drawing.16" ShapeID="_x0000_i1159" DrawAspect="Content" ObjectID="_1728408466" r:id="rId280"/>
              </w:object>
            </w:r>
          </w:p>
          <w:p w14:paraId="1C79F6D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w:t>
            </w:r>
          </w:p>
        </w:tc>
      </w:tr>
      <w:tr w:rsidR="0076433C" w:rsidRPr="00AA40B7" w14:paraId="175B1770" w14:textId="77777777" w:rsidTr="00AA40B7">
        <w:trPr>
          <w:trHeight w:val="720"/>
          <w:jc w:val="center"/>
        </w:trPr>
        <w:tc>
          <w:tcPr>
            <w:tcW w:w="841" w:type="dxa"/>
            <w:tcBorders>
              <w:top w:val="nil"/>
              <w:left w:val="nil"/>
              <w:bottom w:val="nil"/>
              <w:right w:val="nil"/>
            </w:tcBorders>
          </w:tcPr>
          <w:p w14:paraId="0CB272A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3B5F0B9">
                <v:shape id="_x0000_i1160" type="#_x0000_t75" style="width:30.65pt;height:27.1pt" o:ole="">
                  <v:imagedata r:id="rId281" o:title="" croptop="36025f" cropbottom="17941f" cropleft="32894f" cropright="23571f"/>
                </v:shape>
                <o:OLEObject Type="Embed" ProgID="AutoCAD.Drawing.16" ShapeID="_x0000_i1160" DrawAspect="Content" ObjectID="_1728408467" r:id="rId282"/>
              </w:object>
            </w:r>
          </w:p>
          <w:p w14:paraId="34E52D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2)</w:t>
            </w:r>
          </w:p>
        </w:tc>
        <w:tc>
          <w:tcPr>
            <w:tcW w:w="842" w:type="dxa"/>
            <w:tcBorders>
              <w:top w:val="nil"/>
              <w:left w:val="nil"/>
              <w:bottom w:val="nil"/>
              <w:right w:val="nil"/>
            </w:tcBorders>
          </w:tcPr>
          <w:p w14:paraId="571580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E0CF7C">
                <v:shape id="_x0000_i1161" type="#_x0000_t75" style="width:28.85pt;height:27.1pt" o:ole="">
                  <v:imagedata r:id="rId283" o:title="" croptop="18055f" cropbottom="35777f" cropleft="45098f" cropright="12263f"/>
                </v:shape>
                <o:OLEObject Type="Embed" ProgID="AutoCAD.Drawing.16" ShapeID="_x0000_i1161" DrawAspect="Content" ObjectID="_1728408468" r:id="rId284"/>
              </w:object>
            </w:r>
          </w:p>
          <w:p w14:paraId="6EF6C70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w:t>
            </w:r>
          </w:p>
        </w:tc>
        <w:tc>
          <w:tcPr>
            <w:tcW w:w="842" w:type="dxa"/>
            <w:tcBorders>
              <w:top w:val="nil"/>
              <w:left w:val="nil"/>
              <w:bottom w:val="nil"/>
              <w:right w:val="nil"/>
            </w:tcBorders>
          </w:tcPr>
          <w:p w14:paraId="0C3EA2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849F91">
                <v:shape id="_x0000_i1162" type="#_x0000_t75" style="width:34.55pt;height:27.1pt" o:ole="">
                  <v:imagedata r:id="rId285" o:title="" croptop="36242f" cropbottom="17780f" cropleft="45415f" cropright="10936f"/>
                </v:shape>
                <o:OLEObject Type="Embed" ProgID="AutoCAD.Drawing.16" ShapeID="_x0000_i1162" DrawAspect="Content" ObjectID="_1728408469" r:id="rId286"/>
              </w:object>
            </w:r>
          </w:p>
          <w:p w14:paraId="59DC8BD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2)</w:t>
            </w:r>
          </w:p>
        </w:tc>
        <w:tc>
          <w:tcPr>
            <w:tcW w:w="841" w:type="dxa"/>
            <w:tcBorders>
              <w:top w:val="nil"/>
              <w:left w:val="nil"/>
              <w:bottom w:val="nil"/>
              <w:right w:val="nil"/>
            </w:tcBorders>
          </w:tcPr>
          <w:p w14:paraId="7CEDA83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EA3725">
                <v:shape id="_x0000_i1163" type="#_x0000_t75" style="width:32.45pt;height:27.1pt" o:ole="">
                  <v:imagedata r:id="rId287" o:title="" croptop="15674f" cropbottom="33358f" cropleft="15229f" cropright="37161f"/>
                </v:shape>
                <o:OLEObject Type="Embed" ProgID="AutoCAD.Drawing.16" ShapeID="_x0000_i1163" DrawAspect="Content" ObjectID="_1728408470" r:id="rId288"/>
              </w:object>
            </w:r>
          </w:p>
          <w:p w14:paraId="445C5D5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w:t>
            </w:r>
          </w:p>
        </w:tc>
        <w:tc>
          <w:tcPr>
            <w:tcW w:w="842" w:type="dxa"/>
            <w:tcBorders>
              <w:top w:val="nil"/>
              <w:left w:val="nil"/>
              <w:bottom w:val="nil"/>
              <w:right w:val="nil"/>
            </w:tcBorders>
          </w:tcPr>
          <w:p w14:paraId="2676A8F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2526C7F">
                <v:shape id="_x0000_i1164" type="#_x0000_t75" style="width:28.15pt;height:25.3pt" o:ole="">
                  <v:imagedata r:id="rId289" o:title="" croptop="45403f" cropbottom="9752f" cropleft="27023f" cropright="31401f"/>
                </v:shape>
                <o:OLEObject Type="Embed" ProgID="AutoCAD.Drawing.16" ShapeID="_x0000_i1164" DrawAspect="Content" ObjectID="_1728408471" r:id="rId290"/>
              </w:object>
            </w:r>
          </w:p>
          <w:p w14:paraId="313C6F4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2)</w:t>
            </w:r>
          </w:p>
        </w:tc>
        <w:tc>
          <w:tcPr>
            <w:tcW w:w="842" w:type="dxa"/>
            <w:tcBorders>
              <w:top w:val="nil"/>
              <w:left w:val="nil"/>
              <w:bottom w:val="nil"/>
              <w:right w:val="nil"/>
            </w:tcBorders>
          </w:tcPr>
          <w:p w14:paraId="76850FE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1906E5">
                <v:shape id="_x0000_i1165" type="#_x0000_t75" style="width:26.4pt;height:25.3pt" o:ole="">
                  <v:imagedata r:id="rId291" o:title="" croptop="30599f" cropbottom="24622f" cropleft="35723f" cropright="22757f"/>
                </v:shape>
                <o:OLEObject Type="Embed" ProgID="AutoCAD.Drawing.16" ShapeID="_x0000_i1165" DrawAspect="Content" ObjectID="_1728408472" r:id="rId292"/>
              </w:object>
            </w:r>
          </w:p>
          <w:p w14:paraId="69C0752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w:t>
            </w:r>
          </w:p>
        </w:tc>
      </w:tr>
      <w:tr w:rsidR="0076433C" w:rsidRPr="00AA40B7" w14:paraId="4F85834A" w14:textId="77777777" w:rsidTr="00AA40B7">
        <w:trPr>
          <w:trHeight w:val="720"/>
          <w:jc w:val="center"/>
        </w:trPr>
        <w:tc>
          <w:tcPr>
            <w:tcW w:w="841" w:type="dxa"/>
            <w:tcBorders>
              <w:top w:val="nil"/>
              <w:left w:val="nil"/>
              <w:bottom w:val="nil"/>
              <w:right w:val="nil"/>
            </w:tcBorders>
          </w:tcPr>
          <w:p w14:paraId="1C9ED4F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2A7952">
                <v:shape id="_x0000_i1166" type="#_x0000_t75" style="width:33.5pt;height:25.3pt" o:ole="">
                  <v:imagedata r:id="rId293" o:title="" croptop="45064f" cropbottom="10720f" cropleft="36316f" cropright="20908f"/>
                </v:shape>
                <o:OLEObject Type="Embed" ProgID="AutoCAD.Drawing.16" ShapeID="_x0000_i1166" DrawAspect="Content" ObjectID="_1728408473" r:id="rId294"/>
              </w:object>
            </w:r>
          </w:p>
          <w:p w14:paraId="145DDBA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2)</w:t>
            </w:r>
          </w:p>
        </w:tc>
        <w:tc>
          <w:tcPr>
            <w:tcW w:w="842" w:type="dxa"/>
            <w:tcBorders>
              <w:top w:val="nil"/>
              <w:left w:val="nil"/>
              <w:bottom w:val="nil"/>
              <w:right w:val="nil"/>
            </w:tcBorders>
          </w:tcPr>
          <w:p w14:paraId="6FC180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7D41FD">
                <v:shape id="_x0000_i1167" type="#_x0000_t75" style="width:32.45pt;height:25.3pt" o:ole="">
                  <v:imagedata r:id="rId295" o:title="" croptop="31046f" cropbottom="24368f" cropleft="44434f" cropright="12706f"/>
                </v:shape>
                <o:OLEObject Type="Embed" ProgID="AutoCAD.Drawing.16" ShapeID="_x0000_i1167" DrawAspect="Content" ObjectID="_1728408474" r:id="rId296"/>
              </w:object>
            </w:r>
          </w:p>
          <w:p w14:paraId="6D59298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1)</w:t>
            </w:r>
          </w:p>
        </w:tc>
        <w:tc>
          <w:tcPr>
            <w:tcW w:w="842" w:type="dxa"/>
            <w:tcBorders>
              <w:top w:val="nil"/>
              <w:left w:val="nil"/>
              <w:bottom w:val="nil"/>
              <w:right w:val="nil"/>
            </w:tcBorders>
          </w:tcPr>
          <w:p w14:paraId="109B785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5962D8">
                <v:shape id="_x0000_i1168" type="#_x0000_t75" style="width:28.85pt;height:24.95pt" o:ole="">
                  <v:imagedata r:id="rId297" o:title="" croptop="44943f" cropbottom="10829f" cropleft="45049f" cropright="13370f"/>
                </v:shape>
                <o:OLEObject Type="Embed" ProgID="AutoCAD.Drawing.16" ShapeID="_x0000_i1168" DrawAspect="Content" ObjectID="_1728408475" r:id="rId298"/>
              </w:object>
            </w:r>
          </w:p>
          <w:p w14:paraId="37654A8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2)</w:t>
            </w:r>
          </w:p>
        </w:tc>
        <w:tc>
          <w:tcPr>
            <w:tcW w:w="841" w:type="dxa"/>
            <w:tcBorders>
              <w:top w:val="nil"/>
              <w:left w:val="nil"/>
              <w:bottom w:val="nil"/>
              <w:right w:val="nil"/>
            </w:tcBorders>
          </w:tcPr>
          <w:p w14:paraId="43E9B0A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E31F3CE">
                <v:shape id="_x0000_i1169" type="#_x0000_t75" style="width:27.1pt;height:24.25pt" o:ole="">
                  <v:imagedata r:id="rId299" o:title="" croptop="4496f" cropbottom="51006f" cropleft="21169f" cropright="37090f"/>
                </v:shape>
                <o:OLEObject Type="Embed" ProgID="AutoCAD.Drawing.16" ShapeID="_x0000_i1169" DrawAspect="Content" ObjectID="_1728408476" r:id="rId300"/>
              </w:object>
            </w:r>
          </w:p>
          <w:p w14:paraId="7729ED2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w:t>
            </w:r>
          </w:p>
        </w:tc>
        <w:tc>
          <w:tcPr>
            <w:tcW w:w="842" w:type="dxa"/>
            <w:tcBorders>
              <w:top w:val="nil"/>
              <w:left w:val="nil"/>
              <w:bottom w:val="nil"/>
              <w:right w:val="nil"/>
            </w:tcBorders>
          </w:tcPr>
          <w:p w14:paraId="1E7CA54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62D890">
                <v:shape id="_x0000_i1170" type="#_x0000_t75" style="width:28.85pt;height:25.3pt" o:ole="">
                  <v:imagedata r:id="rId301" o:title="" croptop="20194f" cropbottom="34170f" cropleft="20476f" cropright="36869f"/>
                </v:shape>
                <o:OLEObject Type="Embed" ProgID="AutoCAD.Drawing.16" ShapeID="_x0000_i1170" DrawAspect="Content" ObjectID="_1728408477" r:id="rId302"/>
              </w:object>
            </w:r>
          </w:p>
          <w:p w14:paraId="2EDD44A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2)</w:t>
            </w:r>
          </w:p>
        </w:tc>
        <w:tc>
          <w:tcPr>
            <w:tcW w:w="842" w:type="dxa"/>
            <w:tcBorders>
              <w:top w:val="nil"/>
              <w:left w:val="nil"/>
              <w:bottom w:val="nil"/>
              <w:right w:val="nil"/>
            </w:tcBorders>
          </w:tcPr>
          <w:p w14:paraId="79A056F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1AE507">
                <v:shape id="_x0000_i1171" type="#_x0000_t75" style="width:28.85pt;height:25.3pt" o:ole="">
                  <v:imagedata r:id="rId303" o:title="" croptop="36134f" cropbottom="18525f" cropleft="21682f" cropright="35763f"/>
                </v:shape>
                <o:OLEObject Type="Embed" ProgID="AutoCAD.Drawing.16" ShapeID="_x0000_i1171" DrawAspect="Content" ObjectID="_1728408478" r:id="rId304"/>
              </w:object>
            </w:r>
          </w:p>
          <w:p w14:paraId="1734614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3)</w:t>
            </w:r>
          </w:p>
        </w:tc>
      </w:tr>
      <w:tr w:rsidR="0076433C" w:rsidRPr="00AA40B7" w14:paraId="62DBA60A" w14:textId="77777777" w:rsidTr="00AA40B7">
        <w:trPr>
          <w:trHeight w:val="720"/>
          <w:jc w:val="center"/>
        </w:trPr>
        <w:tc>
          <w:tcPr>
            <w:tcW w:w="841" w:type="dxa"/>
            <w:tcBorders>
              <w:top w:val="nil"/>
              <w:left w:val="nil"/>
              <w:bottom w:val="nil"/>
              <w:right w:val="nil"/>
            </w:tcBorders>
          </w:tcPr>
          <w:p w14:paraId="500A90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6D119C7">
                <v:shape id="_x0000_i1172" type="#_x0000_t75" style="width:28.15pt;height:26pt" o:ole="">
                  <v:imagedata r:id="rId305" o:title="" croptop="3819f" cropbottom="51256f" cropleft="30548f" cropright="27632f"/>
                </v:shape>
                <o:OLEObject Type="Embed" ProgID="AutoCAD.Drawing.16" ShapeID="_x0000_i1172" DrawAspect="Content" ObjectID="_1728408479" r:id="rId306"/>
              </w:object>
            </w:r>
          </w:p>
          <w:p w14:paraId="404A674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1)</w:t>
            </w:r>
          </w:p>
        </w:tc>
        <w:tc>
          <w:tcPr>
            <w:tcW w:w="842" w:type="dxa"/>
            <w:tcBorders>
              <w:top w:val="nil"/>
              <w:left w:val="nil"/>
              <w:bottom w:val="nil"/>
              <w:right w:val="nil"/>
            </w:tcBorders>
          </w:tcPr>
          <w:p w14:paraId="01686FC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D6D823">
                <v:shape id="_x0000_i1173" type="#_x0000_t75" style="width:28.15pt;height:27.1pt" o:ole="">
                  <v:imagedata r:id="rId307" o:title="" croptop="19747f" cropbottom="34738f" cropleft="30383f" cropright="27561f"/>
                </v:shape>
                <o:OLEObject Type="Embed" ProgID="AutoCAD.Drawing.16" ShapeID="_x0000_i1173" DrawAspect="Content" ObjectID="_1728408480" r:id="rId308"/>
              </w:object>
            </w:r>
          </w:p>
          <w:p w14:paraId="1E94D12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w:t>
            </w:r>
          </w:p>
        </w:tc>
        <w:tc>
          <w:tcPr>
            <w:tcW w:w="842" w:type="dxa"/>
            <w:tcBorders>
              <w:top w:val="nil"/>
              <w:left w:val="nil"/>
              <w:bottom w:val="nil"/>
              <w:right w:val="nil"/>
            </w:tcBorders>
          </w:tcPr>
          <w:p w14:paraId="4E279C6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2E7F53">
                <v:shape id="_x0000_i1174" type="#_x0000_t75" style="width:31.7pt;height:26pt" o:ole="">
                  <v:imagedata r:id="rId309" o:title="" croptop="35566f" cropbottom="18932f" cropleft="31069f" cropright="26083f"/>
                </v:shape>
                <o:OLEObject Type="Embed" ProgID="AutoCAD.Drawing.16" ShapeID="_x0000_i1174" DrawAspect="Content" ObjectID="_1728408481" r:id="rId310"/>
              </w:object>
            </w:r>
          </w:p>
          <w:p w14:paraId="60A90B3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3)</w:t>
            </w:r>
          </w:p>
        </w:tc>
        <w:tc>
          <w:tcPr>
            <w:tcW w:w="841" w:type="dxa"/>
            <w:tcBorders>
              <w:top w:val="nil"/>
              <w:left w:val="nil"/>
              <w:bottom w:val="nil"/>
              <w:right w:val="nil"/>
            </w:tcBorders>
          </w:tcPr>
          <w:p w14:paraId="501FA6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9D74701">
                <v:shape id="_x0000_i1175" type="#_x0000_t75" style="width:27.1pt;height:24.95pt" o:ole="">
                  <v:imagedata r:id="rId311" o:title="" croptop="50478f" cropbottom="5229f" cropleft="31141f" cropright="27039f"/>
                </v:shape>
                <o:OLEObject Type="Embed" ProgID="AutoCAD.Drawing.16" ShapeID="_x0000_i1175" DrawAspect="Content" ObjectID="_1728408482" r:id="rId312"/>
              </w:object>
            </w:r>
          </w:p>
          <w:p w14:paraId="6954A90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4)</w:t>
            </w:r>
          </w:p>
        </w:tc>
        <w:tc>
          <w:tcPr>
            <w:tcW w:w="842" w:type="dxa"/>
            <w:tcBorders>
              <w:top w:val="nil"/>
              <w:left w:val="nil"/>
              <w:bottom w:val="nil"/>
              <w:right w:val="nil"/>
            </w:tcBorders>
          </w:tcPr>
          <w:p w14:paraId="6FE5F2F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CBBF84">
                <v:shape id="_x0000_i1176" type="#_x0000_t75" style="width:27.1pt;height:25.3pt" o:ole="">
                  <v:imagedata r:id="rId313" o:title="" croptop="3589f" cropbottom="51236f" cropleft="40006f" cropright="18174f"/>
                </v:shape>
                <o:OLEObject Type="Embed" ProgID="AutoCAD.Drawing.16" ShapeID="_x0000_i1176" DrawAspect="Content" ObjectID="_1728408483" r:id="rId314"/>
              </w:object>
            </w:r>
          </w:p>
          <w:p w14:paraId="63A7FE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1)</w:t>
            </w:r>
          </w:p>
        </w:tc>
        <w:tc>
          <w:tcPr>
            <w:tcW w:w="842" w:type="dxa"/>
            <w:tcBorders>
              <w:top w:val="nil"/>
              <w:left w:val="nil"/>
              <w:bottom w:val="nil"/>
              <w:right w:val="nil"/>
            </w:tcBorders>
          </w:tcPr>
          <w:p w14:paraId="3EED644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7F06BE">
                <v:shape id="_x0000_i1177" type="#_x0000_t75" style="width:31.7pt;height:27.1pt" o:ole="">
                  <v:imagedata r:id="rId315" o:title="" croptop="19855f" cropbottom="35077f" cropleft="40144f" cropright="16996f"/>
                </v:shape>
                <o:OLEObject Type="Embed" ProgID="AutoCAD.Drawing.16" ShapeID="_x0000_i1177" DrawAspect="Content" ObjectID="_1728408484" r:id="rId316"/>
              </w:object>
            </w:r>
          </w:p>
          <w:p w14:paraId="342DF9F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2)</w:t>
            </w:r>
          </w:p>
        </w:tc>
      </w:tr>
      <w:tr w:rsidR="0076433C" w:rsidRPr="00AA40B7" w14:paraId="121CEF6F" w14:textId="77777777" w:rsidTr="00AA40B7">
        <w:trPr>
          <w:trHeight w:val="720"/>
          <w:jc w:val="center"/>
        </w:trPr>
        <w:tc>
          <w:tcPr>
            <w:tcW w:w="841" w:type="dxa"/>
            <w:tcBorders>
              <w:top w:val="nil"/>
              <w:left w:val="nil"/>
              <w:bottom w:val="nil"/>
              <w:right w:val="nil"/>
            </w:tcBorders>
          </w:tcPr>
          <w:p w14:paraId="1F7DACA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326E0F">
                <v:shape id="_x0000_i1178" type="#_x0000_t75" style="width:30.65pt;height:27.1pt" o:ole="">
                  <v:imagedata r:id="rId317" o:title="" croptop="35566f" cropbottom="20221f" cropleft="40532f" cropright="17810f"/>
                </v:shape>
                <o:OLEObject Type="Embed" ProgID="AutoCAD.Drawing.16" ShapeID="_x0000_i1178" DrawAspect="Content" ObjectID="_1728408485" r:id="rId318"/>
              </w:object>
            </w:r>
          </w:p>
          <w:p w14:paraId="3354F5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3)</w:t>
            </w:r>
          </w:p>
        </w:tc>
        <w:tc>
          <w:tcPr>
            <w:tcW w:w="842" w:type="dxa"/>
            <w:tcBorders>
              <w:top w:val="nil"/>
              <w:left w:val="nil"/>
              <w:bottom w:val="nil"/>
              <w:right w:val="nil"/>
            </w:tcBorders>
          </w:tcPr>
          <w:p w14:paraId="5D62EA5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B4F06C">
                <v:shape id="_x0000_i1179" type="#_x0000_t75" style="width:33.5pt;height:27.1pt" o:ole="">
                  <v:imagedata r:id="rId319" o:title="" croptop="11046f" cropbottom="46607f" cropleft="21903f" cropright="37383f"/>
                </v:shape>
                <o:OLEObject Type="Embed" ProgID="AutoCAD.Drawing.16" ShapeID="_x0000_i1179" DrawAspect="Content" ObjectID="_1728408486" r:id="rId320"/>
              </w:object>
            </w:r>
          </w:p>
          <w:p w14:paraId="36C4A6F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w:t>
            </w:r>
          </w:p>
        </w:tc>
        <w:tc>
          <w:tcPr>
            <w:tcW w:w="842" w:type="dxa"/>
            <w:tcBorders>
              <w:top w:val="nil"/>
              <w:left w:val="nil"/>
              <w:bottom w:val="nil"/>
              <w:right w:val="nil"/>
            </w:tcBorders>
          </w:tcPr>
          <w:p w14:paraId="3145C3F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7810D6">
                <v:shape id="_x0000_i1180" type="#_x0000_t75" style="width:32.45pt;height:27.8pt" o:ole="">
                  <v:imagedata r:id="rId321" o:title="" croptop="27880f" cropbottom="29881f" cropleft="21770f" cropright="37683f"/>
                </v:shape>
                <o:OLEObject Type="Embed" ProgID="AutoCAD.Drawing.16" ShapeID="_x0000_i1180" DrawAspect="Content" ObjectID="_1728408487" r:id="rId322"/>
              </w:object>
            </w:r>
          </w:p>
          <w:p w14:paraId="5C7AE49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w:t>
            </w:r>
          </w:p>
        </w:tc>
        <w:tc>
          <w:tcPr>
            <w:tcW w:w="841" w:type="dxa"/>
            <w:tcBorders>
              <w:top w:val="nil"/>
              <w:left w:val="nil"/>
              <w:bottom w:val="nil"/>
              <w:right w:val="nil"/>
            </w:tcBorders>
          </w:tcPr>
          <w:p w14:paraId="719F7DB8"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0EA6DD07"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327A1FA6" w14:textId="77777777" w:rsidR="0076433C" w:rsidRPr="00AA40B7" w:rsidRDefault="0076433C" w:rsidP="00F66680">
            <w:pPr>
              <w:spacing w:line="0" w:lineRule="atLeast"/>
              <w:jc w:val="center"/>
              <w:rPr>
                <w:sz w:val="18"/>
                <w:szCs w:val="18"/>
              </w:rPr>
            </w:pPr>
          </w:p>
        </w:tc>
      </w:tr>
    </w:tbl>
    <w:p w14:paraId="7B1A3DC7"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38C0EDEF" w14:textId="77777777" w:rsidR="0076433C" w:rsidRPr="005A257F" w:rsidRDefault="009429DB" w:rsidP="005A257F">
      <w:pPr>
        <w:pStyle w:val="FigureCaption"/>
      </w:pPr>
      <w:r>
        <w:t>Fig. 7</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the frame</w:t>
      </w:r>
    </w:p>
    <w:p w14:paraId="5C74C05D" w14:textId="77777777" w:rsidR="00633D8D" w:rsidRPr="0076433C" w:rsidRDefault="0076433C" w:rsidP="00230559">
      <w:pPr>
        <w:pStyle w:val="Title2"/>
      </w:pPr>
      <w:r w:rsidRPr="00230559">
        <w:rPr>
          <w:rFonts w:hint="eastAsia"/>
        </w:rPr>
        <w:t>5.3</w:t>
      </w:r>
      <w:r w:rsidR="00633D8D" w:rsidRPr="00230559">
        <w:rPr>
          <w:rFonts w:hint="eastAsia"/>
        </w:rPr>
        <w:t>.</w:t>
      </w:r>
      <w:r w:rsidR="00230559">
        <w:rPr>
          <w:rFonts w:eastAsiaTheme="minorEastAsia" w:hint="eastAsia"/>
        </w:rPr>
        <w:t xml:space="preserve">   </w:t>
      </w:r>
      <w:r w:rsidR="00633D8D" w:rsidRPr="00230559">
        <w:rPr>
          <w:rFonts w:hint="eastAsia"/>
        </w:rPr>
        <w:t>Assigning i</w:t>
      </w:r>
      <w:r w:rsidR="00633D8D" w:rsidRPr="00230559">
        <w:t>nput link</w:t>
      </w:r>
      <w:r w:rsidR="00633D8D" w:rsidRPr="00230559">
        <w:rPr>
          <w:rFonts w:hint="eastAsia"/>
        </w:rPr>
        <w:t xml:space="preserve"> </w:t>
      </w:r>
      <w:r w:rsidR="00633D8D" w:rsidRPr="00230559">
        <w:rPr>
          <w:i w:val="0"/>
        </w:rPr>
        <w:t>(</w:t>
      </w:r>
      <w:r w:rsidR="00633D8D" w:rsidRPr="00230559">
        <w:t xml:space="preserve">member </w:t>
      </w:r>
      <w:proofErr w:type="spellStart"/>
      <w:r w:rsidR="00633D8D" w:rsidRPr="00230559">
        <w:rPr>
          <w:rFonts w:hint="eastAsia"/>
        </w:rPr>
        <w:t>i</w:t>
      </w:r>
      <w:proofErr w:type="spellEnd"/>
      <w:r w:rsidR="00633D8D" w:rsidRPr="00230559">
        <w:rPr>
          <w:i w:val="0"/>
        </w:rPr>
        <w:t>)</w:t>
      </w:r>
    </w:p>
    <w:p w14:paraId="0604A820" w14:textId="77777777" w:rsidR="00633D8D" w:rsidRDefault="00633D8D" w:rsidP="006F1B43">
      <w:pPr>
        <w:pStyle w:val="Text"/>
        <w:rPr>
          <w:rFonts w:eastAsia="新細明體"/>
        </w:rPr>
      </w:pPr>
      <w:r>
        <w:t>According to design requirement (1) and constraints (4)-(5), respectively, there must be an input link, it must be adjacent to the ground link with a revolute pair, and it must be a different link with the ground link. Moreover</w:t>
      </w:r>
      <w:r w:rsidR="007F193B">
        <w:t>, from</w:t>
      </w:r>
      <w:r>
        <w:t xml:space="preserve"> design constraints (6)-(7), the arm must be the input link, and incident to a planetary gear with a revolute pair. 1 and 26 specialized graphs for (4, 5) graphs and (5, 7) graphs, as shown in </w:t>
      </w:r>
      <w:r w:rsidR="009429DB">
        <w:t>Fig. 8</w:t>
      </w:r>
      <w:r>
        <w:t xml:space="preserve">(a) and </w:t>
      </w:r>
      <w:r w:rsidR="007F193B">
        <w:t xml:space="preserve">Fig. </w:t>
      </w:r>
      <w:r>
        <w:t xml:space="preserve">9(b), are obtained by assigning the input link to Fig. 8(a) and </w:t>
      </w:r>
      <w:r w:rsidR="007F193B">
        <w:t xml:space="preserve">Fig. </w:t>
      </w:r>
      <w:r>
        <w:t>8(b)</w:t>
      </w:r>
      <w:r w:rsidR="00D3374D">
        <w:t>, respectively</w:t>
      </w:r>
      <w:r>
        <w:t>.</w:t>
      </w:r>
    </w:p>
    <w:p w14:paraId="7BB27C28"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9"/>
      </w:tblGrid>
      <w:tr w:rsidR="0076433C" w:rsidRPr="00AA40B7" w14:paraId="6B1E7180" w14:textId="77777777" w:rsidTr="00AA40B7">
        <w:trPr>
          <w:trHeight w:val="720"/>
          <w:jc w:val="center"/>
        </w:trPr>
        <w:tc>
          <w:tcPr>
            <w:tcW w:w="939" w:type="dxa"/>
            <w:tcBorders>
              <w:top w:val="nil"/>
              <w:left w:val="nil"/>
              <w:bottom w:val="nil"/>
              <w:right w:val="nil"/>
            </w:tcBorders>
          </w:tcPr>
          <w:p w14:paraId="095215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2AC507">
                <v:shape id="_x0000_i1181" type="#_x0000_t75" style="width:33.5pt;height:30.3pt" o:ole="">
                  <v:imagedata r:id="rId323" o:title="" croptop="34461f" cropbottom="17895f" cropleft="14515f" cropright="41583f"/>
                </v:shape>
                <o:OLEObject Type="Embed" ProgID="AutoCAD.Drawing.16" ShapeID="_x0000_i1181" DrawAspect="Content" ObjectID="_1728408488" r:id="rId324"/>
              </w:object>
            </w:r>
          </w:p>
          <w:p w14:paraId="2CFC6E4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w:t>
            </w:r>
          </w:p>
        </w:tc>
      </w:tr>
    </w:tbl>
    <w:p w14:paraId="09F53D0E" w14:textId="77777777" w:rsidR="0076433C" w:rsidRPr="0076433C" w:rsidRDefault="0076433C" w:rsidP="0076433C">
      <w:pPr>
        <w:pStyle w:val="FigureCaption"/>
      </w:pPr>
      <w:r>
        <w:rPr>
          <w:rFonts w:hint="eastAsia"/>
        </w:rPr>
        <w:t xml:space="preserve">(a) </w:t>
      </w:r>
      <w:r w:rsidRPr="0076433C">
        <w:t>(4, 5) graph</w:t>
      </w:r>
    </w:p>
    <w:tbl>
      <w:tblPr>
        <w:tblW w:w="0" w:type="auto"/>
        <w:jc w:val="center"/>
        <w:tblCellMar>
          <w:left w:w="28" w:type="dxa"/>
          <w:right w:w="28" w:type="dxa"/>
        </w:tblCellMar>
        <w:tblLook w:val="0000" w:firstRow="0" w:lastRow="0" w:firstColumn="0" w:lastColumn="0" w:noHBand="0" w:noVBand="0"/>
      </w:tblPr>
      <w:tblGrid>
        <w:gridCol w:w="1027"/>
        <w:gridCol w:w="1040"/>
        <w:gridCol w:w="1032"/>
        <w:gridCol w:w="977"/>
        <w:gridCol w:w="977"/>
        <w:gridCol w:w="978"/>
      </w:tblGrid>
      <w:tr w:rsidR="0076433C" w:rsidRPr="00AA40B7" w14:paraId="7E14AFC7" w14:textId="77777777" w:rsidTr="00AA40B7">
        <w:trPr>
          <w:trHeight w:val="720"/>
          <w:jc w:val="center"/>
        </w:trPr>
        <w:tc>
          <w:tcPr>
            <w:tcW w:w="1027" w:type="dxa"/>
          </w:tcPr>
          <w:p w14:paraId="2033F7D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AD55B83">
                <v:shape id="_x0000_i1182" type="#_x0000_t75" style="width:32.45pt;height:30.3pt" o:ole="">
                  <v:imagedata r:id="rId325" o:title="" croptop="5958f" cropbottom="46267f" cropleft="23330f" cropright="33100f"/>
                </v:shape>
                <o:OLEObject Type="Embed" ProgID="AutoCAD.Drawing.16" ShapeID="_x0000_i1182" DrawAspect="Content" ObjectID="_1728408489" r:id="rId326"/>
              </w:object>
            </w:r>
          </w:p>
          <w:p w14:paraId="04B6A31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lastRenderedPageBreak/>
              <w:t>(5-6-2-1-1)</w:t>
            </w:r>
          </w:p>
        </w:tc>
        <w:tc>
          <w:tcPr>
            <w:tcW w:w="1040" w:type="dxa"/>
          </w:tcPr>
          <w:p w14:paraId="6D9C13A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246C64">
                <v:shape id="_x0000_i1183" type="#_x0000_t75" style="width:30.65pt;height:28.85pt" o:ole="">
                  <v:imagedata r:id="rId327" o:title="" croptop="24834f" cropbottom="32046f" cropleft="25672f" cropright="34064f"/>
                </v:shape>
                <o:OLEObject Type="Embed" ProgID="AutoCAD.Drawing.16" ShapeID="_x0000_i1183" DrawAspect="Content" ObjectID="_1728408490" r:id="rId328"/>
              </w:object>
            </w:r>
          </w:p>
          <w:p w14:paraId="17AAED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1)</w:t>
            </w:r>
          </w:p>
        </w:tc>
        <w:tc>
          <w:tcPr>
            <w:tcW w:w="1032" w:type="dxa"/>
          </w:tcPr>
          <w:p w14:paraId="1365F6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5EDA7F">
                <v:shape id="_x0000_i1184" type="#_x0000_t75" style="width:31.7pt;height:27.8pt" o:ole="">
                  <v:imagedata r:id="rId329" o:title="" croptop="14441f" cropbottom="40564f" cropleft="20205f" cropright="37240f"/>
                </v:shape>
                <o:OLEObject Type="Embed" ProgID="AutoCAD.Drawing.16" ShapeID="_x0000_i1184" DrawAspect="Content" ObjectID="_1728408491" r:id="rId330"/>
              </w:object>
            </w:r>
          </w:p>
          <w:p w14:paraId="49ADA2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1)</w:t>
            </w:r>
          </w:p>
        </w:tc>
        <w:tc>
          <w:tcPr>
            <w:tcW w:w="977" w:type="dxa"/>
          </w:tcPr>
          <w:p w14:paraId="25365B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F10D62">
                <v:shape id="_x0000_i1185" type="#_x0000_t75" style="width:33.5pt;height:26pt" o:ole="">
                  <v:imagedata r:id="rId331" o:title="" croptop="12520f" cropbottom="40181f" cropleft="15550f" cropright="38939f"/>
                </v:shape>
                <o:OLEObject Type="Embed" ProgID="AutoCAD.Drawing.16" ShapeID="_x0000_i1185" DrawAspect="Content" ObjectID="_1728408492" r:id="rId332"/>
              </w:object>
            </w:r>
          </w:p>
          <w:p w14:paraId="3169A65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1)</w:t>
            </w:r>
          </w:p>
        </w:tc>
        <w:tc>
          <w:tcPr>
            <w:tcW w:w="977" w:type="dxa"/>
          </w:tcPr>
          <w:p w14:paraId="3D1E50A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9B3ADF">
                <v:shape id="_x0000_i1186" type="#_x0000_t75" style="width:33.5pt;height:25.3pt" o:ole="">
                  <v:imagedata r:id="rId333" o:title="" croptop="31384f" cropbottom="22845f" cropleft="17720f" cropright="38275f"/>
                </v:shape>
                <o:OLEObject Type="Embed" ProgID="AutoCAD.Drawing.16" ShapeID="_x0000_i1186" DrawAspect="Content" ObjectID="_1728408493" r:id="rId334"/>
              </w:object>
            </w:r>
          </w:p>
          <w:p w14:paraId="4F09381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1)</w:t>
            </w:r>
          </w:p>
        </w:tc>
        <w:tc>
          <w:tcPr>
            <w:tcW w:w="978" w:type="dxa"/>
          </w:tcPr>
          <w:p w14:paraId="2FB8A16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2E67C9">
                <v:shape id="_x0000_i1187" type="#_x0000_t75" style="width:34.55pt;height:27.1pt" o:ole="">
                  <v:imagedata r:id="rId335" o:title="" croptop="31844f" cropbottom="21835f" cropleft="31943f" cropright="23863f"/>
                </v:shape>
                <o:OLEObject Type="Embed" ProgID="AutoCAD.Drawing.16" ShapeID="_x0000_i1187" DrawAspect="Content" ObjectID="_1728408494" r:id="rId336"/>
              </w:object>
            </w:r>
          </w:p>
          <w:p w14:paraId="591462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1)</w:t>
            </w:r>
          </w:p>
        </w:tc>
      </w:tr>
      <w:tr w:rsidR="0076433C" w:rsidRPr="00AA40B7" w14:paraId="5A5C143C" w14:textId="77777777" w:rsidTr="00AA40B7">
        <w:trPr>
          <w:trHeight w:val="720"/>
          <w:jc w:val="center"/>
        </w:trPr>
        <w:tc>
          <w:tcPr>
            <w:tcW w:w="1027" w:type="dxa"/>
          </w:tcPr>
          <w:p w14:paraId="7AA864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505DA3">
                <v:shape id="_x0000_i1188" type="#_x0000_t75" style="width:31.7pt;height:27.1pt" o:ole="">
                  <v:imagedata r:id="rId337" o:title="" croptop="11722f" cropbottom="39826f" cropleft="17400f" cropright="37240f"/>
                </v:shape>
                <o:OLEObject Type="Embed" ProgID="AutoCAD.Drawing.16" ShapeID="_x0000_i1188" DrawAspect="Content" ObjectID="_1728408495" r:id="rId338"/>
              </w:object>
            </w:r>
          </w:p>
          <w:p w14:paraId="2919AD2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1)</w:t>
            </w:r>
          </w:p>
        </w:tc>
        <w:tc>
          <w:tcPr>
            <w:tcW w:w="1040" w:type="dxa"/>
          </w:tcPr>
          <w:p w14:paraId="5914B8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252B55">
                <v:shape id="_x0000_i1189" type="#_x0000_t75" style="width:32.45pt;height:27.1pt" o:ole="">
                  <v:imagedata r:id="rId339" o:title="" croptop="35904f" cropbottom="16171f" cropleft="17178f" cropright="37240f"/>
                </v:shape>
                <o:OLEObject Type="Embed" ProgID="AutoCAD.Drawing.16" ShapeID="_x0000_i1189" DrawAspect="Content" ObjectID="_1728408496" r:id="rId340"/>
              </w:object>
            </w:r>
          </w:p>
          <w:p w14:paraId="0AEDCF4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1)</w:t>
            </w:r>
          </w:p>
        </w:tc>
        <w:tc>
          <w:tcPr>
            <w:tcW w:w="1032" w:type="dxa"/>
          </w:tcPr>
          <w:p w14:paraId="603601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FC0BC1">
                <v:shape id="_x0000_i1190" type="#_x0000_t75" style="width:31.7pt;height:27.1pt" o:ole="">
                  <v:imagedata r:id="rId341" o:title="" croptop="35674f" cropbottom="16112f" cropleft="31441f" cropright="23199f"/>
                </v:shape>
                <o:OLEObject Type="Embed" ProgID="AutoCAD.Drawing.16" ShapeID="_x0000_i1190" DrawAspect="Content" ObjectID="_1728408497" r:id="rId342"/>
              </w:object>
            </w:r>
          </w:p>
          <w:p w14:paraId="12E0BD1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1)</w:t>
            </w:r>
          </w:p>
        </w:tc>
        <w:tc>
          <w:tcPr>
            <w:tcW w:w="977" w:type="dxa"/>
          </w:tcPr>
          <w:p w14:paraId="52C3BC3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5BEDF0">
                <v:shape id="_x0000_i1191" type="#_x0000_t75" style="width:31.7pt;height:27.1pt" o:ole="">
                  <v:imagedata r:id="rId343" o:title="" croptop="25620f" cropbottom="26990f" cropleft="19912f" cropright="35763f"/>
                </v:shape>
                <o:OLEObject Type="Embed" ProgID="AutoCAD.Drawing.16" ShapeID="_x0000_i1191" DrawAspect="Content" ObjectID="_1728408498" r:id="rId344"/>
              </w:object>
            </w:r>
          </w:p>
          <w:p w14:paraId="3A17F9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1)</w:t>
            </w:r>
          </w:p>
        </w:tc>
        <w:tc>
          <w:tcPr>
            <w:tcW w:w="977" w:type="dxa"/>
          </w:tcPr>
          <w:p w14:paraId="44C598B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C3EFB9">
                <v:shape id="_x0000_i1192" type="#_x0000_t75" style="width:30.65pt;height:27.1pt" o:ole="">
                  <v:imagedata r:id="rId345" o:title="" croptop="33076f" cropbottom="21346f" cropleft="22666f" cropright="33985f"/>
                </v:shape>
                <o:OLEObject Type="Embed" ProgID="AutoCAD.Drawing.16" ShapeID="_x0000_i1192" DrawAspect="Content" ObjectID="_1728408499" r:id="rId346"/>
              </w:object>
            </w:r>
          </w:p>
          <w:p w14:paraId="6B81301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1)</w:t>
            </w:r>
          </w:p>
        </w:tc>
        <w:tc>
          <w:tcPr>
            <w:tcW w:w="978" w:type="dxa"/>
          </w:tcPr>
          <w:p w14:paraId="56200E9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D05677">
                <v:shape id="_x0000_i1193" type="#_x0000_t75" style="width:32.45pt;height:27.8pt" o:ole="">
                  <v:imagedata r:id="rId347" o:title="" croptop="14091f" cropbottom="40948f" cropleft="20261f" cropright="37161f"/>
                </v:shape>
                <o:OLEObject Type="Embed" ProgID="AutoCAD.Drawing.16" ShapeID="_x0000_i1193" DrawAspect="Content" ObjectID="_1728408500" r:id="rId348"/>
              </w:object>
            </w:r>
          </w:p>
          <w:p w14:paraId="26DBD3E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1)</w:t>
            </w:r>
          </w:p>
        </w:tc>
      </w:tr>
      <w:tr w:rsidR="0076433C" w:rsidRPr="00AA40B7" w14:paraId="3B5BD954" w14:textId="77777777" w:rsidTr="00AA40B7">
        <w:trPr>
          <w:trHeight w:val="720"/>
          <w:jc w:val="center"/>
        </w:trPr>
        <w:tc>
          <w:tcPr>
            <w:tcW w:w="1027" w:type="dxa"/>
          </w:tcPr>
          <w:p w14:paraId="1981362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91C6EE">
                <v:shape id="_x0000_i1194" type="#_x0000_t75" style="width:31.7pt;height:26pt" o:ole="">
                  <v:imagedata r:id="rId349" o:title="" croptop="13644f" cropbottom="41373f" cropleft="31291f" cropright="26304f"/>
                </v:shape>
                <o:OLEObject Type="Embed" ProgID="AutoCAD.Drawing.16" ShapeID="_x0000_i1194" DrawAspect="Content" ObjectID="_1728408501" r:id="rId350"/>
              </w:object>
            </w:r>
          </w:p>
          <w:p w14:paraId="0D07A01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1)</w:t>
            </w:r>
          </w:p>
        </w:tc>
        <w:tc>
          <w:tcPr>
            <w:tcW w:w="1040" w:type="dxa"/>
          </w:tcPr>
          <w:p w14:paraId="789604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A897F0B">
                <v:shape id="_x0000_i1195" type="#_x0000_t75" style="width:30.65pt;height:27.1pt" o:ole="">
                  <v:imagedata r:id="rId351" o:title="" croptop="29692f" cropbottom="25382f" cropleft="29742f" cropright="27932f"/>
                </v:shape>
                <o:OLEObject Type="Embed" ProgID="AutoCAD.Drawing.16" ShapeID="_x0000_i1195" DrawAspect="Content" ObjectID="_1728408502" r:id="rId352"/>
              </w:object>
            </w:r>
          </w:p>
          <w:p w14:paraId="2E2A059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1)</w:t>
            </w:r>
          </w:p>
        </w:tc>
        <w:tc>
          <w:tcPr>
            <w:tcW w:w="1032" w:type="dxa"/>
          </w:tcPr>
          <w:p w14:paraId="1D24448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DB7B20">
                <v:shape id="_x0000_i1196" type="#_x0000_t75" style="width:32.45pt;height:27.1pt" o:ole="">
                  <v:imagedata r:id="rId353" o:title="" croptop="29922f" cropbottom="25468f" cropleft="40899f" cropright="16625f"/>
                </v:shape>
                <o:OLEObject Type="Embed" ProgID="AutoCAD.Drawing.16" ShapeID="_x0000_i1196" DrawAspect="Content" ObjectID="_1728408503" r:id="rId354"/>
              </w:object>
            </w:r>
          </w:p>
          <w:p w14:paraId="136683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1)</w:t>
            </w:r>
          </w:p>
        </w:tc>
        <w:tc>
          <w:tcPr>
            <w:tcW w:w="977" w:type="dxa"/>
          </w:tcPr>
          <w:p w14:paraId="5ED0B5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A0F41F5">
                <v:shape id="_x0000_i1197" type="#_x0000_t75" style="width:33.5pt;height:27.1pt" o:ole="">
                  <v:imagedata r:id="rId355" o:title="" croptop="3928f" cropbottom="48780f" cropleft="20062f" cropright="34799f"/>
                </v:shape>
                <o:OLEObject Type="Embed" ProgID="AutoCAD.Drawing.16" ShapeID="_x0000_i1197" DrawAspect="Content" ObjectID="_1728408504" r:id="rId356"/>
              </w:object>
            </w:r>
          </w:p>
          <w:p w14:paraId="07D47DF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1)</w:t>
            </w:r>
          </w:p>
        </w:tc>
        <w:tc>
          <w:tcPr>
            <w:tcW w:w="977" w:type="dxa"/>
          </w:tcPr>
          <w:p w14:paraId="7DF121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622AD9">
                <v:shape id="_x0000_i1198" type="#_x0000_t75" style="width:32.45pt;height:27.1pt" o:ole="">
                  <v:imagedata r:id="rId357" o:title="" croptop="3819f" cropbottom="48770f" cropleft="34594f" cropright="21279f"/>
                </v:shape>
                <o:OLEObject Type="Embed" ProgID="AutoCAD.Drawing.16" ShapeID="_x0000_i1198" DrawAspect="Content" ObjectID="_1728408505" r:id="rId358"/>
              </w:object>
            </w:r>
          </w:p>
          <w:p w14:paraId="268FE16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8" w:type="dxa"/>
          </w:tcPr>
          <w:p w14:paraId="78C5EE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128E51">
                <v:shape id="_x0000_i1199" type="#_x0000_t75" style="width:32.45pt;height:27.8pt" o:ole="">
                  <v:imagedata r:id="rId359" o:title="" croptop="35795f" cropbottom="16570f" cropleft="34156f" cropright="21129f"/>
                </v:shape>
                <o:OLEObject Type="Embed" ProgID="AutoCAD.Drawing.16" ShapeID="_x0000_i1199" DrawAspect="Content" ObjectID="_1728408506" r:id="rId360"/>
              </w:object>
            </w:r>
          </w:p>
          <w:p w14:paraId="5C54C6C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1)</w:t>
            </w:r>
          </w:p>
        </w:tc>
      </w:tr>
      <w:tr w:rsidR="0076433C" w:rsidRPr="00AA40B7" w14:paraId="0557B832" w14:textId="77777777" w:rsidTr="00AA40B7">
        <w:trPr>
          <w:trHeight w:val="720"/>
          <w:jc w:val="center"/>
        </w:trPr>
        <w:tc>
          <w:tcPr>
            <w:tcW w:w="1027" w:type="dxa"/>
          </w:tcPr>
          <w:p w14:paraId="4DAD351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EA77D8">
                <v:shape id="_x0000_i1200" type="#_x0000_t75" style="width:32.45pt;height:27.8pt" o:ole="">
                  <v:imagedata r:id="rId361" o:title="" croptop="32629f" cropbottom="19870f" cropleft="33361f" cropright="22464f"/>
                </v:shape>
                <o:OLEObject Type="Embed" ProgID="AutoCAD.Drawing.16" ShapeID="_x0000_i1200" DrawAspect="Content" ObjectID="_1728408507" r:id="rId362"/>
              </w:object>
            </w:r>
          </w:p>
          <w:p w14:paraId="08DAC1C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1)</w:t>
            </w:r>
          </w:p>
        </w:tc>
        <w:tc>
          <w:tcPr>
            <w:tcW w:w="1040" w:type="dxa"/>
          </w:tcPr>
          <w:p w14:paraId="4B496E0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0458B6">
                <v:shape id="_x0000_i1201" type="#_x0000_t75" style="width:31.7pt;height:26pt" o:ole="">
                  <v:imagedata r:id="rId363" o:title="" croptop="6187f" cropbottom="49943f" cropleft="21149f" cropright="36577f"/>
                </v:shape>
                <o:OLEObject Type="Embed" ProgID="AutoCAD.Drawing.16" ShapeID="_x0000_i1201" DrawAspect="Content" ObjectID="_1728408508" r:id="rId364"/>
              </w:object>
            </w:r>
          </w:p>
          <w:p w14:paraId="5B0FB26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1)</w:t>
            </w:r>
          </w:p>
        </w:tc>
        <w:tc>
          <w:tcPr>
            <w:tcW w:w="1032" w:type="dxa"/>
          </w:tcPr>
          <w:p w14:paraId="043AFB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CBFD48">
                <v:shape id="_x0000_i1202" type="#_x0000_t75" style="width:27.1pt;height:25.3pt" o:ole="">
                  <v:imagedata r:id="rId365" o:title="" croptop="5740f" cropbottom="50729f" cropleft="30476f" cropright="28596f"/>
                </v:shape>
                <o:OLEObject Type="Embed" ProgID="AutoCAD.Drawing.16" ShapeID="_x0000_i1202" DrawAspect="Content" ObjectID="_1728408509" r:id="rId366"/>
              </w:object>
            </w:r>
          </w:p>
          <w:p w14:paraId="65DF478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7" w:type="dxa"/>
          </w:tcPr>
          <w:p w14:paraId="41C8DC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C091B8">
                <v:shape id="_x0000_i1203" type="#_x0000_t75" style="width:28.15pt;height:25.3pt" o:ole="">
                  <v:imagedata r:id="rId367" o:title="" croptop="40653f" cropbottom="15944f" cropleft="22702f" cropright="36426f"/>
                </v:shape>
                <o:OLEObject Type="Embed" ProgID="AutoCAD.Drawing.16" ShapeID="_x0000_i1203" DrawAspect="Content" ObjectID="_1728408510" r:id="rId368"/>
              </w:object>
            </w:r>
          </w:p>
          <w:p w14:paraId="51C45E8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1)</w:t>
            </w:r>
          </w:p>
        </w:tc>
        <w:tc>
          <w:tcPr>
            <w:tcW w:w="977" w:type="dxa"/>
          </w:tcPr>
          <w:p w14:paraId="756C608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A2FC29">
                <v:shape id="_x0000_i1204" type="#_x0000_t75" style="width:31.7pt;height:27.8pt" o:ole="">
                  <v:imagedata r:id="rId369" o:title="" croptop="41221f" cropbottom="14590f" cropleft="29371f" cropright="28888f"/>
                </v:shape>
                <o:OLEObject Type="Embed" ProgID="AutoCAD.Drawing.16" ShapeID="_x0000_i1204" DrawAspect="Content" ObjectID="_1728408511" r:id="rId370"/>
              </w:object>
            </w:r>
          </w:p>
          <w:p w14:paraId="59BFE6F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1)</w:t>
            </w:r>
          </w:p>
        </w:tc>
        <w:tc>
          <w:tcPr>
            <w:tcW w:w="978" w:type="dxa"/>
          </w:tcPr>
          <w:p w14:paraId="320BABE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B09334">
                <v:shape id="_x0000_i1205" type="#_x0000_t75" style="width:32.45pt;height:27.8pt" o:ole="">
                  <v:imagedata r:id="rId371" o:title="" croptop="41177f" cropbottom="14683f" cropleft="38462f" cropright="19673f"/>
                </v:shape>
                <o:OLEObject Type="Embed" ProgID="AutoCAD.Drawing.16" ShapeID="_x0000_i1205" DrawAspect="Content" ObjectID="_1728408512" r:id="rId372"/>
              </w:object>
            </w:r>
          </w:p>
          <w:p w14:paraId="04CE9C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6-1)</w:t>
            </w:r>
          </w:p>
        </w:tc>
      </w:tr>
      <w:tr w:rsidR="00AA40B7" w:rsidRPr="00AA40B7" w14:paraId="586175C5" w14:textId="77777777" w:rsidTr="00AA40B7">
        <w:trPr>
          <w:trHeight w:val="720"/>
          <w:jc w:val="center"/>
        </w:trPr>
        <w:tc>
          <w:tcPr>
            <w:tcW w:w="1027" w:type="dxa"/>
          </w:tcPr>
          <w:p w14:paraId="1141FEC7" w14:textId="77777777" w:rsidR="00AA40B7" w:rsidRPr="00AA40B7" w:rsidRDefault="00AA40B7" w:rsidP="00F66680">
            <w:pPr>
              <w:spacing w:line="0" w:lineRule="atLeast"/>
              <w:jc w:val="center"/>
              <w:rPr>
                <w:sz w:val="18"/>
                <w:szCs w:val="18"/>
              </w:rPr>
            </w:pPr>
          </w:p>
        </w:tc>
        <w:tc>
          <w:tcPr>
            <w:tcW w:w="1040" w:type="dxa"/>
          </w:tcPr>
          <w:p w14:paraId="2BD7DD01" w14:textId="77777777" w:rsidR="00AA40B7" w:rsidRPr="00AA40B7" w:rsidRDefault="00AA40B7" w:rsidP="00F66680">
            <w:pPr>
              <w:spacing w:line="0" w:lineRule="atLeast"/>
              <w:jc w:val="center"/>
              <w:rPr>
                <w:sz w:val="18"/>
                <w:szCs w:val="18"/>
              </w:rPr>
            </w:pPr>
          </w:p>
        </w:tc>
        <w:tc>
          <w:tcPr>
            <w:tcW w:w="1032" w:type="dxa"/>
          </w:tcPr>
          <w:p w14:paraId="1346387F"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320BF15B">
                <v:shape id="_x0000_i1206" type="#_x0000_t75" style="width:33.5pt;height:27.1pt" o:ole="">
                  <v:imagedata r:id="rId373" o:title="" croptop="13905f" cropbottom="41474f" cropleft="26544f" cropright="30831f"/>
                </v:shape>
                <o:OLEObject Type="Embed" ProgID="AutoCAD.Drawing.16" ShapeID="_x0000_i1206" DrawAspect="Content" ObjectID="_1728408513" r:id="rId374"/>
              </w:object>
            </w:r>
          </w:p>
          <w:p w14:paraId="07F21E68"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1-1-1)</w:t>
            </w:r>
          </w:p>
        </w:tc>
        <w:tc>
          <w:tcPr>
            <w:tcW w:w="977" w:type="dxa"/>
          </w:tcPr>
          <w:p w14:paraId="6E852D15"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0F370422">
                <v:shape id="_x0000_i1207" type="#_x0000_t75" style="width:32.45pt;height:27.8pt" o:ole="">
                  <v:imagedata r:id="rId375" o:title="" croptop="36275f" cropbottom="18819f" cropleft="26325f" cropright="31305f"/>
                </v:shape>
                <o:OLEObject Type="Embed" ProgID="AutoCAD.Drawing.16" ShapeID="_x0000_i1207" DrawAspect="Content" ObjectID="_1728408514" r:id="rId376"/>
              </w:object>
            </w:r>
          </w:p>
          <w:p w14:paraId="061F6C67"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2-1-1)</w:t>
            </w:r>
          </w:p>
        </w:tc>
        <w:tc>
          <w:tcPr>
            <w:tcW w:w="977" w:type="dxa"/>
          </w:tcPr>
          <w:p w14:paraId="7E8E62F0" w14:textId="77777777" w:rsidR="00AA40B7" w:rsidRPr="00AA40B7" w:rsidRDefault="00AA40B7" w:rsidP="00F66680">
            <w:pPr>
              <w:spacing w:line="0" w:lineRule="atLeast"/>
              <w:jc w:val="center"/>
              <w:rPr>
                <w:sz w:val="18"/>
                <w:szCs w:val="18"/>
              </w:rPr>
            </w:pPr>
          </w:p>
        </w:tc>
        <w:tc>
          <w:tcPr>
            <w:tcW w:w="978" w:type="dxa"/>
          </w:tcPr>
          <w:p w14:paraId="377681E1" w14:textId="77777777" w:rsidR="00AA40B7" w:rsidRPr="00AA40B7" w:rsidRDefault="00AA40B7" w:rsidP="00F66680">
            <w:pPr>
              <w:spacing w:line="0" w:lineRule="atLeast"/>
              <w:jc w:val="center"/>
              <w:rPr>
                <w:sz w:val="18"/>
                <w:szCs w:val="18"/>
              </w:rPr>
            </w:pPr>
          </w:p>
        </w:tc>
      </w:tr>
    </w:tbl>
    <w:p w14:paraId="2DEFE906" w14:textId="77777777" w:rsidR="0076433C" w:rsidRPr="0076433C" w:rsidRDefault="0076433C" w:rsidP="0076433C">
      <w:pPr>
        <w:pStyle w:val="FigureCaption"/>
      </w:pPr>
      <w:r>
        <w:rPr>
          <w:rFonts w:hint="eastAsia"/>
        </w:rPr>
        <w:t xml:space="preserve"> (b) </w:t>
      </w:r>
      <w:r w:rsidRPr="0076433C">
        <w:t>(5, 7) graph</w:t>
      </w:r>
    </w:p>
    <w:p w14:paraId="67CB5894" w14:textId="77777777" w:rsidR="0076433C" w:rsidRPr="005A257F" w:rsidRDefault="009429DB" w:rsidP="005A257F">
      <w:pPr>
        <w:pStyle w:val="FigureCaption"/>
      </w:pPr>
      <w:r>
        <w:t>Fig. 8</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input</w:t>
      </w:r>
    </w:p>
    <w:p w14:paraId="7F1217F4" w14:textId="77777777" w:rsidR="00633D8D" w:rsidRPr="0076433C" w:rsidRDefault="0076433C" w:rsidP="00230559">
      <w:pPr>
        <w:pStyle w:val="Title2"/>
      </w:pPr>
      <w:r w:rsidRPr="00230559">
        <w:rPr>
          <w:rFonts w:hint="eastAsia"/>
        </w:rPr>
        <w:t>5.4</w:t>
      </w:r>
      <w:r w:rsidR="00633D8D" w:rsidRPr="00230559">
        <w:rPr>
          <w:rFonts w:hint="eastAsia"/>
        </w:rPr>
        <w:t>.</w:t>
      </w:r>
      <w:r w:rsidR="00230559">
        <w:rPr>
          <w:rFonts w:eastAsiaTheme="minorEastAsia" w:hint="eastAsia"/>
        </w:rPr>
        <w:t xml:space="preserve">   </w:t>
      </w:r>
      <w:r w:rsidR="00633D8D" w:rsidRPr="00230559">
        <w:rPr>
          <w:rFonts w:hint="eastAsia"/>
        </w:rPr>
        <w:t xml:space="preserve">Assigning </w:t>
      </w:r>
      <w:r w:rsidR="00633D8D" w:rsidRPr="00230559">
        <w:t>Out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o</w:t>
      </w:r>
      <w:r w:rsidR="00633D8D" w:rsidRPr="00230559">
        <w:rPr>
          <w:i w:val="0"/>
        </w:rPr>
        <w:t>)</w:t>
      </w:r>
    </w:p>
    <w:p w14:paraId="742DE4F2" w14:textId="77777777" w:rsidR="00633D8D" w:rsidRDefault="00633D8D" w:rsidP="006F1B43">
      <w:pPr>
        <w:pStyle w:val="Text"/>
        <w:rPr>
          <w:rFonts w:eastAsia="新細明體"/>
        </w:rPr>
      </w:pPr>
      <w:r w:rsidRPr="00633D8D">
        <w:t>Based on design requirement (5), there must be an output link. Furthermore, the input link, output link, as well as ground link, must be assigned on different link, the output link must not be adjacent to the ground link with a revolute joint, the input link and the output link must be in different loops, according to design constraints (7)-(9), respectively. In addition, according to design constraint (10), all the other links, except the input and the output links, must be a link with three joints or more. 1 and 3 specialized graphs for (4, 5) and (5, 7) graphs, as shown in Figs. 10(a) and 10(b) are generated by assigning the output link to Figs. 9(a) and 9(b),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16"/>
      </w:tblGrid>
      <w:tr w:rsidR="0076433C" w:rsidRPr="00AA40B7" w14:paraId="3D380DED" w14:textId="77777777" w:rsidTr="0076433C">
        <w:trPr>
          <w:trHeight w:val="720"/>
          <w:jc w:val="center"/>
        </w:trPr>
        <w:tc>
          <w:tcPr>
            <w:tcW w:w="726" w:type="dxa"/>
            <w:tcBorders>
              <w:top w:val="nil"/>
              <w:left w:val="nil"/>
              <w:bottom w:val="nil"/>
              <w:right w:val="nil"/>
            </w:tcBorders>
          </w:tcPr>
          <w:p w14:paraId="1FB51B1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CA6382F">
                <v:shape id="_x0000_i1208" type="#_x0000_t75" style="width:33.5pt;height:27.1pt" o:ole="">
                  <v:imagedata r:id="rId377" o:title="" croptop="34219f" cropbottom="19709f" cropleft="22475f" cropright="33677f"/>
                </v:shape>
                <o:OLEObject Type="Embed" ProgID="AutoCAD.Drawing.16" ShapeID="_x0000_i1208" DrawAspect="Content" ObjectID="_1728408515" r:id="rId378"/>
              </w:object>
            </w:r>
          </w:p>
          <w:p w14:paraId="01DE037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1)</w:t>
            </w:r>
          </w:p>
        </w:tc>
      </w:tr>
    </w:tbl>
    <w:p w14:paraId="2A7B1631" w14:textId="77777777" w:rsidR="0076433C" w:rsidRPr="00AA40B7" w:rsidRDefault="0076433C" w:rsidP="0076433C">
      <w:pPr>
        <w:pStyle w:val="FigureCaption"/>
        <w:rPr>
          <w:sz w:val="18"/>
          <w:szCs w:val="18"/>
        </w:rPr>
      </w:pPr>
      <w:r w:rsidRPr="00AA40B7">
        <w:rPr>
          <w:rFonts w:hint="eastAsia"/>
          <w:sz w:val="18"/>
          <w:szCs w:val="18"/>
        </w:rPr>
        <w:t xml:space="preserve">(a) </w:t>
      </w:r>
      <w:r w:rsidRPr="00AA40B7">
        <w:rPr>
          <w:sz w:val="18"/>
          <w:szCs w:val="18"/>
        </w:rPr>
        <w:t>(4, 5) graph</w:t>
      </w:r>
    </w:p>
    <w:tbl>
      <w:tblPr>
        <w:tblW w:w="0" w:type="auto"/>
        <w:jc w:val="center"/>
        <w:tblLayout w:type="fixed"/>
        <w:tblCellMar>
          <w:left w:w="28" w:type="dxa"/>
          <w:right w:w="28" w:type="dxa"/>
        </w:tblCellMar>
        <w:tblLook w:val="0000" w:firstRow="0" w:lastRow="0" w:firstColumn="0" w:lastColumn="0" w:noHBand="0" w:noVBand="0"/>
      </w:tblPr>
      <w:tblGrid>
        <w:gridCol w:w="1076"/>
        <w:gridCol w:w="1240"/>
        <w:gridCol w:w="1134"/>
      </w:tblGrid>
      <w:tr w:rsidR="0076433C" w:rsidRPr="00AA40B7" w14:paraId="6562CD47" w14:textId="77777777" w:rsidTr="00AA40B7">
        <w:trPr>
          <w:trHeight w:val="720"/>
          <w:jc w:val="center"/>
        </w:trPr>
        <w:tc>
          <w:tcPr>
            <w:tcW w:w="1076" w:type="dxa"/>
          </w:tcPr>
          <w:p w14:paraId="4F0F1F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C646E2">
                <v:shape id="_x0000_i1209" type="#_x0000_t75" style="width:32.45pt;height:27.8pt" o:ole="">
                  <v:imagedata r:id="rId379" o:title="" croptop="8585f" cropbottom="43650f" cropleft="20712f" cropright="34784f"/>
                </v:shape>
                <o:OLEObject Type="Embed" ProgID="AutoCAD.Drawing.16" ShapeID="_x0000_i1209" DrawAspect="Content" ObjectID="_1728408516" r:id="rId380"/>
              </w:object>
            </w:r>
          </w:p>
          <w:p w14:paraId="122B14B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1)</w:t>
            </w:r>
          </w:p>
        </w:tc>
        <w:tc>
          <w:tcPr>
            <w:tcW w:w="1240" w:type="dxa"/>
          </w:tcPr>
          <w:p w14:paraId="19C608B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99FD7B">
                <v:shape id="_x0000_i1210" type="#_x0000_t75" style="width:33.5pt;height:27.8pt" o:ole="">
                  <v:imagedata r:id="rId381" o:title="" croptop="8343f" cropbottom="46552f" cropleft="26543f" cropright="30278f"/>
                </v:shape>
                <o:OLEObject Type="Embed" ProgID="AutoCAD.Drawing.16" ShapeID="_x0000_i1210" DrawAspect="Content" ObjectID="_1728408517" r:id="rId382"/>
              </w:object>
            </w:r>
          </w:p>
          <w:p w14:paraId="5D485D3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1-1)</w:t>
            </w:r>
          </w:p>
        </w:tc>
        <w:tc>
          <w:tcPr>
            <w:tcW w:w="1134" w:type="dxa"/>
          </w:tcPr>
          <w:p w14:paraId="3C2C1A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9E260E">
                <v:shape id="_x0000_i1211" type="#_x0000_t75" style="width:35.3pt;height:27.1pt" o:ole="">
                  <v:imagedata r:id="rId383" o:title="" croptop="30471f" cropbottom="24787f" cropleft="26502f" cropright="30515f"/>
                </v:shape>
                <o:OLEObject Type="Embed" ProgID="AutoCAD.Drawing.16" ShapeID="_x0000_i1211" DrawAspect="Content" ObjectID="_1728408518" r:id="rId384"/>
              </w:object>
            </w:r>
          </w:p>
          <w:p w14:paraId="02FE006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1-1)</w:t>
            </w:r>
          </w:p>
        </w:tc>
      </w:tr>
    </w:tbl>
    <w:p w14:paraId="1A6A16C8" w14:textId="77777777" w:rsidR="0076433C" w:rsidRPr="00AA40B7" w:rsidRDefault="0076433C" w:rsidP="0076433C">
      <w:pPr>
        <w:pStyle w:val="FigureCaption"/>
        <w:rPr>
          <w:sz w:val="18"/>
          <w:szCs w:val="18"/>
        </w:rPr>
      </w:pPr>
      <w:r w:rsidRPr="00AA40B7">
        <w:rPr>
          <w:rFonts w:hint="eastAsia"/>
          <w:sz w:val="18"/>
          <w:szCs w:val="18"/>
        </w:rPr>
        <w:t xml:space="preserve"> (b) </w:t>
      </w:r>
      <w:r w:rsidRPr="00AA40B7">
        <w:rPr>
          <w:sz w:val="18"/>
          <w:szCs w:val="18"/>
        </w:rPr>
        <w:t>(5, 7) graph</w:t>
      </w:r>
    </w:p>
    <w:p w14:paraId="72F8B60B" w14:textId="77777777" w:rsidR="0076433C" w:rsidRPr="005A257F" w:rsidRDefault="009429DB" w:rsidP="005A257F">
      <w:pPr>
        <w:pStyle w:val="FigureCaption"/>
      </w:pPr>
      <w:r>
        <w:t>Fig. 9</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frame</w:t>
      </w:r>
    </w:p>
    <w:p w14:paraId="4A6CB776" w14:textId="77777777" w:rsidR="00633D8D" w:rsidRDefault="00E641F7" w:rsidP="00230559">
      <w:pPr>
        <w:pStyle w:val="Title1"/>
        <w:ind w:left="284" w:hanging="284"/>
      </w:pPr>
      <w:r w:rsidRPr="00E641F7">
        <w:t>Particularization</w:t>
      </w:r>
    </w:p>
    <w:p w14:paraId="47C70042" w14:textId="77777777" w:rsidR="00633D8D" w:rsidRDefault="00E641F7" w:rsidP="006F1B43">
      <w:pPr>
        <w:pStyle w:val="Text"/>
        <w:rPr>
          <w:rFonts w:eastAsia="新細明體"/>
        </w:rPr>
      </w:pPr>
      <w:r w:rsidRPr="00E641F7">
        <w:t>The next step of the creative design methodology is to particularize each feasible specialized graph, by applying the generalizing rules backwards to obtain the corresponding schematic diagram of the CCPGT. Moreover, the atlas of corresponding mechanisms shown in Figs. 11(a) and (b)-(d) is generated from the feasible specialized graph, shown in Figs. 10(a) and 10(b). The input link and the output link are denoted as link 2 and link 4 in Figs. 11(a), but link 2 and link 5 for Figs. 11(b)-(d).</w:t>
      </w:r>
    </w:p>
    <w:p w14:paraId="3861CE60" w14:textId="77777777" w:rsidR="00723003" w:rsidRDefault="00723003" w:rsidP="00230559">
      <w:pPr>
        <w:pStyle w:val="Title1"/>
        <w:ind w:left="284" w:hanging="284"/>
      </w:pPr>
      <w:r w:rsidRPr="00723003">
        <w:t xml:space="preserve">Atlas of </w:t>
      </w:r>
      <w:r w:rsidR="00230559" w:rsidRPr="00723003">
        <w:t>New Desig</w:t>
      </w:r>
      <w:r w:rsidRPr="00723003">
        <w:t>ns</w:t>
      </w:r>
    </w:p>
    <w:p w14:paraId="1B371005" w14:textId="77777777" w:rsidR="00723003" w:rsidRDefault="00723003" w:rsidP="006F1B43">
      <w:pPr>
        <w:pStyle w:val="Text"/>
        <w:rPr>
          <w:rFonts w:eastAsia="新細明體"/>
        </w:rPr>
      </w:pPr>
      <w:r w:rsidRPr="00723003">
        <w:t xml:space="preserve">The atlas of new designs can be obtained by subtracting the existing mechanism from the feasible schematic diagram. The design configuration shown </w:t>
      </w:r>
      <w:r w:rsidR="009429DB">
        <w:t>Fig. 10</w:t>
      </w:r>
      <w:r w:rsidRPr="00723003">
        <w:t xml:space="preserve">(a) is the same as the existing design in </w:t>
      </w:r>
      <w:r w:rsidR="009429DB">
        <w:t>Fig. 4</w:t>
      </w:r>
      <w:r w:rsidRPr="00723003">
        <w:t>. Therefore, only 3 new designs are synthesized from (5, 7) graph, but none for (4, 5) graph.</w:t>
      </w:r>
    </w:p>
    <w:p w14:paraId="2A6E4CCF" w14:textId="77777777" w:rsidR="0076433C" w:rsidRPr="00DF199C" w:rsidRDefault="0076433C" w:rsidP="0076433C">
      <w:pPr>
        <w:pStyle w:val="Figure"/>
        <w:spacing w:before="240"/>
        <w:rPr>
          <w:rFonts w:eastAsia="新細明體"/>
          <w:b/>
          <w:color w:val="000000"/>
          <w:sz w:val="26"/>
          <w:szCs w:val="26"/>
        </w:rPr>
      </w:pPr>
      <w:r w:rsidRPr="00DF199C">
        <w:rPr>
          <w:rFonts w:eastAsia="新細明體"/>
        </w:rPr>
        <w:object w:dxaOrig="18105" w:dyaOrig="11835" w14:anchorId="3826E724">
          <v:shape id="_x0000_i1212" type="#_x0000_t75" style="width:103.35pt;height:86.25pt" o:ole="">
            <v:imagedata r:id="rId385" o:title="" croptop="7625f" cropbottom="5083f" cropleft="15525f" cropright="8414f"/>
          </v:shape>
          <o:OLEObject Type="Embed" ProgID="AutoCAD.Drawing.16" ShapeID="_x0000_i1212" DrawAspect="Content" ObjectID="_1728408519" r:id="rId386"/>
        </w:object>
      </w:r>
    </w:p>
    <w:p w14:paraId="6485757E" w14:textId="77777777" w:rsidR="0076433C" w:rsidRDefault="0076433C" w:rsidP="0076433C">
      <w:pPr>
        <w:pStyle w:val="FigureCaption"/>
      </w:pPr>
      <w:r>
        <w:rPr>
          <w:rFonts w:hint="eastAsia"/>
        </w:rPr>
        <w:t xml:space="preserve">(a) </w:t>
      </w:r>
      <w:r w:rsidRPr="00320755">
        <w:t>(4-3-1-1-1-1)</w:t>
      </w:r>
    </w:p>
    <w:p w14:paraId="6EF949DF" w14:textId="77777777" w:rsidR="0076433C" w:rsidRDefault="0076433C" w:rsidP="0076433C">
      <w:pPr>
        <w:pStyle w:val="Figure"/>
        <w:spacing w:before="240"/>
        <w:rPr>
          <w:rFonts w:eastAsia="新細明體"/>
          <w:sz w:val="16"/>
          <w:lang w:val="en-GB" w:eastAsia="zh-TW"/>
        </w:rPr>
      </w:pPr>
      <w:r w:rsidRPr="00ED24F5">
        <w:rPr>
          <w:rFonts w:eastAsia="新細明體"/>
        </w:rPr>
        <w:object w:dxaOrig="17325" w:dyaOrig="10875" w14:anchorId="477E13E3">
          <v:shape id="_x0000_i1213" type="#_x0000_t75" style="width:116.9pt;height:95.15pt" o:ole="">
            <v:imagedata r:id="rId387" o:title="" croptop="6667f" cropbottom="7547f" cropleft="10502f" cropright="15713f"/>
          </v:shape>
          <o:OLEObject Type="Embed" ProgID="AutoCAD.Drawing.16" ShapeID="_x0000_i1213" DrawAspect="Content" ObjectID="_1728408520" r:id="rId388"/>
        </w:object>
      </w:r>
    </w:p>
    <w:p w14:paraId="6C93EDD0" w14:textId="77777777" w:rsidR="0076433C" w:rsidRPr="00243C8A" w:rsidRDefault="0076433C" w:rsidP="0076433C">
      <w:pPr>
        <w:pStyle w:val="FigureCaption"/>
      </w:pPr>
      <w:r>
        <w:rPr>
          <w:rFonts w:hint="eastAsia"/>
        </w:rPr>
        <w:t>(b)</w:t>
      </w:r>
      <w:r w:rsidRPr="00243C8A">
        <w:t xml:space="preserve"> (5-6-2-1-1-1)</w:t>
      </w:r>
    </w:p>
    <w:p w14:paraId="021743DF" w14:textId="77777777" w:rsidR="0076433C" w:rsidRDefault="0076433C" w:rsidP="0076433C">
      <w:pPr>
        <w:pStyle w:val="Figure"/>
        <w:spacing w:before="240"/>
        <w:rPr>
          <w:rFonts w:eastAsia="新細明體"/>
          <w:lang w:eastAsia="zh-TW"/>
        </w:rPr>
      </w:pPr>
      <w:r w:rsidRPr="00ED24F5">
        <w:rPr>
          <w:rFonts w:eastAsia="新細明體"/>
        </w:rPr>
        <w:object w:dxaOrig="18105" w:dyaOrig="11835" w14:anchorId="4ACDD410">
          <v:shape id="_x0000_i1214" type="#_x0000_t75" style="width:137.6pt;height:69.85pt" o:ole="">
            <v:imagedata r:id="rId389" o:title="" croptop="18699f" cropbottom="13615f" cropleft="16117f" cropright="6755f"/>
          </v:shape>
          <o:OLEObject Type="Embed" ProgID="AutoCAD.Drawing.16" ShapeID="_x0000_i1214" DrawAspect="Content" ObjectID="_1728408521" r:id="rId390"/>
        </w:object>
      </w:r>
    </w:p>
    <w:p w14:paraId="51936680" w14:textId="77777777" w:rsidR="0076433C" w:rsidRPr="00243C8A" w:rsidRDefault="0076433C" w:rsidP="0076433C">
      <w:pPr>
        <w:pStyle w:val="FigureCaption"/>
      </w:pPr>
      <w:r>
        <w:rPr>
          <w:rFonts w:hint="eastAsia"/>
        </w:rPr>
        <w:t xml:space="preserve">(c) </w:t>
      </w:r>
      <w:r w:rsidRPr="00243C8A">
        <w:t>(5-13-1-1-1-1)</w:t>
      </w:r>
    </w:p>
    <w:p w14:paraId="1ED027F4" w14:textId="77777777" w:rsidR="0076433C" w:rsidRDefault="0076433C" w:rsidP="0076433C">
      <w:pPr>
        <w:pStyle w:val="Figure"/>
        <w:spacing w:before="240"/>
        <w:rPr>
          <w:rFonts w:eastAsia="新細明體"/>
          <w:sz w:val="16"/>
          <w:lang w:val="en-GB" w:eastAsia="zh-TW"/>
        </w:rPr>
      </w:pPr>
      <w:r w:rsidRPr="00ED24F5">
        <w:rPr>
          <w:rFonts w:eastAsia="新細明體"/>
        </w:rPr>
        <w:object w:dxaOrig="18105" w:dyaOrig="11835" w14:anchorId="554D5988">
          <v:shape id="_x0000_i1215" type="#_x0000_t75" style="width:142.2pt;height:79.15pt" o:ole="">
            <v:imagedata r:id="rId391" o:title="" croptop="15431f" cropbottom="13979f" cropleft="13155f" cropright="10310f"/>
          </v:shape>
          <o:OLEObject Type="Embed" ProgID="AutoCAD.Drawing.16" ShapeID="_x0000_i1215" DrawAspect="Content" ObjectID="_1728408522" r:id="rId392"/>
        </w:object>
      </w:r>
    </w:p>
    <w:p w14:paraId="329971E4" w14:textId="77777777" w:rsidR="0076433C" w:rsidRDefault="0076433C" w:rsidP="0076433C">
      <w:pPr>
        <w:pStyle w:val="FigureCaption"/>
      </w:pPr>
      <w:r>
        <w:rPr>
          <w:rFonts w:hint="eastAsia"/>
        </w:rPr>
        <w:t>(d)</w:t>
      </w:r>
      <w:r w:rsidRPr="00243C8A">
        <w:t xml:space="preserve"> (5-13-4-1-1-1)</w:t>
      </w:r>
    </w:p>
    <w:p w14:paraId="43B2FEC9" w14:textId="77777777" w:rsidR="0076433C" w:rsidRPr="005A257F" w:rsidRDefault="009429DB" w:rsidP="005A257F">
      <w:pPr>
        <w:pStyle w:val="FigureCaption"/>
      </w:pPr>
      <w:bookmarkStart w:id="3" w:name="OLE_LINK2"/>
      <w:r w:rsidRPr="005A257F">
        <w:rPr>
          <w:rFonts w:hint="eastAsia"/>
        </w:rPr>
        <w:t>Fig. 10</w:t>
      </w:r>
      <w:r w:rsidR="0076433C" w:rsidRPr="005A257F">
        <w:rPr>
          <w:rFonts w:hint="eastAsia"/>
        </w:rPr>
        <w:t xml:space="preserve"> New designs</w:t>
      </w:r>
    </w:p>
    <w:bookmarkEnd w:id="3"/>
    <w:p w14:paraId="44E53F62" w14:textId="77777777" w:rsidR="0076433C" w:rsidRDefault="00D1496C" w:rsidP="0076433C">
      <w:pPr>
        <w:pStyle w:val="Figure"/>
        <w:spacing w:before="240"/>
        <w:rPr>
          <w:rFonts w:eastAsia="新細明體"/>
          <w:sz w:val="16"/>
          <w:lang w:val="en-GB" w:eastAsia="zh-TW"/>
        </w:rPr>
      </w:pPr>
      <w:r>
        <w:rPr>
          <w:rFonts w:hint="eastAsia"/>
          <w:noProof/>
          <w:lang w:eastAsia="zh-TW"/>
        </w:rPr>
        <w:drawing>
          <wp:inline distT="0" distB="0" distL="0" distR="0" wp14:anchorId="13708994" wp14:editId="5F5ABE11">
            <wp:extent cx="1363980" cy="1649730"/>
            <wp:effectExtent l="0" t="0" r="7620" b="7620"/>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93" cstate="print">
                      <a:extLst>
                        <a:ext uri="{28A0092B-C50C-407E-A947-70E740481C1C}">
                          <a14:useLocalDpi xmlns:a14="http://schemas.microsoft.com/office/drawing/2010/main" val="0"/>
                        </a:ext>
                      </a:extLst>
                    </a:blip>
                    <a:srcRect l="25246" t="9929" r="22795" b="11443"/>
                    <a:stretch>
                      <a:fillRect/>
                    </a:stretch>
                  </pic:blipFill>
                  <pic:spPr bwMode="auto">
                    <a:xfrm>
                      <a:off x="0" y="0"/>
                      <a:ext cx="1363980" cy="1649730"/>
                    </a:xfrm>
                    <a:prstGeom prst="rect">
                      <a:avLst/>
                    </a:prstGeom>
                    <a:solidFill>
                      <a:srgbClr val="FFFFFF">
                        <a:alpha val="0"/>
                      </a:srgbClr>
                    </a:solidFill>
                    <a:ln>
                      <a:noFill/>
                    </a:ln>
                  </pic:spPr>
                </pic:pic>
              </a:graphicData>
            </a:graphic>
          </wp:inline>
        </w:drawing>
      </w:r>
    </w:p>
    <w:p w14:paraId="29BD6EB1" w14:textId="77777777" w:rsidR="0076433C" w:rsidRDefault="009429DB" w:rsidP="005A257F">
      <w:pPr>
        <w:pStyle w:val="FigureCaption"/>
      </w:pPr>
      <w:r>
        <w:rPr>
          <w:rFonts w:hint="eastAsia"/>
        </w:rPr>
        <w:t>Fig. 11</w:t>
      </w:r>
      <w:r w:rsidR="0076433C">
        <w:rPr>
          <w:rFonts w:hint="eastAsia"/>
        </w:rPr>
        <w:t xml:space="preserve"> Solid model</w:t>
      </w:r>
    </w:p>
    <w:p w14:paraId="634C38D7" w14:textId="77777777" w:rsidR="0076433C" w:rsidRDefault="00D1496C" w:rsidP="0076433C">
      <w:pPr>
        <w:pStyle w:val="Figure"/>
        <w:spacing w:before="240"/>
        <w:rPr>
          <w:rFonts w:eastAsia="新細明體"/>
          <w:sz w:val="16"/>
          <w:lang w:val="en-GB" w:eastAsia="zh-TW"/>
        </w:rPr>
      </w:pPr>
      <w:r>
        <w:rPr>
          <w:noProof/>
          <w:lang w:eastAsia="zh-TW"/>
        </w:rPr>
        <w:lastRenderedPageBreak/>
        <w:drawing>
          <wp:inline distT="0" distB="0" distL="0" distR="0" wp14:anchorId="373A8112" wp14:editId="5A7662C8">
            <wp:extent cx="2232660" cy="1971675"/>
            <wp:effectExtent l="0" t="0" r="0" b="9525"/>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94">
                      <a:extLst>
                        <a:ext uri="{28A0092B-C50C-407E-A947-70E740481C1C}">
                          <a14:useLocalDpi xmlns:a14="http://schemas.microsoft.com/office/drawing/2010/main" val="0"/>
                        </a:ext>
                      </a:extLst>
                    </a:blip>
                    <a:srcRect l="59229" t="8736" r="362" b="35634"/>
                    <a:stretch>
                      <a:fillRect/>
                    </a:stretch>
                  </pic:blipFill>
                  <pic:spPr bwMode="auto">
                    <a:xfrm>
                      <a:off x="0" y="0"/>
                      <a:ext cx="2232660" cy="1971675"/>
                    </a:xfrm>
                    <a:prstGeom prst="rect">
                      <a:avLst/>
                    </a:prstGeom>
                    <a:noFill/>
                    <a:ln>
                      <a:noFill/>
                    </a:ln>
                  </pic:spPr>
                </pic:pic>
              </a:graphicData>
            </a:graphic>
          </wp:inline>
        </w:drawing>
      </w:r>
    </w:p>
    <w:p w14:paraId="7E2D8750" w14:textId="77777777" w:rsidR="0076433C" w:rsidRDefault="009429DB" w:rsidP="0076433C">
      <w:pPr>
        <w:pStyle w:val="FigureCaption"/>
      </w:pPr>
      <w:r>
        <w:rPr>
          <w:rFonts w:hint="eastAsia"/>
        </w:rPr>
        <w:t>Fig. 12</w:t>
      </w:r>
      <w:r w:rsidR="0076433C">
        <w:rPr>
          <w:rFonts w:hint="eastAsia"/>
        </w:rPr>
        <w:t xml:space="preserve"> Kinematic simulation</w:t>
      </w:r>
    </w:p>
    <w:p w14:paraId="33AD07E4" w14:textId="77777777" w:rsidR="0076433C" w:rsidRDefault="0076433C" w:rsidP="0076433C">
      <w:pPr>
        <w:spacing w:line="0" w:lineRule="atLeast"/>
        <w:jc w:val="center"/>
        <w:rPr>
          <w:rFonts w:eastAsia="新細明體"/>
          <w:sz w:val="16"/>
          <w:lang w:val="en-GB" w:eastAsia="zh-TW"/>
        </w:rPr>
      </w:pPr>
    </w:p>
    <w:p w14:paraId="10148B2D" w14:textId="77777777" w:rsidR="0076433C" w:rsidRDefault="00D1496C" w:rsidP="0076433C">
      <w:pPr>
        <w:pStyle w:val="Figure"/>
        <w:spacing w:before="240"/>
        <w:rPr>
          <w:rFonts w:eastAsia="新細明體"/>
          <w:lang w:val="en-GB" w:eastAsia="zh-TW"/>
        </w:rPr>
      </w:pPr>
      <w:r>
        <w:rPr>
          <w:rFonts w:eastAsia="新細明體"/>
          <w:noProof/>
          <w:lang w:eastAsia="zh-TW"/>
        </w:rPr>
        <w:drawing>
          <wp:inline distT="0" distB="0" distL="0" distR="0" wp14:anchorId="0AB88B4B" wp14:editId="64C480A7">
            <wp:extent cx="2461335" cy="2382730"/>
            <wp:effectExtent l="0" t="0" r="0" b="0"/>
            <wp:docPr id="197" name="圖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2460812" cy="2382224"/>
                    </a:xfrm>
                    <a:prstGeom prst="rect">
                      <a:avLst/>
                    </a:prstGeom>
                    <a:noFill/>
                    <a:ln>
                      <a:noFill/>
                    </a:ln>
                  </pic:spPr>
                </pic:pic>
              </a:graphicData>
            </a:graphic>
          </wp:inline>
        </w:drawing>
      </w:r>
    </w:p>
    <w:p w14:paraId="7F2BEC8D" w14:textId="77777777" w:rsidR="0076433C" w:rsidRDefault="009429DB" w:rsidP="0076433C">
      <w:pPr>
        <w:pStyle w:val="FigureCaption"/>
      </w:pPr>
      <w:r>
        <w:rPr>
          <w:rFonts w:hint="eastAsia"/>
        </w:rPr>
        <w:t>Fig. 13</w:t>
      </w:r>
      <w:r w:rsidR="0076433C">
        <w:rPr>
          <w:rFonts w:hint="eastAsia"/>
        </w:rPr>
        <w:t xml:space="preserve"> Comparison</w:t>
      </w:r>
    </w:p>
    <w:p w14:paraId="531EC7B2" w14:textId="77777777" w:rsidR="00146B8F" w:rsidRDefault="00146B8F" w:rsidP="00230559">
      <w:pPr>
        <w:pStyle w:val="Title1"/>
        <w:ind w:left="284" w:hanging="284"/>
      </w:pPr>
      <w:r w:rsidRPr="00146B8F">
        <w:t>Design Example</w:t>
      </w:r>
    </w:p>
    <w:p w14:paraId="5EDFD5D9" w14:textId="77777777" w:rsidR="00146B8F" w:rsidRDefault="00146B8F" w:rsidP="006F1B43">
      <w:pPr>
        <w:pStyle w:val="Text"/>
      </w:pPr>
      <w:r w:rsidRPr="00146B8F">
        <w:t xml:space="preserve">After the atlas of new designs is obtained, a detailed design can be carried out by selecting one from the atlas. </w:t>
      </w:r>
      <w:r w:rsidR="007F193B" w:rsidRPr="00146B8F">
        <w:t xml:space="preserve">Here, </w:t>
      </w:r>
      <w:r w:rsidR="007F193B">
        <w:t>Fig. 10</w:t>
      </w:r>
      <w:r w:rsidR="007F193B" w:rsidRPr="00146B8F">
        <w:t xml:space="preserve">(b) is selected as a design example, </w:t>
      </w:r>
      <w:r w:rsidR="007F193B">
        <w:rPr>
          <w:rFonts w:eastAsia="新細明體" w:hint="eastAsia"/>
        </w:rPr>
        <w:t xml:space="preserve">and </w:t>
      </w:r>
      <w:r w:rsidR="007F193B" w:rsidRPr="00146B8F">
        <w:t xml:space="preserve">its solid model is drawn and shown in </w:t>
      </w:r>
      <w:r w:rsidR="007F193B">
        <w:t>Fig. 11</w:t>
      </w:r>
      <w:r w:rsidR="007F193B" w:rsidRPr="00146B8F">
        <w:t xml:space="preserve">. </w:t>
      </w:r>
      <w:r w:rsidRPr="00146B8F">
        <w:t xml:space="preserve">Compared to the exist design, the design example has an additional compound gear, therefore much larger speed reduction </w:t>
      </w:r>
      <w:proofErr w:type="spellStart"/>
      <w:r w:rsidRPr="00146B8F">
        <w:t>cam</w:t>
      </w:r>
      <w:proofErr w:type="spellEnd"/>
      <w:r w:rsidRPr="00146B8F">
        <w:t xml:space="preserve"> be obtained. Moreover, the numbers of teeth of the sun gear and the planetary gear are set as 30 and 15, respectively, for both the existing design and the design example. The numbers of teeth of gears meshing with the sun gear and the planetary gear is 70 and 10, respectively. And the cam profiles of both designs are identical. After that both designs are introduced into ADAMS software for kinematic simulation. </w:t>
      </w:r>
      <w:r w:rsidR="009429DB">
        <w:t>Fig. 12</w:t>
      </w:r>
      <w:r w:rsidRPr="00146B8F">
        <w:t xml:space="preserve"> shows the angular velocity (solid line) and the acceleration (dashed line) of the design example. </w:t>
      </w:r>
      <w:r w:rsidR="009429DB">
        <w:t>Fig. 13</w:t>
      </w:r>
      <w:r w:rsidRPr="00146B8F">
        <w:t xml:space="preserve"> shows their comparison. It is found that the maximum angular velocity can be increased about 125%, compared to the existing design.</w:t>
      </w:r>
    </w:p>
    <w:p w14:paraId="4C1BCC09" w14:textId="77777777" w:rsidR="00146B8F" w:rsidRDefault="00146B8F" w:rsidP="00230559">
      <w:pPr>
        <w:pStyle w:val="Title1"/>
        <w:ind w:left="284" w:hanging="284"/>
      </w:pPr>
      <w:r w:rsidRPr="00146B8F">
        <w:t>Conclusions</w:t>
      </w:r>
    </w:p>
    <w:p w14:paraId="616F45D1" w14:textId="77777777" w:rsidR="00146B8F" w:rsidRPr="00B65486" w:rsidRDefault="00146B8F" w:rsidP="006F1B43">
      <w:pPr>
        <w:pStyle w:val="Text"/>
        <w:rPr>
          <w:rFonts w:eastAsia="新細明體"/>
        </w:rPr>
      </w:pPr>
      <w:r w:rsidRPr="00146B8F">
        <w:t xml:space="preserve">In this paper, the new designs of CCPGT have been generated in a systematic methodology. Firstly, the design requirements and design constraints are summarized based on the characteristics of the existing CCPGT. Then, the atlas of new designs </w:t>
      </w:r>
      <w:proofErr w:type="gramStart"/>
      <w:r w:rsidRPr="00146B8F">
        <w:t>are</w:t>
      </w:r>
      <w:proofErr w:type="gramEnd"/>
      <w:r w:rsidRPr="00146B8F">
        <w:t xml:space="preserve"> obtained through the process of the creative mechanism design approach, and 3 new designs synthesized from (5, 7) graph have been obtained. Finally, the feasibility of the new designs is verified by conducting kinematic simulation. The result has shown that the new designs can produce a </w:t>
      </w:r>
      <w:proofErr w:type="gramStart"/>
      <w:r w:rsidRPr="00146B8F">
        <w:t>more wide</w:t>
      </w:r>
      <w:proofErr w:type="gramEnd"/>
      <w:r w:rsidRPr="00146B8F">
        <w:t xml:space="preserve"> range of non-uniform output motion than the existing design, and are better alternatives for driving a variable speed input mechanism.</w:t>
      </w:r>
    </w:p>
    <w:p w14:paraId="04D646E2" w14:textId="77777777" w:rsidR="006F1B43" w:rsidRPr="006F1B43" w:rsidRDefault="006F1B43" w:rsidP="006F1B43">
      <w:pPr>
        <w:pStyle w:val="ConflictsofInterest"/>
        <w:rPr>
          <w:rFonts w:eastAsia="新細明體"/>
        </w:rPr>
      </w:pPr>
      <w:r w:rsidRPr="00F1466C">
        <w:lastRenderedPageBreak/>
        <w:t>Conflicts of Interest</w:t>
      </w:r>
    </w:p>
    <w:p w14:paraId="2B6A0B6B" w14:textId="77777777" w:rsidR="006F1B43" w:rsidRPr="00BE021F" w:rsidRDefault="00815CB4" w:rsidP="006F1B43">
      <w:pPr>
        <w:pStyle w:val="Text"/>
        <w:rPr>
          <w:rFonts w:eastAsia="新細明體"/>
        </w:rPr>
      </w:pPr>
      <w:r>
        <w:rPr>
          <w:rFonts w:ascii="inherit" w:hAnsi="inherit" w:cs="Arial"/>
          <w:color w:val="222222"/>
          <w:lang w:val="en"/>
        </w:rPr>
        <w:t>Authors must identify and declare any personal circumstances or interest that may be perceived as inappropriately influencing the representation or interpretation of reported research results. If there is no conflict of interest, please state "The authors declare no conflict of interest."</w:t>
      </w:r>
    </w:p>
    <w:p w14:paraId="1E44CE02" w14:textId="77777777" w:rsidR="00E97402" w:rsidRPr="00432DC7" w:rsidRDefault="00E97402" w:rsidP="00817DEB">
      <w:pPr>
        <w:pStyle w:val="ReferenceHead"/>
        <w:spacing w:before="120"/>
        <w:jc w:val="left"/>
        <w:rPr>
          <w:b/>
          <w:smallCaps w:val="0"/>
          <w:sz w:val="24"/>
          <w:szCs w:val="24"/>
        </w:rPr>
      </w:pPr>
      <w:r w:rsidRPr="00432DC7">
        <w:rPr>
          <w:b/>
          <w:smallCaps w:val="0"/>
          <w:sz w:val="24"/>
          <w:szCs w:val="24"/>
        </w:rPr>
        <w:t>References</w:t>
      </w:r>
    </w:p>
    <w:p w14:paraId="509FD6CD" w14:textId="77777777" w:rsidR="0092193A" w:rsidRDefault="0092193A" w:rsidP="0092193A">
      <w:pPr>
        <w:rPr>
          <w:sz w:val="16"/>
          <w:szCs w:val="16"/>
        </w:rPr>
      </w:pPr>
    </w:p>
    <w:p w14:paraId="1F005988" w14:textId="77777777" w:rsidR="006D1FD2" w:rsidRDefault="006D1FD2" w:rsidP="00B74B73">
      <w:pPr>
        <w:pStyle w:val="refrence"/>
        <w:ind w:hanging="122"/>
      </w:pPr>
      <w:r>
        <w:t xml:space="preserve">N. P. </w:t>
      </w:r>
      <w:proofErr w:type="spellStart"/>
      <w:r>
        <w:t>Chironis</w:t>
      </w:r>
      <w:proofErr w:type="spellEnd"/>
      <w:r>
        <w:t xml:space="preserve"> and N. </w:t>
      </w:r>
      <w:proofErr w:type="spellStart"/>
      <w:r>
        <w:t>Sclater</w:t>
      </w:r>
      <w:proofErr w:type="spellEnd"/>
      <w:r>
        <w:t xml:space="preserve">, Mechanisms &amp; </w:t>
      </w:r>
      <w:r w:rsidR="00EF06FF">
        <w:t>Mechanical Devices Sourcebook</w:t>
      </w:r>
      <w:r>
        <w:t>, 2nd ed.</w:t>
      </w:r>
      <w:r w:rsidR="00024664">
        <w:t>,</w:t>
      </w:r>
      <w:r>
        <w:t xml:space="preserve"> New York: McGraw-Hill, 1996.</w:t>
      </w:r>
    </w:p>
    <w:p w14:paraId="6B776ED3" w14:textId="77777777" w:rsidR="006D1FD2" w:rsidRDefault="006D1FD2" w:rsidP="00B74B73">
      <w:pPr>
        <w:pStyle w:val="refrence"/>
      </w:pPr>
      <w:r>
        <w:t xml:space="preserve">W. H. Hsieh, </w:t>
      </w:r>
      <w:r w:rsidR="00B74B73">
        <w:rPr>
          <w:rFonts w:eastAsiaTheme="minorEastAsia"/>
          <w:lang w:eastAsia="zh-TW"/>
        </w:rPr>
        <w:t>“</w:t>
      </w:r>
      <w:r>
        <w:t xml:space="preserve">An </w:t>
      </w:r>
      <w:r w:rsidR="00EF06FF">
        <w:t>Experimental Study on Cam-Controlled Planetary Gear Trains</w:t>
      </w:r>
      <w:r>
        <w:t>,</w:t>
      </w:r>
      <w:r w:rsidR="00B74B73">
        <w:rPr>
          <w:rFonts w:eastAsiaTheme="minorEastAsia"/>
          <w:lang w:eastAsia="zh-TW"/>
        </w:rPr>
        <w:t>”</w:t>
      </w:r>
      <w:r>
        <w:t xml:space="preserve"> Mechanism and Machine Theory, vol. 42, no. 5, pp. 513-525, May 2007.</w:t>
      </w:r>
    </w:p>
    <w:p w14:paraId="5FE38C3C" w14:textId="77777777" w:rsidR="006D1FD2" w:rsidRDefault="006D1FD2" w:rsidP="00B74B73">
      <w:pPr>
        <w:pStyle w:val="refrence"/>
      </w:pPr>
      <w:r>
        <w:t xml:space="preserve">W. H. Hsieh and I. C. Lee, </w:t>
      </w:r>
      <w:r w:rsidR="00B74B73">
        <w:rPr>
          <w:rFonts w:eastAsiaTheme="minorEastAsia"/>
          <w:lang w:eastAsia="zh-TW"/>
        </w:rPr>
        <w:t>“</w:t>
      </w:r>
      <w:r>
        <w:t xml:space="preserve">Modelling and </w:t>
      </w:r>
      <w:r w:rsidR="00EF06FF">
        <w:t>C</w:t>
      </w:r>
      <w:r>
        <w:t xml:space="preserve">ontrol of </w:t>
      </w:r>
      <w:r w:rsidR="00EF06FF">
        <w:t>Cam-Controlled Planetary Gear Train</w:t>
      </w:r>
      <w:r>
        <w:t>s,</w:t>
      </w:r>
      <w:r w:rsidR="00B74B73">
        <w:rPr>
          <w:rFonts w:eastAsiaTheme="minorEastAsia"/>
          <w:lang w:eastAsia="zh-TW"/>
        </w:rPr>
        <w:t>”</w:t>
      </w:r>
      <w:r>
        <w:t xml:space="preserve"> International Journal of Modelling, Identification and Control, vol. 12, no. 3, pp. 272-279, Apr</w:t>
      </w:r>
      <w:r w:rsidR="00B74B73">
        <w:rPr>
          <w:rFonts w:eastAsiaTheme="minorEastAsia" w:hint="eastAsia"/>
          <w:lang w:eastAsia="zh-TW"/>
        </w:rPr>
        <w:t>il</w:t>
      </w:r>
      <w:r>
        <w:t xml:space="preserve"> 2011.</w:t>
      </w:r>
    </w:p>
    <w:p w14:paraId="3787D61B" w14:textId="77777777" w:rsidR="006D1FD2" w:rsidRDefault="006D1FD2" w:rsidP="00B74B73">
      <w:pPr>
        <w:pStyle w:val="refrence"/>
      </w:pPr>
      <w:r>
        <w:t xml:space="preserve">W. H. Hsieh, Improving the </w:t>
      </w:r>
      <w:r w:rsidR="00EF06FF">
        <w:t>State</w:t>
      </w:r>
      <w:r>
        <w:t xml:space="preserve"> of </w:t>
      </w:r>
      <w:r w:rsidR="00EF06FF">
        <w:t>Motion</w:t>
      </w:r>
      <w:r>
        <w:t xml:space="preserve"> of </w:t>
      </w:r>
      <w:r w:rsidR="00EF06FF">
        <w:t>Follower</w:t>
      </w:r>
      <w:r>
        <w:t xml:space="preserve">s by </w:t>
      </w:r>
      <w:r w:rsidR="00EF06FF">
        <w:t>Controlling Cam Speed</w:t>
      </w:r>
      <w:r>
        <w:t>, Master Thesis, Graduate School of Mechanical Engineering, National Cheng Kung University, 1991. (In Chinese)</w:t>
      </w:r>
    </w:p>
    <w:p w14:paraId="712D8A65" w14:textId="77777777" w:rsidR="006D1FD2" w:rsidRDefault="006D1FD2" w:rsidP="00B74B73">
      <w:pPr>
        <w:pStyle w:val="refrence"/>
      </w:pPr>
      <w:r>
        <w:t xml:space="preserve">H. S. Yan and W.R. Chen, </w:t>
      </w:r>
      <w:r w:rsidR="00B74B73">
        <w:rPr>
          <w:rFonts w:eastAsiaTheme="minorEastAsia"/>
          <w:lang w:eastAsia="zh-TW"/>
        </w:rPr>
        <w:t>“</w:t>
      </w:r>
      <w:r>
        <w:t xml:space="preserve">On the </w:t>
      </w:r>
      <w:r w:rsidR="00EF06FF">
        <w:t>Output Motion Characteristics</w:t>
      </w:r>
      <w:r>
        <w:t xml:space="preserve"> of </w:t>
      </w:r>
      <w:r w:rsidR="00EF06FF">
        <w:t>Variable Input Speed Servo-Controlled Slider-Crank Mechanisms</w:t>
      </w:r>
      <w:r>
        <w:t>,</w:t>
      </w:r>
      <w:r w:rsidR="00B74B73">
        <w:rPr>
          <w:rFonts w:eastAsiaTheme="minorEastAsia"/>
          <w:lang w:eastAsia="zh-TW"/>
        </w:rPr>
        <w:t>”</w:t>
      </w:r>
      <w:r>
        <w:t xml:space="preserve"> Mechanism and Machine Theory, vol. 35, no. 4, pp. 541-561, 2000.</w:t>
      </w:r>
    </w:p>
    <w:p w14:paraId="7B23348E" w14:textId="77777777" w:rsidR="006D1FD2" w:rsidRDefault="006D1FD2" w:rsidP="00B74B73">
      <w:pPr>
        <w:pStyle w:val="refrence"/>
      </w:pPr>
      <w:r>
        <w:t xml:space="preserve">H. S. Yan, M. C. Tsai, and M. H. Hsu, </w:t>
      </w:r>
      <w:r w:rsidR="00B74B73">
        <w:rPr>
          <w:rFonts w:eastAsiaTheme="minorEastAsia"/>
          <w:lang w:eastAsia="zh-TW"/>
        </w:rPr>
        <w:t>“</w:t>
      </w:r>
      <w:r>
        <w:t xml:space="preserve">An </w:t>
      </w:r>
      <w:r w:rsidR="00EF06FF">
        <w:t>Experimental Study</w:t>
      </w:r>
      <w:r>
        <w:t xml:space="preserve"> of the </w:t>
      </w:r>
      <w:r w:rsidR="00EF06FF">
        <w:t>Effect</w:t>
      </w:r>
      <w:r>
        <w:t xml:space="preserve">s of </w:t>
      </w:r>
      <w:r w:rsidR="00EF06FF">
        <w:t>Cam Speeds</w:t>
      </w:r>
      <w:r>
        <w:t xml:space="preserve"> on </w:t>
      </w:r>
      <w:r w:rsidR="00EF06FF">
        <w:t>Cam-Follower Systems</w:t>
      </w:r>
      <w:r>
        <w:t>,</w:t>
      </w:r>
      <w:r w:rsidR="00B74B73">
        <w:rPr>
          <w:rFonts w:eastAsiaTheme="minorEastAsia"/>
          <w:lang w:eastAsia="zh-TW"/>
        </w:rPr>
        <w:t>”</w:t>
      </w:r>
      <w:r>
        <w:t xml:space="preserve"> Mechanism and Machine Theory, vol. 31, no. 4, pp. 397-412, 1996.</w:t>
      </w:r>
    </w:p>
    <w:p w14:paraId="10A43322" w14:textId="77777777" w:rsidR="006D1FD2" w:rsidRDefault="006D1FD2" w:rsidP="00B74B73">
      <w:pPr>
        <w:pStyle w:val="refrence"/>
      </w:pPr>
      <w:r>
        <w:t xml:space="preserve">H. S. Yan, Creative </w:t>
      </w:r>
      <w:r w:rsidR="00B74B73">
        <w:rPr>
          <w:rFonts w:eastAsiaTheme="minorEastAsia" w:hint="eastAsia"/>
          <w:lang w:eastAsia="zh-TW"/>
        </w:rPr>
        <w:t>D</w:t>
      </w:r>
      <w:r>
        <w:t xml:space="preserve">esign of </w:t>
      </w:r>
      <w:r w:rsidR="00B74B73">
        <w:rPr>
          <w:rFonts w:eastAsiaTheme="minorEastAsia" w:hint="eastAsia"/>
          <w:lang w:eastAsia="zh-TW"/>
        </w:rPr>
        <w:t>M</w:t>
      </w:r>
      <w:r>
        <w:t xml:space="preserve">echanical </w:t>
      </w:r>
      <w:r w:rsidR="00B74B73">
        <w:rPr>
          <w:rFonts w:eastAsiaTheme="minorEastAsia" w:hint="eastAsia"/>
          <w:lang w:eastAsia="zh-TW"/>
        </w:rPr>
        <w:t>D</w:t>
      </w:r>
      <w:r>
        <w:t>evices. Singapore; New York: Springer, 1998.</w:t>
      </w:r>
    </w:p>
    <w:p w14:paraId="064A6976" w14:textId="77777777" w:rsidR="006D1FD2" w:rsidRDefault="006D1FD2" w:rsidP="00B74B73">
      <w:pPr>
        <w:pStyle w:val="refrence"/>
      </w:pPr>
      <w:r>
        <w:t xml:space="preserve">H. S. Yan, </w:t>
      </w:r>
      <w:r w:rsidR="00B74B73">
        <w:rPr>
          <w:rFonts w:eastAsiaTheme="minorEastAsia"/>
          <w:lang w:eastAsia="zh-TW"/>
        </w:rPr>
        <w:t>“</w:t>
      </w:r>
      <w:r>
        <w:t xml:space="preserve">A </w:t>
      </w:r>
      <w:r w:rsidR="00EF06FF">
        <w:t>Methodology</w:t>
      </w:r>
      <w:r>
        <w:t xml:space="preserve"> for </w:t>
      </w:r>
      <w:r w:rsidR="00EF06FF">
        <w:t>Creative Mechanism Design</w:t>
      </w:r>
      <w:r>
        <w:t>,</w:t>
      </w:r>
      <w:r w:rsidR="00B74B73">
        <w:rPr>
          <w:rFonts w:eastAsiaTheme="minorEastAsia"/>
          <w:lang w:eastAsia="zh-TW"/>
        </w:rPr>
        <w:t>”</w:t>
      </w:r>
      <w:r>
        <w:t xml:space="preserve"> Mechanism and Machine Theory, vol. 27, no. 3, pp. 235-242, May 1992.</w:t>
      </w:r>
    </w:p>
    <w:p w14:paraId="6FBC79A1" w14:textId="77777777" w:rsidR="00B74B73" w:rsidRPr="00541586" w:rsidRDefault="006D1FD2" w:rsidP="00B74B73">
      <w:pPr>
        <w:pStyle w:val="refrence"/>
      </w:pPr>
      <w:r>
        <w:t xml:space="preserve">C. H. Hsu, “A </w:t>
      </w:r>
      <w:r w:rsidR="00EF06FF">
        <w:t>Graph Representation</w:t>
      </w:r>
      <w:r>
        <w:t xml:space="preserve"> for the </w:t>
      </w:r>
      <w:r w:rsidR="00EF06FF">
        <w:t>Structural Synthesis</w:t>
      </w:r>
      <w:r>
        <w:t xml:space="preserve"> of </w:t>
      </w:r>
      <w:r w:rsidR="00EF06FF">
        <w:t>Geared Kinematic Chains</w:t>
      </w:r>
      <w:r>
        <w:t>,” Journal of the Franklin Institute, vol. 330</w:t>
      </w:r>
      <w:r w:rsidR="00B74B73">
        <w:t>, no. 1, pp. 131-143, Jan</w:t>
      </w:r>
      <w:r w:rsidR="00B74B73">
        <w:rPr>
          <w:rFonts w:eastAsiaTheme="minorEastAsia" w:hint="eastAsia"/>
          <w:lang w:eastAsia="zh-TW"/>
        </w:rPr>
        <w:t>uary</w:t>
      </w:r>
      <w:r w:rsidR="00B74B73">
        <w:t xml:space="preserve"> 1992</w:t>
      </w:r>
      <w:r w:rsidR="00B74B73">
        <w:rPr>
          <w:rFonts w:eastAsiaTheme="minorEastAsia" w:hint="eastAsia"/>
          <w:lang w:eastAsia="zh-TW"/>
        </w:rPr>
        <w:t>.</w:t>
      </w:r>
    </w:p>
    <w:p w14:paraId="2C93044F" w14:textId="77777777" w:rsidR="00541586" w:rsidRPr="00541586" w:rsidRDefault="00541586" w:rsidP="00B74B73">
      <w:pPr>
        <w:pStyle w:val="refrence"/>
        <w:numPr>
          <w:ilvl w:val="0"/>
          <w:numId w:val="0"/>
        </w:numPr>
        <w:ind w:left="1484"/>
      </w:pPr>
    </w:p>
    <w:p w14:paraId="1F19170E" w14:textId="77777777" w:rsidR="00541586" w:rsidRPr="001970C9" w:rsidRDefault="001970C9" w:rsidP="00B74B73">
      <w:pPr>
        <w:pStyle w:val="License"/>
        <w:ind w:firstLine="0"/>
      </w:pPr>
      <w:r w:rsidRPr="001970C9">
        <w:drawing>
          <wp:anchor distT="0" distB="0" distL="114300" distR="114300" simplePos="0" relativeHeight="251658240" behindDoc="1" locked="0" layoutInCell="1" allowOverlap="1" wp14:anchorId="618880A6" wp14:editId="4CBC556B">
            <wp:simplePos x="0" y="0"/>
            <wp:positionH relativeFrom="column">
              <wp:posOffset>635</wp:posOffset>
            </wp:positionH>
            <wp:positionV relativeFrom="paragraph">
              <wp:posOffset>34925</wp:posOffset>
            </wp:positionV>
            <wp:extent cx="866775" cy="300355"/>
            <wp:effectExtent l="0" t="0" r="9525" b="4445"/>
            <wp:wrapTight wrapText="bothSides">
              <wp:wrapPolygon edited="0">
                <wp:start x="0" y="0"/>
                <wp:lineTo x="0" y="20550"/>
                <wp:lineTo x="21363" y="20550"/>
                <wp:lineTo x="21363" y="0"/>
                <wp:lineTo x="0"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full.png"/>
                    <pic:cNvPicPr/>
                  </pic:nvPicPr>
                  <pic:blipFill>
                    <a:blip r:embed="rId396" cstate="print">
                      <a:extLst>
                        <a:ext uri="{28A0092B-C50C-407E-A947-70E740481C1C}">
                          <a14:useLocalDpi xmlns:a14="http://schemas.microsoft.com/office/drawing/2010/main" val="0"/>
                        </a:ext>
                      </a:extLst>
                    </a:blip>
                    <a:stretch>
                      <a:fillRect/>
                    </a:stretch>
                  </pic:blipFill>
                  <pic:spPr>
                    <a:xfrm>
                      <a:off x="0" y="0"/>
                      <a:ext cx="866775" cy="300355"/>
                    </a:xfrm>
                    <a:prstGeom prst="rect">
                      <a:avLst/>
                    </a:prstGeom>
                  </pic:spPr>
                </pic:pic>
              </a:graphicData>
            </a:graphic>
            <wp14:sizeRelH relativeFrom="margin">
              <wp14:pctWidth>0</wp14:pctWidth>
            </wp14:sizeRelH>
            <wp14:sizeRelV relativeFrom="margin">
              <wp14:pctHeight>0</wp14:pctHeight>
            </wp14:sizeRelV>
          </wp:anchor>
        </w:drawing>
      </w:r>
      <w:r w:rsidR="00D95D13" w:rsidRPr="001970C9">
        <w:t>Copyright</w:t>
      </w:r>
      <w:r w:rsidR="00541586" w:rsidRPr="001970C9">
        <w:t>© by the authors. Licensee TAETI</w:t>
      </w:r>
      <w:r w:rsidR="00D95D13" w:rsidRPr="001970C9">
        <w:t>, Taiwan</w:t>
      </w:r>
      <w:r w:rsidR="00541586" w:rsidRPr="001970C9">
        <w:t>. This article is an open access article distributed under the terms and conditions of the Creative Commons Attribution (</w:t>
      </w:r>
      <w:r w:rsidR="005E4E43">
        <w:t>CC BY-NC</w:t>
      </w:r>
      <w:r w:rsidR="00541586" w:rsidRPr="001970C9">
        <w:t>) license (</w:t>
      </w:r>
      <w:r w:rsidR="00CE6ADD" w:rsidRPr="00CE6ADD">
        <w:t>https://creativecommons.org/licenses/by-nc/4.0/</w:t>
      </w:r>
      <w:r w:rsidR="00541586" w:rsidRPr="001970C9">
        <w:t>).</w:t>
      </w:r>
    </w:p>
    <w:sectPr w:rsidR="00541586" w:rsidRPr="001970C9" w:rsidSect="007E5ADF">
      <w:headerReference w:type="even" r:id="rId397"/>
      <w:headerReference w:type="default" r:id="rId398"/>
      <w:headerReference w:type="first" r:id="rId399"/>
      <w:footnotePr>
        <w:numFmt w:val="chicago"/>
      </w:footnotePr>
      <w:pgSz w:w="11907" w:h="16840" w:code="9"/>
      <w:pgMar w:top="1009" w:right="936" w:bottom="1009" w:left="936" w:header="431" w:footer="431" w:gutter="0"/>
      <w:lnNumType w:countBy="1" w:restart="continuous"/>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3EC1B" w14:textId="77777777" w:rsidR="001718A9" w:rsidRDefault="001718A9">
      <w:r>
        <w:separator/>
      </w:r>
    </w:p>
    <w:p w14:paraId="4B35840D" w14:textId="77777777" w:rsidR="001718A9" w:rsidRDefault="001718A9"/>
    <w:p w14:paraId="5F17C20F" w14:textId="77777777" w:rsidR="001718A9" w:rsidRDefault="001718A9" w:rsidP="003355D3"/>
    <w:p w14:paraId="2D7CA366" w14:textId="77777777" w:rsidR="001718A9" w:rsidRDefault="001718A9" w:rsidP="003355D3"/>
    <w:p w14:paraId="219553C0" w14:textId="77777777" w:rsidR="001718A9" w:rsidRDefault="001718A9" w:rsidP="003355D3"/>
    <w:p w14:paraId="78BAC277" w14:textId="77777777" w:rsidR="001718A9" w:rsidRDefault="001718A9" w:rsidP="003355D3"/>
    <w:p w14:paraId="2FC347A4" w14:textId="77777777" w:rsidR="001718A9" w:rsidRDefault="001718A9" w:rsidP="00817DEB"/>
    <w:p w14:paraId="71A03485" w14:textId="77777777" w:rsidR="001718A9" w:rsidRDefault="001718A9"/>
    <w:p w14:paraId="2A0BB945" w14:textId="77777777" w:rsidR="001718A9" w:rsidRDefault="001718A9" w:rsidP="00465B9E"/>
    <w:p w14:paraId="1ECF55B9" w14:textId="77777777" w:rsidR="001718A9" w:rsidRDefault="001718A9" w:rsidP="00465B9E"/>
    <w:p w14:paraId="131862E4" w14:textId="77777777" w:rsidR="001718A9" w:rsidRDefault="001718A9" w:rsidP="00465B9E"/>
  </w:endnote>
  <w:endnote w:type="continuationSeparator" w:id="0">
    <w:p w14:paraId="0DABCD56" w14:textId="77777777" w:rsidR="001718A9" w:rsidRDefault="001718A9">
      <w:r>
        <w:continuationSeparator/>
      </w:r>
    </w:p>
    <w:p w14:paraId="12F12167" w14:textId="77777777" w:rsidR="001718A9" w:rsidRDefault="001718A9"/>
    <w:p w14:paraId="479B38FF" w14:textId="77777777" w:rsidR="001718A9" w:rsidRDefault="001718A9" w:rsidP="003355D3"/>
    <w:p w14:paraId="28E65A8A" w14:textId="77777777" w:rsidR="001718A9" w:rsidRDefault="001718A9" w:rsidP="003355D3"/>
    <w:p w14:paraId="282C3A0C" w14:textId="77777777" w:rsidR="001718A9" w:rsidRDefault="001718A9" w:rsidP="003355D3"/>
    <w:p w14:paraId="43BBB700" w14:textId="77777777" w:rsidR="001718A9" w:rsidRDefault="001718A9" w:rsidP="003355D3"/>
    <w:p w14:paraId="13685045" w14:textId="77777777" w:rsidR="001718A9" w:rsidRDefault="001718A9" w:rsidP="00817DEB"/>
    <w:p w14:paraId="23DC35AB" w14:textId="77777777" w:rsidR="001718A9" w:rsidRDefault="001718A9"/>
    <w:p w14:paraId="5203A95A" w14:textId="77777777" w:rsidR="001718A9" w:rsidRDefault="001718A9" w:rsidP="00465B9E"/>
    <w:p w14:paraId="7184BF6E" w14:textId="77777777" w:rsidR="001718A9" w:rsidRDefault="001718A9" w:rsidP="00465B9E"/>
    <w:p w14:paraId="0CB0C1B8" w14:textId="77777777" w:rsidR="001718A9" w:rsidRDefault="001718A9" w:rsidP="00465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9030A" w14:textId="77777777" w:rsidR="001718A9" w:rsidRPr="00024472" w:rsidRDefault="001718A9" w:rsidP="00E931E6">
      <w:pPr>
        <w:pStyle w:val="a6"/>
        <w:rPr>
          <w:rFonts w:eastAsia="新細明體"/>
          <w:lang w:eastAsia="zh-TW"/>
        </w:rPr>
      </w:pPr>
      <w:r>
        <w:separator/>
      </w:r>
    </w:p>
  </w:footnote>
  <w:footnote w:type="continuationSeparator" w:id="0">
    <w:p w14:paraId="1CBA8BB9" w14:textId="77777777" w:rsidR="001718A9" w:rsidRDefault="001718A9" w:rsidP="00441FCA">
      <w:pPr>
        <w:pStyle w:val="a6"/>
      </w:pPr>
    </w:p>
  </w:footnote>
  <w:footnote w:type="continuationNotice" w:id="1">
    <w:p w14:paraId="769DD71A" w14:textId="77777777" w:rsidR="001718A9" w:rsidRDefault="001718A9" w:rsidP="00441FCA">
      <w:pPr>
        <w:pStyle w:val="a6"/>
      </w:pPr>
    </w:p>
  </w:footnote>
  <w:footnote w:id="2">
    <w:p w14:paraId="18BDC092" w14:textId="77777777" w:rsidR="00D95D13" w:rsidRDefault="00D95D13" w:rsidP="00441FCA">
      <w:pPr>
        <w:pStyle w:val="a4"/>
        <w:ind w:left="1021" w:hangingChars="638" w:hanging="1021"/>
        <w:rPr>
          <w:rFonts w:eastAsia="新細明體"/>
          <w:sz w:val="20"/>
          <w:szCs w:val="20"/>
          <w:lang w:eastAsia="zh-TW"/>
        </w:rPr>
      </w:pPr>
      <w:r>
        <w:rPr>
          <w:rStyle w:val="a5"/>
        </w:rPr>
        <w:footnoteRef/>
      </w:r>
      <w:r>
        <w:t xml:space="preserve"> </w:t>
      </w:r>
      <w:r w:rsidRPr="00113B0D">
        <w:rPr>
          <w:rStyle w:val="a5"/>
          <w:rFonts w:hint="eastAsia"/>
          <w:sz w:val="20"/>
          <w:szCs w:val="20"/>
        </w:rPr>
        <w:t xml:space="preserve">Corresponding author. </w:t>
      </w:r>
      <w:r w:rsidRPr="00113B0D">
        <w:rPr>
          <w:rStyle w:val="a5"/>
          <w:sz w:val="20"/>
          <w:szCs w:val="20"/>
        </w:rPr>
        <w:t>E-mail address: allen@nfu.edu.tw</w:t>
      </w:r>
      <w:r w:rsidRPr="00113B0D">
        <w:rPr>
          <w:rStyle w:val="a5"/>
          <w:rFonts w:hint="eastAsia"/>
          <w:sz w:val="20"/>
          <w:szCs w:val="20"/>
        </w:rPr>
        <w:t xml:space="preserve"> </w:t>
      </w:r>
    </w:p>
    <w:p w14:paraId="42915A5C" w14:textId="77777777" w:rsidR="00D95D13" w:rsidRPr="001334AF" w:rsidRDefault="00D95D13" w:rsidP="003E5FEC">
      <w:pPr>
        <w:pStyle w:val="a4"/>
        <w:ind w:leftChars="50" w:left="1276" w:hangingChars="588" w:hanging="1176"/>
        <w:rPr>
          <w:rFonts w:eastAsia="新細明體"/>
          <w:lang w:eastAsia="zh-TW"/>
        </w:rPr>
      </w:pPr>
      <w:r w:rsidRPr="00113B0D">
        <w:rPr>
          <w:rStyle w:val="a5"/>
          <w:rFonts w:hint="eastAsia"/>
          <w:sz w:val="20"/>
          <w:szCs w:val="20"/>
        </w:rPr>
        <w:t xml:space="preserve">Tel.: +886-5-6315368; </w:t>
      </w:r>
      <w:r>
        <w:rPr>
          <w:rStyle w:val="a5"/>
          <w:rFonts w:eastAsia="新細明體" w:hint="eastAsia"/>
          <w:sz w:val="20"/>
          <w:szCs w:val="20"/>
          <w:lang w:eastAsia="zh-TW"/>
        </w:rPr>
        <w:t>F</w:t>
      </w:r>
      <w:r w:rsidRPr="00113B0D">
        <w:rPr>
          <w:rStyle w:val="a5"/>
          <w:rFonts w:hint="eastAsia"/>
          <w:sz w:val="20"/>
          <w:szCs w:val="20"/>
        </w:rPr>
        <w:t>ax: +886-5-631448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80FDF" w14:textId="76B3886F" w:rsidR="00D95D13" w:rsidRPr="004E63FC" w:rsidRDefault="00D95D13" w:rsidP="004E63FC">
    <w:pPr>
      <w:pStyle w:val="a7"/>
      <w:jc w:val="center"/>
    </w:pPr>
    <w:r>
      <w:rPr>
        <w:noProof/>
        <w:lang w:eastAsia="zh-TW"/>
      </w:rPr>
      <mc:AlternateContent>
        <mc:Choice Requires="wps">
          <w:drawing>
            <wp:anchor distT="0" distB="0" distL="114300" distR="114300" simplePos="0" relativeHeight="251658752" behindDoc="0" locked="0" layoutInCell="1" allowOverlap="1" wp14:anchorId="25765B46" wp14:editId="48986093">
              <wp:simplePos x="0" y="0"/>
              <wp:positionH relativeFrom="column">
                <wp:posOffset>0</wp:posOffset>
              </wp:positionH>
              <wp:positionV relativeFrom="paragraph">
                <wp:posOffset>0</wp:posOffset>
              </wp:positionV>
              <wp:extent cx="180975" cy="1473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4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459FFD"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CF5465">
                            <w:rPr>
                              <w:rStyle w:val="ac"/>
                              <w:noProof/>
                            </w:rPr>
                            <w:t>2</w:t>
                          </w:r>
                          <w:r>
                            <w:rPr>
                              <w:rStyle w:val="ac"/>
                            </w:rPr>
                            <w:fldChar w:fldCharType="end"/>
                          </w:r>
                        </w:p>
                      </w:txbxContent>
                    </wps:txbx>
                    <wps:bodyPr rot="0" vert="horz" wrap="square" lIns="0" tIns="10800" rIns="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765B46" id="_x0000_t202" coordsize="21600,21600" o:spt="202" path="m,l,21600r21600,l21600,xe">
              <v:stroke joinstyle="miter"/>
              <v:path gradientshapeok="t" o:connecttype="rect"/>
            </v:shapetype>
            <v:shape id="Text Box 3" o:spid="_x0000_s1026" type="#_x0000_t202" style="position:absolute;left:0;text-align:left;margin-left:0;margin-top:0;width:14.25pt;height:1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" stroked="f">
              <v:textbox inset="0,.3mm,0,.3mm">
                <w:txbxContent>
                  <w:p w14:paraId="21459FFD"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CF5465">
                      <w:rPr>
                        <w:rStyle w:val="ac"/>
                        <w:noProof/>
                      </w:rPr>
                      <w:t>2</w:t>
                    </w:r>
                    <w:r>
                      <w:rPr>
                        <w:rStyle w:val="ac"/>
                      </w:rPr>
                      <w:fldChar w:fldCharType="end"/>
                    </w:r>
                  </w:p>
                </w:txbxContent>
              </v:textbox>
              <w10:wrap type="square"/>
            </v:shape>
          </w:pict>
        </mc:Fallback>
      </mc:AlternateContent>
    </w:r>
    <w:r w:rsidR="004E63FC" w:rsidRPr="004E63FC">
      <w:rPr>
        <w:i/>
        <w:lang w:eastAsia="zh-TW"/>
      </w:rPr>
      <w:t xml:space="preserve">The </w:t>
    </w:r>
    <w:r w:rsidR="005542FB">
      <w:rPr>
        <w:i/>
        <w:lang w:eastAsia="zh-TW"/>
      </w:rPr>
      <w:t>8</w:t>
    </w:r>
    <w:r w:rsidR="004E63FC" w:rsidRPr="004E63FC">
      <w:rPr>
        <w:i/>
        <w:lang w:eastAsia="zh-TW"/>
      </w:rPr>
      <w:t>th International Conference on Advanced Technology Innovation 202</w:t>
    </w:r>
    <w:r w:rsidR="005542FB">
      <w:rPr>
        <w:i/>
        <w:lang w:eastAsia="zh-TW"/>
      </w:rPr>
      <w:t>3</w:t>
    </w:r>
    <w:r w:rsidR="004E63FC" w:rsidRPr="004E63FC">
      <w:rPr>
        <w:i/>
        <w:lang w:eastAsia="zh-TW"/>
      </w:rPr>
      <w:t xml:space="preserve"> (ICATI202</w:t>
    </w:r>
    <w:r w:rsidR="005542FB">
      <w:rPr>
        <w:i/>
        <w:lang w:eastAsia="zh-TW"/>
      </w:rPr>
      <w:t>3</w:t>
    </w:r>
    <w:r w:rsidR="004E63FC" w:rsidRPr="004E63FC">
      <w:rPr>
        <w:iCs/>
        <w:lang w:eastAsia="zh-TW"/>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97415" w14:textId="77777777" w:rsidR="00D95D13" w:rsidRDefault="00D95D13" w:rsidP="008A066A">
    <w:pPr>
      <w:framePr w:wrap="around" w:vAnchor="text" w:hAnchor="margin" w:xAlign="right" w:y="1"/>
    </w:pPr>
    <w:r>
      <w:fldChar w:fldCharType="begin"/>
    </w:r>
    <w:r>
      <w:instrText xml:space="preserve">PAGE  </w:instrText>
    </w:r>
    <w:r>
      <w:fldChar w:fldCharType="separate"/>
    </w:r>
    <w:r w:rsidR="00CF5465">
      <w:rPr>
        <w:noProof/>
      </w:rPr>
      <w:t>5</w:t>
    </w:r>
    <w:r>
      <w:fldChar w:fldCharType="end"/>
    </w:r>
  </w:p>
  <w:p w14:paraId="36E6ED12" w14:textId="7B5E51FA" w:rsidR="00D95D13" w:rsidRPr="00B96454" w:rsidRDefault="004E63FC" w:rsidP="00B96454">
    <w:pPr>
      <w:ind w:right="360"/>
      <w:jc w:val="center"/>
      <w:rPr>
        <w:rFonts w:eastAsia="新細明體"/>
        <w:lang w:eastAsia="zh-TW"/>
      </w:rPr>
    </w:pPr>
    <w:r w:rsidRPr="004E63FC">
      <w:rPr>
        <w:i/>
        <w:lang w:eastAsia="zh-TW"/>
      </w:rPr>
      <w:t xml:space="preserve">The </w:t>
    </w:r>
    <w:r w:rsidR="005542FB">
      <w:rPr>
        <w:i/>
        <w:lang w:eastAsia="zh-TW"/>
      </w:rPr>
      <w:t>8</w:t>
    </w:r>
    <w:r w:rsidRPr="004E63FC">
      <w:rPr>
        <w:i/>
        <w:lang w:eastAsia="zh-TW"/>
      </w:rPr>
      <w:t>th International Conference on Advanced Technology Innovation 202</w:t>
    </w:r>
    <w:r w:rsidR="005542FB">
      <w:rPr>
        <w:i/>
        <w:lang w:eastAsia="zh-TW"/>
      </w:rPr>
      <w:t>3</w:t>
    </w:r>
    <w:r w:rsidRPr="004E63FC">
      <w:rPr>
        <w:i/>
        <w:lang w:eastAsia="zh-TW"/>
      </w:rPr>
      <w:t xml:space="preserve"> </w:t>
    </w:r>
    <w:r w:rsidRPr="004E63FC">
      <w:rPr>
        <w:iCs/>
        <w:lang w:eastAsia="zh-TW"/>
      </w:rPr>
      <w:t>(</w:t>
    </w:r>
    <w:r w:rsidRPr="004E63FC">
      <w:rPr>
        <w:i/>
        <w:lang w:eastAsia="zh-TW"/>
      </w:rPr>
      <w:t>ICATI202</w:t>
    </w:r>
    <w:r w:rsidR="005542FB">
      <w:rPr>
        <w:i/>
        <w:lang w:eastAsia="zh-TW"/>
      </w:rPr>
      <w:t>3</w:t>
    </w:r>
    <w:r w:rsidRPr="004E63FC">
      <w:rPr>
        <w:iCs/>
        <w:lang w:eastAsia="zh-TW"/>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C87A" w14:textId="6E69464D" w:rsidR="00D95D13" w:rsidRDefault="004E63FC" w:rsidP="008F3A2A">
    <w:pPr>
      <w:pStyle w:val="a7"/>
      <w:jc w:val="center"/>
    </w:pPr>
    <w:r w:rsidRPr="004E63FC">
      <w:rPr>
        <w:i/>
        <w:lang w:eastAsia="zh-TW"/>
      </w:rPr>
      <w:t xml:space="preserve">The </w:t>
    </w:r>
    <w:r w:rsidR="005542FB">
      <w:rPr>
        <w:i/>
        <w:lang w:eastAsia="zh-TW"/>
      </w:rPr>
      <w:t>8</w:t>
    </w:r>
    <w:r w:rsidRPr="004E63FC">
      <w:rPr>
        <w:i/>
        <w:lang w:eastAsia="zh-TW"/>
      </w:rPr>
      <w:t>th International Conference on Advanced Technology Innovation 202</w:t>
    </w:r>
    <w:r w:rsidR="005542FB">
      <w:rPr>
        <w:i/>
        <w:lang w:eastAsia="zh-TW"/>
      </w:rPr>
      <w:t>3</w:t>
    </w:r>
    <w:r w:rsidRPr="004E63FC">
      <w:rPr>
        <w:i/>
        <w:lang w:eastAsia="zh-TW"/>
      </w:rPr>
      <w:t xml:space="preserve"> </w:t>
    </w:r>
    <w:r w:rsidRPr="004E63FC">
      <w:rPr>
        <w:iCs/>
        <w:lang w:eastAsia="zh-TW"/>
      </w:rPr>
      <w:t>(</w:t>
    </w:r>
    <w:r w:rsidRPr="004E63FC">
      <w:rPr>
        <w:i/>
        <w:lang w:eastAsia="zh-TW"/>
      </w:rPr>
      <w:t>ICATI202</w:t>
    </w:r>
    <w:r w:rsidR="005542FB">
      <w:rPr>
        <w:i/>
        <w:lang w:eastAsia="zh-TW"/>
      </w:rPr>
      <w:t>3</w:t>
    </w:r>
    <w:r w:rsidRPr="004E63FC">
      <w:rPr>
        <w:iCs/>
        <w:lang w:eastAsia="zh-T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930057A"/>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1345B5D"/>
    <w:multiLevelType w:val="hybridMultilevel"/>
    <w:tmpl w:val="F556A036"/>
    <w:lvl w:ilvl="0" w:tplc="D570B666">
      <w:start w:val="1"/>
      <w:numFmt w:val="upperLetter"/>
      <w:lvlText w:val="%1."/>
      <w:lvlJc w:val="left"/>
      <w:pPr>
        <w:tabs>
          <w:tab w:val="num" w:pos="360"/>
        </w:tabs>
        <w:ind w:left="360" w:hanging="360"/>
      </w:pPr>
      <w:rPr>
        <w:rFonts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7C24B65"/>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9455E33"/>
    <w:multiLevelType w:val="multilevel"/>
    <w:tmpl w:val="EC6EDEB0"/>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098C6DE5"/>
    <w:multiLevelType w:val="multilevel"/>
    <w:tmpl w:val="03343C5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E8651A2"/>
    <w:multiLevelType w:val="multilevel"/>
    <w:tmpl w:val="1400C8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15A6466"/>
    <w:multiLevelType w:val="multilevel"/>
    <w:tmpl w:val="5DE0C826"/>
    <w:lvl w:ilvl="0">
      <w:start w:val="2"/>
      <w:numFmt w:val="none"/>
      <w:lvlText w:val="3.1"/>
      <w:lvlJc w:val="left"/>
      <w:pPr>
        <w:tabs>
          <w:tab w:val="num" w:pos="425"/>
        </w:tabs>
        <w:ind w:left="425" w:hanging="425"/>
      </w:pPr>
      <w:rPr>
        <w:rFonts w:hint="eastAsia"/>
        <w:sz w:val="24"/>
      </w:rPr>
    </w:lvl>
    <w:lvl w:ilv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5A3FDC"/>
    <w:multiLevelType w:val="multilevel"/>
    <w:tmpl w:val="2F1EEE5E"/>
    <w:lvl w:ilvl="0">
      <w:start w:val="2"/>
      <w:numFmt w:val="none"/>
      <w:lvlText w:val="3.1"/>
      <w:lvlJc w:val="left"/>
      <w:pPr>
        <w:tabs>
          <w:tab w:val="num" w:pos="425"/>
        </w:tabs>
        <w:ind w:left="425" w:hanging="425"/>
      </w:pPr>
      <w:rPr>
        <w:rFonts w:hint="eastAsia"/>
        <w:sz w:val="24"/>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5E21747"/>
    <w:multiLevelType w:val="multilevel"/>
    <w:tmpl w:val="02E66A4A"/>
    <w:lvl w:ilvl="0">
      <w:start w:val="1"/>
      <w:numFmt w:val="decimal"/>
      <w:lvlText w:val="%1."/>
      <w:lvlJc w:val="left"/>
      <w:pPr>
        <w:tabs>
          <w:tab w:val="num" w:pos="425"/>
        </w:tabs>
        <w:ind w:left="425" w:hanging="425"/>
      </w:pPr>
      <w:rPr>
        <w:rFonts w:hint="eastAsia"/>
        <w:sz w:val="24"/>
      </w:rPr>
    </w:lvl>
    <w:lvl w:ilvl="1">
      <w:start w:val="1"/>
      <w:numFmt w:val="decimal"/>
      <w:pStyle w:val="1"/>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95628"/>
    <w:multiLevelType w:val="multilevel"/>
    <w:tmpl w:val="B90EC0EA"/>
    <w:lvl w:ilvl="0">
      <w:start w:val="1"/>
      <w:numFmt w:val="none"/>
      <w:lvlText w:val="3.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04174C1"/>
    <w:multiLevelType w:val="multilevel"/>
    <w:tmpl w:val="7CA2D824"/>
    <w:lvl w:ilvl="0">
      <w:start w:val="1"/>
      <w:numFmt w:val="decimal"/>
      <w:lvlText w:val="%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31612639"/>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15:restartNumberingAfterBreak="0">
    <w:nsid w:val="333A02EC"/>
    <w:multiLevelType w:val="hybridMultilevel"/>
    <w:tmpl w:val="50BE0CA4"/>
    <w:lvl w:ilvl="0" w:tplc="5E70621C">
      <w:start w:val="1"/>
      <w:numFmt w:val="lowerLetter"/>
      <w:lvlText w:val="(%1)"/>
      <w:lvlJc w:val="left"/>
      <w:pPr>
        <w:tabs>
          <w:tab w:val="num" w:pos="360"/>
        </w:tabs>
        <w:ind w:left="360" w:hanging="360"/>
      </w:pPr>
      <w:rPr>
        <w:rFonts w:eastAsia="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37EB6E21"/>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090BE0"/>
    <w:multiLevelType w:val="multilevel"/>
    <w:tmpl w:val="5BAA229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3F723A14"/>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44007B6C"/>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AA26204"/>
    <w:multiLevelType w:val="hybridMultilevel"/>
    <w:tmpl w:val="E98EA41A"/>
    <w:lvl w:ilvl="0" w:tplc="AC7486FC">
      <w:start w:val="2"/>
      <w:numFmt w:val="upperLetter"/>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4FFA719C"/>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7F47CD4"/>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5C1E2682"/>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61F24285"/>
    <w:multiLevelType w:val="multilevel"/>
    <w:tmpl w:val="99FE0E90"/>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52E720B"/>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2" w15:restartNumberingAfterBreak="0">
    <w:nsid w:val="6806784E"/>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6DC3293B"/>
    <w:multiLevelType w:val="singleLevel"/>
    <w:tmpl w:val="DA5ECBC0"/>
    <w:lvl w:ilvl="0">
      <w:start w:val="1"/>
      <w:numFmt w:val="decimal"/>
      <w:pStyle w:val="refrence"/>
      <w:lvlText w:val="[%1]"/>
      <w:lvlJc w:val="right"/>
      <w:pPr>
        <w:tabs>
          <w:tab w:val="num" w:pos="360"/>
        </w:tabs>
        <w:ind w:left="360" w:hanging="72"/>
      </w:pPr>
      <w:rPr>
        <w:rFonts w:hint="eastAsia"/>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EE6160C"/>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num w:numId="1">
    <w:abstractNumId w:val="0"/>
  </w:num>
  <w:num w:numId="2">
    <w:abstractNumId w:val="13"/>
  </w:num>
  <w:num w:numId="3">
    <w:abstractNumId w:val="13"/>
    <w:lvlOverride w:ilvl="0">
      <w:lvl w:ilvl="0">
        <w:start w:val="1"/>
        <w:numFmt w:val="decimal"/>
        <w:lvlText w:val="%1."/>
        <w:legacy w:legacy="1" w:legacySpace="0" w:legacyIndent="360"/>
        <w:lvlJc w:val="left"/>
        <w:pPr>
          <w:ind w:left="360" w:hanging="360"/>
        </w:pPr>
      </w:lvl>
    </w:lvlOverride>
  </w:num>
  <w:num w:numId="4">
    <w:abstractNumId w:val="13"/>
    <w:lvlOverride w:ilvl="0">
      <w:lvl w:ilvl="0">
        <w:start w:val="1"/>
        <w:numFmt w:val="decimal"/>
        <w:lvlText w:val="%1."/>
        <w:legacy w:legacy="1" w:legacySpace="0" w:legacyIndent="360"/>
        <w:lvlJc w:val="left"/>
        <w:pPr>
          <w:ind w:left="360" w:hanging="360"/>
        </w:pPr>
      </w:lvl>
    </w:lvlOverride>
  </w:num>
  <w:num w:numId="5">
    <w:abstractNumId w:val="13"/>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8"/>
  </w:num>
  <w:num w:numId="13">
    <w:abstractNumId w:val="8"/>
  </w:num>
  <w:num w:numId="14">
    <w:abstractNumId w:val="27"/>
  </w:num>
  <w:num w:numId="15">
    <w:abstractNumId w:val="25"/>
  </w:num>
  <w:num w:numId="16">
    <w:abstractNumId w:val="34"/>
  </w:num>
  <w:num w:numId="17">
    <w:abstractNumId w:val="11"/>
  </w:num>
  <w:num w:numId="18">
    <w:abstractNumId w:val="9"/>
  </w:num>
  <w:num w:numId="19">
    <w:abstractNumId w:val="33"/>
  </w:num>
  <w:num w:numId="20">
    <w:abstractNumId w:val="19"/>
  </w:num>
  <w:num w:numId="21">
    <w:abstractNumId w:val="35"/>
  </w:num>
  <w:num w:numId="22">
    <w:abstractNumId w:val="10"/>
  </w:num>
  <w:num w:numId="23">
    <w:abstractNumId w:val="30"/>
  </w:num>
  <w:num w:numId="24">
    <w:abstractNumId w:val="29"/>
  </w:num>
  <w:num w:numId="25">
    <w:abstractNumId w:val="15"/>
  </w:num>
  <w:num w:numId="26">
    <w:abstractNumId w:val="14"/>
  </w:num>
  <w:num w:numId="27">
    <w:abstractNumId w:val="21"/>
  </w:num>
  <w:num w:numId="28">
    <w:abstractNumId w:val="24"/>
  </w:num>
  <w:num w:numId="29">
    <w:abstractNumId w:val="1"/>
  </w:num>
  <w:num w:numId="30">
    <w:abstractNumId w:val="12"/>
  </w:num>
  <w:num w:numId="31">
    <w:abstractNumId w:val="3"/>
  </w:num>
  <w:num w:numId="32">
    <w:abstractNumId w:val="2"/>
  </w:num>
  <w:num w:numId="33">
    <w:abstractNumId w:val="22"/>
  </w:num>
  <w:num w:numId="34">
    <w:abstractNumId w:val="31"/>
  </w:num>
  <w:num w:numId="35">
    <w:abstractNumId w:val="32"/>
  </w:num>
  <w:num w:numId="36">
    <w:abstractNumId w:val="6"/>
  </w:num>
  <w:num w:numId="37">
    <w:abstractNumId w:val="26"/>
  </w:num>
  <w:num w:numId="38">
    <w:abstractNumId w:val="7"/>
  </w:num>
  <w:num w:numId="39">
    <w:abstractNumId w:val="5"/>
  </w:num>
  <w:num w:numId="40">
    <w:abstractNumId w:val="4"/>
  </w:num>
  <w:num w:numId="41">
    <w:abstractNumId w:val="20"/>
  </w:num>
  <w:num w:numId="42">
    <w:abstractNumId w:val="17"/>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Fmt w:val="chicago"/>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t7A0MDIwNjc1MDBQ0lEKTi0uzszPAykwqgUAapkH9ywAAAA="/>
  </w:docVars>
  <w:rsids>
    <w:rsidRoot w:val="0091035B"/>
    <w:rsid w:val="00024472"/>
    <w:rsid w:val="00024664"/>
    <w:rsid w:val="000340A7"/>
    <w:rsid w:val="0003734F"/>
    <w:rsid w:val="0004488C"/>
    <w:rsid w:val="000473B8"/>
    <w:rsid w:val="0005009D"/>
    <w:rsid w:val="00111E07"/>
    <w:rsid w:val="00113B0D"/>
    <w:rsid w:val="00130262"/>
    <w:rsid w:val="001334AF"/>
    <w:rsid w:val="00141503"/>
    <w:rsid w:val="00144E72"/>
    <w:rsid w:val="00146B8F"/>
    <w:rsid w:val="00164855"/>
    <w:rsid w:val="0016770C"/>
    <w:rsid w:val="001718A9"/>
    <w:rsid w:val="001970C9"/>
    <w:rsid w:val="001D3A79"/>
    <w:rsid w:val="001F4FF3"/>
    <w:rsid w:val="00230559"/>
    <w:rsid w:val="0023473B"/>
    <w:rsid w:val="002434A1"/>
    <w:rsid w:val="00266D88"/>
    <w:rsid w:val="00277311"/>
    <w:rsid w:val="002A4228"/>
    <w:rsid w:val="002C1F7B"/>
    <w:rsid w:val="002D227C"/>
    <w:rsid w:val="003023E0"/>
    <w:rsid w:val="003355D3"/>
    <w:rsid w:val="00360269"/>
    <w:rsid w:val="003635A0"/>
    <w:rsid w:val="00383D85"/>
    <w:rsid w:val="003A08CA"/>
    <w:rsid w:val="003E5FEC"/>
    <w:rsid w:val="003F013F"/>
    <w:rsid w:val="00400080"/>
    <w:rsid w:val="0043144F"/>
    <w:rsid w:val="00431BFA"/>
    <w:rsid w:val="00432DC7"/>
    <w:rsid w:val="004401CD"/>
    <w:rsid w:val="00441FCA"/>
    <w:rsid w:val="004631BC"/>
    <w:rsid w:val="00465B9E"/>
    <w:rsid w:val="00470254"/>
    <w:rsid w:val="004729DE"/>
    <w:rsid w:val="004C1E16"/>
    <w:rsid w:val="004C7437"/>
    <w:rsid w:val="004E63FC"/>
    <w:rsid w:val="005052A1"/>
    <w:rsid w:val="0050717C"/>
    <w:rsid w:val="00511ACE"/>
    <w:rsid w:val="0051333D"/>
    <w:rsid w:val="00541586"/>
    <w:rsid w:val="00545A50"/>
    <w:rsid w:val="005542FB"/>
    <w:rsid w:val="00572200"/>
    <w:rsid w:val="00577719"/>
    <w:rsid w:val="005A257F"/>
    <w:rsid w:val="005A2A15"/>
    <w:rsid w:val="005A56F1"/>
    <w:rsid w:val="005D0B35"/>
    <w:rsid w:val="005D7852"/>
    <w:rsid w:val="005E4E43"/>
    <w:rsid w:val="005E71E0"/>
    <w:rsid w:val="005F418C"/>
    <w:rsid w:val="006101B1"/>
    <w:rsid w:val="00610E0F"/>
    <w:rsid w:val="00625E96"/>
    <w:rsid w:val="00627FC6"/>
    <w:rsid w:val="00633D8D"/>
    <w:rsid w:val="00651A53"/>
    <w:rsid w:val="0067665F"/>
    <w:rsid w:val="006868A1"/>
    <w:rsid w:val="006957CA"/>
    <w:rsid w:val="006B26F5"/>
    <w:rsid w:val="006B35BC"/>
    <w:rsid w:val="006B7B75"/>
    <w:rsid w:val="006C67BA"/>
    <w:rsid w:val="006D1FD2"/>
    <w:rsid w:val="006F1B43"/>
    <w:rsid w:val="006F552B"/>
    <w:rsid w:val="00712C4A"/>
    <w:rsid w:val="00723003"/>
    <w:rsid w:val="00750FFA"/>
    <w:rsid w:val="0076433C"/>
    <w:rsid w:val="00764387"/>
    <w:rsid w:val="0077026E"/>
    <w:rsid w:val="00795CED"/>
    <w:rsid w:val="007A215D"/>
    <w:rsid w:val="007C4336"/>
    <w:rsid w:val="007E5ADF"/>
    <w:rsid w:val="007E5C13"/>
    <w:rsid w:val="007F193B"/>
    <w:rsid w:val="00815CB4"/>
    <w:rsid w:val="00817DEB"/>
    <w:rsid w:val="00870BC7"/>
    <w:rsid w:val="0087792E"/>
    <w:rsid w:val="0088213D"/>
    <w:rsid w:val="008A066A"/>
    <w:rsid w:val="008A61A3"/>
    <w:rsid w:val="008F3A2A"/>
    <w:rsid w:val="00901933"/>
    <w:rsid w:val="0091035B"/>
    <w:rsid w:val="0092193A"/>
    <w:rsid w:val="0093011A"/>
    <w:rsid w:val="009429DB"/>
    <w:rsid w:val="0095394D"/>
    <w:rsid w:val="00956FB7"/>
    <w:rsid w:val="0096062A"/>
    <w:rsid w:val="00962BCA"/>
    <w:rsid w:val="009B6F8B"/>
    <w:rsid w:val="00A35C1F"/>
    <w:rsid w:val="00A40A86"/>
    <w:rsid w:val="00A45909"/>
    <w:rsid w:val="00AA40B7"/>
    <w:rsid w:val="00AC24FA"/>
    <w:rsid w:val="00AD5EC2"/>
    <w:rsid w:val="00B00660"/>
    <w:rsid w:val="00B14CC6"/>
    <w:rsid w:val="00B40ECB"/>
    <w:rsid w:val="00B41D49"/>
    <w:rsid w:val="00B51E12"/>
    <w:rsid w:val="00B65486"/>
    <w:rsid w:val="00B6737B"/>
    <w:rsid w:val="00B74B73"/>
    <w:rsid w:val="00B95B85"/>
    <w:rsid w:val="00B96454"/>
    <w:rsid w:val="00BB2144"/>
    <w:rsid w:val="00BD08DB"/>
    <w:rsid w:val="00C030A4"/>
    <w:rsid w:val="00C07ACE"/>
    <w:rsid w:val="00C746E9"/>
    <w:rsid w:val="00C84215"/>
    <w:rsid w:val="00CB4B8D"/>
    <w:rsid w:val="00CE6ADD"/>
    <w:rsid w:val="00CF3023"/>
    <w:rsid w:val="00CF5465"/>
    <w:rsid w:val="00D02811"/>
    <w:rsid w:val="00D1496C"/>
    <w:rsid w:val="00D32C06"/>
    <w:rsid w:val="00D3374D"/>
    <w:rsid w:val="00D4277C"/>
    <w:rsid w:val="00D56935"/>
    <w:rsid w:val="00D619BD"/>
    <w:rsid w:val="00D758C6"/>
    <w:rsid w:val="00D87746"/>
    <w:rsid w:val="00D95D13"/>
    <w:rsid w:val="00DB07AE"/>
    <w:rsid w:val="00DB4A3F"/>
    <w:rsid w:val="00DC7A4D"/>
    <w:rsid w:val="00DE1646"/>
    <w:rsid w:val="00DF2DDE"/>
    <w:rsid w:val="00DF686F"/>
    <w:rsid w:val="00E2126F"/>
    <w:rsid w:val="00E50DF6"/>
    <w:rsid w:val="00E641F7"/>
    <w:rsid w:val="00E671DD"/>
    <w:rsid w:val="00E82A6D"/>
    <w:rsid w:val="00E85A91"/>
    <w:rsid w:val="00E901E0"/>
    <w:rsid w:val="00E931E6"/>
    <w:rsid w:val="00E97402"/>
    <w:rsid w:val="00EA7AD7"/>
    <w:rsid w:val="00EE541C"/>
    <w:rsid w:val="00EF06FF"/>
    <w:rsid w:val="00F15C45"/>
    <w:rsid w:val="00F16597"/>
    <w:rsid w:val="00F633E4"/>
    <w:rsid w:val="00F65266"/>
    <w:rsid w:val="00F66680"/>
    <w:rsid w:val="00F93CE0"/>
    <w:rsid w:val="00FC43A1"/>
    <w:rsid w:val="00FC7268"/>
    <w:rsid w:val="00FF55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96152F"/>
  <w15:docId w15:val="{DBB2DFF6-139A-43E9-BA4B-57E79EE5E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AA40B7"/>
    <w:pPr>
      <w:autoSpaceDE w:val="0"/>
      <w:autoSpaceDN w:val="0"/>
    </w:pPr>
    <w:rPr>
      <w:rFonts w:eastAsia="Times New Roman"/>
      <w:lang w:eastAsia="en-US"/>
    </w:rPr>
  </w:style>
  <w:style w:type="paragraph" w:styleId="10">
    <w:name w:val="heading 1"/>
    <w:basedOn w:val="a"/>
    <w:next w:val="a"/>
    <w:qFormat/>
    <w:pPr>
      <w:keepNext/>
      <w:spacing w:before="240" w:after="80"/>
      <w:jc w:val="center"/>
      <w:outlineLvl w:val="0"/>
    </w:pPr>
    <w:rPr>
      <w:smallCaps/>
      <w:kern w:val="28"/>
    </w:rPr>
  </w:style>
  <w:style w:type="paragraph" w:styleId="2">
    <w:name w:val="heading 2"/>
    <w:basedOn w:val="a"/>
    <w:next w:val="a"/>
    <w:link w:val="20"/>
    <w:autoRedefine/>
    <w:qFormat/>
    <w:rsid w:val="0088213D"/>
    <w:pPr>
      <w:keepNext/>
      <w:spacing w:before="120" w:after="60"/>
      <w:outlineLvl w:val="1"/>
    </w:pPr>
    <w:rPr>
      <w:i/>
      <w:iCs/>
    </w:rPr>
  </w:style>
  <w:style w:type="paragraph" w:styleId="3">
    <w:name w:val="heading 3"/>
    <w:basedOn w:val="a"/>
    <w:next w:val="a"/>
    <w:qFormat/>
    <w:pPr>
      <w:keepNext/>
      <w:outlineLvl w:val="2"/>
    </w:pPr>
    <w:rPr>
      <w:i/>
      <w:iCs/>
    </w:rPr>
  </w:style>
  <w:style w:type="paragraph" w:styleId="4">
    <w:name w:val="heading 4"/>
    <w:basedOn w:val="a"/>
    <w:next w:val="a"/>
    <w:qFormat/>
    <w:pPr>
      <w:keepNext/>
      <w:spacing w:before="240" w:after="60"/>
      <w:outlineLvl w:val="3"/>
    </w:pPr>
    <w:rPr>
      <w:i/>
      <w:iCs/>
      <w:sz w:val="18"/>
      <w:szCs w:val="18"/>
    </w:rPr>
  </w:style>
  <w:style w:type="paragraph" w:styleId="5">
    <w:name w:val="heading 5"/>
    <w:basedOn w:val="a"/>
    <w:next w:val="a"/>
    <w:qFormat/>
    <w:pPr>
      <w:spacing w:before="240" w:after="60"/>
      <w:outlineLvl w:val="4"/>
    </w:pPr>
    <w:rPr>
      <w:sz w:val="18"/>
      <w:szCs w:val="18"/>
    </w:rPr>
  </w:style>
  <w:style w:type="paragraph" w:styleId="6">
    <w:name w:val="heading 6"/>
    <w:basedOn w:val="a"/>
    <w:next w:val="a"/>
    <w:qFormat/>
    <w:pPr>
      <w:spacing w:before="240" w:after="60"/>
      <w:outlineLvl w:val="5"/>
    </w:pPr>
    <w:rPr>
      <w:i/>
      <w:iCs/>
      <w:sz w:val="16"/>
      <w:szCs w:val="16"/>
    </w:rPr>
  </w:style>
  <w:style w:type="paragraph" w:styleId="7">
    <w:name w:val="heading 7"/>
    <w:basedOn w:val="a"/>
    <w:next w:val="a"/>
    <w:qFormat/>
    <w:pPr>
      <w:spacing w:before="240" w:after="60"/>
      <w:outlineLvl w:val="6"/>
    </w:pPr>
    <w:rPr>
      <w:sz w:val="16"/>
      <w:szCs w:val="16"/>
    </w:rPr>
  </w:style>
  <w:style w:type="paragraph" w:styleId="8">
    <w:name w:val="heading 8"/>
    <w:basedOn w:val="a"/>
    <w:next w:val="a"/>
    <w:qFormat/>
    <w:pPr>
      <w:spacing w:before="240" w:after="60"/>
      <w:outlineLvl w:val="7"/>
    </w:pPr>
    <w:rPr>
      <w:i/>
      <w:iCs/>
      <w:sz w:val="16"/>
      <w:szCs w:val="16"/>
    </w:rPr>
  </w:style>
  <w:style w:type="paragraph" w:styleId="9">
    <w:name w:val="heading 9"/>
    <w:basedOn w:val="a"/>
    <w:next w:val="a"/>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link w:val="Authors0"/>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link w:val="Text0"/>
    <w:autoRedefine/>
    <w:rsid w:val="006F1B43"/>
    <w:pPr>
      <w:widowControl w:val="0"/>
      <w:spacing w:beforeLines="50" w:before="120" w:afterLines="50" w:after="120" w:line="360" w:lineRule="auto"/>
      <w:ind w:firstLineChars="200" w:firstLine="400"/>
      <w:jc w:val="both"/>
    </w:pPr>
    <w:rPr>
      <w:lang w:eastAsia="zh-TW"/>
    </w:rPr>
  </w:style>
  <w:style w:type="paragraph" w:customStyle="1" w:styleId="FigureCaption">
    <w:name w:val="Figure Caption"/>
    <w:basedOn w:val="a"/>
    <w:link w:val="FigureCaption0"/>
    <w:autoRedefine/>
    <w:rsid w:val="005A257F"/>
    <w:pPr>
      <w:spacing w:afterLines="50" w:after="120"/>
      <w:jc w:val="center"/>
    </w:pPr>
    <w:rPr>
      <w:rFonts w:eastAsia="新細明體"/>
      <w:szCs w:val="16"/>
      <w:lang w:val="en-GB" w:eastAsia="zh-TW"/>
    </w:rPr>
  </w:style>
  <w:style w:type="paragraph" w:customStyle="1" w:styleId="TableTitle">
    <w:name w:val="Table Title"/>
    <w:basedOn w:val="a"/>
    <w:pPr>
      <w:jc w:val="center"/>
    </w:pPr>
    <w:rPr>
      <w:smallCaps/>
      <w:sz w:val="16"/>
      <w:szCs w:val="16"/>
    </w:rPr>
  </w:style>
  <w:style w:type="paragraph" w:customStyle="1" w:styleId="ReferenceHead">
    <w:name w:val="Reference Head"/>
    <w:basedOn w:val="10"/>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character" w:styleId="ac">
    <w:name w:val="page number"/>
    <w:basedOn w:val="a0"/>
    <w:rsid w:val="00DB4A3F"/>
  </w:style>
  <w:style w:type="paragraph" w:customStyle="1" w:styleId="112">
    <w:name w:val="樣式 標題 1 + 12 點 粗體"/>
    <w:basedOn w:val="a"/>
    <w:rsid w:val="0076433C"/>
    <w:pPr>
      <w:numPr>
        <w:numId w:val="1"/>
      </w:numPr>
    </w:pPr>
  </w:style>
  <w:style w:type="paragraph" w:customStyle="1" w:styleId="Figure">
    <w:name w:val="Figure"/>
    <w:basedOn w:val="a"/>
    <w:rsid w:val="0076433C"/>
    <w:pPr>
      <w:widowControl w:val="0"/>
      <w:tabs>
        <w:tab w:val="left" w:pos="142"/>
      </w:tabs>
      <w:adjustRightInd w:val="0"/>
      <w:spacing w:beforeLines="100" w:before="100"/>
      <w:jc w:val="center"/>
    </w:pPr>
  </w:style>
  <w:style w:type="paragraph" w:customStyle="1" w:styleId="11212">
    <w:name w:val="標題 1 + 12 點 粗體 + 12 點 粗體"/>
    <w:basedOn w:val="112"/>
    <w:autoRedefine/>
    <w:rsid w:val="0076433C"/>
    <w:pPr>
      <w:tabs>
        <w:tab w:val="clear" w:pos="425"/>
        <w:tab w:val="num" w:pos="392"/>
      </w:tabs>
      <w:spacing w:beforeLines="100" w:before="100" w:afterLines="50" w:after="50" w:line="360" w:lineRule="auto"/>
    </w:pPr>
    <w:rPr>
      <w:b/>
      <w:bCs/>
    </w:rPr>
  </w:style>
  <w:style w:type="paragraph" w:customStyle="1" w:styleId="1">
    <w:name w:val="樣式1"/>
    <w:basedOn w:val="2"/>
    <w:rsid w:val="0076433C"/>
    <w:pPr>
      <w:numPr>
        <w:ilvl w:val="1"/>
        <w:numId w:val="22"/>
      </w:numPr>
      <w:tabs>
        <w:tab w:val="clear" w:pos="567"/>
        <w:tab w:val="num" w:pos="426"/>
      </w:tabs>
      <w:ind w:left="426" w:hanging="426"/>
    </w:pPr>
  </w:style>
  <w:style w:type="character" w:customStyle="1" w:styleId="20">
    <w:name w:val="標題 2 字元"/>
    <w:link w:val="2"/>
    <w:rsid w:val="0088213D"/>
    <w:rPr>
      <w:i/>
      <w:iCs/>
      <w:lang w:val="en-US" w:eastAsia="en-US" w:bidi="ar-SA"/>
    </w:rPr>
  </w:style>
  <w:style w:type="paragraph" w:customStyle="1" w:styleId="text-numbered">
    <w:name w:val="text-numbered"/>
    <w:basedOn w:val="a"/>
    <w:autoRedefine/>
    <w:rsid w:val="0076433C"/>
    <w:pPr>
      <w:spacing w:before="120" w:after="120"/>
    </w:pPr>
  </w:style>
  <w:style w:type="paragraph" w:customStyle="1" w:styleId="refrence">
    <w:name w:val="refrence"/>
    <w:basedOn w:val="a"/>
    <w:link w:val="refrence0"/>
    <w:autoRedefine/>
    <w:rsid w:val="00B74B73"/>
    <w:pPr>
      <w:numPr>
        <w:numId w:val="19"/>
      </w:numPr>
      <w:spacing w:line="288" w:lineRule="auto"/>
      <w:ind w:hanging="136"/>
    </w:pPr>
  </w:style>
  <w:style w:type="character" w:customStyle="1" w:styleId="FigureCaption0">
    <w:name w:val="Figure Caption 字元"/>
    <w:link w:val="FigureCaption"/>
    <w:rsid w:val="005A257F"/>
    <w:rPr>
      <w:rFonts w:eastAsia="新細明體"/>
      <w:szCs w:val="16"/>
      <w:lang w:val="en-GB" w:eastAsia="zh-TW" w:bidi="ar-SA"/>
    </w:rPr>
  </w:style>
  <w:style w:type="paragraph" w:styleId="21">
    <w:name w:val="Body Text 2"/>
    <w:basedOn w:val="a"/>
    <w:rsid w:val="0076433C"/>
    <w:pPr>
      <w:widowControl w:val="0"/>
      <w:adjustRightInd w:val="0"/>
    </w:pPr>
    <w:rPr>
      <w:sz w:val="18"/>
      <w:lang w:val="fr-FR" w:eastAsia="fr-FR"/>
    </w:rPr>
  </w:style>
  <w:style w:type="character" w:styleId="ad">
    <w:name w:val="annotation reference"/>
    <w:semiHidden/>
    <w:rsid w:val="0076433C"/>
    <w:rPr>
      <w:sz w:val="18"/>
      <w:szCs w:val="18"/>
    </w:rPr>
  </w:style>
  <w:style w:type="paragraph" w:customStyle="1" w:styleId="TableCaption">
    <w:name w:val="Table Caption"/>
    <w:basedOn w:val="a"/>
    <w:autoRedefine/>
    <w:rsid w:val="00130262"/>
    <w:pPr>
      <w:keepNext/>
      <w:widowControl w:val="0"/>
      <w:tabs>
        <w:tab w:val="left" w:pos="142"/>
        <w:tab w:val="left" w:pos="204"/>
      </w:tabs>
      <w:adjustRightInd w:val="0"/>
      <w:spacing w:beforeLines="50" w:before="120"/>
      <w:jc w:val="center"/>
    </w:pPr>
    <w:rPr>
      <w:lang w:val="en-GB" w:eastAsia="zh-TW"/>
    </w:rPr>
  </w:style>
  <w:style w:type="paragraph" w:customStyle="1" w:styleId="Table">
    <w:name w:val="Table"/>
    <w:basedOn w:val="Figure"/>
    <w:autoRedefine/>
    <w:rsid w:val="0076433C"/>
    <w:pPr>
      <w:spacing w:beforeLines="0" w:before="0" w:afterLines="100" w:after="100"/>
    </w:pPr>
  </w:style>
  <w:style w:type="paragraph" w:styleId="ae">
    <w:name w:val="annotation text"/>
    <w:basedOn w:val="a"/>
    <w:semiHidden/>
    <w:rsid w:val="0076433C"/>
    <w:pPr>
      <w:autoSpaceDE/>
      <w:autoSpaceDN/>
    </w:pPr>
    <w:rPr>
      <w:rFonts w:ascii="Times" w:eastAsia="Times" w:hAnsi="Times"/>
      <w:sz w:val="24"/>
      <w:lang w:val="fr-FR" w:eastAsia="fr-FR"/>
    </w:rPr>
  </w:style>
  <w:style w:type="paragraph" w:customStyle="1" w:styleId="11">
    <w:name w:val="副標題1"/>
    <w:rsid w:val="0076433C"/>
    <w:pPr>
      <w:spacing w:before="240"/>
    </w:pPr>
    <w:rPr>
      <w:rFonts w:eastAsia="標楷體"/>
      <w:b/>
      <w:sz w:val="24"/>
    </w:rPr>
  </w:style>
  <w:style w:type="table" w:styleId="af">
    <w:name w:val="Table Grid"/>
    <w:basedOn w:val="a1"/>
    <w:rsid w:val="00BD08D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4">
    <w:name w:val="樣式 Equation + 左 4 字元"/>
    <w:basedOn w:val="Equation"/>
    <w:autoRedefine/>
    <w:rsid w:val="00BD08DB"/>
    <w:pPr>
      <w:spacing w:beforeLines="50" w:before="50" w:afterLines="50" w:after="50" w:line="360" w:lineRule="auto"/>
      <w:ind w:leftChars="400" w:left="400"/>
    </w:pPr>
    <w:rPr>
      <w:rFonts w:cs="新細明體"/>
    </w:rPr>
  </w:style>
  <w:style w:type="paragraph" w:customStyle="1" w:styleId="Equation13">
    <w:name w:val="樣式 Equation + 13 點 斜體 黑色"/>
    <w:basedOn w:val="Equation"/>
    <w:autoRedefine/>
    <w:rsid w:val="00B95B85"/>
    <w:pPr>
      <w:spacing w:beforeLines="50" w:before="120" w:afterLines="50" w:after="120" w:line="360" w:lineRule="auto"/>
      <w:ind w:leftChars="400" w:left="800"/>
    </w:pPr>
    <w:rPr>
      <w:i/>
      <w:iCs/>
      <w:color w:val="000000"/>
    </w:rPr>
  </w:style>
  <w:style w:type="paragraph" w:customStyle="1" w:styleId="Text-non-ident">
    <w:name w:val="Text-non-ident"/>
    <w:basedOn w:val="Text"/>
    <w:rsid w:val="00B95B85"/>
    <w:pPr>
      <w:spacing w:before="50" w:after="50"/>
      <w:ind w:firstLineChars="0" w:firstLine="0"/>
    </w:pPr>
  </w:style>
  <w:style w:type="paragraph" w:customStyle="1" w:styleId="Title2">
    <w:name w:val="Title2"/>
    <w:basedOn w:val="11"/>
    <w:autoRedefine/>
    <w:rsid w:val="00230559"/>
    <w:pPr>
      <w:spacing w:after="240"/>
      <w:ind w:left="567" w:hanging="567"/>
    </w:pPr>
    <w:rPr>
      <w:rFonts w:eastAsia="Times New Roman"/>
      <w:b w:val="0"/>
      <w:i/>
      <w:sz w:val="20"/>
    </w:rPr>
  </w:style>
  <w:style w:type="paragraph" w:customStyle="1" w:styleId="Title1">
    <w:name w:val="Title 1"/>
    <w:basedOn w:val="11212"/>
    <w:autoRedefine/>
    <w:rsid w:val="00130262"/>
    <w:pPr>
      <w:keepNext/>
      <w:spacing w:before="240" w:after="120"/>
    </w:pPr>
    <w:rPr>
      <w:sz w:val="24"/>
      <w:szCs w:val="24"/>
    </w:rPr>
  </w:style>
  <w:style w:type="paragraph" w:styleId="af0">
    <w:name w:val="annotation subject"/>
    <w:basedOn w:val="ae"/>
    <w:next w:val="ae"/>
    <w:semiHidden/>
    <w:rsid w:val="001334AF"/>
    <w:pPr>
      <w:autoSpaceDE w:val="0"/>
      <w:autoSpaceDN w:val="0"/>
    </w:pPr>
    <w:rPr>
      <w:rFonts w:ascii="Times New Roman" w:eastAsia="Times New Roman" w:hAnsi="Times New Roman"/>
      <w:b/>
      <w:bCs/>
      <w:sz w:val="20"/>
      <w:lang w:val="en-US" w:eastAsia="en-US"/>
    </w:rPr>
  </w:style>
  <w:style w:type="paragraph" w:styleId="af1">
    <w:name w:val="Balloon Text"/>
    <w:basedOn w:val="a"/>
    <w:semiHidden/>
    <w:rsid w:val="001334AF"/>
    <w:rPr>
      <w:rFonts w:ascii="Arial" w:eastAsia="新細明體" w:hAnsi="Arial"/>
      <w:sz w:val="18"/>
      <w:szCs w:val="18"/>
    </w:rPr>
  </w:style>
  <w:style w:type="paragraph" w:customStyle="1" w:styleId="Papertitle">
    <w:name w:val="Paper title"/>
    <w:basedOn w:val="a3"/>
    <w:autoRedefine/>
    <w:rsid w:val="00817DEB"/>
    <w:pPr>
      <w:framePr w:w="0" w:hSpace="0" w:vSpace="0" w:wrap="auto" w:vAnchor="margin" w:hAnchor="text" w:xAlign="left" w:yAlign="inline"/>
      <w:spacing w:beforeLines="50" w:before="120" w:line="360" w:lineRule="auto"/>
    </w:pPr>
    <w:rPr>
      <w:b/>
      <w:sz w:val="32"/>
      <w:szCs w:val="32"/>
      <w:lang w:eastAsia="zh-TW"/>
    </w:rPr>
  </w:style>
  <w:style w:type="paragraph" w:customStyle="1" w:styleId="Authors12">
    <w:name w:val="樣式 Authors + 12 點"/>
    <w:basedOn w:val="Authors"/>
    <w:link w:val="Authors120"/>
    <w:autoRedefine/>
    <w:rsid w:val="00817DEB"/>
    <w:pPr>
      <w:framePr w:wrap="notBeside"/>
    </w:pPr>
    <w:rPr>
      <w:sz w:val="24"/>
      <w:szCs w:val="24"/>
    </w:rPr>
  </w:style>
  <w:style w:type="character" w:customStyle="1" w:styleId="Authors0">
    <w:name w:val="Authors 字元"/>
    <w:link w:val="Authors"/>
    <w:rsid w:val="00817DEB"/>
    <w:rPr>
      <w:sz w:val="22"/>
      <w:szCs w:val="22"/>
      <w:lang w:val="en-US" w:eastAsia="en-US" w:bidi="ar-SA"/>
    </w:rPr>
  </w:style>
  <w:style w:type="character" w:customStyle="1" w:styleId="Authors120">
    <w:name w:val="樣式 Authors + 12 點 字元"/>
    <w:link w:val="Authors12"/>
    <w:rsid w:val="00817DEB"/>
    <w:rPr>
      <w:sz w:val="24"/>
      <w:szCs w:val="24"/>
      <w:lang w:val="en-US" w:eastAsia="en-US" w:bidi="ar-SA"/>
    </w:rPr>
  </w:style>
  <w:style w:type="paragraph" w:customStyle="1" w:styleId="Affiliation">
    <w:name w:val="Affiliation"/>
    <w:basedOn w:val="a"/>
    <w:autoRedefine/>
    <w:rsid w:val="00817DEB"/>
    <w:pPr>
      <w:spacing w:beforeLines="50" w:before="120"/>
      <w:jc w:val="center"/>
    </w:pPr>
    <w:rPr>
      <w:vertAlign w:val="superscript"/>
      <w:lang w:eastAsia="zh-TW"/>
    </w:rPr>
  </w:style>
  <w:style w:type="paragraph" w:customStyle="1" w:styleId="Subissiondates">
    <w:name w:val="Subission dates"/>
    <w:basedOn w:val="a"/>
    <w:autoRedefine/>
    <w:rsid w:val="005F418C"/>
    <w:pPr>
      <w:spacing w:beforeLines="50" w:before="120"/>
      <w:jc w:val="center"/>
    </w:pPr>
    <w:rPr>
      <w:color w:val="000000"/>
      <w:sz w:val="16"/>
      <w:szCs w:val="16"/>
    </w:rPr>
  </w:style>
  <w:style w:type="character" w:styleId="af2">
    <w:name w:val="line number"/>
    <w:rsid w:val="00B41D49"/>
  </w:style>
  <w:style w:type="paragraph" w:customStyle="1" w:styleId="ConflictsofInterest">
    <w:name w:val="Conflicts of Interest"/>
    <w:basedOn w:val="Text"/>
    <w:link w:val="ConflictsofInterest0"/>
    <w:autoRedefine/>
    <w:qFormat/>
    <w:rsid w:val="006F1B43"/>
    <w:pPr>
      <w:ind w:firstLineChars="0" w:firstLine="0"/>
    </w:pPr>
    <w:rPr>
      <w:b/>
      <w:sz w:val="24"/>
      <w:szCs w:val="24"/>
    </w:rPr>
  </w:style>
  <w:style w:type="character" w:customStyle="1" w:styleId="Text0">
    <w:name w:val="Text 字元"/>
    <w:link w:val="Text"/>
    <w:rsid w:val="006F1B43"/>
    <w:rPr>
      <w:rFonts w:eastAsia="Times New Roman"/>
    </w:rPr>
  </w:style>
  <w:style w:type="character" w:customStyle="1" w:styleId="ConflictsofInterest0">
    <w:name w:val="Conflicts of Interest 字元"/>
    <w:link w:val="ConflictsofInterest"/>
    <w:rsid w:val="006F1B43"/>
    <w:rPr>
      <w:rFonts w:eastAsia="Times New Roman"/>
      <w:b/>
      <w:sz w:val="24"/>
      <w:szCs w:val="24"/>
    </w:rPr>
  </w:style>
  <w:style w:type="paragraph" w:customStyle="1" w:styleId="License">
    <w:name w:val="License"/>
    <w:basedOn w:val="refrence"/>
    <w:link w:val="License0"/>
    <w:autoRedefine/>
    <w:qFormat/>
    <w:rsid w:val="001970C9"/>
    <w:pPr>
      <w:numPr>
        <w:numId w:val="0"/>
      </w:numPr>
      <w:ind w:left="1526" w:hanging="1526"/>
    </w:pPr>
    <w:rPr>
      <w:rFonts w:eastAsiaTheme="minorEastAsia"/>
      <w:noProof/>
      <w:color w:val="000000" w:themeColor="text1"/>
      <w:lang w:eastAsia="zh-TW"/>
    </w:rPr>
  </w:style>
  <w:style w:type="character" w:customStyle="1" w:styleId="refrence0">
    <w:name w:val="refrence 字元"/>
    <w:basedOn w:val="a0"/>
    <w:link w:val="refrence"/>
    <w:rsid w:val="00B74B73"/>
    <w:rPr>
      <w:rFonts w:eastAsia="Times New Roman"/>
      <w:lang w:eastAsia="en-US"/>
    </w:rPr>
  </w:style>
  <w:style w:type="character" w:customStyle="1" w:styleId="License0">
    <w:name w:val="License 字元"/>
    <w:basedOn w:val="refrence0"/>
    <w:link w:val="License"/>
    <w:rsid w:val="001970C9"/>
    <w:rPr>
      <w:rFonts w:eastAsiaTheme="minorEastAsia"/>
      <w:noProof/>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99" Type="http://schemas.openxmlformats.org/officeDocument/2006/relationships/image" Target="media/image148.wmf"/><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image" Target="media/image78.wmf"/><Relationship Id="rId324" Type="http://schemas.openxmlformats.org/officeDocument/2006/relationships/oleObject" Target="embeddings/oleObject157.bin"/><Relationship Id="rId366" Type="http://schemas.openxmlformats.org/officeDocument/2006/relationships/oleObject" Target="embeddings/oleObject178.bin"/><Relationship Id="rId170" Type="http://schemas.openxmlformats.org/officeDocument/2006/relationships/oleObject" Target="embeddings/oleObject80.bin"/><Relationship Id="rId226" Type="http://schemas.openxmlformats.org/officeDocument/2006/relationships/oleObject" Target="embeddings/oleObject108.bin"/><Relationship Id="rId268" Type="http://schemas.openxmlformats.org/officeDocument/2006/relationships/oleObject" Target="embeddings/oleObject129.bin"/><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oleObject" Target="embeddings/oleObject59.bin"/><Relationship Id="rId335" Type="http://schemas.openxmlformats.org/officeDocument/2006/relationships/image" Target="media/image166.wmf"/><Relationship Id="rId377" Type="http://schemas.openxmlformats.org/officeDocument/2006/relationships/image" Target="media/image187.wmf"/><Relationship Id="rId5" Type="http://schemas.openxmlformats.org/officeDocument/2006/relationships/webSettings" Target="webSettings.xml"/><Relationship Id="rId181" Type="http://schemas.openxmlformats.org/officeDocument/2006/relationships/image" Target="media/image89.wmf"/><Relationship Id="rId237" Type="http://schemas.openxmlformats.org/officeDocument/2006/relationships/image" Target="media/image117.wmf"/><Relationship Id="rId279" Type="http://schemas.openxmlformats.org/officeDocument/2006/relationships/image" Target="media/image138.wmf"/><Relationship Id="rId43" Type="http://schemas.openxmlformats.org/officeDocument/2006/relationships/image" Target="media/image20.wmf"/><Relationship Id="rId139" Type="http://schemas.openxmlformats.org/officeDocument/2006/relationships/image" Target="media/image68.wmf"/><Relationship Id="rId290" Type="http://schemas.openxmlformats.org/officeDocument/2006/relationships/oleObject" Target="embeddings/oleObject140.bin"/><Relationship Id="rId304" Type="http://schemas.openxmlformats.org/officeDocument/2006/relationships/oleObject" Target="embeddings/oleObject147.bin"/><Relationship Id="rId346" Type="http://schemas.openxmlformats.org/officeDocument/2006/relationships/oleObject" Target="embeddings/oleObject168.bin"/><Relationship Id="rId388" Type="http://schemas.openxmlformats.org/officeDocument/2006/relationships/oleObject" Target="embeddings/oleObject189.bin"/><Relationship Id="rId85" Type="http://schemas.openxmlformats.org/officeDocument/2006/relationships/image" Target="media/image41.wmf"/><Relationship Id="rId150" Type="http://schemas.openxmlformats.org/officeDocument/2006/relationships/oleObject" Target="embeddings/oleObject70.bin"/><Relationship Id="rId192" Type="http://schemas.openxmlformats.org/officeDocument/2006/relationships/oleObject" Target="embeddings/oleObject91.bin"/><Relationship Id="rId206" Type="http://schemas.openxmlformats.org/officeDocument/2006/relationships/oleObject" Target="embeddings/oleObject98.bin"/><Relationship Id="rId248" Type="http://schemas.openxmlformats.org/officeDocument/2006/relationships/oleObject" Target="embeddings/oleObject119.bin"/><Relationship Id="rId12" Type="http://schemas.openxmlformats.org/officeDocument/2006/relationships/image" Target="media/image4.wmf"/><Relationship Id="rId108" Type="http://schemas.openxmlformats.org/officeDocument/2006/relationships/oleObject" Target="embeddings/oleObject49.bin"/><Relationship Id="rId315" Type="http://schemas.openxmlformats.org/officeDocument/2006/relationships/image" Target="media/image156.wmf"/><Relationship Id="rId357" Type="http://schemas.openxmlformats.org/officeDocument/2006/relationships/image" Target="media/image177.wmf"/><Relationship Id="rId54" Type="http://schemas.openxmlformats.org/officeDocument/2006/relationships/oleObject" Target="embeddings/oleObject22.bin"/><Relationship Id="rId96" Type="http://schemas.openxmlformats.org/officeDocument/2006/relationships/oleObject" Target="embeddings/oleObject43.bin"/><Relationship Id="rId161" Type="http://schemas.openxmlformats.org/officeDocument/2006/relationships/image" Target="media/image79.wmf"/><Relationship Id="rId217" Type="http://schemas.openxmlformats.org/officeDocument/2006/relationships/image" Target="media/image107.wmf"/><Relationship Id="rId399" Type="http://schemas.openxmlformats.org/officeDocument/2006/relationships/header" Target="header3.xml"/><Relationship Id="rId259" Type="http://schemas.openxmlformats.org/officeDocument/2006/relationships/image" Target="media/image128.wmf"/><Relationship Id="rId23" Type="http://schemas.openxmlformats.org/officeDocument/2006/relationships/image" Target="media/image10.wmf"/><Relationship Id="rId119" Type="http://schemas.openxmlformats.org/officeDocument/2006/relationships/image" Target="media/image58.wmf"/><Relationship Id="rId270" Type="http://schemas.openxmlformats.org/officeDocument/2006/relationships/oleObject" Target="embeddings/oleObject130.bin"/><Relationship Id="rId326" Type="http://schemas.openxmlformats.org/officeDocument/2006/relationships/oleObject" Target="embeddings/oleObject158.bin"/><Relationship Id="rId65" Type="http://schemas.openxmlformats.org/officeDocument/2006/relationships/image" Target="media/image31.wmf"/><Relationship Id="rId130" Type="http://schemas.openxmlformats.org/officeDocument/2006/relationships/oleObject" Target="embeddings/oleObject60.bin"/><Relationship Id="rId368" Type="http://schemas.openxmlformats.org/officeDocument/2006/relationships/oleObject" Target="embeddings/oleObject179.bin"/><Relationship Id="rId172" Type="http://schemas.openxmlformats.org/officeDocument/2006/relationships/oleObject" Target="embeddings/oleObject81.bin"/><Relationship Id="rId228" Type="http://schemas.openxmlformats.org/officeDocument/2006/relationships/oleObject" Target="embeddings/oleObject109.bin"/><Relationship Id="rId281" Type="http://schemas.openxmlformats.org/officeDocument/2006/relationships/image" Target="media/image139.wmf"/><Relationship Id="rId337" Type="http://schemas.openxmlformats.org/officeDocument/2006/relationships/image" Target="media/image167.wmf"/><Relationship Id="rId34" Type="http://schemas.openxmlformats.org/officeDocument/2006/relationships/oleObject" Target="embeddings/oleObject12.bin"/><Relationship Id="rId76" Type="http://schemas.openxmlformats.org/officeDocument/2006/relationships/oleObject" Target="embeddings/oleObject33.bin"/><Relationship Id="rId141" Type="http://schemas.openxmlformats.org/officeDocument/2006/relationships/image" Target="media/image69.wmf"/><Relationship Id="rId379" Type="http://schemas.openxmlformats.org/officeDocument/2006/relationships/image" Target="media/image188.wmf"/><Relationship Id="rId7" Type="http://schemas.openxmlformats.org/officeDocument/2006/relationships/endnotes" Target="endnotes.xml"/><Relationship Id="rId183" Type="http://schemas.openxmlformats.org/officeDocument/2006/relationships/image" Target="media/image90.wmf"/><Relationship Id="rId239" Type="http://schemas.openxmlformats.org/officeDocument/2006/relationships/image" Target="media/image118.wmf"/><Relationship Id="rId390" Type="http://schemas.openxmlformats.org/officeDocument/2006/relationships/oleObject" Target="embeddings/oleObject190.bin"/><Relationship Id="rId250" Type="http://schemas.openxmlformats.org/officeDocument/2006/relationships/oleObject" Target="embeddings/oleObject120.bin"/><Relationship Id="rId292" Type="http://schemas.openxmlformats.org/officeDocument/2006/relationships/oleObject" Target="embeddings/oleObject141.bin"/><Relationship Id="rId306" Type="http://schemas.openxmlformats.org/officeDocument/2006/relationships/oleObject" Target="embeddings/oleObject148.bin"/><Relationship Id="rId45" Type="http://schemas.openxmlformats.org/officeDocument/2006/relationships/image" Target="media/image21.wmf"/><Relationship Id="rId87" Type="http://schemas.openxmlformats.org/officeDocument/2006/relationships/image" Target="media/image42.wmf"/><Relationship Id="rId110" Type="http://schemas.openxmlformats.org/officeDocument/2006/relationships/oleObject" Target="embeddings/oleObject50.bin"/><Relationship Id="rId348" Type="http://schemas.openxmlformats.org/officeDocument/2006/relationships/oleObject" Target="embeddings/oleObject169.bin"/><Relationship Id="rId152" Type="http://schemas.openxmlformats.org/officeDocument/2006/relationships/oleObject" Target="embeddings/oleObject71.bin"/><Relationship Id="rId194" Type="http://schemas.openxmlformats.org/officeDocument/2006/relationships/oleObject" Target="embeddings/oleObject92.bin"/><Relationship Id="rId208" Type="http://schemas.openxmlformats.org/officeDocument/2006/relationships/oleObject" Target="embeddings/oleObject99.bin"/><Relationship Id="rId261" Type="http://schemas.openxmlformats.org/officeDocument/2006/relationships/image" Target="media/image129.wmf"/><Relationship Id="rId14" Type="http://schemas.openxmlformats.org/officeDocument/2006/relationships/oleObject" Target="embeddings/oleObject2.bin"/><Relationship Id="rId56" Type="http://schemas.openxmlformats.org/officeDocument/2006/relationships/oleObject" Target="embeddings/oleObject23.bin"/><Relationship Id="rId317" Type="http://schemas.openxmlformats.org/officeDocument/2006/relationships/image" Target="media/image157.wmf"/><Relationship Id="rId359" Type="http://schemas.openxmlformats.org/officeDocument/2006/relationships/image" Target="media/image178.wmf"/><Relationship Id="rId98" Type="http://schemas.openxmlformats.org/officeDocument/2006/relationships/oleObject" Target="embeddings/oleObject44.bin"/><Relationship Id="rId121" Type="http://schemas.openxmlformats.org/officeDocument/2006/relationships/image" Target="media/image59.wmf"/><Relationship Id="rId163" Type="http://schemas.openxmlformats.org/officeDocument/2006/relationships/image" Target="media/image80.wmf"/><Relationship Id="rId219" Type="http://schemas.openxmlformats.org/officeDocument/2006/relationships/image" Target="media/image108.wmf"/><Relationship Id="rId370" Type="http://schemas.openxmlformats.org/officeDocument/2006/relationships/oleObject" Target="embeddings/oleObject180.bin"/><Relationship Id="rId230" Type="http://schemas.openxmlformats.org/officeDocument/2006/relationships/oleObject" Target="embeddings/oleObject110.bin"/><Relationship Id="rId25" Type="http://schemas.openxmlformats.org/officeDocument/2006/relationships/image" Target="media/image11.wmf"/><Relationship Id="rId67" Type="http://schemas.openxmlformats.org/officeDocument/2006/relationships/image" Target="media/image32.wmf"/><Relationship Id="rId272" Type="http://schemas.openxmlformats.org/officeDocument/2006/relationships/oleObject" Target="embeddings/oleObject131.bin"/><Relationship Id="rId328" Type="http://schemas.openxmlformats.org/officeDocument/2006/relationships/oleObject" Target="embeddings/oleObject159.bin"/><Relationship Id="rId132" Type="http://schemas.openxmlformats.org/officeDocument/2006/relationships/oleObject" Target="embeddings/oleObject61.bin"/><Relationship Id="rId174" Type="http://schemas.openxmlformats.org/officeDocument/2006/relationships/oleObject" Target="embeddings/oleObject82.bin"/><Relationship Id="rId381" Type="http://schemas.openxmlformats.org/officeDocument/2006/relationships/image" Target="media/image189.wmf"/><Relationship Id="rId241" Type="http://schemas.openxmlformats.org/officeDocument/2006/relationships/image" Target="media/image119.wmf"/><Relationship Id="rId36" Type="http://schemas.openxmlformats.org/officeDocument/2006/relationships/oleObject" Target="embeddings/oleObject13.bin"/><Relationship Id="rId283" Type="http://schemas.openxmlformats.org/officeDocument/2006/relationships/image" Target="media/image140.wmf"/><Relationship Id="rId339" Type="http://schemas.openxmlformats.org/officeDocument/2006/relationships/image" Target="media/image168.wmf"/><Relationship Id="rId78" Type="http://schemas.openxmlformats.org/officeDocument/2006/relationships/oleObject" Target="embeddings/oleObject34.bin"/><Relationship Id="rId101" Type="http://schemas.openxmlformats.org/officeDocument/2006/relationships/image" Target="media/image49.wmf"/><Relationship Id="rId143" Type="http://schemas.openxmlformats.org/officeDocument/2006/relationships/image" Target="media/image70.wmf"/><Relationship Id="rId185" Type="http://schemas.openxmlformats.org/officeDocument/2006/relationships/image" Target="media/image91.wmf"/><Relationship Id="rId350" Type="http://schemas.openxmlformats.org/officeDocument/2006/relationships/oleObject" Target="embeddings/oleObject170.bin"/><Relationship Id="rId9" Type="http://schemas.openxmlformats.org/officeDocument/2006/relationships/image" Target="media/image2.wmf"/><Relationship Id="rId210" Type="http://schemas.openxmlformats.org/officeDocument/2006/relationships/oleObject" Target="embeddings/oleObject100.bin"/><Relationship Id="rId392" Type="http://schemas.openxmlformats.org/officeDocument/2006/relationships/oleObject" Target="embeddings/oleObject191.bin"/><Relationship Id="rId252" Type="http://schemas.openxmlformats.org/officeDocument/2006/relationships/oleObject" Target="embeddings/oleObject121.bin"/><Relationship Id="rId294" Type="http://schemas.openxmlformats.org/officeDocument/2006/relationships/oleObject" Target="embeddings/oleObject142.bin"/><Relationship Id="rId308" Type="http://schemas.openxmlformats.org/officeDocument/2006/relationships/oleObject" Target="embeddings/oleObject149.bin"/><Relationship Id="rId47" Type="http://schemas.openxmlformats.org/officeDocument/2006/relationships/image" Target="media/image22.wmf"/><Relationship Id="rId89" Type="http://schemas.openxmlformats.org/officeDocument/2006/relationships/image" Target="media/image43.wmf"/><Relationship Id="rId112" Type="http://schemas.openxmlformats.org/officeDocument/2006/relationships/oleObject" Target="embeddings/oleObject51.bin"/><Relationship Id="rId154" Type="http://schemas.openxmlformats.org/officeDocument/2006/relationships/oleObject" Target="embeddings/oleObject72.bin"/><Relationship Id="rId361" Type="http://schemas.openxmlformats.org/officeDocument/2006/relationships/image" Target="media/image179.wmf"/><Relationship Id="rId196" Type="http://schemas.openxmlformats.org/officeDocument/2006/relationships/oleObject" Target="embeddings/oleObject93.bin"/><Relationship Id="rId16" Type="http://schemas.openxmlformats.org/officeDocument/2006/relationships/oleObject" Target="embeddings/oleObject3.bin"/><Relationship Id="rId221" Type="http://schemas.openxmlformats.org/officeDocument/2006/relationships/image" Target="media/image109.wmf"/><Relationship Id="rId263" Type="http://schemas.openxmlformats.org/officeDocument/2006/relationships/image" Target="media/image130.wmf"/><Relationship Id="rId319" Type="http://schemas.openxmlformats.org/officeDocument/2006/relationships/image" Target="media/image158.wmf"/><Relationship Id="rId58" Type="http://schemas.openxmlformats.org/officeDocument/2006/relationships/oleObject" Target="embeddings/oleObject24.bin"/><Relationship Id="rId123" Type="http://schemas.openxmlformats.org/officeDocument/2006/relationships/image" Target="media/image60.wmf"/><Relationship Id="rId330" Type="http://schemas.openxmlformats.org/officeDocument/2006/relationships/oleObject" Target="embeddings/oleObject160.bin"/><Relationship Id="rId90" Type="http://schemas.openxmlformats.org/officeDocument/2006/relationships/oleObject" Target="embeddings/oleObject40.bin"/><Relationship Id="rId165" Type="http://schemas.openxmlformats.org/officeDocument/2006/relationships/image" Target="media/image81.wmf"/><Relationship Id="rId186" Type="http://schemas.openxmlformats.org/officeDocument/2006/relationships/oleObject" Target="embeddings/oleObject88.bin"/><Relationship Id="rId351" Type="http://schemas.openxmlformats.org/officeDocument/2006/relationships/image" Target="media/image174.wmf"/><Relationship Id="rId372" Type="http://schemas.openxmlformats.org/officeDocument/2006/relationships/oleObject" Target="embeddings/oleObject181.bin"/><Relationship Id="rId393" Type="http://schemas.openxmlformats.org/officeDocument/2006/relationships/image" Target="media/image195.png"/><Relationship Id="rId211" Type="http://schemas.openxmlformats.org/officeDocument/2006/relationships/image" Target="media/image104.wmf"/><Relationship Id="rId232" Type="http://schemas.openxmlformats.org/officeDocument/2006/relationships/oleObject" Target="embeddings/oleObject111.bin"/><Relationship Id="rId253" Type="http://schemas.openxmlformats.org/officeDocument/2006/relationships/image" Target="media/image125.wmf"/><Relationship Id="rId274" Type="http://schemas.openxmlformats.org/officeDocument/2006/relationships/oleObject" Target="embeddings/oleObject132.bin"/><Relationship Id="rId295" Type="http://schemas.openxmlformats.org/officeDocument/2006/relationships/image" Target="media/image146.wmf"/><Relationship Id="rId309" Type="http://schemas.openxmlformats.org/officeDocument/2006/relationships/image" Target="media/image153.wmf"/><Relationship Id="rId27" Type="http://schemas.openxmlformats.org/officeDocument/2006/relationships/image" Target="media/image12.wmf"/><Relationship Id="rId48" Type="http://schemas.openxmlformats.org/officeDocument/2006/relationships/oleObject" Target="embeddings/oleObject19.bin"/><Relationship Id="rId69" Type="http://schemas.openxmlformats.org/officeDocument/2006/relationships/image" Target="media/image33.wmf"/><Relationship Id="rId113" Type="http://schemas.openxmlformats.org/officeDocument/2006/relationships/image" Target="media/image55.wmf"/><Relationship Id="rId134" Type="http://schemas.openxmlformats.org/officeDocument/2006/relationships/oleObject" Target="embeddings/oleObject62.bin"/><Relationship Id="rId320" Type="http://schemas.openxmlformats.org/officeDocument/2006/relationships/oleObject" Target="embeddings/oleObject155.bin"/><Relationship Id="rId80" Type="http://schemas.openxmlformats.org/officeDocument/2006/relationships/oleObject" Target="embeddings/oleObject35.bin"/><Relationship Id="rId155" Type="http://schemas.openxmlformats.org/officeDocument/2006/relationships/image" Target="media/image76.wmf"/><Relationship Id="rId176" Type="http://schemas.openxmlformats.org/officeDocument/2006/relationships/oleObject" Target="embeddings/oleObject83.bin"/><Relationship Id="rId197" Type="http://schemas.openxmlformats.org/officeDocument/2006/relationships/image" Target="media/image97.wmf"/><Relationship Id="rId341" Type="http://schemas.openxmlformats.org/officeDocument/2006/relationships/image" Target="media/image169.wmf"/><Relationship Id="rId362" Type="http://schemas.openxmlformats.org/officeDocument/2006/relationships/oleObject" Target="embeddings/oleObject176.bin"/><Relationship Id="rId383" Type="http://schemas.openxmlformats.org/officeDocument/2006/relationships/image" Target="media/image190.wmf"/><Relationship Id="rId201" Type="http://schemas.openxmlformats.org/officeDocument/2006/relationships/image" Target="media/image99.wmf"/><Relationship Id="rId222" Type="http://schemas.openxmlformats.org/officeDocument/2006/relationships/oleObject" Target="embeddings/oleObject106.bin"/><Relationship Id="rId243" Type="http://schemas.openxmlformats.org/officeDocument/2006/relationships/image" Target="media/image120.wmf"/><Relationship Id="rId264" Type="http://schemas.openxmlformats.org/officeDocument/2006/relationships/oleObject" Target="embeddings/oleObject127.bin"/><Relationship Id="rId285" Type="http://schemas.openxmlformats.org/officeDocument/2006/relationships/image" Target="media/image141.wmf"/><Relationship Id="rId17" Type="http://schemas.openxmlformats.org/officeDocument/2006/relationships/image" Target="media/image7.wmf"/><Relationship Id="rId38" Type="http://schemas.openxmlformats.org/officeDocument/2006/relationships/oleObject" Target="embeddings/oleObject14.bin"/><Relationship Id="rId59" Type="http://schemas.openxmlformats.org/officeDocument/2006/relationships/image" Target="media/image28.wmf"/><Relationship Id="rId103" Type="http://schemas.openxmlformats.org/officeDocument/2006/relationships/image" Target="media/image50.wmf"/><Relationship Id="rId124" Type="http://schemas.openxmlformats.org/officeDocument/2006/relationships/oleObject" Target="embeddings/oleObject57.bin"/><Relationship Id="rId310" Type="http://schemas.openxmlformats.org/officeDocument/2006/relationships/oleObject" Target="embeddings/oleObject150.bin"/><Relationship Id="rId70" Type="http://schemas.openxmlformats.org/officeDocument/2006/relationships/oleObject" Target="embeddings/oleObject30.bin"/><Relationship Id="rId91" Type="http://schemas.openxmlformats.org/officeDocument/2006/relationships/image" Target="media/image44.wmf"/><Relationship Id="rId145" Type="http://schemas.openxmlformats.org/officeDocument/2006/relationships/image" Target="media/image71.wmf"/><Relationship Id="rId166" Type="http://schemas.openxmlformats.org/officeDocument/2006/relationships/oleObject" Target="embeddings/oleObject78.bin"/><Relationship Id="rId187" Type="http://schemas.openxmlformats.org/officeDocument/2006/relationships/image" Target="media/image92.wmf"/><Relationship Id="rId331" Type="http://schemas.openxmlformats.org/officeDocument/2006/relationships/image" Target="media/image164.wmf"/><Relationship Id="rId352" Type="http://schemas.openxmlformats.org/officeDocument/2006/relationships/oleObject" Target="embeddings/oleObject171.bin"/><Relationship Id="rId373" Type="http://schemas.openxmlformats.org/officeDocument/2006/relationships/image" Target="media/image185.wmf"/><Relationship Id="rId394" Type="http://schemas.openxmlformats.org/officeDocument/2006/relationships/image" Target="media/image196.png"/><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15.wmf"/><Relationship Id="rId254" Type="http://schemas.openxmlformats.org/officeDocument/2006/relationships/oleObject" Target="embeddings/oleObject122.bin"/><Relationship Id="rId28" Type="http://schemas.openxmlformats.org/officeDocument/2006/relationships/oleObject" Target="embeddings/oleObject9.bin"/><Relationship Id="rId49" Type="http://schemas.openxmlformats.org/officeDocument/2006/relationships/image" Target="media/image23.wmf"/><Relationship Id="rId114" Type="http://schemas.openxmlformats.org/officeDocument/2006/relationships/oleObject" Target="embeddings/oleObject52.bin"/><Relationship Id="rId275" Type="http://schemas.openxmlformats.org/officeDocument/2006/relationships/image" Target="media/image136.wmf"/><Relationship Id="rId296" Type="http://schemas.openxmlformats.org/officeDocument/2006/relationships/oleObject" Target="embeddings/oleObject143.bin"/><Relationship Id="rId300" Type="http://schemas.openxmlformats.org/officeDocument/2006/relationships/oleObject" Target="embeddings/oleObject145.bin"/><Relationship Id="rId60" Type="http://schemas.openxmlformats.org/officeDocument/2006/relationships/oleObject" Target="embeddings/oleObject25.bin"/><Relationship Id="rId81" Type="http://schemas.openxmlformats.org/officeDocument/2006/relationships/image" Target="media/image39.wmf"/><Relationship Id="rId135" Type="http://schemas.openxmlformats.org/officeDocument/2006/relationships/image" Target="media/image66.wmf"/><Relationship Id="rId156" Type="http://schemas.openxmlformats.org/officeDocument/2006/relationships/oleObject" Target="embeddings/oleObject73.bin"/><Relationship Id="rId177" Type="http://schemas.openxmlformats.org/officeDocument/2006/relationships/image" Target="media/image87.wmf"/><Relationship Id="rId198" Type="http://schemas.openxmlformats.org/officeDocument/2006/relationships/oleObject" Target="embeddings/oleObject94.bin"/><Relationship Id="rId321" Type="http://schemas.openxmlformats.org/officeDocument/2006/relationships/image" Target="media/image159.wmf"/><Relationship Id="rId342" Type="http://schemas.openxmlformats.org/officeDocument/2006/relationships/oleObject" Target="embeddings/oleObject166.bin"/><Relationship Id="rId363" Type="http://schemas.openxmlformats.org/officeDocument/2006/relationships/image" Target="media/image180.wmf"/><Relationship Id="rId384" Type="http://schemas.openxmlformats.org/officeDocument/2006/relationships/oleObject" Target="embeddings/oleObject187.bin"/><Relationship Id="rId202" Type="http://schemas.openxmlformats.org/officeDocument/2006/relationships/oleObject" Target="embeddings/oleObject96.bin"/><Relationship Id="rId223" Type="http://schemas.openxmlformats.org/officeDocument/2006/relationships/image" Target="media/image110.wmf"/><Relationship Id="rId244" Type="http://schemas.openxmlformats.org/officeDocument/2006/relationships/oleObject" Target="embeddings/oleObject117.bin"/><Relationship Id="rId18" Type="http://schemas.openxmlformats.org/officeDocument/2006/relationships/oleObject" Target="embeddings/oleObject4.bin"/><Relationship Id="rId39" Type="http://schemas.openxmlformats.org/officeDocument/2006/relationships/image" Target="media/image18.wmf"/><Relationship Id="rId265" Type="http://schemas.openxmlformats.org/officeDocument/2006/relationships/image" Target="media/image131.wmf"/><Relationship Id="rId286" Type="http://schemas.openxmlformats.org/officeDocument/2006/relationships/oleObject" Target="embeddings/oleObject138.bin"/><Relationship Id="rId50" Type="http://schemas.openxmlformats.org/officeDocument/2006/relationships/oleObject" Target="embeddings/oleObject20.bin"/><Relationship Id="rId104" Type="http://schemas.openxmlformats.org/officeDocument/2006/relationships/oleObject" Target="embeddings/oleObject47.bin"/><Relationship Id="rId125" Type="http://schemas.openxmlformats.org/officeDocument/2006/relationships/image" Target="media/image61.wmf"/><Relationship Id="rId146" Type="http://schemas.openxmlformats.org/officeDocument/2006/relationships/oleObject" Target="embeddings/oleObject68.bin"/><Relationship Id="rId167" Type="http://schemas.openxmlformats.org/officeDocument/2006/relationships/image" Target="media/image82.wmf"/><Relationship Id="rId188" Type="http://schemas.openxmlformats.org/officeDocument/2006/relationships/oleObject" Target="embeddings/oleObject89.bin"/><Relationship Id="rId311" Type="http://schemas.openxmlformats.org/officeDocument/2006/relationships/image" Target="media/image154.wmf"/><Relationship Id="rId332" Type="http://schemas.openxmlformats.org/officeDocument/2006/relationships/oleObject" Target="embeddings/oleObject161.bin"/><Relationship Id="rId353" Type="http://schemas.openxmlformats.org/officeDocument/2006/relationships/image" Target="media/image175.wmf"/><Relationship Id="rId374" Type="http://schemas.openxmlformats.org/officeDocument/2006/relationships/oleObject" Target="embeddings/oleObject182.bin"/><Relationship Id="rId395" Type="http://schemas.openxmlformats.org/officeDocument/2006/relationships/image" Target="media/image197.emf"/><Relationship Id="rId71" Type="http://schemas.openxmlformats.org/officeDocument/2006/relationships/image" Target="media/image34.wmf"/><Relationship Id="rId92" Type="http://schemas.openxmlformats.org/officeDocument/2006/relationships/oleObject" Target="embeddings/oleObject41.bin"/><Relationship Id="rId213" Type="http://schemas.openxmlformats.org/officeDocument/2006/relationships/image" Target="media/image105.wmf"/><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3.wmf"/><Relationship Id="rId255" Type="http://schemas.openxmlformats.org/officeDocument/2006/relationships/image" Target="media/image126.wmf"/><Relationship Id="rId276" Type="http://schemas.openxmlformats.org/officeDocument/2006/relationships/oleObject" Target="embeddings/oleObject133.bin"/><Relationship Id="rId297" Type="http://schemas.openxmlformats.org/officeDocument/2006/relationships/image" Target="media/image147.wmf"/><Relationship Id="rId40" Type="http://schemas.openxmlformats.org/officeDocument/2006/relationships/oleObject" Target="embeddings/oleObject15.bin"/><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image" Target="media/image77.wmf"/><Relationship Id="rId178" Type="http://schemas.openxmlformats.org/officeDocument/2006/relationships/oleObject" Target="embeddings/oleObject84.bin"/><Relationship Id="rId301" Type="http://schemas.openxmlformats.org/officeDocument/2006/relationships/image" Target="media/image149.wmf"/><Relationship Id="rId322" Type="http://schemas.openxmlformats.org/officeDocument/2006/relationships/oleObject" Target="embeddings/oleObject156.bin"/><Relationship Id="rId343" Type="http://schemas.openxmlformats.org/officeDocument/2006/relationships/image" Target="media/image170.wmf"/><Relationship Id="rId364" Type="http://schemas.openxmlformats.org/officeDocument/2006/relationships/oleObject" Target="embeddings/oleObject177.bin"/><Relationship Id="rId61" Type="http://schemas.openxmlformats.org/officeDocument/2006/relationships/image" Target="media/image29.wmf"/><Relationship Id="rId82" Type="http://schemas.openxmlformats.org/officeDocument/2006/relationships/oleObject" Target="embeddings/oleObject36.bin"/><Relationship Id="rId199" Type="http://schemas.openxmlformats.org/officeDocument/2006/relationships/image" Target="media/image98.wmf"/><Relationship Id="rId203" Type="http://schemas.openxmlformats.org/officeDocument/2006/relationships/image" Target="media/image100.wmf"/><Relationship Id="rId385" Type="http://schemas.openxmlformats.org/officeDocument/2006/relationships/image" Target="media/image191.wmf"/><Relationship Id="rId19" Type="http://schemas.openxmlformats.org/officeDocument/2006/relationships/image" Target="media/image8.wmf"/><Relationship Id="rId224" Type="http://schemas.openxmlformats.org/officeDocument/2006/relationships/oleObject" Target="embeddings/oleObject107.bin"/><Relationship Id="rId245" Type="http://schemas.openxmlformats.org/officeDocument/2006/relationships/image" Target="media/image121.wmf"/><Relationship Id="rId266" Type="http://schemas.openxmlformats.org/officeDocument/2006/relationships/oleObject" Target="embeddings/oleObject128.bin"/><Relationship Id="rId287" Type="http://schemas.openxmlformats.org/officeDocument/2006/relationships/image" Target="media/image142.wmf"/><Relationship Id="rId30" Type="http://schemas.openxmlformats.org/officeDocument/2006/relationships/oleObject" Target="embeddings/oleObject10.bin"/><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oleObject" Target="embeddings/oleObject79.bin"/><Relationship Id="rId312" Type="http://schemas.openxmlformats.org/officeDocument/2006/relationships/oleObject" Target="embeddings/oleObject151.bin"/><Relationship Id="rId333" Type="http://schemas.openxmlformats.org/officeDocument/2006/relationships/image" Target="media/image165.wmf"/><Relationship Id="rId354" Type="http://schemas.openxmlformats.org/officeDocument/2006/relationships/oleObject" Target="embeddings/oleObject172.bin"/><Relationship Id="rId51" Type="http://schemas.openxmlformats.org/officeDocument/2006/relationships/image" Target="media/image24.wmf"/><Relationship Id="rId72" Type="http://schemas.openxmlformats.org/officeDocument/2006/relationships/oleObject" Target="embeddings/oleObject31.bin"/><Relationship Id="rId93" Type="http://schemas.openxmlformats.org/officeDocument/2006/relationships/image" Target="media/image45.wmf"/><Relationship Id="rId189" Type="http://schemas.openxmlformats.org/officeDocument/2006/relationships/image" Target="media/image93.wmf"/><Relationship Id="rId375" Type="http://schemas.openxmlformats.org/officeDocument/2006/relationships/image" Target="media/image186.wmf"/><Relationship Id="rId396" Type="http://schemas.openxmlformats.org/officeDocument/2006/relationships/image" Target="media/image198.png"/><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6.wmf"/><Relationship Id="rId256" Type="http://schemas.openxmlformats.org/officeDocument/2006/relationships/oleObject" Target="embeddings/oleObject123.bin"/><Relationship Id="rId277" Type="http://schemas.openxmlformats.org/officeDocument/2006/relationships/image" Target="media/image137.wmf"/><Relationship Id="rId298" Type="http://schemas.openxmlformats.org/officeDocument/2006/relationships/oleObject" Target="embeddings/oleObject144.bin"/><Relationship Id="rId400" Type="http://schemas.openxmlformats.org/officeDocument/2006/relationships/fontTable" Target="fontTable.xml"/><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oleObject" Target="embeddings/oleObject74.bin"/><Relationship Id="rId302" Type="http://schemas.openxmlformats.org/officeDocument/2006/relationships/oleObject" Target="embeddings/oleObject146.bin"/><Relationship Id="rId323" Type="http://schemas.openxmlformats.org/officeDocument/2006/relationships/image" Target="media/image160.wmf"/><Relationship Id="rId344" Type="http://schemas.openxmlformats.org/officeDocument/2006/relationships/oleObject" Target="embeddings/oleObject167.bin"/><Relationship Id="rId20" Type="http://schemas.openxmlformats.org/officeDocument/2006/relationships/oleObject" Target="embeddings/oleObject5.bin"/><Relationship Id="rId41" Type="http://schemas.openxmlformats.org/officeDocument/2006/relationships/image" Target="media/image19.wmf"/><Relationship Id="rId62" Type="http://schemas.openxmlformats.org/officeDocument/2006/relationships/oleObject" Target="embeddings/oleObject26.bin"/><Relationship Id="rId83" Type="http://schemas.openxmlformats.org/officeDocument/2006/relationships/image" Target="media/image40.wmf"/><Relationship Id="rId179" Type="http://schemas.openxmlformats.org/officeDocument/2006/relationships/image" Target="media/image88.wmf"/><Relationship Id="rId365" Type="http://schemas.openxmlformats.org/officeDocument/2006/relationships/image" Target="media/image181.wmf"/><Relationship Id="rId386" Type="http://schemas.openxmlformats.org/officeDocument/2006/relationships/oleObject" Target="embeddings/oleObject188.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image" Target="media/image111.wmf"/><Relationship Id="rId246" Type="http://schemas.openxmlformats.org/officeDocument/2006/relationships/oleObject" Target="embeddings/oleObject118.bin"/><Relationship Id="rId267" Type="http://schemas.openxmlformats.org/officeDocument/2006/relationships/image" Target="media/image132.wmf"/><Relationship Id="rId288" Type="http://schemas.openxmlformats.org/officeDocument/2006/relationships/oleObject" Target="embeddings/oleObject139.bin"/><Relationship Id="rId106" Type="http://schemas.openxmlformats.org/officeDocument/2006/relationships/oleObject" Target="embeddings/oleObject48.bin"/><Relationship Id="rId127" Type="http://schemas.openxmlformats.org/officeDocument/2006/relationships/image" Target="media/image62.wmf"/><Relationship Id="rId313" Type="http://schemas.openxmlformats.org/officeDocument/2006/relationships/image" Target="media/image155.wmf"/><Relationship Id="rId10" Type="http://schemas.openxmlformats.org/officeDocument/2006/relationships/oleObject" Target="embeddings/oleObject1.bin"/><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image" Target="media/image35.wmf"/><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image" Target="media/image83.wmf"/><Relationship Id="rId334" Type="http://schemas.openxmlformats.org/officeDocument/2006/relationships/oleObject" Target="embeddings/oleObject162.bin"/><Relationship Id="rId355" Type="http://schemas.openxmlformats.org/officeDocument/2006/relationships/image" Target="media/image176.wmf"/><Relationship Id="rId376" Type="http://schemas.openxmlformats.org/officeDocument/2006/relationships/oleObject" Target="embeddings/oleObject183.bin"/><Relationship Id="rId397"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oleObject" Target="embeddings/oleObject85.bin"/><Relationship Id="rId215" Type="http://schemas.openxmlformats.org/officeDocument/2006/relationships/image" Target="media/image106.wmf"/><Relationship Id="rId236" Type="http://schemas.openxmlformats.org/officeDocument/2006/relationships/oleObject" Target="embeddings/oleObject113.bin"/><Relationship Id="rId257" Type="http://schemas.openxmlformats.org/officeDocument/2006/relationships/image" Target="media/image127.wmf"/><Relationship Id="rId278" Type="http://schemas.openxmlformats.org/officeDocument/2006/relationships/oleObject" Target="embeddings/oleObject134.bin"/><Relationship Id="rId401" Type="http://schemas.openxmlformats.org/officeDocument/2006/relationships/theme" Target="theme/theme1.xml"/><Relationship Id="rId303" Type="http://schemas.openxmlformats.org/officeDocument/2006/relationships/image" Target="media/image150.wmf"/><Relationship Id="rId42" Type="http://schemas.openxmlformats.org/officeDocument/2006/relationships/oleObject" Target="embeddings/oleObject16.bin"/><Relationship Id="rId84" Type="http://schemas.openxmlformats.org/officeDocument/2006/relationships/oleObject" Target="embeddings/oleObject37.bin"/><Relationship Id="rId138" Type="http://schemas.openxmlformats.org/officeDocument/2006/relationships/oleObject" Target="embeddings/oleObject64.bin"/><Relationship Id="rId345" Type="http://schemas.openxmlformats.org/officeDocument/2006/relationships/image" Target="media/image171.wmf"/><Relationship Id="rId387" Type="http://schemas.openxmlformats.org/officeDocument/2006/relationships/image" Target="media/image192.wmf"/><Relationship Id="rId191" Type="http://schemas.openxmlformats.org/officeDocument/2006/relationships/image" Target="media/image94.wmf"/><Relationship Id="rId205" Type="http://schemas.openxmlformats.org/officeDocument/2006/relationships/image" Target="media/image101.wmf"/><Relationship Id="rId247" Type="http://schemas.openxmlformats.org/officeDocument/2006/relationships/image" Target="media/image122.wmf"/><Relationship Id="rId107" Type="http://schemas.openxmlformats.org/officeDocument/2006/relationships/image" Target="media/image52.wmf"/><Relationship Id="rId289" Type="http://schemas.openxmlformats.org/officeDocument/2006/relationships/image" Target="media/image143.wmf"/><Relationship Id="rId11" Type="http://schemas.openxmlformats.org/officeDocument/2006/relationships/image" Target="media/image3.jpeg"/><Relationship Id="rId53" Type="http://schemas.openxmlformats.org/officeDocument/2006/relationships/image" Target="media/image25.wmf"/><Relationship Id="rId149" Type="http://schemas.openxmlformats.org/officeDocument/2006/relationships/image" Target="media/image73.wmf"/><Relationship Id="rId314" Type="http://schemas.openxmlformats.org/officeDocument/2006/relationships/oleObject" Target="embeddings/oleObject152.bin"/><Relationship Id="rId356" Type="http://schemas.openxmlformats.org/officeDocument/2006/relationships/oleObject" Target="embeddings/oleObject173.bin"/><Relationship Id="rId398" Type="http://schemas.openxmlformats.org/officeDocument/2006/relationships/header" Target="header2.xml"/><Relationship Id="rId95" Type="http://schemas.openxmlformats.org/officeDocument/2006/relationships/image" Target="media/image46.wmf"/><Relationship Id="rId160" Type="http://schemas.openxmlformats.org/officeDocument/2006/relationships/oleObject" Target="embeddings/oleObject75.bin"/><Relationship Id="rId216" Type="http://schemas.openxmlformats.org/officeDocument/2006/relationships/oleObject" Target="embeddings/oleObject103.bin"/><Relationship Id="rId258" Type="http://schemas.openxmlformats.org/officeDocument/2006/relationships/oleObject" Target="embeddings/oleObject124.bin"/><Relationship Id="rId22" Type="http://schemas.openxmlformats.org/officeDocument/2006/relationships/oleObject" Target="embeddings/oleObject6.bin"/><Relationship Id="rId64" Type="http://schemas.openxmlformats.org/officeDocument/2006/relationships/oleObject" Target="embeddings/oleObject27.bin"/><Relationship Id="rId118" Type="http://schemas.openxmlformats.org/officeDocument/2006/relationships/oleObject" Target="embeddings/oleObject54.bin"/><Relationship Id="rId325" Type="http://schemas.openxmlformats.org/officeDocument/2006/relationships/image" Target="media/image161.wmf"/><Relationship Id="rId367" Type="http://schemas.openxmlformats.org/officeDocument/2006/relationships/image" Target="media/image182.wmf"/><Relationship Id="rId171" Type="http://schemas.openxmlformats.org/officeDocument/2006/relationships/image" Target="media/image84.wmf"/><Relationship Id="rId227" Type="http://schemas.openxmlformats.org/officeDocument/2006/relationships/image" Target="media/image112.wmf"/><Relationship Id="rId269" Type="http://schemas.openxmlformats.org/officeDocument/2006/relationships/image" Target="media/image133.wmf"/><Relationship Id="rId33" Type="http://schemas.openxmlformats.org/officeDocument/2006/relationships/image" Target="media/image15.wmf"/><Relationship Id="rId129" Type="http://schemas.openxmlformats.org/officeDocument/2006/relationships/image" Target="media/image63.wmf"/><Relationship Id="rId280" Type="http://schemas.openxmlformats.org/officeDocument/2006/relationships/oleObject" Target="embeddings/oleObject135.bin"/><Relationship Id="rId336" Type="http://schemas.openxmlformats.org/officeDocument/2006/relationships/oleObject" Target="embeddings/oleObject163.bin"/><Relationship Id="rId75" Type="http://schemas.openxmlformats.org/officeDocument/2006/relationships/image" Target="media/image36.wmf"/><Relationship Id="rId140" Type="http://schemas.openxmlformats.org/officeDocument/2006/relationships/oleObject" Target="embeddings/oleObject65.bin"/><Relationship Id="rId182" Type="http://schemas.openxmlformats.org/officeDocument/2006/relationships/oleObject" Target="embeddings/oleObject86.bin"/><Relationship Id="rId378" Type="http://schemas.openxmlformats.org/officeDocument/2006/relationships/oleObject" Target="embeddings/oleObject184.bin"/><Relationship Id="rId6" Type="http://schemas.openxmlformats.org/officeDocument/2006/relationships/footnotes" Target="footnotes.xml"/><Relationship Id="rId238" Type="http://schemas.openxmlformats.org/officeDocument/2006/relationships/oleObject" Target="embeddings/oleObject114.bin"/><Relationship Id="rId291" Type="http://schemas.openxmlformats.org/officeDocument/2006/relationships/image" Target="media/image144.wmf"/><Relationship Id="rId305" Type="http://schemas.openxmlformats.org/officeDocument/2006/relationships/image" Target="media/image151.wmf"/><Relationship Id="rId347" Type="http://schemas.openxmlformats.org/officeDocument/2006/relationships/image" Target="media/image172.wmf"/><Relationship Id="rId44" Type="http://schemas.openxmlformats.org/officeDocument/2006/relationships/oleObject" Target="embeddings/oleObject17.bin"/><Relationship Id="rId86" Type="http://schemas.openxmlformats.org/officeDocument/2006/relationships/oleObject" Target="embeddings/oleObject38.bin"/><Relationship Id="rId151" Type="http://schemas.openxmlformats.org/officeDocument/2006/relationships/image" Target="media/image74.wmf"/><Relationship Id="rId389" Type="http://schemas.openxmlformats.org/officeDocument/2006/relationships/image" Target="media/image193.wmf"/><Relationship Id="rId193" Type="http://schemas.openxmlformats.org/officeDocument/2006/relationships/image" Target="media/image95.wmf"/><Relationship Id="rId207" Type="http://schemas.openxmlformats.org/officeDocument/2006/relationships/image" Target="media/image102.wmf"/><Relationship Id="rId249" Type="http://schemas.openxmlformats.org/officeDocument/2006/relationships/image" Target="media/image123.wmf"/><Relationship Id="rId13" Type="http://schemas.openxmlformats.org/officeDocument/2006/relationships/image" Target="media/image5.wmf"/><Relationship Id="rId109" Type="http://schemas.openxmlformats.org/officeDocument/2006/relationships/image" Target="media/image53.wmf"/><Relationship Id="rId260" Type="http://schemas.openxmlformats.org/officeDocument/2006/relationships/oleObject" Target="embeddings/oleObject125.bin"/><Relationship Id="rId316" Type="http://schemas.openxmlformats.org/officeDocument/2006/relationships/oleObject" Target="embeddings/oleObject153.bin"/><Relationship Id="rId55" Type="http://schemas.openxmlformats.org/officeDocument/2006/relationships/image" Target="media/image26.wmf"/><Relationship Id="rId97" Type="http://schemas.openxmlformats.org/officeDocument/2006/relationships/image" Target="media/image47.wmf"/><Relationship Id="rId120" Type="http://schemas.openxmlformats.org/officeDocument/2006/relationships/oleObject" Target="embeddings/oleObject55.bin"/><Relationship Id="rId358" Type="http://schemas.openxmlformats.org/officeDocument/2006/relationships/oleObject" Target="embeddings/oleObject174.bin"/><Relationship Id="rId162" Type="http://schemas.openxmlformats.org/officeDocument/2006/relationships/oleObject" Target="embeddings/oleObject76.bin"/><Relationship Id="rId218" Type="http://schemas.openxmlformats.org/officeDocument/2006/relationships/oleObject" Target="embeddings/oleObject104.bin"/><Relationship Id="rId271" Type="http://schemas.openxmlformats.org/officeDocument/2006/relationships/image" Target="media/image134.wmf"/><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image" Target="media/image64.wmf"/><Relationship Id="rId327" Type="http://schemas.openxmlformats.org/officeDocument/2006/relationships/image" Target="media/image162.wmf"/><Relationship Id="rId369" Type="http://schemas.openxmlformats.org/officeDocument/2006/relationships/image" Target="media/image183.wmf"/><Relationship Id="rId173" Type="http://schemas.openxmlformats.org/officeDocument/2006/relationships/image" Target="media/image85.wmf"/><Relationship Id="rId229" Type="http://schemas.openxmlformats.org/officeDocument/2006/relationships/image" Target="media/image113.wmf"/><Relationship Id="rId380" Type="http://schemas.openxmlformats.org/officeDocument/2006/relationships/oleObject" Target="embeddings/oleObject185.bin"/><Relationship Id="rId240" Type="http://schemas.openxmlformats.org/officeDocument/2006/relationships/oleObject" Target="embeddings/oleObject115.bin"/><Relationship Id="rId35" Type="http://schemas.openxmlformats.org/officeDocument/2006/relationships/image" Target="media/image16.wmf"/><Relationship Id="rId77" Type="http://schemas.openxmlformats.org/officeDocument/2006/relationships/image" Target="media/image37.wmf"/><Relationship Id="rId100" Type="http://schemas.openxmlformats.org/officeDocument/2006/relationships/oleObject" Target="embeddings/oleObject45.bin"/><Relationship Id="rId282" Type="http://schemas.openxmlformats.org/officeDocument/2006/relationships/oleObject" Target="embeddings/oleObject136.bin"/><Relationship Id="rId338" Type="http://schemas.openxmlformats.org/officeDocument/2006/relationships/oleObject" Target="embeddings/oleObject164.bin"/><Relationship Id="rId8" Type="http://schemas.openxmlformats.org/officeDocument/2006/relationships/image" Target="media/image1.png"/><Relationship Id="rId142" Type="http://schemas.openxmlformats.org/officeDocument/2006/relationships/oleObject" Target="embeddings/oleObject66.bin"/><Relationship Id="rId184" Type="http://schemas.openxmlformats.org/officeDocument/2006/relationships/oleObject" Target="embeddings/oleObject87.bin"/><Relationship Id="rId391" Type="http://schemas.openxmlformats.org/officeDocument/2006/relationships/image" Target="media/image194.wmf"/><Relationship Id="rId251" Type="http://schemas.openxmlformats.org/officeDocument/2006/relationships/image" Target="media/image124.wmf"/><Relationship Id="rId46" Type="http://schemas.openxmlformats.org/officeDocument/2006/relationships/oleObject" Target="embeddings/oleObject18.bin"/><Relationship Id="rId293" Type="http://schemas.openxmlformats.org/officeDocument/2006/relationships/image" Target="media/image145.wmf"/><Relationship Id="rId307" Type="http://schemas.openxmlformats.org/officeDocument/2006/relationships/image" Target="media/image152.wmf"/><Relationship Id="rId349" Type="http://schemas.openxmlformats.org/officeDocument/2006/relationships/image" Target="media/image173.wmf"/><Relationship Id="rId88" Type="http://schemas.openxmlformats.org/officeDocument/2006/relationships/oleObject" Target="embeddings/oleObject39.bin"/><Relationship Id="rId111" Type="http://schemas.openxmlformats.org/officeDocument/2006/relationships/image" Target="media/image54.wmf"/><Relationship Id="rId153" Type="http://schemas.openxmlformats.org/officeDocument/2006/relationships/image" Target="media/image75.wmf"/><Relationship Id="rId195" Type="http://schemas.openxmlformats.org/officeDocument/2006/relationships/image" Target="media/image96.wmf"/><Relationship Id="rId209" Type="http://schemas.openxmlformats.org/officeDocument/2006/relationships/image" Target="media/image103.wmf"/><Relationship Id="rId360" Type="http://schemas.openxmlformats.org/officeDocument/2006/relationships/oleObject" Target="embeddings/oleObject175.bin"/><Relationship Id="rId220" Type="http://schemas.openxmlformats.org/officeDocument/2006/relationships/oleObject" Target="embeddings/oleObject105.bin"/><Relationship Id="rId15" Type="http://schemas.openxmlformats.org/officeDocument/2006/relationships/image" Target="media/image6.wmf"/><Relationship Id="rId57" Type="http://schemas.openxmlformats.org/officeDocument/2006/relationships/image" Target="media/image27.wmf"/><Relationship Id="rId262" Type="http://schemas.openxmlformats.org/officeDocument/2006/relationships/oleObject" Target="embeddings/oleObject126.bin"/><Relationship Id="rId318" Type="http://schemas.openxmlformats.org/officeDocument/2006/relationships/oleObject" Target="embeddings/oleObject154.bin"/><Relationship Id="rId99" Type="http://schemas.openxmlformats.org/officeDocument/2006/relationships/image" Target="media/image48.wmf"/><Relationship Id="rId122" Type="http://schemas.openxmlformats.org/officeDocument/2006/relationships/oleObject" Target="embeddings/oleObject56.bin"/><Relationship Id="rId164" Type="http://schemas.openxmlformats.org/officeDocument/2006/relationships/oleObject" Target="embeddings/oleObject77.bin"/><Relationship Id="rId371" Type="http://schemas.openxmlformats.org/officeDocument/2006/relationships/image" Target="media/image184.wmf"/><Relationship Id="rId26" Type="http://schemas.openxmlformats.org/officeDocument/2006/relationships/oleObject" Target="embeddings/oleObject8.bin"/><Relationship Id="rId231" Type="http://schemas.openxmlformats.org/officeDocument/2006/relationships/image" Target="media/image114.wmf"/><Relationship Id="rId273" Type="http://schemas.openxmlformats.org/officeDocument/2006/relationships/image" Target="media/image135.wmf"/><Relationship Id="rId329" Type="http://schemas.openxmlformats.org/officeDocument/2006/relationships/image" Target="media/image163.wmf"/><Relationship Id="rId68" Type="http://schemas.openxmlformats.org/officeDocument/2006/relationships/oleObject" Target="embeddings/oleObject29.bin"/><Relationship Id="rId133" Type="http://schemas.openxmlformats.org/officeDocument/2006/relationships/image" Target="media/image65.wmf"/><Relationship Id="rId175" Type="http://schemas.openxmlformats.org/officeDocument/2006/relationships/image" Target="media/image86.wmf"/><Relationship Id="rId340" Type="http://schemas.openxmlformats.org/officeDocument/2006/relationships/oleObject" Target="embeddings/oleObject165.bin"/><Relationship Id="rId200" Type="http://schemas.openxmlformats.org/officeDocument/2006/relationships/oleObject" Target="embeddings/oleObject95.bin"/><Relationship Id="rId382" Type="http://schemas.openxmlformats.org/officeDocument/2006/relationships/oleObject" Target="embeddings/oleObject186.bin"/><Relationship Id="rId242" Type="http://schemas.openxmlformats.org/officeDocument/2006/relationships/oleObject" Target="embeddings/oleObject116.bin"/><Relationship Id="rId284" Type="http://schemas.openxmlformats.org/officeDocument/2006/relationships/oleObject" Target="embeddings/oleObject137.bin"/><Relationship Id="rId37" Type="http://schemas.openxmlformats.org/officeDocument/2006/relationships/image" Target="media/image17.wmf"/><Relationship Id="rId79" Type="http://schemas.openxmlformats.org/officeDocument/2006/relationships/image" Target="media/image38.wmf"/><Relationship Id="rId102" Type="http://schemas.openxmlformats.org/officeDocument/2006/relationships/oleObject" Target="embeddings/oleObject46.bin"/><Relationship Id="rId144" Type="http://schemas.openxmlformats.org/officeDocument/2006/relationships/oleObject" Target="embeddings/oleObject67.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B9546-034F-4720-8EE5-2D64C888C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3853</Words>
  <Characters>20502</Characters>
  <Application>Microsoft Office Word</Application>
  <DocSecurity>0</DocSecurity>
  <Lines>820</Lines>
  <Paragraphs>468</Paragraphs>
  <ScaleCrop>false</ScaleCrop>
  <Company>IEEE</Company>
  <LinksUpToDate>false</LinksUpToDate>
  <CharactersWithSpaces>2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w</cp:lastModifiedBy>
  <cp:revision>6</cp:revision>
  <cp:lastPrinted>2012-03-27T14:14:00Z</cp:lastPrinted>
  <dcterms:created xsi:type="dcterms:W3CDTF">2021-12-12T10:35:00Z</dcterms:created>
  <dcterms:modified xsi:type="dcterms:W3CDTF">2022-10-27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8097b654a32b95d813386a2f8eaf0606ba1f7a3f17238ab60fd3636c0fd47</vt:lpwstr>
  </property>
</Properties>
</file>